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CEC567" w14:textId="31ED0D8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Name</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of</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Journal:</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i/>
          <w:color w:val="000000"/>
        </w:rPr>
        <w:t>World</w:t>
      </w:r>
      <w:r w:rsidR="00F54D57" w:rsidRPr="005D77F5">
        <w:rPr>
          <w:rFonts w:ascii="Book Antiqua" w:eastAsia="Book Antiqua" w:hAnsi="Book Antiqua" w:cs="Book Antiqua"/>
          <w:i/>
          <w:color w:val="000000"/>
        </w:rPr>
        <w:t xml:space="preserve"> </w:t>
      </w:r>
      <w:r w:rsidRPr="005D77F5">
        <w:rPr>
          <w:rFonts w:ascii="Book Antiqua" w:eastAsia="Book Antiqua" w:hAnsi="Book Antiqua" w:cs="Book Antiqua"/>
          <w:i/>
          <w:color w:val="000000"/>
        </w:rPr>
        <w:t>Journal</w:t>
      </w:r>
      <w:r w:rsidR="00F54D57" w:rsidRPr="005D77F5">
        <w:rPr>
          <w:rFonts w:ascii="Book Antiqua" w:eastAsia="Book Antiqua" w:hAnsi="Book Antiqua" w:cs="Book Antiqua"/>
          <w:i/>
          <w:color w:val="000000"/>
        </w:rPr>
        <w:t xml:space="preserve"> </w:t>
      </w:r>
      <w:r w:rsidRPr="005D77F5">
        <w:rPr>
          <w:rFonts w:ascii="Book Antiqua" w:eastAsia="Book Antiqua" w:hAnsi="Book Antiqua" w:cs="Book Antiqua"/>
          <w:i/>
          <w:color w:val="000000"/>
        </w:rPr>
        <w:t>of</w:t>
      </w:r>
      <w:r w:rsidR="00F54D57" w:rsidRPr="005D77F5">
        <w:rPr>
          <w:rFonts w:ascii="Book Antiqua" w:eastAsia="Book Antiqua" w:hAnsi="Book Antiqua" w:cs="Book Antiqua"/>
          <w:i/>
          <w:color w:val="000000"/>
        </w:rPr>
        <w:t xml:space="preserve"> </w:t>
      </w:r>
      <w:r w:rsidRPr="005D77F5">
        <w:rPr>
          <w:rFonts w:ascii="Book Antiqua" w:eastAsia="Book Antiqua" w:hAnsi="Book Antiqua" w:cs="Book Antiqua"/>
          <w:i/>
          <w:color w:val="000000"/>
        </w:rPr>
        <w:t>Diabetes</w:t>
      </w:r>
    </w:p>
    <w:p w14:paraId="2A77D2FE" w14:textId="4B6FB06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Manuscript</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NO:</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77453</w:t>
      </w:r>
    </w:p>
    <w:p w14:paraId="51E61431" w14:textId="0C81E46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Manuscript</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Type:</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REVIEW</w:t>
      </w:r>
    </w:p>
    <w:p w14:paraId="02A1854E" w14:textId="77777777" w:rsidR="00A77B3E" w:rsidRPr="005D77F5" w:rsidRDefault="00A77B3E" w:rsidP="007E24FE">
      <w:pPr>
        <w:spacing w:line="360" w:lineRule="auto"/>
        <w:jc w:val="both"/>
        <w:rPr>
          <w:rFonts w:ascii="Book Antiqua" w:hAnsi="Book Antiqua"/>
        </w:rPr>
      </w:pPr>
    </w:p>
    <w:p w14:paraId="0983AB39" w14:textId="17ADC94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Evolving</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spectrum</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of</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diabetic</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wound:</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Mechanistic</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insights</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and</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therapeutic</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targets</w:t>
      </w:r>
    </w:p>
    <w:p w14:paraId="1B4C71CB" w14:textId="77777777" w:rsidR="00A77B3E" w:rsidRPr="005D77F5" w:rsidRDefault="00A77B3E" w:rsidP="007E24FE">
      <w:pPr>
        <w:spacing w:line="360" w:lineRule="auto"/>
        <w:jc w:val="both"/>
        <w:rPr>
          <w:rFonts w:ascii="Book Antiqua" w:hAnsi="Book Antiqua"/>
        </w:rPr>
      </w:pPr>
    </w:p>
    <w:p w14:paraId="5EB6392C" w14:textId="191EED2F" w:rsidR="00A77B3E" w:rsidRPr="005D77F5" w:rsidRDefault="000D6470" w:rsidP="007E24FE">
      <w:pPr>
        <w:spacing w:line="360" w:lineRule="auto"/>
        <w:jc w:val="both"/>
        <w:rPr>
          <w:rFonts w:ascii="Book Antiqua" w:hAnsi="Book Antiqua"/>
        </w:rPr>
      </w:pPr>
      <w:r w:rsidRPr="005D77F5">
        <w:rPr>
          <w:rFonts w:ascii="Book Antiqua" w:eastAsia="Book Antiqua" w:hAnsi="Book Antiqua" w:cs="Book Antiqua"/>
          <w:color w:val="000000"/>
        </w:rPr>
        <w:t>Chakrabor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igh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p>
    <w:p w14:paraId="0FBC4609" w14:textId="77777777" w:rsidR="00A77B3E" w:rsidRPr="005D77F5" w:rsidRDefault="00A77B3E" w:rsidP="007E24FE">
      <w:pPr>
        <w:spacing w:line="360" w:lineRule="auto"/>
        <w:jc w:val="both"/>
        <w:rPr>
          <w:rFonts w:ascii="Book Antiqua" w:hAnsi="Book Antiqua"/>
        </w:rPr>
      </w:pPr>
    </w:p>
    <w:p w14:paraId="44D7786C" w14:textId="1FCF662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Raj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krabor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bit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ra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h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t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t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ik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w:t>
      </w:r>
    </w:p>
    <w:p w14:paraId="1933A712" w14:textId="77777777" w:rsidR="00A77B3E" w:rsidRPr="005D77F5" w:rsidRDefault="00A77B3E" w:rsidP="007E24FE">
      <w:pPr>
        <w:spacing w:line="360" w:lineRule="auto"/>
        <w:jc w:val="both"/>
        <w:rPr>
          <w:rFonts w:ascii="Book Antiqua" w:hAnsi="Book Antiqua"/>
        </w:rPr>
      </w:pPr>
    </w:p>
    <w:p w14:paraId="2DC74857" w14:textId="0B98B8D1" w:rsidR="002B6F00" w:rsidRPr="005D77F5" w:rsidRDefault="00433025" w:rsidP="007E24FE">
      <w:pPr>
        <w:spacing w:line="360" w:lineRule="auto"/>
        <w:jc w:val="both"/>
        <w:rPr>
          <w:rFonts w:ascii="Book Antiqua" w:eastAsia="Book Antiqua" w:hAnsi="Book Antiqua" w:cs="Book Antiqua"/>
          <w:color w:val="FF0000"/>
        </w:rPr>
      </w:pPr>
      <w:r w:rsidRPr="005D77F5">
        <w:rPr>
          <w:rFonts w:ascii="Book Antiqua" w:eastAsia="Book Antiqua" w:hAnsi="Book Antiqua" w:cs="Book Antiqua"/>
          <w:b/>
          <w:bCs/>
          <w:color w:val="000000"/>
        </w:rPr>
        <w:t>Raj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hakraborty,</w:t>
      </w:r>
      <w:r w:rsidR="00F54D57" w:rsidRPr="005D77F5">
        <w:rPr>
          <w:rFonts w:ascii="Book Antiqua" w:eastAsia="Book Antiqua" w:hAnsi="Book Antiqua" w:cs="Book Antiqua"/>
          <w:b/>
          <w:bCs/>
          <w:color w:val="000000"/>
        </w:rPr>
        <w:t xml:space="preserve"> </w:t>
      </w:r>
      <w:r w:rsidR="007C133F" w:rsidRPr="005D77F5">
        <w:rPr>
          <w:rFonts w:ascii="Book Antiqua" w:eastAsia="Book Antiqua" w:hAnsi="Book Antiqua" w:cs="Book Antiqua"/>
        </w:rPr>
        <w:t xml:space="preserve">Institute of Pharmacy, Assam Don Bosco University, </w:t>
      </w:r>
      <w:r w:rsidR="000903D6" w:rsidRPr="005D77F5">
        <w:rPr>
          <w:rFonts w:ascii="Book Antiqua" w:eastAsia="Book Antiqua" w:hAnsi="Book Antiqua" w:cs="Book Antiqua"/>
        </w:rPr>
        <w:t>Kamrup</w:t>
      </w:r>
      <w:r w:rsidR="007C133F" w:rsidRPr="005D77F5">
        <w:rPr>
          <w:rFonts w:ascii="Book Antiqua" w:eastAsia="Book Antiqua" w:hAnsi="Book Antiqua" w:cs="Book Antiqua"/>
        </w:rPr>
        <w:t xml:space="preserve"> 782402, Assam, India</w:t>
      </w:r>
    </w:p>
    <w:p w14:paraId="3F77230C" w14:textId="77777777" w:rsidR="00A77B3E" w:rsidRPr="005D77F5" w:rsidRDefault="00A77B3E" w:rsidP="007E24FE">
      <w:pPr>
        <w:spacing w:line="360" w:lineRule="auto"/>
        <w:jc w:val="both"/>
        <w:rPr>
          <w:rFonts w:ascii="Book Antiqua" w:hAnsi="Book Antiqua"/>
        </w:rPr>
      </w:pPr>
    </w:p>
    <w:p w14:paraId="58884944" w14:textId="557D61B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Pobitr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Bora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Scho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ph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iver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hrad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480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ttarakh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a</w:t>
      </w:r>
    </w:p>
    <w:p w14:paraId="7F6FA199" w14:textId="77777777" w:rsidR="00A77B3E" w:rsidRPr="005D77F5" w:rsidRDefault="00A77B3E" w:rsidP="007E24FE">
      <w:pPr>
        <w:spacing w:line="360" w:lineRule="auto"/>
        <w:jc w:val="both"/>
        <w:rPr>
          <w:rFonts w:ascii="Book Antiqua" w:hAnsi="Book Antiqua"/>
        </w:rPr>
      </w:pPr>
    </w:p>
    <w:p w14:paraId="789759FF" w14:textId="246686D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Parth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ratim</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utta,</w:t>
      </w:r>
      <w:r w:rsidR="005752ED" w:rsidRPr="005D77F5">
        <w:rPr>
          <w:rFonts w:ascii="Book Antiqua" w:eastAsia="Book Antiqua" w:hAnsi="Book Antiqua" w:cs="Book Antiqua"/>
          <w:b/>
          <w:bCs/>
          <w:color w:val="000000"/>
        </w:rPr>
        <w:t xml:space="preserve"> Saikat Se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Facul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eu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i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iver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waha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810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a</w:t>
      </w:r>
    </w:p>
    <w:p w14:paraId="77BD75DD" w14:textId="77777777" w:rsidR="00A77B3E" w:rsidRPr="005D77F5" w:rsidRDefault="00A77B3E" w:rsidP="007E24FE">
      <w:pPr>
        <w:spacing w:line="360" w:lineRule="auto"/>
        <w:jc w:val="both"/>
        <w:rPr>
          <w:rFonts w:ascii="Book Antiqua" w:hAnsi="Book Antiqua"/>
        </w:rPr>
      </w:pPr>
    </w:p>
    <w:p w14:paraId="3A5FA33C" w14:textId="3733A13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Autho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ontribution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Chakrabor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ra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t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for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us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riting</w:t>
      </w:r>
      <w:r w:rsidR="000D6470"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ra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t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pa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gu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krabor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vi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p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ri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p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sign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utl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ordin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ri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per.</w:t>
      </w:r>
    </w:p>
    <w:p w14:paraId="020609B2" w14:textId="77777777" w:rsidR="00A77B3E" w:rsidRPr="005D77F5" w:rsidRDefault="00A77B3E" w:rsidP="007E24FE">
      <w:pPr>
        <w:spacing w:line="360" w:lineRule="auto"/>
        <w:jc w:val="both"/>
        <w:rPr>
          <w:rFonts w:ascii="Book Antiqua" w:hAnsi="Book Antiqua"/>
        </w:rPr>
      </w:pPr>
    </w:p>
    <w:p w14:paraId="3CAE9D6C" w14:textId="1D25C55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Correspondi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utho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aika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e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h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rofesso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Facul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eu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i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iver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ndhinag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nikhai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waha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810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ikat.pharm@rediffmail.com</w:t>
      </w:r>
    </w:p>
    <w:p w14:paraId="11DA1513" w14:textId="77777777" w:rsidR="00A77B3E" w:rsidRPr="005D77F5" w:rsidRDefault="00A77B3E" w:rsidP="007E24FE">
      <w:pPr>
        <w:spacing w:line="360" w:lineRule="auto"/>
        <w:jc w:val="both"/>
        <w:rPr>
          <w:rFonts w:ascii="Book Antiqua" w:hAnsi="Book Antiqua"/>
        </w:rPr>
      </w:pPr>
    </w:p>
    <w:p w14:paraId="76674667" w14:textId="609030B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Receive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2</w:t>
      </w:r>
    </w:p>
    <w:p w14:paraId="7304C8B6" w14:textId="5DC1962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Revised:</w:t>
      </w:r>
      <w:r w:rsidR="00F54D57" w:rsidRPr="005D77F5">
        <w:rPr>
          <w:rFonts w:ascii="Book Antiqua" w:eastAsia="Book Antiqua" w:hAnsi="Book Antiqua" w:cs="Book Antiqua"/>
          <w:b/>
          <w:bCs/>
          <w:color w:val="000000"/>
        </w:rPr>
        <w:t xml:space="preserve"> </w:t>
      </w:r>
      <w:r w:rsidR="00C76BC9" w:rsidRPr="005D77F5">
        <w:rPr>
          <w:rFonts w:ascii="Book Antiqua" w:eastAsia="Book Antiqua" w:hAnsi="Book Antiqua" w:cs="Book Antiqua"/>
          <w:color w:val="000000"/>
        </w:rPr>
        <w:t>June</w:t>
      </w:r>
      <w:r w:rsidR="00F54D57" w:rsidRPr="005D77F5">
        <w:rPr>
          <w:rFonts w:ascii="Book Antiqua" w:eastAsia="Book Antiqua" w:hAnsi="Book Antiqua" w:cs="Book Antiqua"/>
          <w:color w:val="000000"/>
        </w:rPr>
        <w:t xml:space="preserve"> </w:t>
      </w:r>
      <w:r w:rsidR="00C76BC9" w:rsidRPr="005D77F5">
        <w:rPr>
          <w:rFonts w:ascii="Book Antiqua" w:eastAsia="Book Antiqua" w:hAnsi="Book Antiqua" w:cs="Book Antiqua"/>
          <w:color w:val="000000"/>
        </w:rPr>
        <w:t>12,</w:t>
      </w:r>
      <w:r w:rsidR="00F54D57" w:rsidRPr="005D77F5">
        <w:rPr>
          <w:rFonts w:ascii="Book Antiqua" w:eastAsia="Book Antiqua" w:hAnsi="Book Antiqua" w:cs="Book Antiqua"/>
          <w:color w:val="000000"/>
        </w:rPr>
        <w:t xml:space="preserve"> </w:t>
      </w:r>
      <w:r w:rsidR="00C76BC9" w:rsidRPr="005D77F5">
        <w:rPr>
          <w:rFonts w:ascii="Book Antiqua" w:eastAsia="Book Antiqua" w:hAnsi="Book Antiqua" w:cs="Book Antiqua"/>
          <w:color w:val="000000"/>
        </w:rPr>
        <w:t>2022</w:t>
      </w:r>
    </w:p>
    <w:p w14:paraId="1994F285" w14:textId="02B50C1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lastRenderedPageBreak/>
        <w:t>Accepted:</w:t>
      </w:r>
      <w:r w:rsidR="00F54D57" w:rsidRPr="005D77F5">
        <w:rPr>
          <w:rFonts w:ascii="Book Antiqua" w:eastAsia="Book Antiqua" w:hAnsi="Book Antiqua" w:cs="Book Antiqua"/>
          <w:b/>
          <w:bCs/>
          <w:color w:val="000000"/>
        </w:rPr>
        <w:t xml:space="preserve"> </w:t>
      </w:r>
      <w:r w:rsidR="007527C2" w:rsidRPr="005D77F5">
        <w:rPr>
          <w:rFonts w:ascii="Book Antiqua" w:eastAsia="Book Antiqua" w:hAnsi="Book Antiqua" w:cs="Book Antiqua"/>
          <w:color w:val="000000"/>
        </w:rPr>
        <w:t>August 15, 2022</w:t>
      </w:r>
    </w:p>
    <w:p w14:paraId="02288A4C" w14:textId="07EB4E80" w:rsidR="00A77B3E" w:rsidRPr="008D1162" w:rsidRDefault="00433025" w:rsidP="008D1162">
      <w:pPr>
        <w:rPr>
          <w:rFonts w:ascii="宋体" w:eastAsia="宋体" w:hAnsi="宋体" w:cs="宋体"/>
          <w:lang w:eastAsia="zh-CN"/>
        </w:rPr>
      </w:pPr>
      <w:r w:rsidRPr="005D77F5">
        <w:rPr>
          <w:rFonts w:ascii="Book Antiqua" w:eastAsia="Book Antiqua" w:hAnsi="Book Antiqua" w:cs="Book Antiqua"/>
          <w:b/>
          <w:bCs/>
          <w:color w:val="000000"/>
        </w:rPr>
        <w:t>Publishe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online:</w:t>
      </w:r>
      <w:r w:rsidR="00F54D57" w:rsidRPr="005D77F5">
        <w:rPr>
          <w:rFonts w:ascii="Book Antiqua" w:eastAsia="Book Antiqua" w:hAnsi="Book Antiqua" w:cs="Book Antiqua"/>
          <w:b/>
          <w:bCs/>
          <w:color w:val="000000"/>
        </w:rPr>
        <w:t xml:space="preserve"> </w:t>
      </w:r>
      <w:r w:rsidR="008D1162" w:rsidRPr="008D1162">
        <w:rPr>
          <w:rFonts w:ascii="Book Antiqua" w:eastAsia="宋体" w:hAnsi="Book Antiqua" w:cs="宋体"/>
          <w:color w:val="000000"/>
          <w:shd w:val="clear" w:color="auto" w:fill="FFFFFF"/>
          <w:lang w:eastAsia="zh-CN"/>
        </w:rPr>
        <w:t>September 15, 2022</w:t>
      </w:r>
    </w:p>
    <w:p w14:paraId="1D0DAFCA" w14:textId="77777777" w:rsidR="00A77B3E" w:rsidRPr="005D77F5" w:rsidRDefault="00A77B3E" w:rsidP="007E24FE">
      <w:pPr>
        <w:spacing w:line="360" w:lineRule="auto"/>
        <w:jc w:val="both"/>
        <w:rPr>
          <w:rFonts w:ascii="Book Antiqua" w:hAnsi="Book Antiqua"/>
        </w:rPr>
      </w:pPr>
    </w:p>
    <w:p w14:paraId="08818642" w14:textId="77777777" w:rsidR="00C76BC9" w:rsidRPr="005D77F5" w:rsidRDefault="00C76BC9" w:rsidP="007E24FE">
      <w:pPr>
        <w:spacing w:line="360" w:lineRule="auto"/>
        <w:jc w:val="both"/>
        <w:rPr>
          <w:rFonts w:ascii="Book Antiqua" w:hAnsi="Book Antiqua"/>
        </w:rPr>
      </w:pPr>
    </w:p>
    <w:p w14:paraId="247185D8" w14:textId="77F67674" w:rsidR="00A529F4"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Abstract</w:t>
      </w:r>
    </w:p>
    <w:p w14:paraId="08896184" w14:textId="19897FB9" w:rsidR="00A77B3E" w:rsidRPr="005D77F5" w:rsidRDefault="00A529F4" w:rsidP="007E24FE">
      <w:pPr>
        <w:spacing w:line="360" w:lineRule="auto"/>
        <w:jc w:val="both"/>
        <w:rPr>
          <w:rFonts w:ascii="Book Antiqua" w:eastAsia="Book Antiqua" w:hAnsi="Book Antiqua" w:cs="Book Antiqua"/>
          <w:color w:val="000000"/>
          <w:lang w:eastAsia="zh-CN"/>
        </w:rPr>
      </w:pPr>
      <w:r w:rsidRPr="005D77F5">
        <w:rPr>
          <w:rFonts w:ascii="Book Antiqua" w:eastAsia="Book Antiqua" w:hAnsi="Book Antiqua" w:cs="Book Antiqua"/>
          <w:color w:val="000000"/>
        </w:rPr>
        <w:t>Diabetes mellitus is a chronic metabolic disorder resulting</w:t>
      </w:r>
      <w:r w:rsidR="00433025" w:rsidRPr="005D77F5">
        <w:rPr>
          <w:rFonts w:ascii="Book Antiqua" w:eastAsia="Book Antiqua" w:hAnsi="Book Antiqua" w:cs="Book Antiqua"/>
          <w:color w:val="000000"/>
        </w:rPr>
        <w:t xml:space="preserve"> in an</w:t>
      </w:r>
      <w:r w:rsidRPr="005D77F5">
        <w:rPr>
          <w:rFonts w:ascii="Book Antiqua" w:eastAsia="Book Antiqua" w:hAnsi="Book Antiqua" w:cs="Book Antiqua"/>
          <w:color w:val="000000"/>
        </w:rPr>
        <w:t xml:space="preserve"> increased blood glucose level and prolonged hyperglycemia</w:t>
      </w:r>
      <w:r w:rsidR="00433025" w:rsidRPr="005D77F5">
        <w:rPr>
          <w:rFonts w:ascii="Book Antiqua" w:eastAsia="Book Antiqua" w:hAnsi="Book Antiqua" w:cs="Book Antiqua"/>
          <w:color w:val="000000"/>
        </w:rPr>
        <w:t>,</w:t>
      </w:r>
      <w:r w:rsidRPr="005D77F5">
        <w:rPr>
          <w:rFonts w:ascii="Book Antiqua" w:eastAsia="Book Antiqua" w:hAnsi="Book Antiqua" w:cs="Book Antiqua"/>
          <w:color w:val="000000"/>
        </w:rPr>
        <w:t xml:space="preserve"> causes long term health consequences. Chronic wound is frequently </w:t>
      </w:r>
      <w:r w:rsidR="0008032C" w:rsidRPr="005D77F5">
        <w:rPr>
          <w:rFonts w:ascii="Book Antiqua" w:eastAsia="Book Antiqua" w:hAnsi="Book Antiqua" w:cs="Book Antiqua"/>
          <w:color w:val="000000"/>
        </w:rPr>
        <w:t>occurring</w:t>
      </w:r>
      <w:r w:rsidRPr="005D77F5">
        <w:rPr>
          <w:rFonts w:ascii="Book Antiqua" w:eastAsia="Book Antiqua" w:hAnsi="Book Antiqua" w:cs="Book Antiqua"/>
          <w:color w:val="000000"/>
        </w:rPr>
        <w:t xml:space="preserve"> in diabetes patients due to </w:t>
      </w:r>
      <w:r w:rsidR="008F4112" w:rsidRPr="005D77F5">
        <w:rPr>
          <w:rFonts w:ascii="Book Antiqua" w:eastAsia="Book Antiqua" w:hAnsi="Book Antiqua" w:cs="Book Antiqua"/>
          <w:color w:val="000000"/>
        </w:rPr>
        <w:t>compromised</w:t>
      </w:r>
      <w:r w:rsidRPr="005D77F5">
        <w:rPr>
          <w:rFonts w:ascii="Book Antiqua" w:eastAsia="Book Antiqua" w:hAnsi="Book Antiqua" w:cs="Book Antiqua"/>
          <w:color w:val="000000"/>
        </w:rPr>
        <w:t xml:space="preserve"> wound healing</w:t>
      </w:r>
      <w:r w:rsidR="008F4112" w:rsidRPr="005D77F5">
        <w:rPr>
          <w:rFonts w:ascii="Book Antiqua" w:eastAsia="Book Antiqua" w:hAnsi="Book Antiqua" w:cs="Book Antiqua"/>
          <w:color w:val="000000"/>
        </w:rPr>
        <w:t xml:space="preserve"> capability</w:t>
      </w:r>
      <w:r w:rsidRPr="005D77F5">
        <w:rPr>
          <w:rFonts w:ascii="Book Antiqua" w:eastAsia="Book Antiqua" w:hAnsi="Book Antiqua" w:cs="Book Antiqua"/>
          <w:color w:val="000000"/>
        </w:rPr>
        <w:t>. 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a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llen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sp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ancem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e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i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chnology.</w:t>
      </w:r>
      <w:r w:rsidR="0008032C"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id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c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chem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lie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matrix</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talloproteinas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uk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tc.</w:t>
      </w:r>
      <w:r w:rsidR="00F559A5"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y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ific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a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roach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ven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iot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brid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floa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r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s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grow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acto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xyg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rap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neg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s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extracorpore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hock</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a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bioengine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it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sid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59A5" w:rsidRPr="005D77F5">
        <w:rPr>
          <w:rFonts w:ascii="Book Antiqua" w:eastAsia="Book Antiqua" w:hAnsi="Book Antiqua" w:cs="Book Antiqua"/>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0044076C" w:rsidRPr="005D77F5">
        <w:rPr>
          <w:rFonts w:ascii="Book Antiqua" w:hAnsi="Book Antiqua"/>
        </w:rPr>
        <w:t xml:space="preserve">Drugs/therapeutic strategy that induce angiogenesis and collagen synthesis, inhibition of MMPs, reduction of oxidative stress, controlling hyperglycemia, </w:t>
      </w:r>
      <w:r w:rsidR="00894767" w:rsidRPr="005D77F5">
        <w:rPr>
          <w:rFonts w:ascii="Book Antiqua" w:hAnsi="Book Antiqua"/>
        </w:rPr>
        <w:t xml:space="preserve">increase </w:t>
      </w:r>
      <w:r w:rsidR="0044076C" w:rsidRPr="005D77F5">
        <w:rPr>
          <w:rFonts w:ascii="Book Antiqua" w:hAnsi="Book Antiqua"/>
        </w:rPr>
        <w:t>growth factor</w:t>
      </w:r>
      <w:r w:rsidR="00894767" w:rsidRPr="005D77F5">
        <w:rPr>
          <w:rFonts w:ascii="Book Antiqua" w:hAnsi="Book Antiqua"/>
        </w:rPr>
        <w:t>s</w:t>
      </w:r>
      <w:r w:rsidR="0044076C" w:rsidRPr="005D77F5">
        <w:rPr>
          <w:rFonts w:ascii="Book Antiqua" w:hAnsi="Book Antiqua"/>
        </w:rPr>
        <w:t xml:space="preserve">, </w:t>
      </w:r>
      <w:r w:rsidR="00894767" w:rsidRPr="005D77F5">
        <w:rPr>
          <w:rFonts w:ascii="Book Antiqua" w:hAnsi="Book Antiqua"/>
        </w:rPr>
        <w:t xml:space="preserve">regulate </w:t>
      </w:r>
      <w:r w:rsidR="0044076C" w:rsidRPr="005D77F5">
        <w:rPr>
          <w:rFonts w:ascii="Book Antiqua" w:hAnsi="Book Antiqua"/>
        </w:rPr>
        <w:t xml:space="preserve">inflammatory cytokines, </w:t>
      </w:r>
      <w:r w:rsidR="00894767" w:rsidRPr="005D77F5">
        <w:rPr>
          <w:rFonts w:ascii="Book Antiqua" w:hAnsi="Book Antiqua"/>
        </w:rPr>
        <w:t xml:space="preserve">cause </w:t>
      </w:r>
      <w:r w:rsidR="0044076C" w:rsidRPr="005D77F5">
        <w:rPr>
          <w:rFonts w:ascii="Book Antiqua" w:hAnsi="Book Antiqua"/>
        </w:rPr>
        <w:t xml:space="preserve">NO induction, </w:t>
      </w:r>
      <w:r w:rsidR="00894767" w:rsidRPr="005D77F5">
        <w:rPr>
          <w:rFonts w:ascii="Book Antiqua" w:hAnsi="Book Antiqua"/>
        </w:rPr>
        <w:t xml:space="preserve">induce </w:t>
      </w:r>
      <w:r w:rsidR="0044076C" w:rsidRPr="005D77F5">
        <w:rPr>
          <w:rFonts w:ascii="Book Antiqua" w:hAnsi="Book Antiqua"/>
        </w:rPr>
        <w:t>fibroblast and keratinocyte proliferation,</w:t>
      </w:r>
      <w:r w:rsidR="0055296A" w:rsidRPr="005D77F5">
        <w:rPr>
          <w:rFonts w:ascii="Book Antiqua" w:hAnsi="Book Antiqua"/>
        </w:rPr>
        <w:t xml:space="preserve"> control microbial infection</w:t>
      </w:r>
      <w:r w:rsidR="00894767" w:rsidRPr="005D77F5">
        <w:rPr>
          <w:rFonts w:ascii="Book Antiqua" w:hAnsi="Book Antiqua"/>
        </w:rPr>
        <w:t>s</w:t>
      </w:r>
      <w:r w:rsidR="0055296A" w:rsidRPr="005D77F5">
        <w:rPr>
          <w:rFonts w:ascii="Book Antiqua" w:hAnsi="Book Antiqua"/>
        </w:rPr>
        <w:t xml:space="preserve"> are considered important in controlling diabetic wound. </w:t>
      </w:r>
      <w:r w:rsidRPr="005D77F5">
        <w:rPr>
          <w:rFonts w:ascii="Book Antiqua" w:eastAsia="Book Antiqua" w:hAnsi="Book Antiqua" w:cs="Book Antiqua"/>
          <w:color w:val="000000"/>
        </w:rPr>
        <w:t>Fur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i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onstitu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f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a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n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l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cu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ateg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p>
    <w:p w14:paraId="196EC159" w14:textId="77777777" w:rsidR="00A77B3E" w:rsidRPr="005D77F5" w:rsidRDefault="00A77B3E" w:rsidP="007E24FE">
      <w:pPr>
        <w:spacing w:line="360" w:lineRule="auto"/>
        <w:jc w:val="both"/>
        <w:rPr>
          <w:rFonts w:ascii="Book Antiqua" w:hAnsi="Book Antiqua"/>
        </w:rPr>
      </w:pPr>
    </w:p>
    <w:p w14:paraId="48FC363E" w14:textId="214E5FB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Key</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Word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onstituents</w:t>
      </w:r>
    </w:p>
    <w:p w14:paraId="7C1C406D" w14:textId="77777777" w:rsidR="00CF0B40" w:rsidRDefault="00CF0B40" w:rsidP="00CF0B40"/>
    <w:p w14:paraId="62E0A0AA" w14:textId="77777777" w:rsidR="00CF0B40" w:rsidRDefault="00CF0B40" w:rsidP="00CF0B40">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p w14:paraId="0EB9CA3C" w14:textId="77777777" w:rsidR="00A77B3E" w:rsidRPr="005D77F5" w:rsidRDefault="00A77B3E" w:rsidP="007E24FE">
      <w:pPr>
        <w:spacing w:line="360" w:lineRule="auto"/>
        <w:jc w:val="both"/>
        <w:rPr>
          <w:rFonts w:ascii="Book Antiqua" w:hAnsi="Book Antiqua"/>
        </w:rPr>
      </w:pPr>
    </w:p>
    <w:p w14:paraId="272B3EC5" w14:textId="2E7DF1F0" w:rsidR="00EE0F24" w:rsidRDefault="009D6E48" w:rsidP="007E24FE">
      <w:pPr>
        <w:spacing w:line="360" w:lineRule="auto"/>
        <w:jc w:val="both"/>
        <w:rPr>
          <w:rFonts w:ascii="Book Antiqua" w:eastAsia="Book Antiqua" w:hAnsi="Book Antiqua" w:cs="Book Antiqua"/>
          <w:color w:val="000000"/>
        </w:rPr>
      </w:pPr>
      <w:r w:rsidRPr="000E40DA">
        <w:rPr>
          <w:rFonts w:ascii="Book Antiqua" w:eastAsia="Book Antiqua" w:hAnsi="Book Antiqua" w:cs="Book Antiqua"/>
          <w:b/>
          <w:bCs/>
          <w:color w:val="000000"/>
        </w:rPr>
        <w:t>Citation</w:t>
      </w:r>
      <w:r>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Chakraborty</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Borah</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Dutta</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PP,</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Sen</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Evolving</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spectrum</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Mechanistic</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insights</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i/>
          <w:iCs/>
          <w:color w:val="000000"/>
        </w:rPr>
        <w:t>World</w:t>
      </w:r>
      <w:r w:rsidR="00F54D57" w:rsidRPr="005D77F5">
        <w:rPr>
          <w:rFonts w:ascii="Book Antiqua" w:eastAsia="Book Antiqua" w:hAnsi="Book Antiqua" w:cs="Book Antiqua"/>
          <w:i/>
          <w:iCs/>
          <w:color w:val="000000"/>
        </w:rPr>
        <w:t xml:space="preserve"> </w:t>
      </w:r>
      <w:r w:rsidR="00433025"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00433025"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00433025" w:rsidRPr="005D77F5">
        <w:rPr>
          <w:rFonts w:ascii="Book Antiqua" w:eastAsia="Book Antiqua" w:hAnsi="Book Antiqua" w:cs="Book Antiqua"/>
          <w:color w:val="000000"/>
        </w:rPr>
        <w:t>2022;</w:t>
      </w:r>
      <w:r w:rsidR="00F54D57" w:rsidRPr="005D77F5">
        <w:rPr>
          <w:rFonts w:ascii="Book Antiqua" w:eastAsia="Book Antiqua" w:hAnsi="Book Antiqua" w:cs="Book Antiqua"/>
          <w:color w:val="000000"/>
        </w:rPr>
        <w:t xml:space="preserve"> </w:t>
      </w:r>
      <w:r w:rsidR="000153E0" w:rsidRPr="000153E0">
        <w:rPr>
          <w:rFonts w:ascii="Book Antiqua" w:eastAsia="Book Antiqua" w:hAnsi="Book Antiqua" w:cs="Book Antiqua"/>
          <w:color w:val="000000"/>
        </w:rPr>
        <w:t xml:space="preserve">13(9): </w:t>
      </w:r>
      <w:r w:rsidR="00573684" w:rsidRPr="00573684">
        <w:rPr>
          <w:rFonts w:ascii="Book Antiqua" w:eastAsia="Book Antiqua" w:hAnsi="Book Antiqua" w:cs="Book Antiqua"/>
          <w:color w:val="000000"/>
        </w:rPr>
        <w:t>696-716</w:t>
      </w:r>
    </w:p>
    <w:p w14:paraId="1E67D0A7" w14:textId="099F25F5" w:rsidR="00EE0F24" w:rsidRDefault="000153E0" w:rsidP="007E24FE">
      <w:pPr>
        <w:spacing w:line="360" w:lineRule="auto"/>
        <w:jc w:val="both"/>
        <w:rPr>
          <w:rFonts w:ascii="Book Antiqua" w:eastAsia="Book Antiqua" w:hAnsi="Book Antiqua" w:cs="Book Antiqua"/>
          <w:color w:val="000000"/>
        </w:rPr>
      </w:pPr>
      <w:r w:rsidRPr="00EE0F24">
        <w:rPr>
          <w:rFonts w:ascii="Book Antiqua" w:eastAsia="Book Antiqua" w:hAnsi="Book Antiqua" w:cs="Book Antiqua"/>
          <w:b/>
          <w:bCs/>
          <w:color w:val="000000"/>
        </w:rPr>
        <w:t>URL</w:t>
      </w:r>
      <w:r w:rsidRPr="000153E0">
        <w:rPr>
          <w:rFonts w:ascii="Book Antiqua" w:eastAsia="Book Antiqua" w:hAnsi="Book Antiqua" w:cs="Book Antiqua"/>
          <w:color w:val="000000"/>
        </w:rPr>
        <w:t>: https://www.wjgnet.com/1948-9358/full/v13/i9/</w:t>
      </w:r>
      <w:r w:rsidR="00573684" w:rsidRPr="00573684">
        <w:rPr>
          <w:rFonts w:ascii="Book Antiqua" w:eastAsia="Book Antiqua" w:hAnsi="Book Antiqua" w:cs="Book Antiqua"/>
          <w:color w:val="000000"/>
        </w:rPr>
        <w:t>696</w:t>
      </w:r>
      <w:r w:rsidRPr="000153E0">
        <w:rPr>
          <w:rFonts w:ascii="Book Antiqua" w:eastAsia="Book Antiqua" w:hAnsi="Book Antiqua" w:cs="Book Antiqua"/>
          <w:color w:val="000000"/>
        </w:rPr>
        <w:t>.htm</w:t>
      </w:r>
    </w:p>
    <w:p w14:paraId="08900DE2" w14:textId="1A85660D" w:rsidR="00A77B3E" w:rsidRPr="005D77F5" w:rsidRDefault="000153E0" w:rsidP="00573684">
      <w:pPr>
        <w:spacing w:line="360" w:lineRule="auto"/>
        <w:jc w:val="both"/>
        <w:rPr>
          <w:rFonts w:ascii="Book Antiqua" w:hAnsi="Book Antiqua"/>
        </w:rPr>
      </w:pPr>
      <w:r w:rsidRPr="00EE0F24">
        <w:rPr>
          <w:rFonts w:ascii="Book Antiqua" w:eastAsia="Book Antiqua" w:hAnsi="Book Antiqua" w:cs="Book Antiqua"/>
          <w:b/>
          <w:bCs/>
          <w:color w:val="000000"/>
        </w:rPr>
        <w:t>DOI</w:t>
      </w:r>
      <w:r w:rsidRPr="000153E0">
        <w:rPr>
          <w:rFonts w:ascii="Book Antiqua" w:eastAsia="Book Antiqua" w:hAnsi="Book Antiqua" w:cs="Book Antiqua"/>
          <w:color w:val="000000"/>
        </w:rPr>
        <w:t>: https://dx.doi.org/10.4239/wjd.v13.i9.</w:t>
      </w:r>
      <w:r w:rsidR="00573684" w:rsidRPr="00573684">
        <w:rPr>
          <w:rFonts w:ascii="Book Antiqua" w:eastAsia="Book Antiqua" w:hAnsi="Book Antiqua" w:cs="Book Antiqua"/>
          <w:color w:val="000000"/>
        </w:rPr>
        <w:t>696</w:t>
      </w:r>
    </w:p>
    <w:p w14:paraId="19713F6A" w14:textId="77777777" w:rsidR="00A77B3E" w:rsidRPr="005D77F5" w:rsidRDefault="00A77B3E" w:rsidP="007E24FE">
      <w:pPr>
        <w:spacing w:line="360" w:lineRule="auto"/>
        <w:jc w:val="both"/>
        <w:rPr>
          <w:rFonts w:ascii="Book Antiqua" w:hAnsi="Book Antiqua"/>
        </w:rPr>
      </w:pPr>
    </w:p>
    <w:p w14:paraId="289A94B5" w14:textId="2B4DD6E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Cor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ip:</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p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way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894767" w:rsidRPr="005D77F5">
        <w:rPr>
          <w:rFonts w:ascii="Book Antiqua" w:eastAsia="Book Antiqua" w:hAnsi="Book Antiqua" w:cs="Book Antiqua"/>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894767"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ligh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009B4DED"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cus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ica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therapy,</w:t>
      </w:r>
      <w:r w:rsidR="00F54D57" w:rsidRPr="005D77F5">
        <w:rPr>
          <w:rFonts w:ascii="Book Antiqua" w:eastAsia="Book Antiqua" w:hAnsi="Book Antiqua" w:cs="Book Antiqua"/>
          <w:color w:val="000000"/>
        </w:rPr>
        <w:t xml:space="preserve"> </w:t>
      </w:r>
      <w:r w:rsidR="00894767" w:rsidRPr="005D77F5">
        <w:rPr>
          <w:rFonts w:ascii="Book Antiqua" w:eastAsia="Book Antiqua" w:hAnsi="Book Antiqua" w:cs="Book Antiqua"/>
          <w:color w:val="000000"/>
        </w:rPr>
        <w:t xml:space="preserve">treatment </w:t>
      </w:r>
      <w:r w:rsidRPr="005D77F5">
        <w:rPr>
          <w:rFonts w:ascii="Book Antiqua" w:eastAsia="Book Antiqua" w:hAnsi="Book Antiqua" w:cs="Book Antiqua"/>
          <w:color w:val="000000"/>
        </w:rPr>
        <w:t>strategies</w:t>
      </w:r>
      <w:r w:rsidR="00A1611D"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A1611D" w:rsidRPr="005D77F5">
        <w:rPr>
          <w:rFonts w:ascii="Book Antiqua" w:eastAsia="Book Antiqua" w:hAnsi="Book Antiqua" w:cs="Book Antiqua"/>
          <w:color w:val="000000"/>
        </w:rPr>
        <w:t xml:space="preserve"> aiming to</w:t>
      </w:r>
      <w:r w:rsidR="00F54D57" w:rsidRPr="005D77F5">
        <w:rPr>
          <w:rFonts w:ascii="Book Antiqua" w:eastAsia="Book Antiqua" w:hAnsi="Book Antiqua" w:cs="Book Antiqua"/>
          <w:color w:val="000000"/>
        </w:rPr>
        <w:t xml:space="preserve"> </w:t>
      </w:r>
      <w:r w:rsidR="00A1611D" w:rsidRPr="005D77F5">
        <w:rPr>
          <w:rFonts w:ascii="Book Antiqua" w:eastAsia="Book Antiqua" w:hAnsi="Book Antiqua" w:cs="Book Antiqua"/>
          <w:color w:val="000000"/>
        </w:rPr>
        <w:t xml:space="preserve">impro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utc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894767"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00A1611D" w:rsidRPr="005D77F5">
        <w:rPr>
          <w:rFonts w:ascii="Book Antiqua" w:eastAsia="Book Antiqua" w:hAnsi="Book Antiqua" w:cs="Book Antiqua"/>
          <w:color w:val="000000"/>
        </w:rPr>
        <w:t>reviewed</w:t>
      </w:r>
      <w:r w:rsidRPr="005D77F5">
        <w:rPr>
          <w:rFonts w:ascii="Book Antiqua" w:eastAsia="Book Antiqua" w:hAnsi="Book Antiqua" w:cs="Book Antiqua"/>
          <w:color w:val="000000"/>
        </w:rPr>
        <w:t>.</w:t>
      </w:r>
    </w:p>
    <w:p w14:paraId="4D47BD5E" w14:textId="77777777" w:rsidR="00A77B3E" w:rsidRPr="005D77F5" w:rsidRDefault="00A77B3E" w:rsidP="007E24FE">
      <w:pPr>
        <w:spacing w:line="360" w:lineRule="auto"/>
        <w:jc w:val="both"/>
        <w:rPr>
          <w:rFonts w:ascii="Book Antiqua" w:hAnsi="Book Antiqua"/>
        </w:rPr>
      </w:pPr>
    </w:p>
    <w:p w14:paraId="5438A247" w14:textId="7777777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aps/>
          <w:color w:val="000000"/>
          <w:u w:val="single"/>
        </w:rPr>
        <w:t>INTRODUCTION</w:t>
      </w:r>
    </w:p>
    <w:p w14:paraId="1BB6638C" w14:textId="0DD3C2B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e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a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mpo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chron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tw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ecif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mosta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00A1611D"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to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gr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1B1A72" w:rsidRPr="005D77F5">
        <w:rPr>
          <w:rFonts w:ascii="Book Antiqua" w:eastAsia="Book Antiqua" w:hAnsi="Book Antiqua" w:cs="Book Antiqua"/>
          <w:color w:val="000000"/>
        </w:rPr>
        <w:t>s</w:t>
      </w:r>
      <w:r w:rsidRPr="005D77F5">
        <w:rPr>
          <w:rFonts w:ascii="Book Antiqua" w:eastAsia="Book Antiqua" w:hAnsi="Book Antiqua" w:cs="Book Antiqua"/>
          <w:color w:val="000000"/>
          <w:vertAlign w:val="superscript"/>
        </w:rPr>
        <w:t>[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environ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m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th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a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ur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rui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u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ord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e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bol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ord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5446BF"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Pr="005D77F5">
        <w:rPr>
          <w:rFonts w:ascii="Book Antiqua" w:eastAsia="Book Antiqua" w:hAnsi="Book Antiqua" w:cs="Book Antiqua"/>
          <w:color w:val="000000"/>
          <w:vertAlign w:val="superscript"/>
        </w:rPr>
        <w:t>[1,3,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tim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rect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al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f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o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p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i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jec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tw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6.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llion</w:t>
      </w:r>
      <w:r w:rsidRPr="005D77F5">
        <w:rPr>
          <w:rFonts w:ascii="Book Antiqua" w:eastAsia="Book Antiqua" w:hAnsi="Book Antiqua" w:cs="Book Antiqua"/>
          <w:color w:val="000000"/>
          <w:vertAlign w:val="superscript"/>
        </w:rPr>
        <w:t>[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vidu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cer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a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viron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k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l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mb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r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nsive</w:t>
      </w:r>
      <w:r w:rsidRPr="005D77F5">
        <w:rPr>
          <w:rFonts w:ascii="Book Antiqua" w:eastAsia="Book Antiqua" w:hAnsi="Book Antiqua" w:cs="Book Antiqua"/>
          <w:color w:val="000000"/>
          <w:vertAlign w:val="superscript"/>
        </w:rPr>
        <w:t>[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ID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tl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tim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al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3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ll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w:t>
      </w:r>
      <w:r w:rsidR="00B05040" w:rsidRPr="005D77F5">
        <w:rPr>
          <w:rFonts w:ascii="Book Antiqua" w:eastAsia="Book Antiqua" w:hAnsi="Book Antiqua" w:cs="Book Antiqua"/>
          <w:color w:val="000000"/>
        </w:rPr>
        <w:t>-</w:t>
      </w:r>
      <w:r w:rsidRPr="005D77F5">
        <w:rPr>
          <w:rFonts w:ascii="Book Antiqua" w:eastAsia="Book Antiqua" w:hAnsi="Book Antiqua" w:cs="Book Antiqua"/>
          <w:color w:val="000000"/>
        </w:rPr>
        <w:t>7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83.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ll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w:t>
      </w:r>
      <w:r w:rsidR="00B05040" w:rsidRPr="005D77F5">
        <w:rPr>
          <w:rFonts w:ascii="Book Antiqua" w:eastAsia="Book Antiqua" w:hAnsi="Book Antiqua" w:cs="Book Antiqua"/>
          <w:color w:val="000000"/>
        </w:rPr>
        <w:t>-</w:t>
      </w:r>
      <w:r w:rsidRPr="005D77F5">
        <w:rPr>
          <w:rFonts w:ascii="Book Antiqua" w:eastAsia="Book Antiqua" w:hAnsi="Book Antiqua" w:cs="Book Antiqua"/>
          <w:color w:val="000000"/>
        </w:rPr>
        <w:t>7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4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o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nditu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ications</w:t>
      </w:r>
      <w:r w:rsidR="00F54D57" w:rsidRPr="005D77F5">
        <w:rPr>
          <w:rFonts w:ascii="Book Antiqua" w:eastAsia="Book Antiqua" w:hAnsi="Book Antiqua" w:cs="Book Antiqua"/>
          <w:color w:val="000000"/>
        </w:rPr>
        <w:t xml:space="preserve"> </w:t>
      </w:r>
      <w:r w:rsidR="00270B33" w:rsidRPr="005D77F5">
        <w:rPr>
          <w:rFonts w:ascii="Book Antiqua" w:eastAsia="Book Antiqua" w:hAnsi="Book Antiqua" w:cs="Book Antiqua"/>
          <w:color w:val="000000"/>
        </w:rPr>
        <w:t>are expected to rea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ll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Pr="005D77F5">
        <w:rPr>
          <w:rFonts w:ascii="Book Antiqua" w:eastAsia="Book Antiqua" w:hAnsi="Book Antiqua" w:cs="Book Antiqua"/>
          <w:color w:val="000000"/>
          <w:vertAlign w:val="superscript"/>
        </w:rPr>
        <w:t>[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dic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m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l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p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4.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9.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ll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w:t>
      </w:r>
      <w:r w:rsidR="00B05040" w:rsidRPr="005D77F5">
        <w:rPr>
          <w:rFonts w:ascii="Book Antiqua" w:eastAsia="Book Antiqua" w:hAnsi="Book Antiqua" w:cs="Book Antiqua"/>
          <w:color w:val="000000"/>
        </w:rPr>
        <w:t>-</w:t>
      </w:r>
      <w:r w:rsidRPr="005D77F5">
        <w:rPr>
          <w:rFonts w:ascii="Book Antiqua" w:eastAsia="Book Antiqua" w:hAnsi="Book Antiqua" w:cs="Book Antiqua"/>
          <w:color w:val="000000"/>
        </w:rPr>
        <w:t>7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ea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aw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ympto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te</w:t>
      </w:r>
      <w:r w:rsidRPr="005D77F5">
        <w:rPr>
          <w:rFonts w:ascii="Book Antiqua" w:eastAsia="Book Antiqua" w:hAnsi="Book Antiqua" w:cs="Book Antiqua"/>
          <w:color w:val="000000"/>
          <w:vertAlign w:val="superscript"/>
        </w:rPr>
        <w:t>[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o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gges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vidu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270B33"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urr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fetime</w:t>
      </w:r>
      <w:r w:rsidRPr="005D77F5">
        <w:rPr>
          <w:rFonts w:ascii="Book Antiqua" w:eastAsia="Book Antiqua" w:hAnsi="Book Antiqua" w:cs="Book Antiqua"/>
          <w:color w:val="000000"/>
          <w:vertAlign w:val="superscript"/>
        </w:rPr>
        <w:t>[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l</w:t>
      </w:r>
      <w:r w:rsidR="00B05040" w:rsidRPr="005D77F5">
        <w:rPr>
          <w:rFonts w:ascii="Book Antiqua" w:eastAsia="Book Antiqua" w:hAnsi="Book Antiqua" w:cs="Book Antiqua"/>
          <w:color w:val="000000"/>
          <w:vertAlign w:val="superscript"/>
        </w:rPr>
        <w:t>[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tim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o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al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u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ld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270B33"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ng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p>
    <w:p w14:paraId="3F15BEF6" w14:textId="1A5D7308"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Bo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ins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rins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e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u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ch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ucose-r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viron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an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y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produ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ev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w:t>
      </w:r>
      <w:r w:rsidR="00270B33"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Pr="005D77F5">
        <w:rPr>
          <w:rFonts w:ascii="Book Antiqua" w:eastAsia="Book Antiqua" w:hAnsi="Book Antiqua" w:cs="Book Antiqua"/>
          <w:i/>
          <w:iCs/>
          <w:color w:val="000000"/>
        </w:rPr>
        <w:t>i.e.</w:t>
      </w:r>
      <w:r w:rsidR="00B05040"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leu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w:t>
      </w:r>
      <w:r w:rsidR="00B05040" w:rsidRPr="005D77F5">
        <w:rPr>
          <w:rFonts w:ascii="Book Antiqua" w:eastAsia="Book Antiqua" w:hAnsi="Book Antiqua" w:cs="Book Antiqua"/>
          <w:color w:val="000000"/>
        </w:rPr>
        <w:t>-</w:t>
      </w:r>
      <w:r w:rsidRPr="005D77F5">
        <w:rPr>
          <w:rFonts w:ascii="Book Antiqua" w:eastAsia="Book Antiqua" w:hAnsi="Book Antiqua" w:cs="Book Antiqua"/>
          <w:color w:val="000000"/>
        </w:rPr>
        <w:t>1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um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cr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NF-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sist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nder</w:t>
      </w:r>
      <w:r w:rsidR="00270B33"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shd w:val="clear" w:color="auto" w:fill="FFFFFF"/>
          <w:vertAlign w:val="superscript"/>
        </w:rPr>
        <w:t>[10,11]</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00270B33" w:rsidRPr="005D77F5">
        <w:rPr>
          <w:rFonts w:ascii="Book Antiqua" w:eastAsia="Book Antiqua" w:hAnsi="Book Antiqua" w:cs="Book Antiqua"/>
          <w:color w:val="000000"/>
          <w:shd w:val="clear" w:color="auto" w:fill="FFFFFF"/>
        </w:rPr>
        <w:t>In turn, hyperglycemia reduces collagen synthesis, growth factor production, macrophage function, angiogenic response, migration and proliferation of fibroblast and keratinocyte, epidermal nerve count, and the balance between extracellular matrix (ECM) component accumulation and matrix metalloproteinase (MMP) induced remodelling</w:t>
      </w:r>
      <w:r w:rsidR="00270B33" w:rsidRPr="005D77F5" w:rsidDel="00270B33">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vertAlign w:val="superscript"/>
        </w:rPr>
        <w:t>[4,1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ic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g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p>
    <w:p w14:paraId="404BB9AF" w14:textId="628C4E9A"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lastRenderedPageBreak/>
        <w:t>Desp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oco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ndardiz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270B33"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mer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ancem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ientif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ear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a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bl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p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temp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l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igh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u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roach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icula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re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idence.</w:t>
      </w:r>
    </w:p>
    <w:p w14:paraId="341F5201" w14:textId="77777777" w:rsidR="00A77B3E" w:rsidRPr="005D77F5" w:rsidRDefault="00A77B3E" w:rsidP="007E24FE">
      <w:pPr>
        <w:spacing w:line="360" w:lineRule="auto"/>
        <w:jc w:val="both"/>
        <w:rPr>
          <w:rFonts w:ascii="Book Antiqua" w:hAnsi="Book Antiqua"/>
        </w:rPr>
      </w:pPr>
    </w:p>
    <w:p w14:paraId="3099CBA1" w14:textId="197746BF" w:rsidR="00A77B3E" w:rsidRPr="005D77F5" w:rsidRDefault="00433025" w:rsidP="007E24FE">
      <w:pPr>
        <w:spacing w:line="360" w:lineRule="auto"/>
        <w:jc w:val="both"/>
        <w:rPr>
          <w:rFonts w:ascii="Book Antiqua" w:hAnsi="Book Antiqua"/>
          <w:u w:val="single"/>
        </w:rPr>
      </w:pPr>
      <w:r w:rsidRPr="005D77F5">
        <w:rPr>
          <w:rFonts w:ascii="Book Antiqua" w:eastAsia="Book Antiqua" w:hAnsi="Book Antiqua" w:cs="Book Antiqua"/>
          <w:b/>
          <w:bCs/>
          <w:color w:val="000000"/>
          <w:u w:val="single"/>
        </w:rPr>
        <w:t>MECHANISTIC</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INSIGHTS</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OF</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DIABETIC</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WOUND</w:t>
      </w:r>
    </w:p>
    <w:p w14:paraId="17259C1C" w14:textId="0E12C57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olution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ser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to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ri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ou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c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s</w:t>
      </w:r>
      <w:r w:rsidRPr="005D77F5">
        <w:rPr>
          <w:rFonts w:ascii="Book Antiqua" w:eastAsia="Book Antiqua" w:hAnsi="Book Antiqua" w:cs="Book Antiqua"/>
          <w:color w:val="000000"/>
          <w:vertAlign w:val="superscript"/>
        </w:rPr>
        <w:t>[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fe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vo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lk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icul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pti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s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i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eomyeli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ngrene</w:t>
      </w:r>
      <w:r w:rsidRPr="005D77F5">
        <w:rPr>
          <w:rFonts w:ascii="Book Antiqua" w:eastAsia="Book Antiqua" w:hAnsi="Book Antiqua" w:cs="Book Antiqua"/>
          <w:color w:val="000000"/>
          <w:vertAlign w:val="superscript"/>
        </w:rPr>
        <w:t>[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kn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et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r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ox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rcul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ysfun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ept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al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e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terogene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i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nt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llow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cu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derly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p>
    <w:p w14:paraId="18E28FA1" w14:textId="77777777" w:rsidR="00A77B3E" w:rsidRPr="005D77F5" w:rsidRDefault="00A77B3E" w:rsidP="007E24FE">
      <w:pPr>
        <w:spacing w:line="360" w:lineRule="auto"/>
        <w:jc w:val="both"/>
        <w:rPr>
          <w:rFonts w:ascii="Book Antiqua" w:hAnsi="Book Antiqua"/>
        </w:rPr>
      </w:pPr>
    </w:p>
    <w:p w14:paraId="46ACC278" w14:textId="45FAC1A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i/>
          <w:iCs/>
          <w:color w:val="000000"/>
        </w:rPr>
        <w:t>Molecular</w:t>
      </w:r>
      <w:r w:rsidR="00F54D57" w:rsidRPr="005D77F5">
        <w:rPr>
          <w:rFonts w:ascii="Book Antiqua" w:eastAsia="Book Antiqua" w:hAnsi="Book Antiqua" w:cs="Book Antiqua"/>
          <w:b/>
          <w:bCs/>
          <w:i/>
          <w:iCs/>
          <w:color w:val="000000"/>
        </w:rPr>
        <w:t xml:space="preserve"> </w:t>
      </w:r>
      <w:r w:rsidRPr="005D77F5">
        <w:rPr>
          <w:rFonts w:ascii="Book Antiqua" w:eastAsia="Book Antiqua" w:hAnsi="Book Antiqua" w:cs="Book Antiqua"/>
          <w:b/>
          <w:bCs/>
          <w:i/>
          <w:iCs/>
          <w:color w:val="000000"/>
        </w:rPr>
        <w:t>implications</w:t>
      </w:r>
    </w:p>
    <w:p w14:paraId="6CAD4B29" w14:textId="38E8CFB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a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onclus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we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chem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a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lie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g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g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ysregu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ar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ou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14,1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ic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o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heroscler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s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ors</w:t>
      </w:r>
      <w:r w:rsidRPr="005D77F5">
        <w:rPr>
          <w:rFonts w:ascii="Book Antiqua" w:eastAsia="Book Antiqua" w:hAnsi="Book Antiqua" w:cs="Book Antiqua"/>
          <w:color w:val="000000"/>
          <w:vertAlign w:val="superscript"/>
        </w:rPr>
        <w:t>[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heroscler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alt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s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r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tr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itic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e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peci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mo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tars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teries</w:t>
      </w:r>
      <w:r w:rsidRPr="005D77F5">
        <w:rPr>
          <w:rFonts w:ascii="Book Antiqua" w:eastAsia="Book Antiqua" w:hAnsi="Book Antiqua" w:cs="Book Antiqua"/>
          <w:color w:val="000000"/>
          <w:vertAlign w:val="superscript"/>
        </w:rPr>
        <w:t>[16,1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a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ficienc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pill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z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mbra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cke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terio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alin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cke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mbra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rup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siolo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chan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uc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e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Pr="005D77F5">
        <w:rPr>
          <w:rFonts w:ascii="Book Antiqua" w:eastAsia="Book Antiqua" w:hAnsi="Book Antiqua" w:cs="Book Antiqua"/>
          <w:color w:val="000000"/>
          <w:vertAlign w:val="superscript"/>
        </w:rPr>
        <w:t>[18,1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rup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ns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Pr="005D77F5">
        <w:rPr>
          <w:rFonts w:ascii="Book Antiqua" w:eastAsia="Book Antiqua" w:hAnsi="Book Antiqua" w:cs="Book Antiqua"/>
          <w:color w:val="000000"/>
          <w:vertAlign w:val="superscript"/>
        </w:rPr>
        <w:t>[20-2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skele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2/K6/K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M-3A3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minin-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α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curs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mbra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j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Pr="005D77F5">
        <w:rPr>
          <w:rFonts w:ascii="Book Antiqua" w:eastAsia="Book Antiqua" w:hAnsi="Book Antiqua" w:cs="Book Antiqua"/>
          <w:color w:val="000000"/>
          <w:vertAlign w:val="superscript"/>
        </w:rPr>
        <w:t>[2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M-3A3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rviv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Pr="005D77F5">
        <w:rPr>
          <w:rFonts w:ascii="Book Antiqua" w:eastAsia="Book Antiqua" w:hAnsi="Book Antiqua" w:cs="Book Antiqua"/>
          <w:color w:val="000000"/>
          <w:vertAlign w:val="superscript"/>
        </w:rPr>
        <w:t>[2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esting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RNA</w:t>
      </w:r>
      <w:r w:rsidR="00F54D57" w:rsidRPr="005D77F5">
        <w:rPr>
          <w:rFonts w:ascii="Book Antiqua" w:eastAsia="Book Antiqua" w:hAnsi="Book Antiqua" w:cs="Book Antiqua"/>
          <w:color w:val="000000"/>
        </w:rPr>
        <w:t xml:space="preserve"> </w:t>
      </w:r>
      <w:r w:rsidR="006C56FE" w:rsidRPr="005D77F5">
        <w:rPr>
          <w:rFonts w:ascii="Book Antiqua" w:eastAsia="Book Antiqua" w:hAnsi="Book Antiqua" w:cs="Book Antiqua"/>
          <w:color w:val="000000"/>
        </w:rPr>
        <w:t xml:space="preserve">was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signific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Pr="005D77F5">
        <w:rPr>
          <w:rFonts w:ascii="Book Antiqua" w:eastAsia="Book Antiqua" w:hAnsi="Book Antiqua" w:cs="Book Antiqua"/>
          <w:color w:val="000000"/>
          <w:vertAlign w:val="superscript"/>
        </w:rPr>
        <w:t>[2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we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hib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rph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responsive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os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Pr="005D77F5">
        <w:rPr>
          <w:rFonts w:ascii="Book Antiqua" w:eastAsia="Book Antiqua" w:hAnsi="Book Antiqua" w:cs="Book Antiqua"/>
          <w:color w:val="000000"/>
          <w:vertAlign w:val="superscript"/>
        </w:rPr>
        <w:t>[26-2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w:t>
      </w:r>
      <w:r w:rsidR="006C56FE"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ysfunc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geni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mb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ns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enotyp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ic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Pr="005D77F5">
        <w:rPr>
          <w:rFonts w:ascii="Book Antiqua" w:eastAsia="Book Antiqua" w:hAnsi="Book Antiqua" w:cs="Book Antiqua"/>
          <w:color w:val="000000"/>
          <w:vertAlign w:val="superscript"/>
        </w:rPr>
        <w:t>[30,3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ab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ysfun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rui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DP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Pr="005D77F5">
        <w:rPr>
          <w:rFonts w:ascii="Book Antiqua" w:eastAsia="Book Antiqua" w:hAnsi="Book Antiqua" w:cs="Book Antiqua"/>
          <w:color w:val="000000"/>
          <w:vertAlign w:val="superscript"/>
        </w:rPr>
        <w:t>[3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ong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1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oxis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or-activ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w:t>
      </w:r>
      <w:r w:rsidR="00832943" w:rsidRPr="005D77F5">
        <w:rPr>
          <w:rFonts w:ascii="Book Antiqua" w:hAnsi="Book Antiqua" w:cs="Book Antiqua"/>
          <w:color w:val="000000"/>
          <w:lang w:eastAsia="zh-CN"/>
        </w:rPr>
        <w:t>γ</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Pr="005D77F5">
        <w:rPr>
          <w:rFonts w:ascii="Book Antiqua" w:eastAsia="Book Antiqua" w:hAnsi="Book Antiqua" w:cs="Book Antiqua"/>
          <w:color w:val="000000"/>
          <w:vertAlign w:val="superscript"/>
        </w:rPr>
        <w:t>[3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Pr="005D77F5">
        <w:rPr>
          <w:rFonts w:ascii="Book Antiqua" w:eastAsia="Book Antiqua" w:hAnsi="Book Antiqua" w:cs="Book Antiqua"/>
          <w:color w:val="000000"/>
          <w:vertAlign w:val="superscript"/>
        </w:rPr>
        <w:t>[34,3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lloprotein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P)</w:t>
      </w:r>
      <w:r w:rsidR="00832943" w:rsidRPr="005D77F5">
        <w:rPr>
          <w:rFonts w:ascii="Book Antiqua" w:eastAsia="Book Antiqua" w:hAnsi="Book Antiqua" w:cs="Book Antiqua"/>
          <w:color w:val="000000"/>
        </w:rPr>
        <w:t>-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or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oly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viron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i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formation</w:t>
      </w:r>
      <w:r w:rsidRPr="005D77F5">
        <w:rPr>
          <w:rFonts w:ascii="Book Antiqua" w:eastAsia="Book Antiqua" w:hAnsi="Book Antiqua" w:cs="Book Antiqua"/>
          <w:color w:val="000000"/>
          <w:vertAlign w:val="superscript"/>
        </w:rPr>
        <w:t>[3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grad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osition</w:t>
      </w:r>
      <w:r w:rsidRPr="005D77F5">
        <w:rPr>
          <w:rFonts w:ascii="Book Antiqua" w:eastAsia="Book Antiqua" w:hAnsi="Book Antiqua" w:cs="Book Antiqua"/>
          <w:color w:val="000000"/>
          <w:vertAlign w:val="superscript"/>
        </w:rPr>
        <w:t>[3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zym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erox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mut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utathi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oxid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g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verpro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a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ec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xosam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way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icula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ph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r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sequent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trimen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uc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boli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ph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r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Pr="005D77F5">
        <w:rPr>
          <w:rFonts w:ascii="Book Antiqua" w:eastAsia="Book Antiqua" w:hAnsi="Book Antiqua" w:cs="Book Antiqua"/>
          <w:color w:val="000000"/>
          <w:vertAlign w:val="superscript"/>
        </w:rPr>
        <w:t>[3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k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ju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cl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rythro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re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rf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ration</w:t>
      </w:r>
      <w:r w:rsidRPr="005D77F5">
        <w:rPr>
          <w:rFonts w:ascii="Book Antiqua" w:eastAsia="Book Antiqua" w:hAnsi="Book Antiqua" w:cs="Book Antiqua"/>
          <w:color w:val="000000"/>
          <w:vertAlign w:val="superscript"/>
        </w:rPr>
        <w:t>[38,3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rf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nocko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a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rf2</w:t>
      </w:r>
      <w:r w:rsidRPr="005D77F5">
        <w:rPr>
          <w:rFonts w:ascii="Book Antiqua" w:eastAsia="Book Antiqua" w:hAnsi="Book Antiqua" w:cs="Book Antiqua"/>
          <w:color w:val="000000"/>
          <w:vertAlign w:val="superscript"/>
        </w:rPr>
        <w:t>+/+</w:t>
      </w:r>
      <w:r w:rsidR="00F54D57" w:rsidRPr="005D77F5">
        <w:rPr>
          <w:rFonts w:ascii="Book Antiqua" w:eastAsia="Book Antiqua" w:hAnsi="Book Antiqua" w:cs="Book Antiqua"/>
          <w:color w:val="000000"/>
          <w:vertAlign w:val="superscript"/>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ssib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ev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nsform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be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β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Pr="005D77F5">
        <w:rPr>
          <w:rFonts w:ascii="Book Antiqua" w:eastAsia="Book Antiqua" w:hAnsi="Book Antiqua" w:cs="Book Antiqua"/>
          <w:color w:val="000000"/>
          <w:vertAlign w:val="superscript"/>
        </w:rPr>
        <w:t>[4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trophi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a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ic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r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els</w:t>
      </w:r>
      <w:r w:rsidRPr="005D77F5">
        <w:rPr>
          <w:rFonts w:ascii="Book Antiqua" w:eastAsia="Book Antiqua" w:hAnsi="Book Antiqua" w:cs="Book Antiqua"/>
          <w:color w:val="000000"/>
          <w:vertAlign w:val="superscript"/>
        </w:rPr>
        <w:t>[13,41]</w:t>
      </w:r>
      <w:r w:rsidRPr="005D77F5">
        <w:rPr>
          <w:rFonts w:ascii="Book Antiqua" w:eastAsia="Book Antiqua" w:hAnsi="Book Antiqua" w:cs="Book Antiqua"/>
          <w:color w:val="000000"/>
        </w:rPr>
        <w:t>.</w:t>
      </w:r>
    </w:p>
    <w:p w14:paraId="4F294E5E" w14:textId="2E9E8ED2"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k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006C56FE" w:rsidRPr="005D77F5">
        <w:rPr>
          <w:rFonts w:ascii="Book Antiqua" w:eastAsia="Book Antiqua" w:hAnsi="Book Antiqua" w:cs="Book Antiqua"/>
          <w:color w:val="000000"/>
        </w:rPr>
        <w:t>neuropathy</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s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no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s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fic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am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mpto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ere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tom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formit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ch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a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nt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Pr="005D77F5">
        <w:rPr>
          <w:rFonts w:ascii="Book Antiqua" w:eastAsia="Book Antiqua" w:hAnsi="Book Antiqua" w:cs="Book Antiqua"/>
          <w:color w:val="000000"/>
          <w:vertAlign w:val="superscript"/>
        </w:rPr>
        <w:t>[4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no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e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cre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a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k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uritus</w:t>
      </w:r>
      <w:r w:rsidRPr="005D77F5">
        <w:rPr>
          <w:rFonts w:ascii="Book Antiqua" w:eastAsia="Book Antiqua" w:hAnsi="Book Antiqua" w:cs="Book Antiqua"/>
          <w:color w:val="000000"/>
          <w:vertAlign w:val="superscript"/>
        </w:rPr>
        <w:t>[4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therm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n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imari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ccu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r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end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r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Pr="005D77F5">
        <w:rPr>
          <w:rFonts w:ascii="Book Antiqua" w:eastAsia="Book Antiqua" w:hAnsi="Book Antiqua" w:cs="Book Antiqua"/>
          <w:color w:val="000000"/>
          <w:vertAlign w:val="superscript"/>
        </w:rPr>
        <w:t>[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no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ner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mpath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r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rup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o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cr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activ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gg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P-ribo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mer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zy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v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e</w:t>
      </w:r>
      <w:r w:rsidRPr="005D77F5">
        <w:rPr>
          <w:rFonts w:ascii="Book Antiqua" w:eastAsia="Book Antiqua" w:hAnsi="Book Antiqua" w:cs="Book Antiqua"/>
          <w:color w:val="000000"/>
          <w:vertAlign w:val="superscript"/>
        </w:rPr>
        <w:t>[16,4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fib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end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normal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am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lciton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pt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hibi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odilat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uma</w:t>
      </w:r>
      <w:r w:rsidRPr="005D77F5">
        <w:rPr>
          <w:rFonts w:ascii="Book Antiqua" w:eastAsia="Book Antiqua" w:hAnsi="Book Antiqua" w:cs="Book Antiqua"/>
          <w:color w:val="000000"/>
          <w:vertAlign w:val="superscript"/>
        </w:rPr>
        <w:t>[4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we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r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tw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normalit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uco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ven.</w:t>
      </w:r>
    </w:p>
    <w:p w14:paraId="7EB04A54" w14:textId="77777777" w:rsidR="00A77B3E" w:rsidRPr="005D77F5" w:rsidRDefault="00A77B3E" w:rsidP="007E24FE">
      <w:pPr>
        <w:spacing w:line="360" w:lineRule="auto"/>
        <w:jc w:val="both"/>
        <w:rPr>
          <w:rFonts w:ascii="Book Antiqua" w:hAnsi="Book Antiqua"/>
        </w:rPr>
      </w:pPr>
    </w:p>
    <w:p w14:paraId="4C208515" w14:textId="0D79E43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i/>
          <w:iCs/>
          <w:color w:val="000000"/>
        </w:rPr>
        <w:t>Epigenetic</w:t>
      </w:r>
      <w:r w:rsidR="00F54D57" w:rsidRPr="005D77F5">
        <w:rPr>
          <w:rFonts w:ascii="Book Antiqua" w:eastAsia="Book Antiqua" w:hAnsi="Book Antiqua" w:cs="Book Antiqua"/>
          <w:b/>
          <w:bCs/>
          <w:i/>
          <w:iCs/>
          <w:color w:val="000000"/>
        </w:rPr>
        <w:t xml:space="preserve"> </w:t>
      </w:r>
      <w:r w:rsidRPr="005D77F5">
        <w:rPr>
          <w:rFonts w:ascii="Book Antiqua" w:eastAsia="Book Antiqua" w:hAnsi="Book Antiqua" w:cs="Book Antiqua"/>
          <w:b/>
          <w:bCs/>
          <w:i/>
          <w:iCs/>
          <w:color w:val="000000"/>
        </w:rPr>
        <w:t>mechanisms</w:t>
      </w:r>
    </w:p>
    <w:p w14:paraId="169E472E" w14:textId="13DD681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Desp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way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rie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id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erg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r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ligh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ea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50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s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tain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hum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umbili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ve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dothel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ell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t>
      </w:r>
      <w:r w:rsidRPr="005D77F5">
        <w:rPr>
          <w:rFonts w:ascii="Book Antiqua" w:eastAsia="Book Antiqua" w:hAnsi="Book Antiqua" w:cs="Book Antiqua"/>
          <w:color w:val="000000"/>
        </w:rPr>
        <w:t>HUVE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vit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ri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gges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trimen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50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VE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ssels</w:t>
      </w:r>
      <w:r w:rsidRPr="005D77F5">
        <w:rPr>
          <w:rFonts w:ascii="Book Antiqua" w:eastAsia="Book Antiqua" w:hAnsi="Book Antiqua" w:cs="Book Antiqua"/>
          <w:color w:val="000000"/>
          <w:vertAlign w:val="superscript"/>
        </w:rPr>
        <w:t>[4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ck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50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rov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im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m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chemia</w:t>
      </w:r>
      <w:r w:rsidRPr="005D77F5">
        <w:rPr>
          <w:rFonts w:ascii="Book Antiqua" w:eastAsia="Book Antiqua" w:hAnsi="Book Antiqua" w:cs="Book Antiqua"/>
          <w:color w:val="000000"/>
          <w:vertAlign w:val="superscript"/>
        </w:rPr>
        <w:t>[45,4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onstr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tin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a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rt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RNAs</w:t>
      </w:r>
      <w:r w:rsidRPr="005D77F5">
        <w:rPr>
          <w:rFonts w:ascii="Book Antiqua" w:eastAsia="Book Antiqua" w:hAnsi="Book Antiqua" w:cs="Book Antiqua"/>
          <w:color w:val="000000"/>
          <w:vertAlign w:val="superscript"/>
        </w:rPr>
        <w:t>[4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146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regu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ou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regu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gges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ces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nock-d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mila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bilis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oxia-induc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2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e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2F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4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210</w:t>
      </w:r>
      <w:r w:rsidR="00F54D57" w:rsidRPr="005D77F5">
        <w:rPr>
          <w:rFonts w:ascii="Book Antiqua" w:eastAsia="Book Antiqua" w:hAnsi="Book Antiqua" w:cs="Book Antiqua"/>
          <w:color w:val="000000"/>
        </w:rPr>
        <w:t xml:space="preserve"> </w:t>
      </w:r>
      <w:r w:rsidR="006C56FE" w:rsidRPr="005D77F5">
        <w:rPr>
          <w:rFonts w:ascii="Book Antiqua" w:eastAsia="Book Antiqua" w:hAnsi="Book Antiqua" w:cs="Book Antiqua"/>
          <w:color w:val="000000"/>
        </w:rPr>
        <w:t>l</w:t>
      </w:r>
      <w:r w:rsidRPr="005D77F5">
        <w:rPr>
          <w:rFonts w:ascii="Book Antiqua" w:eastAsia="Book Antiqua" w:hAnsi="Book Antiqua" w:cs="Book Antiqua"/>
          <w:color w:val="000000"/>
        </w:rPr>
        <w:t>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rim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transfer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M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zy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nsf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s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methylcytos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nscrip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res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ro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2-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Pr="005D77F5">
        <w:rPr>
          <w:rFonts w:ascii="Book Antiqua" w:eastAsia="Book Antiqua" w:hAnsi="Book Antiqua" w:cs="Book Antiqua"/>
          <w:color w:val="000000"/>
          <w:vertAlign w:val="superscript"/>
        </w:rPr>
        <w:t>[4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M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nockd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b/d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rov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4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Pr="005D77F5">
        <w:rPr>
          <w:rFonts w:ascii="Book Antiqua" w:eastAsia="Book Antiqua" w:hAnsi="Book Antiqua" w:cs="Book Antiqua"/>
          <w:color w:val="000000"/>
          <w:vertAlign w:val="superscript"/>
        </w:rPr>
        <w:t>[50,5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a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bol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m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u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i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ications</w:t>
      </w:r>
      <w:r w:rsidRPr="005D77F5">
        <w:rPr>
          <w:rFonts w:ascii="Book Antiqua" w:eastAsia="Book Antiqua" w:hAnsi="Book Antiqua" w:cs="Book Antiqua"/>
          <w:color w:val="000000"/>
          <w:vertAlign w:val="superscript"/>
        </w:rPr>
        <w:t>[52,5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way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nscrip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t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e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nscrip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i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u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3K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ma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ai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mi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icula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nuclea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acto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kapp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w:t>
      </w:r>
      <w:r w:rsidRPr="005D77F5">
        <w:rPr>
          <w:rFonts w:ascii="Book Antiqua" w:eastAsia="Book Antiqua" w:hAnsi="Book Antiqua" w:cs="Book Antiqua"/>
          <w:color w:val="000000"/>
        </w:rPr>
        <w:t>-depend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ner</w:t>
      </w:r>
      <w:r w:rsidRPr="005D77F5">
        <w:rPr>
          <w:rFonts w:ascii="Book Antiqua" w:eastAsia="Book Antiqua" w:hAnsi="Book Antiqua" w:cs="Book Antiqua"/>
          <w:color w:val="000000"/>
          <w:vertAlign w:val="superscript"/>
        </w:rPr>
        <w:t>[54-5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xed-line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ukemia-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talyz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3K4me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os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5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yeloid-specif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e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n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o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onstr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6C56FE"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c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yna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et-in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e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ethyl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Pr="005D77F5">
        <w:rPr>
          <w:rFonts w:ascii="Book Antiqua" w:eastAsia="Book Antiqua" w:hAnsi="Book Antiqua" w:cs="Book Antiqua"/>
          <w:i/>
          <w:iCs/>
          <w:color w:val="000000"/>
        </w:rPr>
        <w:t>i.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ysine-specif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ethyl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MJD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3K27me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Pr="005D77F5">
        <w:rPr>
          <w:rFonts w:ascii="Book Antiqua" w:eastAsia="Book Antiqua" w:hAnsi="Book Antiqua" w:cs="Book Antiqua"/>
          <w:color w:val="000000"/>
          <w:vertAlign w:val="superscript"/>
        </w:rPr>
        <w:t>[58,5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trophi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lie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c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ll-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L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3K27a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3K4me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ety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4</w:t>
      </w:r>
      <w:r w:rsidRPr="005D77F5">
        <w:rPr>
          <w:rFonts w:ascii="Book Antiqua" w:eastAsia="Book Antiqua" w:hAnsi="Book Antiqua" w:cs="Book Antiqua"/>
          <w:color w:val="000000"/>
          <w:vertAlign w:val="superscript"/>
        </w:rPr>
        <w:t>[6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MJD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u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Pr="005D77F5">
        <w:rPr>
          <w:rFonts w:ascii="Book Antiqua" w:eastAsia="Book Antiqua" w:hAnsi="Book Antiqua" w:cs="Book Antiqua"/>
          <w:color w:val="000000"/>
          <w:vertAlign w:val="superscript"/>
        </w:rPr>
        <w:t>[6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mi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gge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MJD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cess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a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s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s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Pr="005D77F5">
        <w:rPr>
          <w:rFonts w:ascii="Book Antiqua" w:eastAsia="Book Antiqua" w:hAnsi="Book Antiqua" w:cs="Book Antiqua"/>
          <w:color w:val="000000"/>
          <w:vertAlign w:val="superscript"/>
        </w:rPr>
        <w:t>[6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we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versimplifi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po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ndin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mi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rran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if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et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acet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osphor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argin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P-depend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ma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6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p>
    <w:p w14:paraId="511D6D4D" w14:textId="77777777" w:rsidR="00A77B3E" w:rsidRPr="005D77F5" w:rsidRDefault="00A77B3E" w:rsidP="007E24FE">
      <w:pPr>
        <w:spacing w:line="360" w:lineRule="auto"/>
        <w:jc w:val="both"/>
        <w:rPr>
          <w:rFonts w:ascii="Book Antiqua" w:hAnsi="Book Antiqua"/>
        </w:rPr>
      </w:pPr>
    </w:p>
    <w:p w14:paraId="70F708A6" w14:textId="72DEB2C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i/>
          <w:iCs/>
          <w:color w:val="000000"/>
        </w:rPr>
        <w:t>Microbiological</w:t>
      </w:r>
      <w:r w:rsidR="00F54D57" w:rsidRPr="005D77F5">
        <w:rPr>
          <w:rFonts w:ascii="Book Antiqua" w:eastAsia="Book Antiqua" w:hAnsi="Book Antiqua" w:cs="Book Antiqua"/>
          <w:b/>
          <w:bCs/>
          <w:i/>
          <w:iCs/>
          <w:color w:val="000000"/>
        </w:rPr>
        <w:t xml:space="preserve"> </w:t>
      </w:r>
      <w:r w:rsidRPr="005D77F5">
        <w:rPr>
          <w:rFonts w:ascii="Book Antiqua" w:eastAsia="Book Antiqua" w:hAnsi="Book Antiqua" w:cs="Book Antiqua"/>
          <w:b/>
          <w:bCs/>
          <w:i/>
          <w:iCs/>
          <w:color w:val="000000"/>
        </w:rPr>
        <w:t>perspectives</w:t>
      </w:r>
    </w:p>
    <w:p w14:paraId="5013B4CD" w14:textId="13210BD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Certain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rect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phys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i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nt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spit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rbid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put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we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i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u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a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cl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p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rea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rd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hib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trimen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ju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erfi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y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ow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amin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on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icula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i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eomyeli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sces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cern</w:t>
      </w:r>
      <w:r w:rsidRPr="005D77F5">
        <w:rPr>
          <w:rFonts w:ascii="Book Antiqua" w:eastAsia="Book Antiqua" w:hAnsi="Book Antiqua" w:cs="Book Antiqua"/>
          <w:color w:val="000000"/>
          <w:vertAlign w:val="superscript"/>
        </w:rPr>
        <w:t>[1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throughp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quen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chnolog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arr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quen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ole-gen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quen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ab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an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onstr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on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aphylococcu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ure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pidermidis</w:t>
      </w:r>
      <w:r w:rsidRPr="005D77F5">
        <w:rPr>
          <w:rFonts w:ascii="Book Antiqua" w:eastAsia="Book Antiqua" w:hAnsi="Book Antiqua" w:cs="Book Antiqua"/>
          <w:color w:val="000000"/>
          <w:vertAlign w:val="superscript"/>
        </w:rPr>
        <w:t>[6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aphylococcu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nterobacteriacea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seudomon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m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oniz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Pr="005D77F5">
        <w:rPr>
          <w:rFonts w:ascii="Book Antiqua" w:eastAsia="Book Antiqua" w:hAnsi="Book Antiqua" w:cs="Book Antiqua"/>
          <w:color w:val="000000"/>
          <w:vertAlign w:val="superscript"/>
        </w:rPr>
        <w:t>[6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atifi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ea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ver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e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aphylococ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reptococcu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und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ld-to-moder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Pr="005D77F5">
        <w:rPr>
          <w:rFonts w:ascii="Book Antiqua" w:eastAsia="Book Antiqua" w:hAnsi="Book Antiqua" w:cs="Book Antiqua"/>
          <w:color w:val="000000"/>
          <w:vertAlign w:val="superscript"/>
        </w:rPr>
        <w:t>[6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mi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i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ver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id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erob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obacter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e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aphylococ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und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erfi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Pr="005D77F5">
        <w:rPr>
          <w:rFonts w:ascii="Book Antiqua" w:eastAsia="Book Antiqua" w:hAnsi="Book Antiqua" w:cs="Book Antiqua"/>
          <w:color w:val="000000"/>
          <w:vertAlign w:val="superscript"/>
        </w:rPr>
        <w:t>[6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we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aphylococ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im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l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tec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eomyelitis</w:t>
      </w:r>
      <w:r w:rsidRPr="005D77F5">
        <w:rPr>
          <w:rFonts w:ascii="Book Antiqua" w:eastAsia="Book Antiqua" w:hAnsi="Book Antiqua" w:cs="Book Antiqua"/>
          <w:color w:val="000000"/>
          <w:vertAlign w:val="superscript"/>
        </w:rPr>
        <w:t>[6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al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ure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on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eomyelitis</w:t>
      </w:r>
      <w:r w:rsidRPr="005D77F5">
        <w:rPr>
          <w:rFonts w:ascii="Book Antiqua" w:eastAsia="Book Antiqua" w:hAnsi="Book Antiqua" w:cs="Book Antiqua"/>
          <w:color w:val="000000"/>
          <w:vertAlign w:val="superscript"/>
        </w:rPr>
        <w:t>[6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e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geri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serva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cen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eomyeli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di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spital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Pr="005D77F5">
        <w:rPr>
          <w:rFonts w:ascii="Book Antiqua" w:eastAsia="Book Antiqua" w:hAnsi="Book Antiqua" w:cs="Book Antiqua"/>
          <w:color w:val="000000"/>
          <w:vertAlign w:val="superscript"/>
        </w:rPr>
        <w:t>[6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oly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reptococ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aphylococ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lie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rup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ri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am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e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treptococ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eav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smogl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ri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e</w:t>
      </w:r>
      <w:r w:rsidRPr="005D77F5">
        <w:rPr>
          <w:rFonts w:ascii="Book Antiqua" w:eastAsia="Book Antiqua" w:hAnsi="Book Antiqua" w:cs="Book Antiqua"/>
          <w:color w:val="000000"/>
          <w:vertAlign w:val="superscript"/>
        </w:rPr>
        <w:t>[6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kal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viron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fil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e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s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action</w:t>
      </w:r>
      <w:r w:rsidRPr="005D77F5">
        <w:rPr>
          <w:rFonts w:ascii="Book Antiqua" w:eastAsia="Book Antiqua" w:hAnsi="Book Antiqua" w:cs="Book Antiqua"/>
          <w:color w:val="000000"/>
          <w:vertAlign w:val="superscript"/>
        </w:rPr>
        <w:t>[7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fil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kal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io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istance</w:t>
      </w:r>
      <w:r w:rsidRPr="005D77F5">
        <w:rPr>
          <w:rFonts w:ascii="Book Antiqua" w:eastAsia="Book Antiqua" w:hAnsi="Book Antiqua" w:cs="Book Antiqua"/>
          <w:color w:val="000000"/>
          <w:vertAlign w:val="superscript"/>
        </w:rPr>
        <w:t>[7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u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reci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ri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uen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ric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twor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rre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ific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ep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id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ngitudi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cip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equ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dersta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ba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ev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utcomes.</w:t>
      </w:r>
    </w:p>
    <w:p w14:paraId="1F0BF6EA" w14:textId="77777777" w:rsidR="00A77B3E" w:rsidRPr="005D77F5" w:rsidRDefault="00A77B3E" w:rsidP="007E24FE">
      <w:pPr>
        <w:spacing w:line="360" w:lineRule="auto"/>
        <w:jc w:val="both"/>
        <w:rPr>
          <w:rFonts w:ascii="Book Antiqua" w:hAnsi="Book Antiqua"/>
        </w:rPr>
      </w:pPr>
    </w:p>
    <w:p w14:paraId="290C2BB4" w14:textId="23586642" w:rsidR="00A77B3E" w:rsidRPr="005D77F5" w:rsidRDefault="00433025" w:rsidP="007E24FE">
      <w:pPr>
        <w:spacing w:line="360" w:lineRule="auto"/>
        <w:jc w:val="both"/>
        <w:rPr>
          <w:rFonts w:ascii="Book Antiqua" w:hAnsi="Book Antiqua"/>
          <w:u w:val="single"/>
        </w:rPr>
      </w:pPr>
      <w:r w:rsidRPr="005D77F5">
        <w:rPr>
          <w:rFonts w:ascii="Book Antiqua" w:eastAsia="Book Antiqua" w:hAnsi="Book Antiqua" w:cs="Book Antiqua"/>
          <w:b/>
          <w:bCs/>
          <w:color w:val="000000"/>
          <w:u w:val="single"/>
        </w:rPr>
        <w:t>PLAUSIBLE</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DRUG</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TARGETS</w:t>
      </w:r>
    </w:p>
    <w:p w14:paraId="52F550D0" w14:textId="2FEE69E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ph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dentifi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c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i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rov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sp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establish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nowled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arative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p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emen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ut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ct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on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icip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ordin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a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g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chro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imari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ck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ate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w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u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f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p>
    <w:p w14:paraId="282A0CC9" w14:textId="6860D9CB"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ev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g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r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ccu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s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nomic</w:t>
      </w:r>
      <w:r w:rsidRPr="005D77F5">
        <w:rPr>
          <w:rFonts w:ascii="Book Antiqua" w:eastAsia="Book Antiqua" w:hAnsi="Book Antiqua" w:cs="Book Antiqua"/>
          <w:color w:val="000000"/>
          <w:vertAlign w:val="superscript"/>
        </w:rPr>
        <w:t>[7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s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utcom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inf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o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sation</w:t>
      </w:r>
      <w:r w:rsidRPr="005D77F5">
        <w:rPr>
          <w:rFonts w:ascii="Book Antiqua" w:eastAsia="Book Antiqua" w:hAnsi="Book Antiqua" w:cs="Book Antiqua"/>
          <w:color w:val="000000"/>
          <w:vertAlign w:val="superscript"/>
        </w:rPr>
        <w:t>[1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ompani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sc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ake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rop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abil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rins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sc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e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ake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osse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scl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form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for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tribu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ougho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err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ri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Pr="005D77F5">
        <w:rPr>
          <w:rFonts w:ascii="Book Antiqua" w:eastAsia="Book Antiqua" w:hAnsi="Book Antiqua" w:cs="Book Antiqua"/>
          <w:color w:val="000000"/>
          <w:vertAlign w:val="superscript"/>
        </w:rPr>
        <w:t>[7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ll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ccu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e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ll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u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nea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ll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w:t>
      </w:r>
      <w:r w:rsidR="00F564F5"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ack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Pr="005D77F5">
        <w:rPr>
          <w:rFonts w:ascii="Book Antiqua" w:eastAsia="Book Antiqua" w:hAnsi="Book Antiqua" w:cs="Book Antiqua"/>
          <w:color w:val="000000"/>
          <w:vertAlign w:val="superscript"/>
        </w:rPr>
        <w:t>[74-7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lfunctio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mpath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r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ly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e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a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e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is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acks</w:t>
      </w:r>
      <w:r w:rsidRPr="005D77F5">
        <w:rPr>
          <w:rFonts w:ascii="Book Antiqua" w:eastAsia="Book Antiqua" w:hAnsi="Book Antiqua" w:cs="Book Antiqua"/>
          <w:color w:val="000000"/>
          <w:vertAlign w:val="superscript"/>
        </w:rPr>
        <w:t>[7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cr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noti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ju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bined</w:t>
      </w:r>
      <w:r w:rsidRPr="005D77F5">
        <w:rPr>
          <w:rFonts w:ascii="Book Antiqua" w:eastAsia="Book Antiqua" w:hAnsi="Book Antiqua" w:cs="Book Antiqua"/>
          <w:color w:val="000000"/>
          <w:vertAlign w:val="superscript"/>
        </w:rPr>
        <w:t>[16,7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rent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loxet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convuls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gaba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pio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pentad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crib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ph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si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α-lipo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er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ph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ou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oxid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perties</w:t>
      </w:r>
      <w:r w:rsidRPr="005D77F5">
        <w:rPr>
          <w:rFonts w:ascii="Book Antiqua" w:eastAsia="Book Antiqua" w:hAnsi="Book Antiqua" w:cs="Book Antiqua"/>
          <w:color w:val="000000"/>
          <w:vertAlign w:val="superscript"/>
        </w:rPr>
        <w:t>[8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epti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ance-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eptid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Pr="005D77F5">
        <w:rPr>
          <w:rFonts w:ascii="Book Antiqua" w:eastAsia="Book Antiqua" w:hAnsi="Book Antiqua" w:cs="Book Antiqua"/>
          <w:color w:val="000000"/>
          <w:vertAlign w:val="superscript"/>
        </w:rPr>
        <w:t>[81,82]</w:t>
      </w:r>
      <w:r w:rsidRPr="005D77F5">
        <w:rPr>
          <w:rFonts w:ascii="Book Antiqua" w:eastAsia="Book Antiqua" w:hAnsi="Book Antiqua" w:cs="Book Antiqua"/>
          <w:color w:val="000000"/>
        </w:rPr>
        <w:t>.</w:t>
      </w:r>
    </w:p>
    <w:p w14:paraId="703950F6" w14:textId="49A91944"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lastRenderedPageBreak/>
        <w:t>Periph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ysfun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mp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siolo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y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moglob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mbra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rrow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ss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tr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s</w:t>
      </w:r>
      <w:r w:rsidRPr="005D77F5">
        <w:rPr>
          <w:rFonts w:ascii="Book Antiqua" w:eastAsia="Book Antiqua" w:hAnsi="Book Antiqua" w:cs="Book Antiqua"/>
          <w:color w:val="000000"/>
          <w:vertAlign w:val="superscript"/>
        </w:rPr>
        <w:t>[1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herosclero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q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ef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oxid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ve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u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f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p>
    <w:p w14:paraId="61E3D451" w14:textId="6FBDB60E"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Bac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m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vidu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ulnera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munosuppression</w:t>
      </w:r>
      <w:r w:rsidRPr="005D77F5">
        <w:rPr>
          <w:rFonts w:ascii="Book Antiqua" w:eastAsia="Book Antiqua" w:hAnsi="Book Antiqua" w:cs="Book Antiqua"/>
          <w:color w:val="000000"/>
          <w:vertAlign w:val="superscript"/>
        </w:rPr>
        <w:t>[83,8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fil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e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org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mu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fe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al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as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put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mb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Pr="005D77F5">
        <w:rPr>
          <w:rFonts w:ascii="Book Antiqua" w:eastAsia="Book Antiqua" w:hAnsi="Book Antiqua" w:cs="Book Antiqua"/>
          <w:color w:val="000000"/>
          <w:vertAlign w:val="superscript"/>
        </w:rPr>
        <w:t>[1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ef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pi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u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oad-spectr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iot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e</w:t>
      </w:r>
      <w:r w:rsidR="00F564F5" w:rsidRPr="005D77F5">
        <w:rPr>
          <w:rFonts w:ascii="Book Antiqua" w:eastAsia="Book Antiqua" w:hAnsi="Book Antiqua" w:cs="Book Antiqua"/>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i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gg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bl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p>
    <w:p w14:paraId="7C551771" w14:textId="22A4C263"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Neutrophi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n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NF-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insulin-lik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row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acto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1</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t>
      </w:r>
      <w:r w:rsidRPr="005D77F5">
        <w:rPr>
          <w:rFonts w:ascii="Book Antiqua" w:eastAsia="Book Antiqua" w:hAnsi="Book Antiqua" w:cs="Book Antiqua"/>
          <w:color w:val="000000"/>
        </w:rPr>
        <w:t>IGF-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85-8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ou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c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rup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w:t>
      </w:r>
      <w:r w:rsidR="00F564F5" w:rsidRPr="005D77F5">
        <w:rPr>
          <w:rFonts w:ascii="Book Antiqua" w:eastAsia="Book Antiqua" w:hAnsi="Book Antiqua" w:cs="Book Antiqua"/>
          <w:color w:val="000000"/>
        </w:rPr>
        <w:t>-</w:t>
      </w:r>
      <w:r w:rsidRPr="005D77F5">
        <w:rPr>
          <w:rFonts w:ascii="Book Antiqua" w:eastAsia="Book Antiqua" w:hAnsi="Book Antiqua" w:cs="Book Antiqua"/>
          <w:color w:val="000000"/>
        </w:rPr>
        <w:t>inflam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u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i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su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trophi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ration</w:t>
      </w:r>
      <w:r w:rsidRPr="005D77F5">
        <w:rPr>
          <w:rFonts w:ascii="Book Antiqua" w:eastAsia="Book Antiqua" w:hAnsi="Book Antiqua" w:cs="Book Antiqua"/>
          <w:color w:val="000000"/>
          <w:vertAlign w:val="superscript"/>
        </w:rPr>
        <w:t>[15,88-9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mu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ri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m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o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mu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o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ordin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rup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l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angi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ectively</w:t>
      </w:r>
      <w:r w:rsidRPr="005D77F5">
        <w:rPr>
          <w:rFonts w:ascii="Book Antiqua" w:eastAsia="Book Antiqua" w:hAnsi="Book Antiqua" w:cs="Book Antiqua"/>
          <w:color w:val="000000"/>
          <w:vertAlign w:val="superscript"/>
        </w:rPr>
        <w:t>[91-9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gran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odi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omoglyc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erce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teo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i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p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rov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9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S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trac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elior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filam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i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olla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th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meostasis</w:t>
      </w:r>
      <w:r w:rsidRPr="005D77F5">
        <w:rPr>
          <w:rFonts w:ascii="Book Antiqua" w:eastAsia="Book Antiqua" w:hAnsi="Book Antiqua" w:cs="Book Antiqua"/>
          <w:color w:val="000000"/>
          <w:vertAlign w:val="superscript"/>
        </w:rPr>
        <w:t>[94,9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S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nstre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on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LR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38-MAP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Pr="005D77F5">
        <w:rPr>
          <w:rFonts w:ascii="Book Antiqua" w:eastAsia="Book Antiqua" w:hAnsi="Book Antiqua" w:cs="Book Antiqua"/>
          <w:color w:val="000000"/>
          <w:shd w:val="clear" w:color="auto" w:fill="FFFFFF"/>
        </w:rPr>
        <w:t>mitogen-activa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te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kinase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low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Pr="005D77F5">
        <w:rPr>
          <w:rFonts w:ascii="Book Antiqua" w:eastAsia="Book Antiqua" w:hAnsi="Book Antiqua" w:cs="Book Antiqua"/>
          <w:color w:val="000000"/>
          <w:vertAlign w:val="superscript"/>
        </w:rPr>
        <w:t>[9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ef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00F564F5" w:rsidRPr="005D77F5">
        <w:rPr>
          <w:rFonts w:ascii="Book Antiqua" w:eastAsia="Book Antiqua" w:hAnsi="Book Antiqua" w:cs="Book Antiqua"/>
          <w:color w:val="000000"/>
        </w:rPr>
        <w:t xml:space="preserve">a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w:t>
      </w:r>
      <w:r w:rsidR="00F54D57" w:rsidRPr="005D77F5">
        <w:rPr>
          <w:rFonts w:ascii="Book Antiqua" w:eastAsia="Book Antiqua" w:hAnsi="Book Antiqua" w:cs="Book Antiqua"/>
          <w:color w:val="000000"/>
        </w:rPr>
        <w:t xml:space="preserve"> </w:t>
      </w:r>
      <w:r w:rsidR="00F564F5" w:rsidRPr="005D77F5">
        <w:rPr>
          <w:rFonts w:ascii="Book Antiqua" w:eastAsia="Book Antiqua" w:hAnsi="Book Antiqua" w:cs="Book Antiqua"/>
          <w:color w:val="000000"/>
        </w:rPr>
        <w:t xml:space="preserve">could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f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s.</w:t>
      </w:r>
    </w:p>
    <w:p w14:paraId="67713918" w14:textId="26AA9D4E"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logic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pepti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s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inten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9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n-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p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grad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GF24,</w:t>
      </w:r>
      <w:r w:rsidR="00F54D57" w:rsidRPr="005D77F5">
        <w:rPr>
          <w:rFonts w:ascii="Book Antiqua" w:eastAsia="Book Antiqua" w:hAnsi="Book Antiqua" w:cs="Book Antiqua"/>
          <w:color w:val="000000"/>
        </w:rPr>
        <w:t xml:space="preserve"> </w:t>
      </w:r>
      <w:r w:rsidR="00F564F5" w:rsidRPr="005D77F5">
        <w:rPr>
          <w:rFonts w:ascii="Book Antiqua" w:eastAsia="Book Antiqua" w:hAnsi="Book Antiqua" w:cs="Book Antiqua"/>
          <w:color w:val="000000"/>
        </w:rPr>
        <w:t>p</w:t>
      </w:r>
      <w:r w:rsidRPr="005D77F5">
        <w:rPr>
          <w:rFonts w:ascii="Book Antiqua" w:eastAsia="Book Antiqua" w:hAnsi="Book Antiqua" w:cs="Book Antiqua"/>
          <w:color w:val="000000"/>
        </w:rPr>
        <w:t>latele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F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NF-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ificant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onstr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ificant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environ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l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respons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r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to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n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uration</w:t>
      </w:r>
      <w:r w:rsidRPr="005D77F5">
        <w:rPr>
          <w:rFonts w:ascii="Book Antiqua" w:eastAsia="Book Antiqua" w:hAnsi="Book Antiqua" w:cs="Book Antiqua"/>
          <w:color w:val="000000"/>
          <w:vertAlign w:val="superscript"/>
        </w:rPr>
        <w:t>[9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tr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ycosaminoglyca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oglyca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i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a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n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vis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a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Pr="005D77F5">
        <w:rPr>
          <w:rFonts w:ascii="Book Antiqua" w:eastAsia="Book Antiqua" w:hAnsi="Book Antiqua" w:cs="Book Antiqua"/>
          <w:color w:val="000000"/>
          <w:vertAlign w:val="superscript"/>
        </w:rPr>
        <w:t>[9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ploy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ro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e</w:t>
      </w:r>
      <w:r w:rsidRPr="005D77F5">
        <w:rPr>
          <w:rFonts w:ascii="Book Antiqua" w:eastAsia="Book Antiqua" w:hAnsi="Book Antiqua" w:cs="Book Antiqua"/>
          <w:color w:val="000000"/>
          <w:vertAlign w:val="superscript"/>
        </w:rPr>
        <w:t>[100,10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c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r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ep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cutane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yo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ffici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ly</w:t>
      </w:r>
      <w:r w:rsidRPr="005D77F5">
        <w:rPr>
          <w:rFonts w:ascii="Book Antiqua" w:eastAsia="Book Antiqua" w:hAnsi="Book Antiqua" w:cs="Book Antiqua"/>
          <w:color w:val="000000"/>
          <w:vertAlign w:val="superscript"/>
        </w:rPr>
        <w:t>[10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F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moo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sc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boli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v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oderm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e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n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10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o-vascular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pos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li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F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10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o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motax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a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di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i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ar-fr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e</w:t>
      </w:r>
      <w:r w:rsidRPr="005D77F5">
        <w:rPr>
          <w:rFonts w:ascii="Book Antiqua" w:eastAsia="Book Antiqua" w:hAnsi="Book Antiqua" w:cs="Book Antiqua"/>
          <w:color w:val="000000"/>
          <w:vertAlign w:val="superscript"/>
        </w:rPr>
        <w:t>[10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a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te-limi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Pr="005D77F5">
        <w:rPr>
          <w:rFonts w:ascii="Book Antiqua" w:eastAsia="Book Antiqua" w:hAnsi="Book Antiqua" w:cs="Book Antiqua"/>
          <w:color w:val="000000"/>
          <w:vertAlign w:val="superscript"/>
        </w:rPr>
        <w:t>[10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err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ter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008E55BF"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008E55BF" w:rsidRPr="005D77F5">
        <w:rPr>
          <w:rFonts w:ascii="Book Antiqua" w:eastAsia="Book Antiqua" w:hAnsi="Book Antiqua" w:cs="Book Antiqua"/>
          <w:color w:val="000000"/>
        </w:rPr>
        <w:t>receptor</w:t>
      </w:r>
      <w:r w:rsidR="00F54D57" w:rsidRPr="005D77F5">
        <w:rPr>
          <w:rFonts w:ascii="Book Antiqua" w:eastAsia="Book Antiqua" w:hAnsi="Book Antiqua" w:cs="Book Antiqua"/>
          <w:color w:val="000000"/>
        </w:rPr>
        <w:t xml:space="preserve"> </w:t>
      </w:r>
      <w:r w:rsidR="008E55BF" w:rsidRPr="005D77F5">
        <w:rPr>
          <w:rFonts w:ascii="Book Antiqua" w:eastAsia="Book Antiqua" w:hAnsi="Book Antiqua" w:cs="Book Antiqua"/>
          <w:color w:val="000000"/>
        </w:rPr>
        <w:t>(</w:t>
      </w:r>
      <w:r w:rsidRPr="005D77F5">
        <w:rPr>
          <w:rFonts w:ascii="Book Antiqua" w:eastAsia="Book Antiqua" w:hAnsi="Book Antiqua" w:cs="Book Antiqua"/>
          <w:color w:val="000000"/>
        </w:rPr>
        <w:t>VEGFR</w:t>
      </w:r>
      <w:r w:rsidR="008E55BF" w:rsidRPr="005D77F5">
        <w:rPr>
          <w:rFonts w:ascii="Book Antiqua" w:eastAsia="Book Antiqua" w:hAnsi="Book Antiqua" w:cs="Book Antiqua"/>
          <w:color w:val="000000"/>
        </w:rPr>
        <w:t>)</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R-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healing</w:t>
      </w:r>
      <w:r w:rsidRPr="005D77F5">
        <w:rPr>
          <w:rFonts w:ascii="Book Antiqua" w:eastAsia="Book Antiqua" w:hAnsi="Book Antiqua" w:cs="Book Antiqua"/>
          <w:color w:val="000000"/>
          <w:vertAlign w:val="superscript"/>
        </w:rPr>
        <w:t>[10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pill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n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fu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boli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Pr="005D77F5">
        <w:rPr>
          <w:rFonts w:ascii="Book Antiqua" w:eastAsia="Book Antiqua" w:hAnsi="Book Antiqua" w:cs="Book Antiqua"/>
          <w:color w:val="000000"/>
          <w:vertAlign w:val="superscript"/>
        </w:rPr>
        <w:t>[10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pill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n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ro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fu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boli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ilit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tr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i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ar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im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ascular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meabil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icip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n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til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enchy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en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Pr="005D77F5">
        <w:rPr>
          <w:rFonts w:ascii="Book Antiqua" w:eastAsia="Book Antiqua" w:hAnsi="Book Antiqua" w:cs="Book Antiqua"/>
          <w:color w:val="000000"/>
          <w:vertAlign w:val="superscript"/>
        </w:rPr>
        <w:t>[10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li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ea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dyna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r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n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o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GF-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is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n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s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motax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GF-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ed</w:t>
      </w:r>
      <w:r w:rsidRPr="005D77F5">
        <w:rPr>
          <w:rFonts w:ascii="Book Antiqua" w:eastAsia="Book Antiqua" w:hAnsi="Book Antiqua" w:cs="Book Antiqua"/>
          <w:color w:val="000000"/>
          <w:vertAlign w:val="superscript"/>
        </w:rPr>
        <w:t>[110,11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tra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trophi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ymph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th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e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is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th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low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gradation</w:t>
      </w:r>
      <w:r w:rsidRPr="005D77F5">
        <w:rPr>
          <w:rFonts w:ascii="Book Antiqua" w:eastAsia="Book Antiqua" w:hAnsi="Book Antiqua" w:cs="Book Antiqua"/>
          <w:color w:val="000000"/>
          <w:vertAlign w:val="superscript"/>
        </w:rPr>
        <w:t>[11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ate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elior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sitive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f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onstitu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si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molecul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r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s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i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t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y.</w:t>
      </w:r>
    </w:p>
    <w:p w14:paraId="7DA82F0C" w14:textId="7A618B9B"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M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a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peptid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brid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a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ing</w:t>
      </w:r>
      <w:r w:rsidRPr="005D77F5">
        <w:rPr>
          <w:rFonts w:ascii="Book Antiqua" w:eastAsia="Book Antiqua" w:hAnsi="Book Antiqua" w:cs="Book Antiqua"/>
          <w:color w:val="000000"/>
          <w:vertAlign w:val="superscript"/>
        </w:rPr>
        <w:t>[1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ge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mbra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ge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oglyca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as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nec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ges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e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mi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a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l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tw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Pr="005D77F5">
        <w:rPr>
          <w:rFonts w:ascii="Book Antiqua" w:eastAsia="Book Antiqua" w:hAnsi="Book Antiqua" w:cs="Book Antiqua"/>
          <w:color w:val="000000"/>
          <w:vertAlign w:val="superscript"/>
        </w:rPr>
        <w:t>[11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low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a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es</w:t>
      </w:r>
      <w:r w:rsidRPr="005D77F5">
        <w:rPr>
          <w:rFonts w:ascii="Book Antiqua" w:eastAsia="Book Antiqua" w:hAnsi="Book Antiqua" w:cs="Book Antiqua"/>
          <w:color w:val="000000"/>
          <w:vertAlign w:val="superscript"/>
        </w:rPr>
        <w:t>[11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fibro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a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rect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ou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an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y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s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111,11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f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th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dentify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B14119"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i/>
          <w:iCs/>
          <w:color w:val="000000"/>
        </w:rPr>
        <w:t>i.e.</w:t>
      </w:r>
      <w:r w:rsidR="00B14119"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u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p>
    <w:p w14:paraId="3821DDB0" w14:textId="0B35A416"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Autolog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pa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lf-renew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line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row-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nonucl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enchy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cessf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ies</w:t>
      </w:r>
      <w:r w:rsidRPr="005D77F5">
        <w:rPr>
          <w:rFonts w:ascii="Book Antiqua" w:eastAsia="Book Antiqua" w:hAnsi="Book Antiqua" w:cs="Book Antiqua"/>
          <w:color w:val="000000"/>
          <w:vertAlign w:val="superscript"/>
        </w:rPr>
        <w:t>[116,11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si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se</w:t>
      </w:r>
      <w:r w:rsidR="00F564F5"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t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color w:val="000000"/>
        </w:rPr>
        <w:t>NO</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color w:val="000000"/>
        </w:rPr>
        <w:t>synt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color w:val="000000"/>
        </w:rPr>
        <w:t>nitric</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color w:val="000000"/>
        </w:rPr>
        <w:t>oxide</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color w:val="000000"/>
        </w:rPr>
        <w:t>(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Pr="005D77F5">
        <w:rPr>
          <w:rFonts w:ascii="Book Antiqua" w:eastAsia="Book Antiqua" w:hAnsi="Book Antiqua" w:cs="Book Antiqua"/>
          <w:color w:val="000000"/>
          <w:vertAlign w:val="superscript"/>
        </w:rPr>
        <w:t>[118-12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ptors</w:t>
      </w:r>
      <w:r w:rsidRPr="005D77F5">
        <w:rPr>
          <w:rFonts w:ascii="Book Antiqua" w:eastAsia="Book Antiqua" w:hAnsi="Book Antiqua" w:cs="Book Antiqua"/>
          <w:color w:val="000000"/>
          <w:vertAlign w:val="superscript"/>
        </w:rPr>
        <w:t>[12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thelia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tc</w:t>
      </w:r>
      <w:r w:rsidR="00B14119" w:rsidRPr="005D77F5">
        <w:rPr>
          <w:rFonts w:ascii="Book Antiqua" w:eastAsia="Book Antiqua" w:hAnsi="Book Antiqua" w:cs="Book Antiqua"/>
          <w:color w:val="000000"/>
          <w:vertAlign w:val="superscript"/>
        </w:rPr>
        <w:t>[122-124]</w:t>
      </w:r>
      <w:r w:rsidRPr="005D77F5">
        <w:rPr>
          <w:rFonts w:ascii="Book Antiqua" w:eastAsia="Book Antiqua" w:hAnsi="Book Antiqua" w:cs="Book Antiqua"/>
          <w:i/>
          <w:iCs/>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g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res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u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p>
    <w:p w14:paraId="06428C5F" w14:textId="77777777" w:rsidR="00A77B3E" w:rsidRPr="005D77F5" w:rsidRDefault="00A77B3E" w:rsidP="007E24FE">
      <w:pPr>
        <w:spacing w:line="360" w:lineRule="auto"/>
        <w:jc w:val="both"/>
        <w:rPr>
          <w:rFonts w:ascii="Book Antiqua" w:hAnsi="Book Antiqua"/>
        </w:rPr>
      </w:pPr>
    </w:p>
    <w:p w14:paraId="420FCD69" w14:textId="419B1B65" w:rsidR="00A77B3E" w:rsidRPr="005D77F5" w:rsidRDefault="00433025" w:rsidP="007E24FE">
      <w:pPr>
        <w:spacing w:line="360" w:lineRule="auto"/>
        <w:jc w:val="both"/>
        <w:rPr>
          <w:rFonts w:ascii="Book Antiqua" w:hAnsi="Book Antiqua"/>
          <w:u w:val="single"/>
        </w:rPr>
      </w:pPr>
      <w:r w:rsidRPr="005D77F5">
        <w:rPr>
          <w:rFonts w:ascii="Book Antiqua" w:eastAsia="Book Antiqua" w:hAnsi="Book Antiqua" w:cs="Book Antiqua"/>
          <w:b/>
          <w:bCs/>
          <w:color w:val="000000"/>
          <w:u w:val="single"/>
        </w:rPr>
        <w:t>MANAGING</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DFU:</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PHARMACOTHERAPY</w:t>
      </w:r>
    </w:p>
    <w:p w14:paraId="7348181F" w14:textId="773B1E4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Hyperglyc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vironm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rs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g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ations</w:t>
      </w:r>
      <w:r w:rsidR="00F54D57" w:rsidRPr="005D77F5">
        <w:rPr>
          <w:rFonts w:ascii="Book Antiqua" w:eastAsia="Book Antiqua" w:hAnsi="Book Antiqua" w:cs="Book Antiqua"/>
          <w:color w:val="000000"/>
        </w:rPr>
        <w:t xml:space="preserve"> </w:t>
      </w:r>
      <w:r w:rsidR="000F52CF" w:rsidRPr="005D77F5">
        <w:rPr>
          <w:rFonts w:ascii="Book Antiqua" w:eastAsia="Book Antiqua" w:hAnsi="Book Antiqua" w:cs="Book Antiqua"/>
          <w:color w:val="000000"/>
        </w:rPr>
        <w:t>[</w:t>
      </w:r>
      <w:r w:rsidRPr="005D77F5">
        <w:rPr>
          <w:rFonts w:ascii="Book Antiqua" w:eastAsia="Book Antiqua" w:hAnsi="Book Antiqua" w:cs="Book Antiqua"/>
          <w:i/>
          <w:iCs/>
          <w:color w:val="000000"/>
        </w:rPr>
        <w:t>i.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u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form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lfonylureas,</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color w:val="000000"/>
        </w:rPr>
        <w:t>dipeptidyl</w:t>
      </w:r>
      <w:r w:rsidR="00F54D57" w:rsidRPr="005D77F5">
        <w:rPr>
          <w:rFonts w:ascii="Book Antiqua" w:eastAsia="Book Antiqua" w:hAnsi="Book Antiqua" w:cs="Book Antiqua"/>
          <w:color w:val="000000"/>
        </w:rPr>
        <w:t xml:space="preserve"> </w:t>
      </w:r>
      <w:r w:rsidR="00B14119" w:rsidRPr="005D77F5">
        <w:rPr>
          <w:rFonts w:ascii="Book Antiqua" w:eastAsia="Book Antiqua" w:hAnsi="Book Antiqua" w:cs="Book Antiqua"/>
          <w:color w:val="000000"/>
        </w:rPr>
        <w:t>peptidase-4</w:t>
      </w:r>
      <w:r w:rsidR="00F54D57" w:rsidRPr="005D77F5">
        <w:rPr>
          <w:rFonts w:ascii="Book Antiqua" w:eastAsia="Book Antiqua" w:hAnsi="Book Antiqua" w:cs="Book Antiqua"/>
          <w:color w:val="000000"/>
        </w:rPr>
        <w:t xml:space="preserve"> </w:t>
      </w:r>
      <w:r w:rsidR="000F52CF" w:rsidRPr="005D77F5">
        <w:rPr>
          <w:rFonts w:ascii="Book Antiqua" w:eastAsia="Book Antiqua" w:hAnsi="Book Antiqua" w:cs="Book Antiqua"/>
          <w:color w:val="000000"/>
        </w:rPr>
        <w:t>(DPP-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azolidinediones</w:t>
      </w:r>
      <w:r w:rsidR="000F52CF"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g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form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rov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rm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os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w:t>
      </w:r>
      <w:r w:rsidR="000F52CF" w:rsidRPr="005D77F5">
        <w:rPr>
          <w:rFonts w:ascii="Book Antiqua" w:eastAsia="Book Antiqua" w:hAnsi="Book Antiqua" w:cs="Book Antiqua"/>
          <w:color w:val="000000"/>
        </w:rPr>
        <w:t>-</w:t>
      </w:r>
      <w:r w:rsidRPr="005D77F5">
        <w:rPr>
          <w:rFonts w:ascii="Book Antiqua" w:eastAsia="Book Antiqua" w:hAnsi="Book Antiqua" w:cs="Book Antiqua"/>
          <w:color w:val="000000"/>
        </w:rPr>
        <w:t>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a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PP</w:t>
      </w:r>
      <w:r w:rsidR="000F52CF" w:rsidRPr="005D77F5">
        <w:rPr>
          <w:rFonts w:ascii="Book Antiqua" w:eastAsia="Book Antiqua" w:hAnsi="Book Antiqua" w:cs="Book Antiqua"/>
          <w:color w:val="000000"/>
        </w:rPr>
        <w:t>-</w:t>
      </w:r>
      <w:r w:rsidRPr="005D77F5">
        <w:rPr>
          <w:rFonts w:ascii="Book Antiqua" w:eastAsia="Book Antiqua" w:hAnsi="Book Antiqua" w:cs="Book Antiqua"/>
          <w:color w:val="000000"/>
        </w:rPr>
        <w:t>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DF1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u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a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cess</w:t>
      </w:r>
      <w:r w:rsidRPr="005D77F5">
        <w:rPr>
          <w:rFonts w:ascii="Book Antiqua" w:eastAsia="Book Antiqua" w:hAnsi="Book Antiqua" w:cs="Book Antiqua"/>
          <w:color w:val="000000"/>
          <w:vertAlign w:val="superscript"/>
        </w:rPr>
        <w:t>[11,12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mvasta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enyto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si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Pr="005D77F5">
        <w:rPr>
          <w:rFonts w:ascii="Book Antiqua" w:eastAsia="Book Antiqua" w:hAnsi="Book Antiqua" w:cs="Book Antiqua"/>
          <w:color w:val="000000"/>
          <w:vertAlign w:val="superscript"/>
        </w:rPr>
        <w:t>[11,125]</w:t>
      </w:r>
      <w:r w:rsidRPr="005D77F5">
        <w:rPr>
          <w:rFonts w:ascii="Book Antiqua" w:eastAsia="Book Antiqua" w:hAnsi="Book Antiqua" w:cs="Book Antiqua"/>
          <w:color w:val="000000"/>
        </w:rPr>
        <w:t>.</w:t>
      </w:r>
    </w:p>
    <w:p w14:paraId="2FD25B71" w14:textId="1C0C91F7"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bl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erob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rta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g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phys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roa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vid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od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lu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lorhexid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w:t>
      </w:r>
      <w:r w:rsidR="00F564F5"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iot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oxicil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avulan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picil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cloxacill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phalospor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Pr="005D77F5">
        <w:rPr>
          <w:rFonts w:ascii="Book Antiqua" w:eastAsia="Book Antiqua" w:hAnsi="Book Antiqua" w:cs="Book Antiqua"/>
          <w:i/>
          <w:iCs/>
          <w:color w:val="000000"/>
        </w:rPr>
        <w:t>i.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phalex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oxi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triax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tazidi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inolo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Pr="005D77F5">
        <w:rPr>
          <w:rFonts w:ascii="Book Antiqua" w:eastAsia="Book Antiqua" w:hAnsi="Book Antiqua" w:cs="Book Antiqua"/>
          <w:i/>
          <w:iCs/>
          <w:color w:val="000000"/>
        </w:rPr>
        <w:t>i.e.</w:t>
      </w:r>
      <w:r w:rsidR="000F52CF"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profloxa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ofloxa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ronidaz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damy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er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Pr="005D77F5">
        <w:rPr>
          <w:rFonts w:ascii="Book Antiqua" w:eastAsia="Book Antiqua" w:hAnsi="Book Antiqua" w:cs="Book Antiqua"/>
          <w:color w:val="000000"/>
          <w:vertAlign w:val="superscript"/>
        </w:rPr>
        <w:t>[12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peracillin/tazobact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damy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ropen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ipen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rtapen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picil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lbact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erob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RS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eruginos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ncomy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ezol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ptomy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RSA</w:t>
      </w:r>
      <w:r w:rsidRPr="005D77F5">
        <w:rPr>
          <w:rFonts w:ascii="Book Antiqua" w:eastAsia="Book Antiqua" w:hAnsi="Book Antiqua" w:cs="Book Antiqua"/>
          <w:color w:val="000000"/>
          <w:vertAlign w:val="superscript"/>
        </w:rPr>
        <w:t>[1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epi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tazidi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ropen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peracillin/tazobact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mmen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ains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eruginos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color w:val="000000"/>
        </w:rPr>
        <w:t>Metronidaz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damy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erob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eomyeli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inolo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ezol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nicil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phalospor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tazidi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triax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uroxi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cloxacil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ncomy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ztreon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alo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damy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oxi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tami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ipen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peracillin/tazobact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ipen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ronidaz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ika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ofloxac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falo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ain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tablished</w:t>
      </w:r>
      <w:r w:rsidRPr="005D77F5">
        <w:rPr>
          <w:rFonts w:ascii="Book Antiqua" w:eastAsia="Book Antiqua" w:hAnsi="Book Antiqua" w:cs="Book Antiqua"/>
          <w:color w:val="000000"/>
          <w:vertAlign w:val="superscript"/>
        </w:rPr>
        <w:t>[12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essin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drog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ryl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drofib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l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drocolloi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lci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gin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polyuretha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am</w:t>
      </w:r>
      <w:r w:rsidR="00F54D57" w:rsidRPr="005D77F5">
        <w:rPr>
          <w:rFonts w:ascii="Book Antiqua" w:eastAsia="Book Antiqua" w:hAnsi="Book Antiqua" w:cs="Book Antiqua"/>
          <w:b/>
          <w:bCs/>
          <w:i/>
          <w:iCs/>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profloxacin-loa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lci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gin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f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Pr="005D77F5">
        <w:rPr>
          <w:rFonts w:ascii="Book Antiqua" w:eastAsia="Book Antiqua" w:hAnsi="Book Antiqua" w:cs="Book Antiqua"/>
          <w:color w:val="000000"/>
          <w:vertAlign w:val="superscript"/>
        </w:rPr>
        <w:t>[126,12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p>
    <w:p w14:paraId="340AD365" w14:textId="4C4E27B0"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Debrid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imin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fil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cro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floa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ete/par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v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xyg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rap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neg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P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s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L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extracorpore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hock</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a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rap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S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bio-engine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itu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f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itu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nio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mbra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log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lay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engine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it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m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rc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m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st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mucos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gg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cessfu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0F52CF" w:rsidRPr="005D77F5">
        <w:rPr>
          <w:rFonts w:ascii="Book Antiqua" w:eastAsia="Book Antiqua" w:hAnsi="Book Antiqua" w:cs="Book Antiqua"/>
          <w:color w:val="000000"/>
          <w:vertAlign w:val="superscript"/>
        </w:rPr>
        <w:t>[127-129]</w:t>
      </w:r>
      <w:r w:rsidRPr="005D77F5">
        <w:rPr>
          <w:rFonts w:ascii="Book Antiqua" w:eastAsia="Book Antiqua" w:hAnsi="Book Antiqua" w:cs="Book Antiqua"/>
          <w:color w:val="000000"/>
        </w:rPr>
        <w:t>.</w:t>
      </w:r>
    </w:p>
    <w:p w14:paraId="1E5C9F43" w14:textId="23E48D53"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ct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uco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od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ree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du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scept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phylac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ascular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en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Pr="005D77F5">
        <w:rPr>
          <w:rFonts w:ascii="Book Antiqua" w:eastAsia="Book Antiqua" w:hAnsi="Book Antiqua" w:cs="Book Antiqua"/>
          <w:color w:val="000000"/>
          <w:vertAlign w:val="superscript"/>
        </w:rPr>
        <w:t>[13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f-loa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gn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eomyeli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mmen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ree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o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cie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rgery</w:t>
      </w:r>
      <w:r w:rsidRPr="005D77F5">
        <w:rPr>
          <w:rFonts w:ascii="Book Antiqua" w:eastAsia="Book Antiqua" w:hAnsi="Book Antiqua" w:cs="Book Antiqua"/>
          <w:color w:val="000000"/>
          <w:vertAlign w:val="superscript"/>
        </w:rPr>
        <w:t>[13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r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brid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cro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ital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p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es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001461F5" w:rsidRPr="005D77F5">
        <w:rPr>
          <w:rFonts w:ascii="Book Antiqua" w:eastAsia="Book Antiqua" w:hAnsi="Book Antiqua" w:cs="Book Antiqua"/>
          <w:color w:val="000000"/>
        </w:rPr>
        <w:t>cre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inta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i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viron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nt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f-loa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ess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ph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Pr="005D77F5">
        <w:rPr>
          <w:rFonts w:ascii="Book Antiqua" w:eastAsia="Book Antiqua" w:hAnsi="Book Antiqua" w:cs="Book Antiqua"/>
          <w:color w:val="000000"/>
          <w:vertAlign w:val="superscript"/>
        </w:rPr>
        <w:t>[130,13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cer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es</w:t>
      </w:r>
      <w:r w:rsidR="00F564F5"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nt</w:t>
      </w:r>
      <w:r w:rsidR="00F564F5"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001461F5" w:rsidRPr="005D77F5">
        <w:rPr>
          <w:rFonts w:ascii="Book Antiqua" w:eastAsia="Book Antiqua" w:hAnsi="Book Antiqua" w:cs="Book Antiqua"/>
          <w:color w:val="000000"/>
        </w:rPr>
        <w:t>advi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serv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Pr="005D77F5">
        <w:rPr>
          <w:rFonts w:ascii="Book Antiqua" w:eastAsia="Book Antiqua" w:hAnsi="Book Antiqua" w:cs="Book Antiqua"/>
          <w:color w:val="000000"/>
          <w:vertAlign w:val="superscript"/>
        </w:rPr>
        <w:t>[13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mb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juvant</w:t>
      </w:r>
      <w:r w:rsidR="00F54D57" w:rsidRPr="005D77F5">
        <w:rPr>
          <w:rFonts w:ascii="Book Antiqua" w:eastAsia="Book Antiqua" w:hAnsi="Book Antiqua" w:cs="Book Antiqua"/>
          <w:color w:val="000000"/>
        </w:rPr>
        <w:t xml:space="preserve"> </w:t>
      </w:r>
      <w:r w:rsidR="001461F5"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cus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i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equ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yc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elerat</w:t>
      </w:r>
      <w:r w:rsidR="00500556"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s</w:t>
      </w:r>
      <w:r w:rsidRPr="005D77F5">
        <w:rPr>
          <w:rFonts w:ascii="Book Antiqua" w:eastAsia="Book Antiqua" w:hAnsi="Book Antiqua" w:cs="Book Antiqua"/>
          <w:color w:val="000000"/>
          <w:vertAlign w:val="superscript"/>
        </w:rPr>
        <w:t>[130,131]</w:t>
      </w:r>
      <w:r w:rsidRPr="005D77F5">
        <w:rPr>
          <w:rFonts w:ascii="Book Antiqua" w:eastAsia="Book Antiqua" w:hAnsi="Book Antiqua" w:cs="Book Antiqua"/>
          <w:color w:val="000000"/>
        </w:rPr>
        <w:t>.</w:t>
      </w:r>
    </w:p>
    <w:p w14:paraId="62569173" w14:textId="77777777" w:rsidR="00A77B3E" w:rsidRPr="005D77F5" w:rsidRDefault="00A77B3E" w:rsidP="007E24FE">
      <w:pPr>
        <w:spacing w:line="360" w:lineRule="auto"/>
        <w:jc w:val="both"/>
        <w:rPr>
          <w:rFonts w:ascii="Book Antiqua" w:hAnsi="Book Antiqua"/>
        </w:rPr>
      </w:pPr>
    </w:p>
    <w:p w14:paraId="2E16C6E4" w14:textId="774AF146" w:rsidR="00A77B3E" w:rsidRPr="005D77F5" w:rsidRDefault="00433025" w:rsidP="007E24FE">
      <w:pPr>
        <w:spacing w:line="360" w:lineRule="auto"/>
        <w:jc w:val="both"/>
        <w:rPr>
          <w:rFonts w:ascii="Book Antiqua" w:hAnsi="Book Antiqua"/>
          <w:u w:val="single"/>
        </w:rPr>
      </w:pPr>
      <w:r w:rsidRPr="005D77F5">
        <w:rPr>
          <w:rFonts w:ascii="Book Antiqua" w:eastAsia="Book Antiqua" w:hAnsi="Book Antiqua" w:cs="Book Antiqua"/>
          <w:b/>
          <w:bCs/>
          <w:color w:val="000000"/>
          <w:u w:val="single"/>
        </w:rPr>
        <w:t>RECENT</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APPROACHES</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IN</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CLINICAL</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TRIALS</w:t>
      </w:r>
    </w:p>
    <w:p w14:paraId="3AD8D1B3" w14:textId="0A652D1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cessfu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estig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nefi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81793B"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peci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B05040"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bu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024EA7" w:rsidRPr="005D77F5">
        <w:rPr>
          <w:rFonts w:ascii="Book Antiqua" w:eastAsia="Book Antiqua" w:hAnsi="Book Antiqua" w:cs="Book Antiqua"/>
          <w:color w:val="000000"/>
          <w:vertAlign w:val="superscript"/>
        </w:rPr>
        <w:t>[132-159]</w:t>
      </w:r>
      <w:r w:rsidRPr="005D77F5">
        <w:rPr>
          <w:rFonts w:ascii="Book Antiqua" w:eastAsia="Book Antiqua" w:hAnsi="Book Antiqua" w:cs="Book Antiqua"/>
          <w:color w:val="000000"/>
        </w:rPr>
        <w:t>.</w:t>
      </w:r>
    </w:p>
    <w:p w14:paraId="2AF194B3" w14:textId="668011D7"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PR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roa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estig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analy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ed</w:t>
      </w:r>
      <w:r w:rsidR="0081793B" w:rsidRPr="005D77F5">
        <w:rPr>
          <w:rFonts w:ascii="Book Antiqua" w:eastAsia="Book Antiqua" w:hAnsi="Book Antiqua" w:cs="Book Antiqua"/>
          <w:color w:val="000000"/>
        </w:rPr>
        <w:t xml:space="preserve"> 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3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5%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1</w:t>
      </w:r>
      <w:r w:rsidR="00873259" w:rsidRPr="005D77F5">
        <w:rPr>
          <w:rFonts w:ascii="Book Antiqua" w:eastAsia="Book Antiqua" w:hAnsi="Book Antiqua" w:cs="Book Antiqua"/>
          <w:color w:val="000000"/>
        </w:rPr>
        <w:t>-</w:t>
      </w:r>
      <w:r w:rsidRPr="005D77F5">
        <w:rPr>
          <w:rFonts w:ascii="Book Antiqua" w:eastAsia="Book Antiqua" w:hAnsi="Book Antiqua" w:cs="Book Antiqua"/>
          <w:color w:val="000000"/>
        </w:rPr>
        <w:t>1.5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w:t>
      </w:r>
      <w:r w:rsidRPr="005D77F5">
        <w:rPr>
          <w:rFonts w:ascii="Book Antiqua" w:eastAsia="Book Antiqua" w:hAnsi="Book Antiqua" w:cs="Book Antiqua"/>
          <w:color w:val="000000"/>
          <w:vertAlign w:val="superscript"/>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olu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healing</w:t>
      </w:r>
      <w:r w:rsidRPr="005D77F5">
        <w:rPr>
          <w:rFonts w:ascii="Book Antiqua" w:eastAsia="Book Antiqua" w:hAnsi="Book Antiqua" w:cs="Book Antiqua"/>
          <w:color w:val="000000"/>
          <w:vertAlign w:val="superscript"/>
        </w:rPr>
        <w:t>[16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v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ell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upregul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ycl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yclin-depend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kina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4</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tein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odific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crophag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henotyp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duc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NF-α,</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hance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GF-β</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V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creas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ecre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ibroblas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llag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yp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II</w:t>
      </w:r>
      <w:r w:rsidRPr="005D77F5">
        <w:rPr>
          <w:rFonts w:ascii="Book Antiqua" w:eastAsia="Book Antiqua" w:hAnsi="Book Antiqua" w:cs="Book Antiqua"/>
          <w:color w:val="000000"/>
          <w:vertAlign w:val="superscript"/>
        </w:rPr>
        <w:t>[161]</w:t>
      </w:r>
      <w:r w:rsidRPr="005D77F5">
        <w:rPr>
          <w:rFonts w:ascii="Book Antiqua" w:eastAsia="Book Antiqua" w:hAnsi="Book Antiqua" w:cs="Book Antiqua"/>
          <w:color w:val="000000"/>
        </w:rPr>
        <w:t>.</w:t>
      </w:r>
    </w:p>
    <w:p w14:paraId="10E2543F" w14:textId="5C320757"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amin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ful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mbin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us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tralesion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jec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pi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rea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e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ta-analy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por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ignificantl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mprov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ud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ail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i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ignifica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duc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isk</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mputation</w:t>
      </w:r>
      <w:r w:rsidRPr="005D77F5">
        <w:rPr>
          <w:rFonts w:ascii="Book Antiqua" w:eastAsia="Book Antiqua" w:hAnsi="Book Antiqua" w:cs="Book Antiqua"/>
          <w:color w:val="000000"/>
          <w:shd w:val="clear" w:color="auto" w:fill="FFFFFF"/>
          <w:vertAlign w:val="superscript"/>
        </w:rPr>
        <w:t>[162]</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creas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eve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irculat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reacti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te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creas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NFκB</w:t>
      </w:r>
      <w:r w:rsidRPr="005D77F5">
        <w:rPr>
          <w:rFonts w:ascii="Book Antiqua" w:eastAsia="Book Antiqua" w:hAnsi="Book Antiqua" w:cs="Book Antiqua"/>
          <w:color w:val="000000"/>
          <w:shd w:val="clear" w:color="auto" w:fill="FFFFFF"/>
        </w:rPr>
        <w:t>1,</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NF-α,</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L-1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xpress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creas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xpress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002461D5" w:rsidRPr="005D77F5">
        <w:rPr>
          <w:rFonts w:ascii="Book Antiqua" w:eastAsia="Book Antiqua" w:hAnsi="Book Antiqua" w:cs="Book Antiqua"/>
          <w:color w:val="000000"/>
          <w:shd w:val="clear" w:color="auto" w:fill="FFFFFF"/>
        </w:rPr>
        <w:t>platelet-derived</w:t>
      </w:r>
      <w:r w:rsidR="00F54D57" w:rsidRPr="005D77F5">
        <w:rPr>
          <w:rFonts w:ascii="Book Antiqua" w:eastAsia="Book Antiqua" w:hAnsi="Book Antiqua" w:cs="Book Antiqua"/>
          <w:color w:val="000000"/>
          <w:shd w:val="clear" w:color="auto" w:fill="FFFFFF"/>
        </w:rPr>
        <w:t xml:space="preserve"> </w:t>
      </w:r>
      <w:r w:rsidR="002461D5" w:rsidRPr="005D77F5">
        <w:rPr>
          <w:rFonts w:ascii="Book Antiqua" w:eastAsia="Book Antiqua" w:hAnsi="Book Antiqua" w:cs="Book Antiqua"/>
          <w:color w:val="000000"/>
          <w:shd w:val="clear" w:color="auto" w:fill="FFFFFF"/>
        </w:rPr>
        <w:t>growth</w:t>
      </w:r>
      <w:r w:rsidR="00F54D57" w:rsidRPr="005D77F5">
        <w:rPr>
          <w:rFonts w:ascii="Book Antiqua" w:eastAsia="Book Antiqua" w:hAnsi="Book Antiqua" w:cs="Book Antiqua"/>
          <w:color w:val="000000"/>
          <w:shd w:val="clear" w:color="auto" w:fill="FFFFFF"/>
        </w:rPr>
        <w:t xml:space="preserve"> </w:t>
      </w:r>
      <w:r w:rsidR="002461D5" w:rsidRPr="005D77F5">
        <w:rPr>
          <w:rFonts w:ascii="Book Antiqua" w:eastAsia="Book Antiqua" w:hAnsi="Book Antiqua" w:cs="Book Antiqua"/>
          <w:color w:val="000000"/>
          <w:shd w:val="clear" w:color="auto" w:fill="FFFFFF"/>
        </w:rPr>
        <w:t>factors</w:t>
      </w:r>
      <w:r w:rsidR="00F54D57" w:rsidRPr="005D77F5">
        <w:rPr>
          <w:rFonts w:ascii="Book Antiqua" w:eastAsia="Book Antiqua" w:hAnsi="Book Antiqua" w:cs="Book Antiqua"/>
          <w:color w:val="000000"/>
          <w:shd w:val="clear" w:color="auto" w:fill="FFFFFF"/>
        </w:rPr>
        <w:t xml:space="preserve"> (PDGF)</w:t>
      </w:r>
      <w:r w:rsidR="002461D5" w:rsidRPr="005D77F5">
        <w:rPr>
          <w:rFonts w:ascii="Book Antiqua" w:eastAsia="Book Antiqua" w:hAnsi="Book Antiqua" w:cs="Book Antiqua"/>
          <w:color w:val="000000"/>
          <w:shd w:val="clear" w:color="auto" w:fill="FFFFFF"/>
        </w:rPr>
        <w:t>-</w:t>
      </w:r>
      <w:r w:rsidRPr="005D77F5">
        <w:rPr>
          <w:rFonts w:ascii="Book Antiqua" w:eastAsia="Book Antiqua" w:hAnsi="Book Antiqua" w:cs="Book Antiqua"/>
          <w:color w:val="000000"/>
          <w:shd w:val="clear" w:color="auto" w:fill="FFFFFF"/>
        </w:rPr>
        <w:t>B,</w:t>
      </w:r>
      <w:r w:rsidR="00F54D57" w:rsidRPr="005D77F5">
        <w:rPr>
          <w:rFonts w:ascii="Book Antiqua" w:eastAsia="Book Antiqua" w:hAnsi="Book Antiqua" w:cs="Book Antiqua"/>
          <w:color w:val="000000"/>
          <w:shd w:val="clear" w:color="auto" w:fill="FFFFFF"/>
        </w:rPr>
        <w:t xml:space="preserve"> </w:t>
      </w:r>
      <w:r w:rsidR="002461D5" w:rsidRPr="005D77F5">
        <w:rPr>
          <w:rFonts w:ascii="Book Antiqua" w:eastAsia="Book Antiqua" w:hAnsi="Book Antiqua" w:cs="Book Antiqua"/>
          <w:color w:val="000000"/>
          <w:shd w:val="clear" w:color="auto" w:fill="FFFFFF"/>
        </w:rPr>
        <w:t>cyclin-dependent</w:t>
      </w:r>
      <w:r w:rsidR="00F54D57" w:rsidRPr="005D77F5">
        <w:rPr>
          <w:rFonts w:ascii="Book Antiqua" w:eastAsia="Book Antiqua" w:hAnsi="Book Antiqua" w:cs="Book Antiqua"/>
          <w:color w:val="000000"/>
          <w:shd w:val="clear" w:color="auto" w:fill="FFFFFF"/>
        </w:rPr>
        <w:t xml:space="preserve"> </w:t>
      </w:r>
      <w:r w:rsidR="002461D5" w:rsidRPr="005D77F5">
        <w:rPr>
          <w:rFonts w:ascii="Book Antiqua" w:eastAsia="Book Antiqua" w:hAnsi="Book Antiqua" w:cs="Book Antiqua"/>
          <w:color w:val="000000"/>
          <w:shd w:val="clear" w:color="auto" w:fill="FFFFFF"/>
        </w:rPr>
        <w:t>kinase</w:t>
      </w:r>
      <w:r w:rsidR="00F54D57" w:rsidRPr="005D77F5">
        <w:rPr>
          <w:rFonts w:ascii="Book Antiqua" w:eastAsia="Book Antiqua" w:hAnsi="Book Antiqua" w:cs="Book Antiqua"/>
          <w:color w:val="000000"/>
          <w:shd w:val="clear" w:color="auto" w:fill="FFFFFF"/>
        </w:rPr>
        <w:t xml:space="preserve"> </w:t>
      </w:r>
      <w:r w:rsidR="002461D5" w:rsidRPr="005D77F5">
        <w:rPr>
          <w:rFonts w:ascii="Book Antiqua" w:eastAsia="Book Antiqua" w:hAnsi="Book Antiqua" w:cs="Book Antiqua"/>
          <w:color w:val="000000"/>
          <w:shd w:val="clear" w:color="auto" w:fill="FFFFFF"/>
        </w:rPr>
        <w:t>4</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21,</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P53,</w:t>
      </w:r>
      <w:r w:rsidR="00F54D57" w:rsidRPr="005D77F5">
        <w:rPr>
          <w:rFonts w:ascii="Book Antiqua" w:eastAsia="Book Antiqua" w:hAnsi="Book Antiqua" w:cs="Book Antiqua"/>
          <w:color w:val="000000"/>
          <w:shd w:val="clear" w:color="auto" w:fill="FFFFFF"/>
        </w:rPr>
        <w:t xml:space="preserve"> angiopoietin 1</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collagen 1A1</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MP-2,</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IMP-2</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fte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reat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i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nk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nefic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w:t>
      </w:r>
      <w:r w:rsidRPr="005D77F5">
        <w:rPr>
          <w:rFonts w:ascii="Book Antiqua" w:eastAsia="Book Antiqua" w:hAnsi="Book Antiqua" w:cs="Book Antiqua"/>
          <w:color w:val="000000"/>
          <w:vertAlign w:val="superscript"/>
        </w:rPr>
        <w:t>[16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Recombin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shd w:val="clear" w:color="auto" w:fill="FFFFFF"/>
        </w:rPr>
        <w:t>PDGF</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rh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hib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nefi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Pr="005D77F5">
        <w:rPr>
          <w:rFonts w:ascii="Book Antiqua" w:eastAsia="Book Antiqua" w:hAnsi="Book Antiqua" w:cs="Book Antiqua"/>
          <w:color w:val="000000"/>
          <w:vertAlign w:val="superscript"/>
        </w:rPr>
        <w:t>[143,14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fail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i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atisticall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ignifica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rh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a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up</w:t>
      </w:r>
      <w:r w:rsidRPr="005D77F5">
        <w:rPr>
          <w:rFonts w:ascii="Book Antiqua" w:eastAsia="Book Antiqua" w:hAnsi="Book Antiqua" w:cs="Book Antiqua"/>
          <w:color w:val="000000"/>
          <w:vertAlign w:val="superscript"/>
        </w:rPr>
        <w:t>[163,16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leukocy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igr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ynthe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xtracellula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trix</w:t>
      </w:r>
      <w:r w:rsidRPr="005D77F5">
        <w:rPr>
          <w:rFonts w:ascii="Book Antiqua" w:eastAsia="Book Antiqua" w:hAnsi="Book Antiqua" w:cs="Book Antiqua"/>
          <w:color w:val="000000"/>
          <w:vertAlign w:val="superscript"/>
        </w:rPr>
        <w:t>[16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F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amil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el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ign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tein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imula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giogene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du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ibroblas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lifer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mo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bou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23</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ubtyp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ro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7</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ubfamili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er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dentified</w:t>
      </w:r>
      <w:r w:rsidRPr="005D77F5">
        <w:rPr>
          <w:rFonts w:ascii="Book Antiqua" w:eastAsia="Book Antiqua" w:hAnsi="Book Antiqua" w:cs="Book Antiqua"/>
          <w:color w:val="000000"/>
          <w:shd w:val="clear" w:color="auto" w:fill="FFFFFF"/>
          <w:vertAlign w:val="superscript"/>
        </w:rPr>
        <w:t>[165]</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om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lini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udi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a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por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nefic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Pr="005D77F5">
        <w:rPr>
          <w:rFonts w:ascii="Book Antiqua" w:eastAsia="Book Antiqua" w:hAnsi="Book Antiqua" w:cs="Book Antiqua"/>
          <w:color w:val="000000"/>
          <w:shd w:val="clear" w:color="auto" w:fill="FFFFFF"/>
          <w:vertAlign w:val="superscript"/>
        </w:rPr>
        <w:t>[145]</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om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udi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ail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por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dvantageou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ve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laceb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roup</w:t>
      </w:r>
      <w:r w:rsidRPr="005D77F5">
        <w:rPr>
          <w:rFonts w:ascii="Book Antiqua" w:eastAsia="Book Antiqua" w:hAnsi="Book Antiqua" w:cs="Book Antiqua"/>
          <w:color w:val="000000"/>
          <w:shd w:val="clear" w:color="auto" w:fill="FFFFFF"/>
          <w:vertAlign w:val="superscript"/>
        </w:rPr>
        <w:t>[166]</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hil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lini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udi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por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nefic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mbin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u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um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cid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ate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age</w:t>
      </w:r>
      <w:r w:rsidRPr="005D77F5">
        <w:rPr>
          <w:rFonts w:ascii="Book Antiqua" w:eastAsia="Book Antiqua" w:hAnsi="Book Antiqua" w:cs="Book Antiqua"/>
          <w:color w:val="000000"/>
          <w:shd w:val="clear" w:color="auto" w:fill="FFFFFF"/>
          <w:vertAlign w:val="superscript"/>
        </w:rPr>
        <w:t>[167]</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lu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nulocyte-colony-stimul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lberm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oetin-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lactoferr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β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0081793B" w:rsidRPr="005D77F5">
        <w:rPr>
          <w:rFonts w:ascii="Book Antiqua" w:eastAsia="Book Antiqua" w:hAnsi="Book Antiqua" w:cs="Book Antiqua"/>
          <w:color w:val="000000"/>
        </w:rPr>
        <w:t>inconsistent</w:t>
      </w:r>
      <w:r w:rsidRPr="005D77F5">
        <w:rPr>
          <w:rFonts w:ascii="Book Antiqua" w:eastAsia="Book Antiqua" w:hAnsi="Book Antiqua" w:cs="Book Antiqua"/>
          <w:color w:val="000000"/>
          <w:vertAlign w:val="superscript"/>
        </w:rPr>
        <w:t>[162]</w:t>
      </w:r>
      <w:r w:rsidRPr="005D77F5">
        <w:rPr>
          <w:rFonts w:ascii="Book Antiqua" w:eastAsia="Book Antiqua" w:hAnsi="Book Antiqua" w:cs="Book Antiqua"/>
          <w:color w:val="000000"/>
        </w:rPr>
        <w:t>.</w:t>
      </w:r>
    </w:p>
    <w:p w14:paraId="55C6B7B9" w14:textId="4A1BC349"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shd w:val="clear" w:color="auto" w:fill="FFFFFF"/>
        </w:rPr>
        <w:t>Oxyg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rap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mpro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el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tabolis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erg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crea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inflammator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ytokin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O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mo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ynthe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trix</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pair</w:t>
      </w:r>
      <w:r w:rsidRPr="005D77F5">
        <w:rPr>
          <w:rFonts w:ascii="Book Antiqua" w:eastAsia="Book Antiqua" w:hAnsi="Book Antiqua" w:cs="Book Antiqua"/>
          <w:color w:val="000000"/>
          <w:shd w:val="clear" w:color="auto" w:fill="FFFFFF"/>
          <w:vertAlign w:val="superscript"/>
        </w:rPr>
        <w:t>[161]</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ew</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lini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udi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nfirm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nefic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hyperba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mot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Pr="005D77F5">
        <w:rPr>
          <w:rFonts w:ascii="Book Antiqua" w:eastAsia="Book Antiqua" w:hAnsi="Book Antiqua" w:cs="Book Antiqua"/>
          <w:color w:val="000000"/>
          <w:shd w:val="clear" w:color="auto" w:fill="FFFFFF"/>
          <w:vertAlign w:val="superscript"/>
        </w:rPr>
        <w:t>[146,147]</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w:t>
      </w:r>
      <w:r w:rsidRPr="005D77F5">
        <w:rPr>
          <w:rFonts w:ascii="Book Antiqua" w:eastAsia="Book Antiqua" w:hAnsi="Book Antiqua" w:cs="Book Antiqua"/>
          <w:color w:val="000000"/>
        </w:rPr>
        <w:lastRenderedPageBreak/>
        <w:t>analy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6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ly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ba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f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nef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5%CI</w:t>
      </w:r>
      <w:r w:rsidR="00873259"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484</w:t>
      </w:r>
      <w:r w:rsidR="00873259" w:rsidRPr="005D77F5">
        <w:rPr>
          <w:rFonts w:ascii="Book Antiqua" w:eastAsia="Book Antiqua" w:hAnsi="Book Antiqua" w:cs="Book Antiqua"/>
          <w:color w:val="000000"/>
        </w:rPr>
        <w:t>-</w:t>
      </w:r>
      <w:r w:rsidRPr="005D77F5">
        <w:rPr>
          <w:rFonts w:ascii="Book Antiqua" w:eastAsia="Book Antiqua" w:hAnsi="Book Antiqua" w:cs="Book Antiqua"/>
          <w:color w:val="000000"/>
        </w:rPr>
        <w:t>2.435,</w:t>
      </w:r>
      <w:r w:rsidR="00F54D57" w:rsidRPr="005D77F5">
        <w:rPr>
          <w:rFonts w:ascii="Book Antiqua" w:eastAsia="Book Antiqua" w:hAnsi="Book Antiqua" w:cs="Book Antiqua"/>
          <w:color w:val="000000"/>
        </w:rPr>
        <w:t xml:space="preserve"> </w:t>
      </w:r>
      <w:r w:rsidR="00873259" w:rsidRPr="005D77F5">
        <w:rPr>
          <w:rFonts w:ascii="Book Antiqua" w:eastAsia="Book Antiqua" w:hAnsi="Book Antiqua" w:cs="Book Antiqua"/>
          <w:i/>
          <w:iCs/>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0.00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putation</w:t>
      </w:r>
      <w:r w:rsidRPr="005D77F5">
        <w:rPr>
          <w:rFonts w:ascii="Book Antiqua" w:eastAsia="Book Antiqua" w:hAnsi="Book Antiqua" w:cs="Book Antiqua"/>
          <w:color w:val="000000"/>
          <w:vertAlign w:val="superscript"/>
        </w:rPr>
        <w:t>[148]</w:t>
      </w:r>
      <w:r w:rsidRPr="005D77F5">
        <w:rPr>
          <w:rFonts w:ascii="Book Antiqua" w:eastAsia="Book Antiqua" w:hAnsi="Book Antiqua" w:cs="Book Antiqua"/>
          <w:color w:val="000000"/>
        </w:rPr>
        <w:t>.</w:t>
      </w:r>
    </w:p>
    <w:p w14:paraId="43830EF2" w14:textId="5742328A"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shd w:val="clear" w:color="auto" w:fill="FFFFFF"/>
        </w:rPr>
        <w:t>I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a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valua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NP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sul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cr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icro-deform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imula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ffer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ascad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k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mo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issu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ranul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pithelializ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lifer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vesse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neo-angiogene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w:t>
      </w:r>
      <w:r w:rsidR="00873259" w:rsidRPr="005D77F5">
        <w:rPr>
          <w:rFonts w:ascii="Book Antiqua" w:eastAsia="宋体" w:hAnsi="Book Antiqua" w:cs="宋体"/>
          <w:color w:val="000000"/>
          <w:shd w:val="clear" w:color="auto" w:fill="FFFFFF"/>
        </w:rPr>
        <w:t>-</w:t>
      </w:r>
      <w:r w:rsidRPr="005D77F5">
        <w:rPr>
          <w:rFonts w:ascii="Book Antiqua" w:eastAsia="Book Antiqua" w:hAnsi="Book Antiqua" w:cs="Book Antiqua"/>
          <w:color w:val="000000"/>
          <w:shd w:val="clear" w:color="auto" w:fill="FFFFFF"/>
        </w:rPr>
        <w:t>angiogen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ndi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mov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urplu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xtracellula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lui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ti</w:t>
      </w:r>
      <w:r w:rsidR="00873259" w:rsidRPr="005D77F5">
        <w:rPr>
          <w:rFonts w:ascii="Book Antiqua" w:eastAsia="Book Antiqua" w:hAnsi="Book Antiqua" w:cs="Book Antiqua"/>
          <w:color w:val="000000"/>
          <w:shd w:val="clear" w:color="auto" w:fill="FFFFFF"/>
        </w:rPr>
        <w:t>-</w:t>
      </w:r>
      <w:r w:rsidRPr="005D77F5">
        <w:rPr>
          <w:rFonts w:ascii="Book Antiqua" w:eastAsia="Book Antiqua" w:hAnsi="Book Antiqua" w:cs="Book Antiqua"/>
          <w:color w:val="000000"/>
          <w:shd w:val="clear" w:color="auto" w:fill="FFFFFF"/>
        </w:rPr>
        <w:t>inflammator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crea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xpress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VEG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GF2,</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odific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irculat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icro-RNA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lter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N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thyl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en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nk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i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pair</w:t>
      </w:r>
      <w:r w:rsidRPr="005D77F5">
        <w:rPr>
          <w:rFonts w:ascii="Book Antiqua" w:eastAsia="Book Antiqua" w:hAnsi="Book Antiqua" w:cs="Book Antiqua"/>
          <w:color w:val="000000"/>
          <w:shd w:val="clear" w:color="auto" w:fill="FFFFFF"/>
          <w:vertAlign w:val="superscript"/>
        </w:rPr>
        <w:t>[161,168]</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u</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shd w:val="clear" w:color="auto" w:fill="FFFFFF"/>
        </w:rPr>
        <w:t>e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l</w:t>
      </w:r>
      <w:r w:rsidR="00873259" w:rsidRPr="005D77F5">
        <w:rPr>
          <w:rFonts w:ascii="Book Antiqua" w:eastAsia="Book Antiqua" w:hAnsi="Book Antiqua" w:cs="Book Antiqua"/>
          <w:color w:val="000000"/>
          <w:shd w:val="clear" w:color="auto" w:fill="FFFFFF"/>
          <w:vertAlign w:val="superscript"/>
        </w:rPr>
        <w:t>[169]</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i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ud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ta-analy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11</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C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nclud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NP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af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st-effecti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i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rateg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reat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FU,</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hil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u</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ls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valua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11</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C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mpar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i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ressing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NP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han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por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crea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im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ostoperati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o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Pr="005D77F5">
        <w:rPr>
          <w:rFonts w:ascii="Book Antiqua" w:eastAsia="Book Antiqua" w:hAnsi="Book Antiqua" w:cs="Book Antiqua"/>
          <w:color w:val="000000"/>
          <w:shd w:val="clear" w:color="auto" w:fill="FFFFFF"/>
          <w:vertAlign w:val="superscript"/>
        </w:rPr>
        <w:t>[170]</w:t>
      </w:r>
      <w:r w:rsidRPr="005D77F5">
        <w:rPr>
          <w:rFonts w:ascii="Book Antiqua" w:eastAsia="Book Antiqua" w:hAnsi="Book Antiqua" w:cs="Book Antiqua"/>
          <w:color w:val="000000"/>
          <w:shd w:val="clear" w:color="auto" w:fill="FFFFFF"/>
        </w:rPr>
        <w:t>.</w:t>
      </w:r>
    </w:p>
    <w:p w14:paraId="15E1327B" w14:textId="41DA945F"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shd w:val="clear" w:color="auto" w:fill="FFFFFF"/>
        </w:rPr>
        <w:t>LLL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a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o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no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rv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ffe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Pr="005D77F5">
        <w:rPr>
          <w:rFonts w:ascii="Book Antiqua" w:eastAsia="Book Antiqua" w:hAnsi="Book Antiqua" w:cs="Book Antiqua"/>
          <w:color w:val="000000"/>
          <w:vertAlign w:val="superscript"/>
        </w:rPr>
        <w:t>[15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redu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flamm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han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ibroblas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giogenesis</w:t>
      </w:r>
      <w:r w:rsidRPr="005D77F5">
        <w:rPr>
          <w:rFonts w:ascii="Book Antiqua" w:eastAsia="Book Antiqua" w:hAnsi="Book Antiqua" w:cs="Book Antiqua"/>
          <w:color w:val="000000"/>
          <w:shd w:val="clear" w:color="auto" w:fill="FFFFFF"/>
          <w:vertAlign w:val="superscript"/>
        </w:rPr>
        <w:t>[161]</w:t>
      </w:r>
      <w:r w:rsidR="00873259"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hic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la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mporta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ol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tanaly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13</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C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clud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413</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atien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nclud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LL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ignificantl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hanc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mple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a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2.10,</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95%CI</w:t>
      </w:r>
      <w:r w:rsidR="00873259"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1.56-2.83,</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shd w:val="clear" w:color="auto" w:fill="FFFFFF"/>
        </w:rPr>
        <w:t>P</w:t>
      </w:r>
      <w:r w:rsidRPr="005D77F5">
        <w:rPr>
          <w:rFonts w:ascii="MS Mincho" w:eastAsia="MS Mincho" w:hAnsi="MS Mincho" w:cs="MS Mincho" w:hint="eastAsia"/>
          <w:color w:val="000000"/>
          <w:shd w:val="clear" w:color="auto" w:fill="FFFFFF"/>
        </w:rPr>
        <w:t> </w:t>
      </w:r>
      <w:r w:rsidRPr="005D77F5">
        <w:rPr>
          <w:rFonts w:ascii="Book Antiqua" w:eastAsia="Book Antiqua" w:hAnsi="Book Antiqua" w:cs="Book Antiqua"/>
          <w:color w:val="000000"/>
          <w:shd w:val="clear" w:color="auto" w:fill="FFFFFF"/>
        </w:rPr>
        <w:t>&lt;</w:t>
      </w:r>
      <w:r w:rsidRPr="005D77F5">
        <w:rPr>
          <w:rFonts w:ascii="MS Mincho" w:eastAsia="MS Mincho" w:hAnsi="MS Mincho" w:cs="MS Mincho" w:hint="eastAsia"/>
          <w:color w:val="000000"/>
          <w:shd w:val="clear" w:color="auto" w:fill="FFFFFF"/>
        </w:rPr>
        <w:t> </w:t>
      </w:r>
      <w:r w:rsidRPr="005D77F5">
        <w:rPr>
          <w:rFonts w:ascii="Book Antiqua" w:eastAsia="Book Antiqua" w:hAnsi="Book Antiqua" w:cs="Book Antiqua"/>
          <w:color w:val="000000"/>
          <w:shd w:val="clear" w:color="auto" w:fill="FFFFFF"/>
        </w:rPr>
        <w:t>0.00001),</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creas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ulce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rea</w:t>
      </w:r>
      <w:r w:rsidR="0081793B"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du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im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atien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uffer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ro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FU</w:t>
      </w:r>
      <w:r w:rsidRPr="005D77F5">
        <w:rPr>
          <w:rFonts w:ascii="Book Antiqua" w:eastAsia="Book Antiqua" w:hAnsi="Book Antiqua" w:cs="Book Antiqua"/>
          <w:color w:val="000000"/>
          <w:shd w:val="clear" w:color="auto" w:fill="FFFFFF"/>
          <w:vertAlign w:val="superscript"/>
        </w:rPr>
        <w:t>[171]</w:t>
      </w:r>
      <w:r w:rsidRPr="005D77F5">
        <w:rPr>
          <w:rFonts w:ascii="Book Antiqua" w:eastAsia="Book Antiqua" w:hAnsi="Book Antiqua" w:cs="Book Antiqua"/>
          <w:color w:val="000000"/>
          <w:shd w:val="clear" w:color="auto" w:fill="FFFFFF"/>
        </w:rPr>
        <w:t>.</w:t>
      </w:r>
    </w:p>
    <w:p w14:paraId="7B5A66FB" w14:textId="6B74EBC6"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shd w:val="clear" w:color="auto" w:fill="FFFFFF"/>
        </w:rPr>
        <w:t>Hua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shd w:val="clear" w:color="auto" w:fill="FFFFFF"/>
        </w:rPr>
        <w:t>e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l</w:t>
      </w:r>
      <w:r w:rsidR="00873259" w:rsidRPr="005D77F5">
        <w:rPr>
          <w:rFonts w:ascii="Book Antiqua" w:eastAsia="Book Antiqua" w:hAnsi="Book Antiqua" w:cs="Book Antiqua"/>
          <w:color w:val="000000"/>
          <w:shd w:val="clear" w:color="auto" w:fill="FFFFFF"/>
          <w:vertAlign w:val="superscript"/>
        </w:rPr>
        <w:t>[172]</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erform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ta-analy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8</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C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nclud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S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reat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duc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urfa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re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reate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por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hance</w:t>
      </w:r>
      <w:r w:rsidR="0081793B" w:rsidRPr="005D77F5">
        <w:rPr>
          <w:rFonts w:ascii="Book Antiqua" w:eastAsia="Book Antiqua" w:hAnsi="Book Antiqua" w:cs="Book Antiqua"/>
          <w:color w:val="000000"/>
          <w:shd w:val="clear" w:color="auto" w:fill="FFFFFF"/>
        </w:rPr>
        <w: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epithelializ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du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reat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efficienc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S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usefu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djuva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rateg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nage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FU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hic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mpro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mple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ur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a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du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erio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FU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S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han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giogene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ces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crea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crophag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numbe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han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duc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crophag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row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actor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ro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crophag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lp</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Pr="005D77F5">
        <w:rPr>
          <w:rFonts w:ascii="Book Antiqua" w:eastAsia="Book Antiqua" w:hAnsi="Book Antiqua" w:cs="Book Antiqua"/>
          <w:color w:val="000000"/>
          <w:shd w:val="clear" w:color="auto" w:fill="FFFFFF"/>
          <w:vertAlign w:val="superscript"/>
        </w:rPr>
        <w:t>[161]</w:t>
      </w:r>
      <w:r w:rsidRPr="005D77F5">
        <w:rPr>
          <w:rFonts w:ascii="Book Antiqua" w:eastAsia="Book Antiqua" w:hAnsi="Book Antiqua" w:cs="Book Antiqua"/>
          <w:color w:val="000000"/>
          <w:shd w:val="clear" w:color="auto" w:fill="FFFFFF"/>
        </w:rPr>
        <w:t>.</w:t>
      </w:r>
    </w:p>
    <w:p w14:paraId="562DA444" w14:textId="0A54C3B8"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gh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urr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viden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ugges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e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ell-bas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rap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liver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roug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o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o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ystem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ou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i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FU</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nsider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lastRenderedPageBreak/>
        <w:t>promis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generati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dicin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chanism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e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el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rap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clud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mprov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giogene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crea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flamm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meliorat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neuroischemi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mprov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llag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position</w:t>
      </w:r>
      <w:r w:rsidR="0081793B"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shd w:val="clear" w:color="auto" w:fill="FFFFFF"/>
        </w:rPr>
        <w:t>etc</w:t>
      </w:r>
      <w:r w:rsidR="0081793B" w:rsidRPr="005D77F5">
        <w:rPr>
          <w:rFonts w:ascii="Book Antiqua" w:eastAsia="Book Antiqua" w:hAnsi="Book Antiqua" w:cs="Book Antiqua"/>
          <w:i/>
          <w:iCs/>
          <w:color w:val="000000"/>
          <w:shd w:val="clear" w:color="auto" w:fill="FFFFFF"/>
        </w:rPr>
        <w:t>.</w:t>
      </w:r>
      <w:r w:rsidRPr="005D77F5">
        <w:rPr>
          <w:rFonts w:ascii="Book Antiqua" w:eastAsia="Book Antiqua" w:hAnsi="Book Antiqua" w:cs="Book Antiqua"/>
          <w:color w:val="000000"/>
          <w:shd w:val="clear" w:color="auto" w:fill="FFFFFF"/>
          <w:vertAlign w:val="superscript"/>
        </w:rPr>
        <w:t>[173]</w:t>
      </w:r>
      <w:r w:rsidRPr="005D77F5">
        <w:rPr>
          <w:rFonts w:ascii="Book Antiqua" w:eastAsia="Book Antiqua" w:hAnsi="Book Antiqua" w:cs="Book Antiqua"/>
          <w:color w:val="000000"/>
          <w:shd w:val="clear" w:color="auto" w:fill="FFFFFF"/>
        </w:rPr>
        <w:t>.</w:t>
      </w:r>
    </w:p>
    <w:p w14:paraId="3003B2ED" w14:textId="0B884CAC"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vi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gen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ogen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Pr="005D77F5">
        <w:rPr>
          <w:rFonts w:ascii="Book Antiqua" w:eastAsia="Book Antiqua" w:hAnsi="Book Antiqua" w:cs="Book Antiqua"/>
          <w:i/>
          <w:iCs/>
          <w:color w:val="000000"/>
        </w:rPr>
        <w:t>i.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ch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fer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a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ju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Pr="005D77F5">
        <w:rPr>
          <w:rFonts w:ascii="Book Antiqua" w:eastAsia="Book Antiqua" w:hAnsi="Book Antiqua" w:cs="Book Antiqua"/>
          <w:color w:val="000000"/>
          <w:shd w:val="clear" w:color="auto" w:fill="FFFFFF"/>
          <w:vertAlign w:val="superscript"/>
        </w:rPr>
        <w:t>[174]</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nl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ew</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lini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udi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a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por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nefic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NO-releas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evic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ever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roduc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r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lini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rial.</w:t>
      </w:r>
    </w:p>
    <w:p w14:paraId="18F3E8FE" w14:textId="70E519A6" w:rsidR="00A77B3E" w:rsidRPr="005D77F5" w:rsidRDefault="00433025" w:rsidP="007E24FE">
      <w:pPr>
        <w:spacing w:line="360" w:lineRule="auto"/>
        <w:ind w:firstLineChars="100" w:firstLine="240"/>
        <w:jc w:val="both"/>
        <w:rPr>
          <w:rFonts w:ascii="Book Antiqua" w:hAnsi="Book Antiqua"/>
        </w:rPr>
      </w:pPr>
      <w:r w:rsidRPr="005D77F5">
        <w:rPr>
          <w:rFonts w:ascii="Book Antiqua" w:eastAsia="Book Antiqua" w:hAnsi="Book Antiqua" w:cs="Book Antiqua"/>
          <w:color w:val="000000"/>
        </w:rPr>
        <w:t>Homeopath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silice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ulphu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ycopodiu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rsenic</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estig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clu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meopath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f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Pr="005D77F5">
        <w:rPr>
          <w:rFonts w:ascii="Book Antiqua" w:eastAsia="Book Antiqua" w:hAnsi="Book Antiqua" w:cs="Book Antiqua"/>
          <w:color w:val="000000"/>
          <w:vertAlign w:val="superscript"/>
        </w:rPr>
        <w:t>[132,13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s</w:t>
      </w:r>
      <w:r w:rsidR="0081793B"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n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fts</w:t>
      </w:r>
      <w:r w:rsidR="0081793B"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tc.</w:t>
      </w:r>
      <w:r w:rsidR="0081793B" w:rsidRPr="005D77F5">
        <w:rPr>
          <w:rFonts w:ascii="Book Antiqua" w:eastAsia="Book Antiqua" w:hAnsi="Book Antiqua" w:cs="Book Antiqua"/>
          <w:i/>
          <w:iCs/>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estig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nefi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ain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753DB1" w:rsidRPr="005D77F5">
        <w:rPr>
          <w:rFonts w:ascii="Book Antiqua" w:eastAsia="Book Antiqua" w:hAnsi="Book Antiqua" w:cs="Book Antiqua"/>
          <w:color w:val="000000"/>
          <w:vertAlign w:val="superscript"/>
        </w:rPr>
        <w:t>[158,15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r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cessfu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estig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Pr="005D77F5">
        <w:rPr>
          <w:rFonts w:ascii="Book Antiqua" w:eastAsia="Book Antiqua" w:hAnsi="Book Antiqua" w:cs="Book Antiqua"/>
          <w:color w:val="000000"/>
          <w:vertAlign w:val="superscript"/>
        </w:rPr>
        <w:t>[134,135,136-138]</w:t>
      </w:r>
      <w:r w:rsidRPr="005D77F5">
        <w:rPr>
          <w:rFonts w:ascii="Book Antiqua" w:eastAsia="Book Antiqua" w:hAnsi="Book Antiqua" w:cs="Book Antiqua"/>
          <w:color w:val="000000"/>
        </w:rPr>
        <w:t>.</w:t>
      </w:r>
    </w:p>
    <w:p w14:paraId="603E2945" w14:textId="77777777" w:rsidR="00A77B3E" w:rsidRPr="005D77F5" w:rsidRDefault="00A77B3E" w:rsidP="007E24FE">
      <w:pPr>
        <w:spacing w:line="360" w:lineRule="auto"/>
        <w:jc w:val="both"/>
        <w:rPr>
          <w:rFonts w:ascii="Book Antiqua" w:hAnsi="Book Antiqua"/>
        </w:rPr>
      </w:pPr>
    </w:p>
    <w:p w14:paraId="4BC22378" w14:textId="038C11DF" w:rsidR="00A77B3E" w:rsidRPr="005D77F5" w:rsidRDefault="00433025" w:rsidP="007E24FE">
      <w:pPr>
        <w:spacing w:line="360" w:lineRule="auto"/>
        <w:jc w:val="both"/>
        <w:rPr>
          <w:rFonts w:ascii="Book Antiqua" w:hAnsi="Book Antiqua"/>
          <w:u w:val="single"/>
        </w:rPr>
      </w:pPr>
      <w:r w:rsidRPr="005D77F5">
        <w:rPr>
          <w:rFonts w:ascii="Book Antiqua" w:eastAsia="Book Antiqua" w:hAnsi="Book Antiqua" w:cs="Book Antiqua"/>
          <w:b/>
          <w:bCs/>
          <w:color w:val="000000"/>
          <w:u w:val="single"/>
        </w:rPr>
        <w:t>MEDICINAL</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PLANTS</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AND</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PHYTOCONSTITUENTS</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IN</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DIABETIC</w:t>
      </w:r>
      <w:r w:rsidR="00F54D57" w:rsidRPr="005D77F5">
        <w:rPr>
          <w:rFonts w:ascii="Book Antiqua" w:eastAsia="Book Antiqua" w:hAnsi="Book Antiqua" w:cs="Book Antiqua"/>
          <w:b/>
          <w:bCs/>
          <w:color w:val="000000"/>
          <w:u w:val="single"/>
        </w:rPr>
        <w:t xml:space="preserve"> </w:t>
      </w:r>
      <w:r w:rsidRPr="005D77F5">
        <w:rPr>
          <w:rFonts w:ascii="Book Antiqua" w:eastAsia="Book Antiqua" w:hAnsi="Book Antiqua" w:cs="Book Antiqua"/>
          <w:b/>
          <w:bCs/>
          <w:color w:val="000000"/>
          <w:u w:val="single"/>
        </w:rPr>
        <w:t>WOUND</w:t>
      </w:r>
    </w:p>
    <w:p w14:paraId="71D77F8B" w14:textId="7F85EA0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Medici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onstitu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way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res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n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ate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e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sid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allocatech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ll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estig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1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NF-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um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empfe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et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avono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e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lo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it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oxid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dioprot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in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ai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empfe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cis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is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rimen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imals</w:t>
      </w:r>
      <w:r w:rsidRPr="005D77F5">
        <w:rPr>
          <w:rFonts w:ascii="Book Antiqua" w:eastAsia="Book Antiqua" w:hAnsi="Book Antiqua" w:cs="Book Antiqua"/>
          <w:color w:val="000000"/>
          <w:vertAlign w:val="superscript"/>
        </w:rPr>
        <w:t>[17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avonoi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a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onstituents</w:t>
      </w:r>
      <w:r w:rsidR="0081793B"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er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oxid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oliquiri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oflavono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ringen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hydromyrice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dihydroquerce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erce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sperid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empfe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anthocyanid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cari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uerar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u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is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teo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utos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ymar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idz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is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allocatech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ll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Pr="005D77F5">
        <w:rPr>
          <w:rFonts w:ascii="Book Antiqua" w:eastAsia="Book Antiqua" w:hAnsi="Book Antiqua" w:cs="Book Antiqua"/>
          <w:color w:val="000000"/>
          <w:vertAlign w:val="superscript"/>
        </w:rPr>
        <w:t>[17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avonoi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sitive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s/Raf/MEK/ER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3K/Ak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way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rel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inflammatory/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753DB1"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NF-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1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F</w:t>
      </w:r>
      <w:r w:rsidR="00753DB1" w:rsidRPr="005D77F5">
        <w:rPr>
          <w:rFonts w:ascii="Book Antiqua" w:eastAsia="Book Antiqua" w:hAnsi="Book Antiqua" w:cs="Book Antiqua"/>
          <w:color w:val="000000"/>
        </w:rPr>
        <w:t>-</w:t>
      </w:r>
      <w:r w:rsidRPr="005D77F5">
        <w:rPr>
          <w:rFonts w:ascii="Book Antiqua" w:eastAsia="Book Antiqua" w:hAnsi="Book Antiqua" w:cs="Book Antiqua"/>
          <w:color w:val="000000"/>
        </w:rPr>
        <w:t>κ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regul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oxid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zym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avonoi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ilit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rel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β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F,</w:t>
      </w:r>
      <w:r w:rsidR="00F54D57" w:rsidRPr="005D77F5">
        <w:rPr>
          <w:rFonts w:ascii="Book Antiqua" w:eastAsia="Book Antiqua" w:hAnsi="Book Antiqua" w:cs="Book Antiqua"/>
          <w:color w:val="000000"/>
        </w:rPr>
        <w:t xml:space="preserve"> </w:t>
      </w:r>
      <w:r w:rsidR="00623038" w:rsidRPr="005D77F5">
        <w:rPr>
          <w:rFonts w:ascii="Book Antiqua" w:eastAsia="Book Antiqua" w:hAnsi="Book Antiqua" w:cs="Book Antiqua"/>
          <w:color w:val="000000"/>
        </w:rPr>
        <w:t>angiopoietin</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00A96791" w:rsidRPr="005D77F5">
        <w:rPr>
          <w:rFonts w:ascii="Book Antiqua" w:eastAsia="Book Antiqua" w:hAnsi="Book Antiqua" w:cs="Book Antiqua"/>
          <w:color w:val="000000"/>
        </w:rPr>
        <w:t>tyrosine kinase with immunoglobulin and epidermal growth factor homology domain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00EB6BED" w:rsidRPr="005D77F5">
        <w:rPr>
          <w:rFonts w:ascii="Book Antiqua" w:eastAsia="Book Antiqua" w:hAnsi="Book Antiqua" w:cs="Book Antiqua"/>
          <w:color w:val="000000"/>
        </w:rPr>
        <w:t>small mothers against decapentapleg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w:t>
      </w:r>
      <w:r w:rsidRPr="005D77F5">
        <w:rPr>
          <w:rFonts w:ascii="Book Antiqua" w:eastAsia="Book Antiqua" w:hAnsi="Book Antiqua" w:cs="Book Antiqua"/>
          <w:color w:val="000000"/>
          <w:vertAlign w:val="superscript"/>
        </w:rPr>
        <w:t>[17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Oguntibeju</w:t>
      </w:r>
      <w:r w:rsidR="00EB6BED" w:rsidRPr="005D77F5">
        <w:rPr>
          <w:rFonts w:ascii="Book Antiqua" w:eastAsia="Book Antiqua" w:hAnsi="Book Antiqua" w:cs="Book Antiqua"/>
          <w:color w:val="000000"/>
          <w:vertAlign w:val="superscript"/>
        </w:rPr>
        <w:t>[177]</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ape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ighligh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ffer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dicin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lan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k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shd w:val="clear" w:color="auto" w:fill="FFFFFF"/>
        </w:rPr>
        <w:t>Rosmarinus</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officinalis</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Carica</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papaya</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Radix</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rehmanniae</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nnona</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squamosa</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Catharanthus</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roseus</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Centella</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siatica</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calypha</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langiana</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Hylocereus</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undatus</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Punica</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granatum</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loe</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vera</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Martynia</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nnua</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color w:val="000000"/>
          <w:shd w:val="clear" w:color="auto" w:fill="FFFFFF"/>
        </w:rPr>
        <w:t>tha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a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vestiga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reat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Benef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increa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ibroblas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el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ibroplasi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creas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llag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rm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nhance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issu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gener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giogenesi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timicrob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ti-inflammator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tioxid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c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linic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ud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stablish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ivenes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afet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nano-hydroge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mbedd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i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querce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le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ci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h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us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nage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owe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mb</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k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atien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rmul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ivel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rea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duc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eal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im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mpar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ontro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roup</w:t>
      </w:r>
      <w:r w:rsidRPr="005D77F5">
        <w:rPr>
          <w:rFonts w:ascii="Book Antiqua" w:eastAsia="Book Antiqua" w:hAnsi="Book Antiqua" w:cs="Book Antiqua"/>
          <w:color w:val="000000"/>
          <w:shd w:val="clear" w:color="auto" w:fill="FFFFFF"/>
          <w:vertAlign w:val="superscript"/>
        </w:rPr>
        <w:t>[178]</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fection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caus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ffer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icrob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lik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shd w:val="clear" w:color="auto" w:fill="FFFFFF"/>
        </w:rPr>
        <w:t>Staphylococcus</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ureus</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rPr>
        <w:t>Streptococ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β-hemolytic</w:t>
      </w:r>
      <w:r w:rsidRPr="005D77F5">
        <w:rPr>
          <w:rFonts w:ascii="Book Antiqua" w:eastAsia="Book Antiqua" w:hAnsi="Book Antiqua" w:cs="Book Antiqua"/>
          <w:i/>
          <w:iCs/>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Pseudomonas</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eruginosa</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rPr>
        <w:t>Peptostreptococ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pp.</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rote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p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i/>
          <w:iCs/>
          <w:color w:val="000000"/>
        </w:rPr>
        <w:t>Prevotel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p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acteroid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p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lostridiu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p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aerob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r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osing</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eriou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itua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eople</w:t>
      </w:r>
      <w:r w:rsidRPr="005D77F5">
        <w:rPr>
          <w:rFonts w:ascii="Book Antiqua" w:eastAsia="Book Antiqua" w:hAnsi="Book Antiqua" w:cs="Book Antiqua"/>
          <w:color w:val="000000"/>
          <w:shd w:val="clear" w:color="auto" w:fill="FFFFFF"/>
          <w:vertAlign w:val="superscript"/>
        </w:rPr>
        <w:t>[126]</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edicin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lan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hytochemical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i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timicrob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ctivit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ls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la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mporta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ol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anageme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of</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ever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lant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a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how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i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otent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gains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microbial</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tra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responsibl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r</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fectio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iabetic</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ound</w:t>
      </w:r>
      <w:r w:rsidRPr="005D77F5">
        <w:rPr>
          <w:rFonts w:ascii="Book Antiqua" w:eastAsia="Book Antiqua" w:hAnsi="Book Antiqua" w:cs="Book Antiqua"/>
          <w:color w:val="000000"/>
          <w:shd w:val="clear" w:color="auto" w:fill="FFFFFF"/>
          <w:vertAlign w:val="superscript"/>
        </w:rPr>
        <w:t>[126]</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Form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sign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Momordic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harantia</w:t>
      </w:r>
      <w:r w:rsidRPr="005D77F5">
        <w:rPr>
          <w:rFonts w:ascii="Book Antiqua" w:eastAsia="Book Antiqua" w:hAnsi="Book Antiqua" w:cs="Book Antiqua"/>
          <w:color w:val="000000"/>
        </w:rPr>
        <w: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shd w:val="clear" w:color="auto" w:fill="FFFFFF"/>
        </w:rPr>
        <w:t>Actinidia</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deliciosa</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rPr>
        <w:t>Aloe</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vera</w:t>
      </w:r>
      <w:r w:rsidRPr="005D77F5">
        <w:rPr>
          <w:rFonts w:ascii="Book Antiqua" w:eastAsia="Book Antiqua" w:hAnsi="Book Antiqua" w:cs="Book Antiqua"/>
          <w:color w:val="000000"/>
        </w:rPr>
        <w: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itru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fruits</w:t>
      </w:r>
      <w:r w:rsidRPr="005D77F5">
        <w:rPr>
          <w:rFonts w:ascii="Book Antiqua" w:eastAsia="Book Antiqua" w:hAnsi="Book Antiqua" w:cs="Book Antiqua"/>
          <w:color w:val="000000"/>
        </w:rPr>
        <w: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id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rdifolia</w:t>
      </w:r>
      <w:r w:rsidRPr="005D77F5">
        <w:rPr>
          <w:rFonts w:ascii="Book Antiqua" w:eastAsia="Book Antiqua" w:hAnsi="Book Antiqua" w:cs="Book Antiqua"/>
          <w:color w:val="000000"/>
        </w:rPr>
        <w: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Nigell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ativa</w:t>
      </w:r>
      <w:r w:rsidRPr="005D77F5">
        <w:rPr>
          <w:rFonts w:ascii="Book Antiqua" w:eastAsia="Book Antiqua" w:hAnsi="Book Antiqua" w:cs="Book Antiqua"/>
          <w:color w:val="000000"/>
        </w:rPr>
        <w: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urcum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onga</w:t>
      </w:r>
      <w:r w:rsidRPr="005D77F5">
        <w:rPr>
          <w:rFonts w:ascii="Book Antiqua" w:eastAsia="Book Antiqua" w:hAnsi="Book Antiqua" w:cs="Book Antiqua"/>
          <w:color w:val="000000"/>
          <w:shd w:val="clear" w:color="auto" w:fill="FFFFFF"/>
        </w:rPr>
        <w:t>,</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color w:val="000000"/>
          <w:shd w:val="clear" w:color="auto" w:fill="FFFFFF"/>
        </w:rPr>
        <w:t>and</w:t>
      </w:r>
      <w:r w:rsidR="00F54D57" w:rsidRPr="005D77F5">
        <w:rPr>
          <w:rFonts w:ascii="Book Antiqua" w:eastAsia="Book Antiqua" w:hAnsi="Book Antiqua" w:cs="Book Antiqua"/>
          <w:i/>
          <w:iCs/>
          <w:color w:val="000000"/>
          <w:shd w:val="clear" w:color="auto" w:fill="FFFFFF"/>
        </w:rPr>
        <w:t xml:space="preserve"> </w:t>
      </w:r>
      <w:r w:rsidRPr="005D77F5">
        <w:rPr>
          <w:rFonts w:ascii="Book Antiqua" w:eastAsia="Book Antiqua" w:hAnsi="Book Antiqua" w:cs="Book Antiqua"/>
          <w:i/>
          <w:iCs/>
          <w:color w:val="000000"/>
          <w:shd w:val="clear" w:color="auto" w:fill="FFFFFF"/>
        </w:rPr>
        <w:t>Azadirach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dic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color w:val="000000"/>
        </w:rPr>
        <w:t>h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Pr="005D77F5">
        <w:rPr>
          <w:rFonts w:ascii="Book Antiqua" w:eastAsia="Book Antiqua" w:hAnsi="Book Antiqua" w:cs="Book Antiqua"/>
          <w:color w:val="000000"/>
          <w:vertAlign w:val="superscript"/>
        </w:rPr>
        <w:t>[12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Isoflavon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isolate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rom</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plan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sources</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wer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ls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ound</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o</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effectiv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agains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DFU</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bacteria</w:t>
      </w:r>
      <w:r w:rsidRPr="005D77F5">
        <w:rPr>
          <w:rFonts w:ascii="Book Antiqua" w:eastAsia="Book Antiqua" w:hAnsi="Book Antiqua" w:cs="Book Antiqua"/>
          <w:color w:val="000000"/>
          <w:shd w:val="clear" w:color="auto" w:fill="FFFFFF"/>
          <w:vertAlign w:val="superscript"/>
        </w:rPr>
        <w:t>[179]</w:t>
      </w:r>
      <w:r w:rsidR="00F54D57" w:rsidRPr="005D77F5">
        <w:rPr>
          <w:rFonts w:ascii="Book Antiqua" w:eastAsia="Book Antiqua" w:hAnsi="Book Antiqua" w:cs="Book Antiqua"/>
          <w:color w:val="000000"/>
          <w:shd w:val="clear" w:color="auto" w:fill="FFFFFF"/>
          <w:vertAlign w:val="superscript"/>
        </w:rPr>
        <w:t xml:space="preserve"> </w:t>
      </w:r>
      <w:r w:rsidRPr="005D77F5">
        <w:rPr>
          <w:rFonts w:ascii="Book Antiqua" w:eastAsia="Book Antiqua" w:hAnsi="Book Antiqua" w:cs="Book Antiqua"/>
          <w:color w:val="000000"/>
        </w:rPr>
        <w:t>Phytofabric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nanoparticl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Pr="005D77F5">
        <w:rPr>
          <w:rFonts w:ascii="Book Antiqua" w:eastAsia="Book Antiqua" w:hAnsi="Book Antiqua" w:cs="Book Antiqua"/>
          <w:i/>
          <w:iCs/>
          <w:color w:val="000000"/>
        </w:rPr>
        <w:t>Aerv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ana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noparticl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w:t>
      </w:r>
      <w:r w:rsidR="00F54D57" w:rsidRPr="005D77F5">
        <w:rPr>
          <w:rFonts w:ascii="Book Antiqua" w:eastAsia="Book Antiqua" w:hAnsi="Book Antiqua" w:cs="Book Antiqua"/>
          <w:color w:val="000000"/>
        </w:rPr>
        <w:t xml:space="preserve"> </w:t>
      </w:r>
      <w:r w:rsidR="00D12D48" w:rsidRPr="005D77F5">
        <w:rPr>
          <w:rFonts w:ascii="Book Antiqua" w:hAnsi="Book Antiqua" w:cs="Book Antiqua"/>
          <w:color w:val="000000"/>
          <w:lang w:eastAsia="zh-CN"/>
        </w:rPr>
        <w:t>μ</w:t>
      </w:r>
      <w:r w:rsidRPr="005D77F5">
        <w:rPr>
          <w:rFonts w:ascii="Book Antiqua" w:eastAsia="Book Antiqua" w:hAnsi="Book Antiqua" w:cs="Book Antiqua"/>
          <w:color w:val="000000"/>
        </w:rPr>
        <w:t>g/m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ain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iotic-resis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ol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li</w:t>
      </w:r>
      <w:r w:rsidRPr="005D77F5">
        <w:rPr>
          <w:rFonts w:ascii="Book Antiqua" w:eastAsia="Book Antiqua" w:hAnsi="Book Antiqua" w:cs="Book Antiqua"/>
          <w:color w:val="000000"/>
        </w:rPr>
        <w: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eruginosa</w:t>
      </w:r>
      <w:r w:rsidRPr="005D77F5">
        <w:rPr>
          <w:rFonts w:ascii="Book Antiqua" w:eastAsia="Book Antiqua" w:hAnsi="Book Antiqua" w:cs="Book Antiqua"/>
          <w:color w:val="000000"/>
        </w:rPr>
        <w: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ureu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btili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dentifi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ana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u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erce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empfe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ll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lag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id</w:t>
      </w:r>
      <w:r w:rsidRPr="005D77F5">
        <w:rPr>
          <w:rFonts w:ascii="Book Antiqua" w:eastAsia="Book Antiqua" w:hAnsi="Book Antiqua" w:cs="Book Antiqua"/>
          <w:color w:val="000000"/>
          <w:vertAlign w:val="superscript"/>
        </w:rPr>
        <w:t>[18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extracts/a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sid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or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ate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dres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bl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t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y.</w:t>
      </w:r>
    </w:p>
    <w:p w14:paraId="7344E63D" w14:textId="77777777" w:rsidR="00A77B3E" w:rsidRPr="005D77F5" w:rsidRDefault="00A77B3E" w:rsidP="007E24FE">
      <w:pPr>
        <w:spacing w:line="360" w:lineRule="auto"/>
        <w:jc w:val="both"/>
        <w:rPr>
          <w:rFonts w:ascii="Book Antiqua" w:hAnsi="Book Antiqua"/>
        </w:rPr>
      </w:pPr>
    </w:p>
    <w:p w14:paraId="35419DFC" w14:textId="7777777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aps/>
          <w:color w:val="000000"/>
          <w:u w:val="single"/>
        </w:rPr>
        <w:t>CONCLUSION</w:t>
      </w:r>
    </w:p>
    <w:p w14:paraId="31568EB6" w14:textId="4BB01D7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erse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Pr="005D77F5">
        <w:rPr>
          <w:rFonts w:ascii="Book Antiqua" w:eastAsia="Book Antiqua" w:hAnsi="Book Antiqua" w:cs="Book Antiqua"/>
          <w:color w:val="000000"/>
          <w:shd w:val="clear" w:color="auto" w:fill="FFFFFF"/>
        </w:rPr>
        <w:t>.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h</w:t>
      </w:r>
      <w:r w:rsidRPr="005D77F5">
        <w:rPr>
          <w:rFonts w:ascii="Book Antiqua" w:eastAsia="Book Antiqua" w:hAnsi="Book Antiqua" w:cs="Book Antiqua"/>
          <w:color w:val="000000"/>
        </w:rPr>
        <w:t>emosta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rd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al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f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vidu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gg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rup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u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s</w:t>
      </w:r>
      <w:r w:rsidR="000F5E78"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P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dersta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qu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c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sp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ex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stic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ear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cu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therapy/strate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ula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brid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floa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oxygen</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therapy,</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NP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LL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shd w:val="clear" w:color="auto" w:fill="FFFFFF"/>
        </w:rPr>
        <w:t>ESWT,</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engine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itu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ri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tural-b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u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nef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ality-b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id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ica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juv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s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ou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uctu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al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e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tilis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i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nts/produ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l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digi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nov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eu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ul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an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qu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i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cessit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bin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chniqu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lu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pharmacolo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ven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ate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cce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ear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centr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usi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rehe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lo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complexit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lu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pharmacolo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roach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ou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ll-design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0F5E78"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i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natu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ur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p>
    <w:p w14:paraId="60AD9E81" w14:textId="77777777" w:rsidR="00A77B3E" w:rsidRPr="005D77F5" w:rsidRDefault="00A77B3E" w:rsidP="007E24FE">
      <w:pPr>
        <w:spacing w:line="360" w:lineRule="auto"/>
        <w:jc w:val="both"/>
        <w:rPr>
          <w:rFonts w:ascii="Book Antiqua" w:hAnsi="Book Antiqua"/>
        </w:rPr>
      </w:pPr>
    </w:p>
    <w:p w14:paraId="7FA69227" w14:textId="7777777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REFERENCES</w:t>
      </w:r>
    </w:p>
    <w:p w14:paraId="3441D376" w14:textId="2A34976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odrigue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osa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nh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rtn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sp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hysi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9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65-70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047565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52/physrev.00067.2017]</w:t>
      </w:r>
    </w:p>
    <w:p w14:paraId="5C5A21EB" w14:textId="5E5A5FE8"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ha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ini-Ni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50988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390/ijms18051068]</w:t>
      </w:r>
    </w:p>
    <w:p w14:paraId="08D41C3A" w14:textId="0CD5432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Wilkinso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N</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rd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log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utcom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Ope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22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29934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98/rsob.200223]</w:t>
      </w:r>
    </w:p>
    <w:p w14:paraId="4C4B871B" w14:textId="3CB87B7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Pate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rivastav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n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n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ateg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00EF1147" w:rsidRPr="005D77F5">
        <w:rPr>
          <w:rFonts w:ascii="Book Antiqua" w:eastAsia="Book Antiqua" w:hAnsi="Book Antiqua" w:cs="Book Antiqua"/>
          <w:i/>
          <w:iCs/>
          <w:color w:val="000000"/>
        </w:rPr>
        <w:t>Biomed Pharmac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1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86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E617B9" w:rsidRPr="005D77F5">
        <w:rPr>
          <w:rFonts w:ascii="Book Antiqua" w:eastAsia="Book Antiqua" w:hAnsi="Book Antiqua" w:cs="Book Antiqua"/>
          <w:color w:val="000000"/>
        </w:rPr>
        <w:t xml:space="preserve">PMID: 30784919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biopha.2019.108615]</w:t>
      </w:r>
    </w:p>
    <w:p w14:paraId="088AECD4" w14:textId="09ABBB9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e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K</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rd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d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endi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tim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dv</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New</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ochel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1-29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73388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9/wound.2021.0026]</w:t>
      </w:r>
    </w:p>
    <w:p w14:paraId="54AC4892" w14:textId="142DC28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u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ee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rurang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nkepan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gurtsov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n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C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bany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vko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machandar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m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r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mm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yk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glia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D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l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o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untry-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al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tim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j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4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r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8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91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48799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diabres.2021.109119]</w:t>
      </w:r>
    </w:p>
    <w:p w14:paraId="7068F4C9" w14:textId="59C06E6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Ogurtsov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arigua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eng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ui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c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rurang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yk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glia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D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l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o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tim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diagno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r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8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91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488318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diabres.2021.109118]</w:t>
      </w:r>
    </w:p>
    <w:p w14:paraId="0583A481" w14:textId="49314158"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urges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y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d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ujam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rsn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oz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i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Medicin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Kaun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46841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390/medicina57101072]</w:t>
      </w:r>
    </w:p>
    <w:p w14:paraId="264AA87B" w14:textId="4A247BE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Zh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o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m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analy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vertAlign w:val="superscript"/>
        </w:rPr>
        <w:t>†</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n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6-1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58506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0/07853890.2016.1231932]</w:t>
      </w:r>
    </w:p>
    <w:p w14:paraId="192E3254" w14:textId="1DD81BC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Tsourd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th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etzs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ich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rns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p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phys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io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8564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65389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55/2013/385641]</w:t>
      </w:r>
    </w:p>
    <w:p w14:paraId="1C4D8A79" w14:textId="0FA4298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pampinato</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F</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u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squa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rti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rl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ok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harmaceutical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as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22447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390/ph13040060]</w:t>
      </w:r>
    </w:p>
    <w:p w14:paraId="65C60225" w14:textId="2DC61C8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rem</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mic-Ca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nve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1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19-12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47635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72/JCI32169]</w:t>
      </w:r>
    </w:p>
    <w:p w14:paraId="688321B2" w14:textId="19E73197" w:rsidR="009B77A4"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Pasta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I</w:t>
      </w:r>
      <w:r w:rsidR="009B77A4" w:rsidRPr="005D77F5">
        <w:rPr>
          <w:rFonts w:ascii="Book Antiqua" w:hAnsi="Book Antiqua"/>
        </w:rPr>
        <w:t>, Ojeh N, Glinos GD, Stojadinovic O, Tomic-Canic M. Physiology and Pathophysiology of Wound Healing in Diabetes. In: The Diabetic Foot. 2018: 109-130 [DOI: 10.1007/978-3-319-89869-8_7]</w:t>
      </w:r>
    </w:p>
    <w:p w14:paraId="4616EC64" w14:textId="3F21BE5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ruyam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a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or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sord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mb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ymph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ss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ath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7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78-119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39215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53/ajpath.2007.060018]</w:t>
      </w:r>
    </w:p>
    <w:p w14:paraId="787795C3" w14:textId="055E475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Okizak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so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hkub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a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chi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ji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ppres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rui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native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du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F-β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ptozotocin-in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io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ac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7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17-32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67756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biopha.2014.10.020]</w:t>
      </w:r>
    </w:p>
    <w:p w14:paraId="1EB94716" w14:textId="655D07E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Falang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V</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Lanc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6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36-174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29106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S0140-6736(05)67700-8]</w:t>
      </w:r>
    </w:p>
    <w:p w14:paraId="44E8EA8A" w14:textId="39D44E8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oGerfo</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FW</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ff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cep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ng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8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1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15-16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39020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56/NEJM198412203112506]</w:t>
      </w:r>
    </w:p>
    <w:p w14:paraId="367A77EA" w14:textId="7D687EB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in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circ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ur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01-23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02266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174/1381612054367328]</w:t>
      </w:r>
    </w:p>
    <w:p w14:paraId="1357264D" w14:textId="060DFDF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in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ic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ow</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xtre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4-15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10009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77/1534734605280130]</w:t>
      </w:r>
    </w:p>
    <w:p w14:paraId="116506BB" w14:textId="731CA73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m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l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hlieman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sn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tane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ifest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rmat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41-55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3744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7/s40257-017-0275-z]</w:t>
      </w:r>
    </w:p>
    <w:p w14:paraId="6BBFF498" w14:textId="46AC0AC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Andrad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A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sson-Mey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eta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r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vidi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ordão-Júni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ptozotocin-in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ioche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phy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m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9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54-116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66839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bbrc.2017.06.166]</w:t>
      </w:r>
    </w:p>
    <w:p w14:paraId="3E17620E" w14:textId="6DE721D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im</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o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u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u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meabil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ri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k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r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an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y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produ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xp</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rmat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15-82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15126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exd.13466]</w:t>
      </w:r>
    </w:p>
    <w:p w14:paraId="22199039" w14:textId="700DA05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lakytny</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u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ow</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xtre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5-10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44389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77/1534734609337151]</w:t>
      </w:r>
    </w:p>
    <w:p w14:paraId="49BEAC14" w14:textId="78F54FA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y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C</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yashi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rup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MA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e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normalit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rviv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el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309-132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666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3/jcb.145.6.1309]</w:t>
      </w:r>
    </w:p>
    <w:p w14:paraId="32DC5F25" w14:textId="1F81A2E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amirez</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st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s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ojadinov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i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rsn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i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rli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mic-Ca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ar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o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ly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e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t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tw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00EF1147" w:rsidRPr="005D77F5">
        <w:rPr>
          <w:rFonts w:ascii="Book Antiqua" w:eastAsia="Book Antiqua" w:hAnsi="Book Antiqua" w:cs="Book Antiqua"/>
          <w:i/>
          <w:iCs/>
          <w:color w:val="000000"/>
        </w:rPr>
        <w:t>PLoS 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013713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470760" w:rsidRPr="005D77F5">
        <w:rPr>
          <w:rFonts w:ascii="Book Antiqua" w:eastAsia="Book Antiqua" w:hAnsi="Book Antiqua" w:cs="Book Antiqua"/>
          <w:color w:val="000000"/>
        </w:rPr>
        <w:t xml:space="preserve">PMID: 26318001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371/journal.pone.0137133]</w:t>
      </w:r>
    </w:p>
    <w:p w14:paraId="4B3AED27" w14:textId="7DA4E20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ion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m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shpu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n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on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mic-Ca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rli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pos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lic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nec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a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pai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30-64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1028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wrr.12437]</w:t>
      </w:r>
    </w:p>
    <w:p w14:paraId="2EA8BB6C" w14:textId="1B87E3B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ojadinov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mir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st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i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m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rsn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rli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mic-Ca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gr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ly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fi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im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reve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pai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43-95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60719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wrr.12470]</w:t>
      </w:r>
    </w:p>
    <w:p w14:paraId="1A2AF84D" w14:textId="2514D94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ion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ud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ojadinov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m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lleche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arn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mic-Ca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on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rli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ee-dimens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orpor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viv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atu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Tissue</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n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ar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tho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99-5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34334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9/ten.TEC.2014.0414]</w:t>
      </w:r>
    </w:p>
    <w:p w14:paraId="7D84622F" w14:textId="341A93B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2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erlanga-Acost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ndoza-Ma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tín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ldés-Per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jalv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mstr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c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g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ch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2-23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1941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j.1742-481X.2012.12000.x]</w:t>
      </w:r>
    </w:p>
    <w:p w14:paraId="5AB79876" w14:textId="730D8A6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aballero</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gup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z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lz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bersk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ch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geni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60-96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39574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b06-1254]</w:t>
      </w:r>
    </w:p>
    <w:p w14:paraId="5060DC94" w14:textId="1EFF4D1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ZJ</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lazqu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ox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geni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bi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ntioxi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dox</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ig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69-188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62734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9/ars.2008.2121]</w:t>
      </w:r>
    </w:p>
    <w:p w14:paraId="2EFB0151" w14:textId="2D7A728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2</w:t>
      </w:r>
      <w:r w:rsidR="00F54D57" w:rsidRPr="005D77F5">
        <w:rPr>
          <w:rFonts w:ascii="Book Antiqua" w:eastAsia="Book Antiqua" w:hAnsi="Book Antiqua" w:cs="Book Antiqua"/>
          <w:color w:val="000000"/>
        </w:rPr>
        <w:t xml:space="preserve"> </w:t>
      </w:r>
      <w:r w:rsidR="00EF1147" w:rsidRPr="005D77F5">
        <w:rPr>
          <w:rFonts w:ascii="Book Antiqua" w:eastAsia="Book Antiqua" w:hAnsi="Book Antiqua" w:cs="Book Antiqua"/>
          <w:b/>
          <w:bCs/>
          <w:color w:val="000000"/>
        </w:rPr>
        <w:t>Yu CG</w:t>
      </w:r>
      <w:r w:rsidR="00EF1147" w:rsidRPr="005D77F5">
        <w:rPr>
          <w:rFonts w:ascii="Book Antiqua" w:eastAsia="Book Antiqua" w:hAnsi="Book Antiqua" w:cs="Book Antiqua"/>
          <w:color w:val="000000"/>
        </w:rPr>
        <w:t>, Zhang N, Yuan SS, Ma Y, Yang LY, Feng YM, Zhao D. Endothelial Progenitor Cells in Diabetic Microvascular Complications: Friends or Foes?</w:t>
      </w:r>
      <w:r w:rsidR="00EF1147" w:rsidRPr="005D77F5">
        <w:rPr>
          <w:rFonts w:ascii="Book Antiqua" w:eastAsia="Book Antiqua" w:hAnsi="Book Antiqua" w:cs="Book Antiqua"/>
          <w:i/>
          <w:iCs/>
          <w:color w:val="000000"/>
        </w:rPr>
        <w:t xml:space="preserve"> Stem Cells Int</w:t>
      </w:r>
      <w:r w:rsidR="00EF1147" w:rsidRPr="005D77F5">
        <w:rPr>
          <w:rFonts w:ascii="Book Antiqua" w:eastAsia="Book Antiqua" w:hAnsi="Book Antiqua" w:cs="Book Antiqua"/>
          <w:color w:val="000000"/>
        </w:rPr>
        <w:t xml:space="preserve"> 2016; </w:t>
      </w:r>
      <w:r w:rsidR="00EF1147" w:rsidRPr="005D77F5">
        <w:rPr>
          <w:rFonts w:ascii="Book Antiqua" w:eastAsia="Book Antiqua" w:hAnsi="Book Antiqua" w:cs="Book Antiqua"/>
          <w:b/>
          <w:bCs/>
          <w:color w:val="000000"/>
        </w:rPr>
        <w:t>2016</w:t>
      </w:r>
      <w:r w:rsidR="00EF1147" w:rsidRPr="005D77F5">
        <w:rPr>
          <w:rFonts w:ascii="Book Antiqua" w:eastAsia="Book Antiqua" w:hAnsi="Book Antiqua" w:cs="Book Antiqua"/>
          <w:color w:val="000000"/>
        </w:rPr>
        <w:t>: 1803989 [PMID: 27313624 DOI: 10.1155/2016/1803989]</w:t>
      </w:r>
    </w:p>
    <w:p w14:paraId="6E6E5B50" w14:textId="5766DE6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irz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va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r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n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o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PARγ</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ath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3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33-44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87552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2/path.4548]</w:t>
      </w:r>
    </w:p>
    <w:p w14:paraId="1AB1F291" w14:textId="6731E36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risp</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cobs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K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lo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instraess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lt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ly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e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angi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vironm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roteom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70-268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79854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2/pmic.201200502]</w:t>
      </w:r>
    </w:p>
    <w:p w14:paraId="37B36ABC" w14:textId="234167B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Y</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l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bé</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ig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Lenn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lloproteinase-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di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7-1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83594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c08-0763]</w:t>
      </w:r>
    </w:p>
    <w:p w14:paraId="791281C4" w14:textId="62B0477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3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obman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bros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hul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ldman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hiwe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hne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metalloprotein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olog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13640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7/s00125-002-0868-8]</w:t>
      </w:r>
    </w:p>
    <w:p w14:paraId="56092361" w14:textId="7CD6CDE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Obrosov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I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d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ur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39-44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461173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7/s11892-003-0005-1]</w:t>
      </w:r>
    </w:p>
    <w:p w14:paraId="379F1EB9" w14:textId="6F80841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W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rf2-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w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tenu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glycemia-med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jur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d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el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ysi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ch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91-9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2000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59/000366307]</w:t>
      </w:r>
    </w:p>
    <w:p w14:paraId="6E6A7AEB" w14:textId="2638F19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3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e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YJ</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cl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2-re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xp</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rmat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2-20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55724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ced.12487]</w:t>
      </w:r>
    </w:p>
    <w:p w14:paraId="05FA6FCD" w14:textId="4D72236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o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j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g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hara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i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ndra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s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RF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80-79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7185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b15-0564]</w:t>
      </w:r>
    </w:p>
    <w:p w14:paraId="739FCAA2" w14:textId="6F80382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Fadin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G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negazz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ga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attoli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nci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uttoc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cili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mma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ubotar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occ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escot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ppella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rigo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llio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gi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reutzenber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bie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voga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T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ay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61-107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74059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b15-0863]</w:t>
      </w:r>
    </w:p>
    <w:p w14:paraId="542DADC6" w14:textId="5E0A7C4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e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u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mstr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oxida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Oxi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el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onge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2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85275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62838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55/2021/8852759]</w:t>
      </w:r>
    </w:p>
    <w:p w14:paraId="777067C2" w14:textId="3A902EB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Yamaok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sak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masak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gaw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h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u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nj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un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ur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know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ig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mpt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0-15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4067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c09-0632]</w:t>
      </w:r>
    </w:p>
    <w:p w14:paraId="2E496DB8" w14:textId="4985EBB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ecke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l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ul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P-ribo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mer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en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u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m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oxid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ur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techn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5-28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16448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174/1389201023378265]</w:t>
      </w:r>
    </w:p>
    <w:p w14:paraId="52030994" w14:textId="6F90F9C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aporal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o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öllenk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n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la-New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d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inet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s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s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k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am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orel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dedd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tel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anue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RNA-50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in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ar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m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chem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irc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2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2-29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122073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61/CIRCULATIONAHA.110.952325]</w:t>
      </w:r>
    </w:p>
    <w:p w14:paraId="59935585" w14:textId="3D91B3D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afeh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Os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ragiann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54-56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27398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diacomp.2012.05.015]</w:t>
      </w:r>
    </w:p>
    <w:p w14:paraId="0444B898" w14:textId="2BB5732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dhyasth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dhyasth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kaji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mu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uya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R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gna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55-36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206703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j.1742-481X.2011.00890.x]</w:t>
      </w:r>
    </w:p>
    <w:p w14:paraId="5B6A5A90" w14:textId="569A8DA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W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X</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ar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e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CI</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ns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8774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88234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72/jci.insight.87748]</w:t>
      </w:r>
    </w:p>
    <w:p w14:paraId="1A211AC2" w14:textId="4D89A79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4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Y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u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arc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ha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zzi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si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mt1-depend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ys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matopoi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ar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Na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m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470760" w:rsidRPr="005D77F5">
        <w:rPr>
          <w:rFonts w:ascii="Book Antiqua" w:eastAsia="Book Antiqua" w:hAnsi="Book Antiqua" w:cs="Book Antiqua"/>
          <w:color w:val="000000"/>
        </w:rPr>
        <w:t xml:space="preserve">PMID: 29295997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38/s41467-017-02425-z]</w:t>
      </w:r>
    </w:p>
    <w:p w14:paraId="030C5328" w14:textId="48F2E5C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te-specif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NFα-in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ndocrin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9-29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4177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530/JME-12-0172]</w:t>
      </w:r>
    </w:p>
    <w:p w14:paraId="0ADECE5F" w14:textId="248D267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Zh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E-in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k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T2-med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p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pai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89-50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91399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wrr.12426]</w:t>
      </w:r>
    </w:p>
    <w:p w14:paraId="209FC5C4" w14:textId="54ADF4A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5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haw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s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bro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veyenk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hus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r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u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ncre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β</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nve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2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51-286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0982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72/JCI79956]</w:t>
      </w:r>
    </w:p>
    <w:p w14:paraId="2C72C3F7" w14:textId="60A58E3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he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Z</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er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ch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ho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mpk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u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affe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g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CCT/ED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ear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taraj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o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fi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e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twe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sist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bol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m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CCT/ED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ho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roc</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Nat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ca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U</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3002-E30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16235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73/pnas.1603712113]</w:t>
      </w:r>
    </w:p>
    <w:p w14:paraId="49D4A82B" w14:textId="612C64F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ober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I</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sse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utge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nnu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atou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nstrael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rvil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pel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mbe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jard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oth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ri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lloproteinase-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unc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c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F-kappaB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rui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3K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transfer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ex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Oncoge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26-163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21907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38/onc.2009.6]</w:t>
      </w:r>
    </w:p>
    <w:p w14:paraId="7E445C1C" w14:textId="22B9B26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arso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WF</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4t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vass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a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ra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t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hall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o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o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sukaw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onof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ohn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lla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nk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T4/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x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n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r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mmun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9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65-187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73348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4049/jimmunol.1601272]</w:t>
      </w:r>
    </w:p>
    <w:p w14:paraId="1F8EA8A4" w14:textId="06C4C69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W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X</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3K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transfer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NFα-stimu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nstre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F-κ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el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2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058-40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262372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242/jcs.103531]</w:t>
      </w:r>
    </w:p>
    <w:p w14:paraId="3EE868D4" w14:textId="46182D4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imbal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o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niakowsk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hall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rmi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v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n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r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nk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lla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hyltransfer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L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r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Med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r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e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459-247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66319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b17-0194]</w:t>
      </w:r>
    </w:p>
    <w:p w14:paraId="750A7144" w14:textId="77D92D8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5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Gallaghe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o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hall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l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kerj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t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ld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n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gabo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r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nk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ro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geni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u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eno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420-143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36809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b14-0872]</w:t>
      </w:r>
    </w:p>
    <w:p w14:paraId="2CA83F41" w14:textId="5FA94ED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5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ant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F</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ta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speri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arbartol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s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to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s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ysine-2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methyl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mjd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k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comb-med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enc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83-109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8254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cell.2007.08.019]</w:t>
      </w:r>
    </w:p>
    <w:p w14:paraId="4D8F7CB3" w14:textId="69F28B2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Zimmerman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uile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telluc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ssa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s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nar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u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irolomo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to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zzo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mass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satel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ma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odel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cr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NFα</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pti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leukin-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trophi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Na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m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06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6161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38/ncomms7061]</w:t>
      </w:r>
    </w:p>
    <w:p w14:paraId="14AFC1F0" w14:textId="789B38B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N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e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u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MJD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F-κB-depend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tch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49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470760" w:rsidRPr="005D77F5">
        <w:rPr>
          <w:rFonts w:ascii="Book Antiqua" w:eastAsia="Book Antiqua" w:hAnsi="Book Antiqua" w:cs="Book Antiqua"/>
          <w:color w:val="000000"/>
        </w:rPr>
        <w:t xml:space="preserve">PMID: 28747631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38/s41598-017-06750-7]</w:t>
      </w:r>
    </w:p>
    <w:p w14:paraId="35AFBEAC" w14:textId="133245E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e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ekke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v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nk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llag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Trans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9-5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03928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trsl.2018.10.001]</w:t>
      </w:r>
    </w:p>
    <w:p w14:paraId="3232A5F3" w14:textId="6B87353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Thimmappaia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agadees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ka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rthi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my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l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racter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c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n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mun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r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95134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diabres.2017.09.007]</w:t>
      </w:r>
    </w:p>
    <w:p w14:paraId="5C153078" w14:textId="20A5A58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ör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lland-Le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iss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tzitomar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bman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vers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io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i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m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put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oung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ld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vidu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ow</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xtre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3473462199229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74535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77/1534734621992290]</w:t>
      </w:r>
    </w:p>
    <w:p w14:paraId="33F15997" w14:textId="31F07B2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adziet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deghpour-Herav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t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ck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effr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ck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hwarz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ens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l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om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roa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dentif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st-micro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ter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ver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l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NP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film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icrobiom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75373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38/s41522-021-00202-x]</w:t>
      </w:r>
    </w:p>
    <w:p w14:paraId="4D06C235" w14:textId="7E55EB3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Gardne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ll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ilman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g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23-93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13935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b12-0771]</w:t>
      </w:r>
    </w:p>
    <w:p w14:paraId="1755489E" w14:textId="6C94F47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6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v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ste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nta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t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hav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v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eomyeli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u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icrobi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nfec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3-29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67067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7/s10096-015-2544-1]</w:t>
      </w:r>
    </w:p>
    <w:p w14:paraId="3DCF9550" w14:textId="0AA2259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Ezean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IU</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gw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eley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zaw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k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ami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termina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spital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F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ndoc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g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7-2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28577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478/enr-2020-0023]</w:t>
      </w:r>
    </w:p>
    <w:p w14:paraId="5F9FF594" w14:textId="03D4FC0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6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umitomo</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kamu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nda-Ogaw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kagaw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maguc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r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ka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waba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ptococ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ste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ase-Med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eav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smogl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tane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w:t>
      </w:r>
      <w:r w:rsidR="00F54D57" w:rsidRPr="005D77F5">
        <w:rPr>
          <w:rFonts w:ascii="Book Antiqua" w:eastAsia="Book Antiqua" w:hAnsi="Book Antiqua" w:cs="Book Antiqua"/>
          <w:color w:val="000000"/>
        </w:rPr>
        <w:t xml:space="preserve"> </w:t>
      </w:r>
      <w:r w:rsidR="00EF1147" w:rsidRPr="005D77F5">
        <w:rPr>
          <w:rFonts w:ascii="Book Antiqua" w:eastAsia="Book Antiqua" w:hAnsi="Book Antiqua" w:cs="Book Antiqua"/>
          <w:i/>
          <w:iCs/>
          <w:color w:val="000000"/>
        </w:rPr>
        <w:t>Front Cell Infect Microbiol</w:t>
      </w:r>
      <w:r w:rsidR="00EF1147" w:rsidRPr="005D77F5">
        <w:rPr>
          <w:rFonts w:ascii="Book Antiqua" w:eastAsia="Book Antiqua" w:hAnsi="Book Antiqua" w:cs="Book Antiqua"/>
          <w:color w:val="000000"/>
        </w:rPr>
        <w:t xml:space="preserve"> 2018; </w:t>
      </w:r>
      <w:r w:rsidR="00EF1147" w:rsidRPr="005D77F5">
        <w:rPr>
          <w:rFonts w:ascii="Book Antiqua" w:eastAsia="Book Antiqua" w:hAnsi="Book Antiqua" w:cs="Book Antiqua"/>
          <w:b/>
          <w:bCs/>
          <w:color w:val="000000"/>
        </w:rPr>
        <w:t>8</w:t>
      </w:r>
      <w:r w:rsidR="00EF1147" w:rsidRPr="005D77F5">
        <w:rPr>
          <w:rFonts w:ascii="Book Antiqua" w:eastAsia="Book Antiqua" w:hAnsi="Book Antiqua" w:cs="Book Antiqua"/>
          <w:color w:val="000000"/>
        </w:rPr>
        <w:t>: 10</w:t>
      </w:r>
      <w:r w:rsidR="00F54D57" w:rsidRPr="005D77F5">
        <w:rPr>
          <w:rFonts w:ascii="Book Antiqua" w:eastAsia="Book Antiqua" w:hAnsi="Book Antiqua" w:cs="Book Antiqua"/>
          <w:color w:val="000000"/>
        </w:rPr>
        <w:t xml:space="preserve"> </w:t>
      </w:r>
      <w:r w:rsidR="00470760" w:rsidRPr="005D77F5">
        <w:rPr>
          <w:rFonts w:ascii="Book Antiqua" w:eastAsia="Book Antiqua" w:hAnsi="Book Antiqua" w:cs="Book Antiqua"/>
          <w:color w:val="000000"/>
        </w:rPr>
        <w:t>[PMID: 29416987 DOI: 10.3389/fcimb.2018.00010]</w:t>
      </w:r>
    </w:p>
    <w:p w14:paraId="169D0E9A" w14:textId="1000E40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Greene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B</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gh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nnis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ugla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9-6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73965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2968/jowc.2005.14.2.26739]</w:t>
      </w:r>
    </w:p>
    <w:p w14:paraId="2245E9A3" w14:textId="5750C94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cArdl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D</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g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Dow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io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i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v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u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t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odiat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sso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54703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7547/16-033]</w:t>
      </w:r>
    </w:p>
    <w:p w14:paraId="6F20D4D3" w14:textId="6BC9550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Armstro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v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en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gno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assifi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F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ysici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325-133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337-133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531915]</w:t>
      </w:r>
    </w:p>
    <w:p w14:paraId="59918ED9" w14:textId="0547CF6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oweri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K</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phys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ess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a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F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ysici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07-1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398715]</w:t>
      </w:r>
    </w:p>
    <w:p w14:paraId="4021FFC3" w14:textId="35428A2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Frykber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F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ysici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55-166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449264]</w:t>
      </w:r>
    </w:p>
    <w:p w14:paraId="735DA903" w14:textId="0E8CEBD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avery</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L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t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llia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rdo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d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v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na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rk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valu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assif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tructur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assifi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na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rk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4-15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93415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c07-1302]</w:t>
      </w:r>
    </w:p>
    <w:p w14:paraId="6B29DBBD" w14:textId="075960C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chape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NC</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buurs-Franss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l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Sem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Vasc</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21-22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2226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55/s-2002-32045]</w:t>
      </w:r>
    </w:p>
    <w:p w14:paraId="3FDFC10B" w14:textId="3053F10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earle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M</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nstru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iphe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ufficien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las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67-48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89157]</w:t>
      </w:r>
    </w:p>
    <w:p w14:paraId="05FDA5AE" w14:textId="7408FCA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oulto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J</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rsn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leik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ct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ng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5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8-5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2293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56/NEJMcp032966]</w:t>
      </w:r>
    </w:p>
    <w:p w14:paraId="6EC9C027" w14:textId="1D3C449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7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han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sh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m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arw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lin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Queri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Neph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44-150</w:t>
      </w:r>
    </w:p>
    <w:p w14:paraId="4CDD7DFF" w14:textId="085A1B7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Valliano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N</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ngelopoul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outal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pha-lipo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Rev</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tu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0-23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4303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900/RDS.2009.6.230]</w:t>
      </w:r>
    </w:p>
    <w:p w14:paraId="683773C7" w14:textId="1077038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enrat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immerman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illard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t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traviol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otodamag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ide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t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atinocy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Neurosci</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e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58425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0304-3940(95)12062-9]</w:t>
      </w:r>
    </w:p>
    <w:p w14:paraId="326198D2" w14:textId="5EAEF1B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Ghers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ukowsk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i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peptidy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ptid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ept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med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g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epti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53-45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2871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s0196-9781(01)00340-0]</w:t>
      </w:r>
    </w:p>
    <w:p w14:paraId="65308FF8" w14:textId="4DC2E808"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Pele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Y</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erarath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Car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v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m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ationshi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ycaem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tab</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9609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2/dmrr.682]</w:t>
      </w:r>
    </w:p>
    <w:p w14:paraId="13101B93" w14:textId="289E2EB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mit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i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nse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Donn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tc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k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m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llia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os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derstand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racteri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MC</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icrobi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0054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86/s12866-016-0665-z]</w:t>
      </w:r>
    </w:p>
    <w:p w14:paraId="6BFEA141" w14:textId="2B0D3C3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as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allik</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yashr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eno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gen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d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ar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specti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24-53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5303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diacomp.2018.01.015]</w:t>
      </w:r>
    </w:p>
    <w:p w14:paraId="227D2610" w14:textId="2D0BB50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wo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T</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mstr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rob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fec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hem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63774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947/ic.2018.50.1.11]</w:t>
      </w:r>
    </w:p>
    <w:p w14:paraId="3629F992" w14:textId="15E226C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rownle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b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ify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15-162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91978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iabetes.54.6.1615]</w:t>
      </w:r>
    </w:p>
    <w:p w14:paraId="03583401" w14:textId="54EB02D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8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Alav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bba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ood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tr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mstr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e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yell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rsn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hophys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ven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ca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rmat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7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e1-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i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435527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aad.2013.06.055]</w:t>
      </w:r>
    </w:p>
    <w:p w14:paraId="69CFB54C" w14:textId="13E79C4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8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Tsalamandri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onopoul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ikonom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pamikroul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ogiatz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paioann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ftere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usoul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cep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specti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u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di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0-5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113103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5420/ecr.2018.33.1]</w:t>
      </w:r>
    </w:p>
    <w:p w14:paraId="606B0185" w14:textId="40B507F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oo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n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l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ddelkoo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kk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pon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GF-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F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A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a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u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el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8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3-16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99886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78/0171-9335-00228]</w:t>
      </w:r>
    </w:p>
    <w:p w14:paraId="04262E27" w14:textId="5DFC932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Nishikor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Y</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o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kuni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tane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eptozotocin-indu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rch</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rmat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0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23-83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21808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7/s00403-014-1496-0]</w:t>
      </w:r>
    </w:p>
    <w:p w14:paraId="47C531AF" w14:textId="020BBB2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Telleche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fan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s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chibhot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strovsk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cilaz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ltz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valh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abolot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t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nagiotid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dhan-Nabzdy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oharid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6-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2075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b15-0340]</w:t>
      </w:r>
    </w:p>
    <w:p w14:paraId="730FE428" w14:textId="52B56D5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ev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herar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dwar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r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ver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t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vit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GF/S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a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ath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31-83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22194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2/path.1578]</w:t>
      </w:r>
    </w:p>
    <w:p w14:paraId="43B0CDB7" w14:textId="301AD1B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ing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raw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p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turve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n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crea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romi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78-58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74635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diacomp.2015.01.007]</w:t>
      </w:r>
    </w:p>
    <w:p w14:paraId="70D0B0A2" w14:textId="3F8CFA9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uo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mberla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r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LR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mbin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SP7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qui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uctur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gr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SP7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el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nflam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o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244874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86/1476-9255-9-11]</w:t>
      </w:r>
    </w:p>
    <w:p w14:paraId="111517D0" w14:textId="15FC7D0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9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Park</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h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r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I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cen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uble-bli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cebo-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r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5-34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90254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diabres.2018.06.002]</w:t>
      </w:r>
    </w:p>
    <w:p w14:paraId="713F3BD5" w14:textId="2D2C4FC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arriento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ojadinov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olink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mic-Ca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pai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85-6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12825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j.1524-475X.2008.00410.x]</w:t>
      </w:r>
    </w:p>
    <w:p w14:paraId="21E76034" w14:textId="1D3A8AC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Greenhalg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rug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rr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tic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ath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35-124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56856]</w:t>
      </w:r>
    </w:p>
    <w:p w14:paraId="44626E40" w14:textId="340F40C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9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oxey</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acopi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ve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Life</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11-112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6589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0024-3205(95)02056-o]</w:t>
      </w:r>
    </w:p>
    <w:p w14:paraId="0F2C7268" w14:textId="254529B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ear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B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dynam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1-4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08277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ss.2007.02.044]</w:t>
      </w:r>
    </w:p>
    <w:p w14:paraId="372DBB80" w14:textId="7D64C9D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obman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em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tzka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ch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hne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lloprotein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sorb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es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29-33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9495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diacomp.2005.08.007]</w:t>
      </w:r>
    </w:p>
    <w:p w14:paraId="707EEE6C" w14:textId="3E98644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urr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osk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lay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engine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bstit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ligra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n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io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39-45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46376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165/00063030-200216060-00005]</w:t>
      </w:r>
    </w:p>
    <w:p w14:paraId="508D85AB" w14:textId="2E3F4A6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Tsubo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f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mbin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b/d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xp</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7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45-25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587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4/jem.172.1.245]</w:t>
      </w:r>
    </w:p>
    <w:p w14:paraId="604DC244" w14:textId="76E5861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onnolly</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T</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oddar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rak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d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to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moattrac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ioche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phy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m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8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05-7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57993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s0006-291x(87)80022-0]</w:t>
      </w:r>
    </w:p>
    <w:p w14:paraId="2222A00B" w14:textId="6458226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10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urokaw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kamu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en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pept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en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eler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ni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i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que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alkylenepolyam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arylenepolyam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e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w:t>
      </w:r>
      <w:r w:rsidR="00126DF7" w:rsidRPr="005D77F5">
        <w:rPr>
          <w:rFonts w:ascii="Book Antiqua" w:eastAsia="Book Antiqua" w:hAnsi="Book Antiqua" w:cs="Book Antiqua"/>
          <w:color w:val="000000"/>
        </w:rPr>
        <w:t xml:space="preserve">nited </w:t>
      </w:r>
      <w:r w:rsidRPr="005D77F5">
        <w:rPr>
          <w:rFonts w:ascii="Book Antiqua" w:eastAsia="Book Antiqua" w:hAnsi="Book Antiqua" w:cs="Book Antiqua"/>
          <w:color w:val="000000"/>
        </w:rPr>
        <w:t>S</w:t>
      </w:r>
      <w:r w:rsidR="00126DF7" w:rsidRPr="005D77F5">
        <w:rPr>
          <w:rFonts w:ascii="Book Antiqua" w:eastAsia="Book Antiqua" w:hAnsi="Book Antiqua" w:cs="Book Antiqua"/>
          <w:color w:val="000000"/>
        </w:rPr>
        <w:t>tates</w:t>
      </w:r>
      <w:r w:rsidR="00F54D57" w:rsidRPr="005D77F5">
        <w:rPr>
          <w:rFonts w:ascii="Book Antiqua" w:eastAsia="Book Antiqua" w:hAnsi="Book Antiqua" w:cs="Book Antiqua"/>
          <w:color w:val="000000"/>
        </w:rPr>
        <w:t xml:space="preserve"> </w:t>
      </w:r>
      <w:r w:rsidR="00126DF7" w:rsidRPr="005D77F5">
        <w:rPr>
          <w:rFonts w:ascii="Book Antiqua" w:eastAsia="Book Antiqua" w:hAnsi="Book Antiqua" w:cs="Book Antiqua"/>
          <w:color w:val="000000"/>
        </w:rPr>
        <w:t>p</w:t>
      </w:r>
      <w:r w:rsidRPr="005D77F5">
        <w:rPr>
          <w:rFonts w:ascii="Book Antiqua" w:eastAsia="Book Antiqua" w:hAnsi="Book Antiqua" w:cs="Book Antiqua"/>
          <w:color w:val="000000"/>
        </w:rPr>
        <w:t>at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57605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gu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w:t>
      </w:r>
    </w:p>
    <w:p w14:paraId="25628AB5" w14:textId="25E59EC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Prest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L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Conn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ishol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rumm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nkl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erra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nocl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o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l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um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ord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anc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593-459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377574]</w:t>
      </w:r>
    </w:p>
    <w:p w14:paraId="50700AE2" w14:textId="75B88EE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Zho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og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Hypothe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8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99-40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1386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mehy.2015.06.017]</w:t>
      </w:r>
    </w:p>
    <w:p w14:paraId="755E64BA" w14:textId="3A58459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Angelo</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L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rzro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ationshi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a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nc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25-283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50497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58/1078-0432.CCR-06-2416]</w:t>
      </w:r>
    </w:p>
    <w:p w14:paraId="414B319A" w14:textId="5F426E1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Hardwick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T</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n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om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el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xtrin-rh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ll-thickn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cis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b/d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ntr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l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5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11-4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143536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conrel.2011.03.016]</w:t>
      </w:r>
    </w:p>
    <w:p w14:paraId="7CBAA880" w14:textId="7BE0B5E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row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rnause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eenhal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c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sulin-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tane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ath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5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15-72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284820]</w:t>
      </w:r>
    </w:p>
    <w:p w14:paraId="1FDF2240" w14:textId="1AB83E0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ruhn-Olszewsk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B</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orzon-Burakowsk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big-Cimińsk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lszewsk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ęgrzy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kóbkiewicz-Baneck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e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vol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velop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dro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ct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chi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07-5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251910]</w:t>
      </w:r>
    </w:p>
    <w:p w14:paraId="4E31AC85" w14:textId="4595940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hor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FY</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n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tz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daw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rm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lif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6-24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54363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6/jsre.1995.1160]</w:t>
      </w:r>
    </w:p>
    <w:p w14:paraId="62B437CA" w14:textId="593D6BA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Armstro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u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lloprotein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odiat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sso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9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2-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79679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7547/87507315-92-1-12]</w:t>
      </w:r>
    </w:p>
    <w:p w14:paraId="36CD398B" w14:textId="7B127CD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obman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bros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ldman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öni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hne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DGF-B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lloproteas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tok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le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it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5-1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50483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diacomp.2005.05.013]</w:t>
      </w:r>
    </w:p>
    <w:p w14:paraId="7A255851" w14:textId="11FB102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Gary</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ibbal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log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s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tab</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4</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upp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25-S3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44217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2/dmrr.847]</w:t>
      </w:r>
    </w:p>
    <w:p w14:paraId="05BA1EEE" w14:textId="53D6324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as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N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utr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hapat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hapat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em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rou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log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row-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enchy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Rejuvenatio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59-3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2925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9/rej.2009.0872]</w:t>
      </w:r>
    </w:p>
    <w:p w14:paraId="50413B8B" w14:textId="0C2CB12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Y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em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io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6217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58604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55/2013/462179]</w:t>
      </w:r>
    </w:p>
    <w:p w14:paraId="71962E57" w14:textId="6F20312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ho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C</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o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ounk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o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rst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poietin-li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imul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T3-med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re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e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eler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M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93-160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49035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38/mt.2014.102]</w:t>
      </w:r>
    </w:p>
    <w:p w14:paraId="297CC08F" w14:textId="52D6C1C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ai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n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uchier-Hay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vasta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rimen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6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6-34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3116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ss.2009.01.024]</w:t>
      </w:r>
    </w:p>
    <w:p w14:paraId="31F3F8A7" w14:textId="619D399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agher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hrom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rkh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lhj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orafs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am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irghofr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zelnidip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lci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n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ck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6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101-e1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15713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ss.2011.02.039]</w:t>
      </w:r>
    </w:p>
    <w:p w14:paraId="7796FC2D" w14:textId="42F17BC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e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i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en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eler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P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ge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u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ac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81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69-5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16243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ejphar.2017.11.027]</w:t>
      </w:r>
    </w:p>
    <w:p w14:paraId="76553E8F" w14:textId="28EBB00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e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i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ele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ye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drog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es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arbohyd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oly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8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09–819</w:t>
      </w:r>
      <w:r w:rsidR="00C01787" w:rsidRPr="005D77F5">
        <w:rPr>
          <w:rFonts w:ascii="Book Antiqua" w:eastAsia="Book Antiqua" w:hAnsi="Book Antiqua" w:cs="Book Antiqua"/>
          <w:color w:val="000000"/>
        </w:rPr>
        <w:t xml:space="preserve"> [DOI: 10.1016/j.carbpol.2011.12.045]</w:t>
      </w:r>
    </w:p>
    <w:p w14:paraId="3F4DE9A9" w14:textId="345B0F2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pa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l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par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6–77</w:t>
      </w:r>
    </w:p>
    <w:p w14:paraId="2B09E006" w14:textId="7B64100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12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oo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C</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h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mbil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r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ood-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enchy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o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yto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21-82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4628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cyt.2017.03.074]</w:t>
      </w:r>
    </w:p>
    <w:p w14:paraId="34E401AC" w14:textId="76D15C9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ixo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dmo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rmaco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8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5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38244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7/s40265-020-01415-8]</w:t>
      </w:r>
    </w:p>
    <w:p w14:paraId="2A2105DE" w14:textId="74D4B05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amirez-Acuñ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denas-Cade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quez-Sal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rza-Velo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ez-Favi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d-Ba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ores-Moral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tinez-Fier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vanc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microb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erg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ntibiotic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as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165299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390/antibiotics8040193]</w:t>
      </w:r>
    </w:p>
    <w:p w14:paraId="4FEADC15" w14:textId="5368E508"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avith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V</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wa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urand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hedk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hosa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nnikrishn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o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ct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pproa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Worl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46-55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12640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4239/wjd.v5.i4.546]</w:t>
      </w:r>
    </w:p>
    <w:p w14:paraId="0009E195" w14:textId="5DF464C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Tecilazich</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F</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n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v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erg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xper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Op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mer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rug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7-2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68793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517/14728214.2013.802305]</w:t>
      </w:r>
    </w:p>
    <w:p w14:paraId="161FBD57" w14:textId="1E986D58"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2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arr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VV</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ppusam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llu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mja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nema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layan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r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erg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ur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Op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19-54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64304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85/03007995.2015.1128888]</w:t>
      </w:r>
    </w:p>
    <w:p w14:paraId="5AAF6C86" w14:textId="2DC9897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Hingoran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Muragl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nk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issn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re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insz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i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ykber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rs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r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ct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idel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cie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rg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labor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eric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diat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ocie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Vasc</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S-21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80436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vs.2015.10.003]</w:t>
      </w:r>
    </w:p>
    <w:p w14:paraId="16E347D6" w14:textId="3E74447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Everet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hioudak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d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n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Y</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ca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1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3-16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37720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nyas.13569]</w:t>
      </w:r>
    </w:p>
    <w:p w14:paraId="2847A75F" w14:textId="1E62563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Nayak</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n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n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ng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p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nn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sp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serva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certa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meopath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dia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Homoeopa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2-31.</w:t>
      </w:r>
    </w:p>
    <w:p w14:paraId="5FECBE0D" w14:textId="6130BEF8"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13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Ponnam</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p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ice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trospective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aly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r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snapToGrid w:val="0"/>
          <w:color w:val="000000"/>
        </w:rPr>
        <w:t>Homœopathic</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ink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3-5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55/s-0040-1705143]</w:t>
      </w:r>
    </w:p>
    <w:p w14:paraId="1843F10F" w14:textId="5AFE3E0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Hu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YY</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zz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u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crophage-Regul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AM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Netw</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Op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21226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447785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1/jamanetworkopen.2021.22607]</w:t>
      </w:r>
    </w:p>
    <w:p w14:paraId="01839B5A" w14:textId="43F6BBB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aghe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L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m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hram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lsh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jb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mr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hamm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ydarpou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haje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hr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ma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rha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hari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u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d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raven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meli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pars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cen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ARU</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a</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5-40</w:t>
      </w:r>
    </w:p>
    <w:p w14:paraId="30EB8970" w14:textId="4F68422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Nasir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yaz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h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zdanpana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ghighizade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l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i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003B69B9"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uble-bli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r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tab</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sor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7505EE" w:rsidRPr="005D77F5">
        <w:rPr>
          <w:rFonts w:ascii="Book Antiqua" w:eastAsia="Book Antiqua" w:hAnsi="Book Antiqua" w:cs="Book Antiqua"/>
          <w:color w:val="000000"/>
        </w:rPr>
        <w:t xml:space="preserve">PMID: 25969821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86/s40200-015-0167-9]</w:t>
      </w:r>
    </w:p>
    <w:p w14:paraId="57045AF0" w14:textId="43177DF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Viswanath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V</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sav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vith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mpatl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l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lyher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e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dia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8-17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1911968]</w:t>
      </w:r>
    </w:p>
    <w:p w14:paraId="5D2198F1" w14:textId="7E0097F8"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soompou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ghe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rh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ghig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vitsk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deg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haribdou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rij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jb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mr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PA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rb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u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AR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1-34</w:t>
      </w:r>
    </w:p>
    <w:p w14:paraId="6CF53F59" w14:textId="65783B4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3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ohammad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av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hamma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kbak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hamma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stafae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rooznezh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horb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dega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havamzade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l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r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s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ngle-ar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Transfu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ph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0-16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83996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transci.2016.10.020]</w:t>
      </w:r>
    </w:p>
    <w:p w14:paraId="178C2575" w14:textId="4E8B99C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Prakasam</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bak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h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ganath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nguttuv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s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v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ven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es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210-32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8203/2349-2902.isj20184069]</w:t>
      </w:r>
    </w:p>
    <w:p w14:paraId="7685B12C" w14:textId="1EE3F01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14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Ho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u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mbin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h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n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las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5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94-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cuss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99-40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55707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97/01.sap.0000198731.12407.0c]</w:t>
      </w:r>
    </w:p>
    <w:p w14:paraId="01EAE39E" w14:textId="716078C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Viswanath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uttad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b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3B69B9" w:rsidRPr="005D77F5">
        <w:rPr>
          <w:rFonts w:ascii="Book Antiqua" w:hAnsi="Book Antiqua"/>
        </w:rPr>
        <w:t xml:space="preserve"> </w:t>
      </w:r>
      <w:r w:rsidR="003B69B9" w:rsidRPr="005D77F5">
        <w:rPr>
          <w:rFonts w:ascii="Book Antiqua" w:eastAsia="Book Antiqua" w:hAnsi="Book Antiqua" w:cs="Book Antiqua"/>
          <w:color w:val="000000"/>
        </w:rPr>
        <w:t>Efficacy of Recombinant Human Epidermal Growth Factor (Regen-D 150) in Healing Diabetic Foot Ulcers: A Hospital-Based Randomized Controlled Tria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003B69B9" w:rsidRPr="005D77F5">
        <w:rPr>
          <w:rFonts w:ascii="Book Antiqua" w:eastAsia="Book Antiqua" w:hAnsi="Book Antiqua" w:cs="Book Antiqua"/>
          <w:i/>
          <w:iCs/>
          <w:color w:val="000000"/>
        </w:rPr>
        <w:t>Int J Low Extrem 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8-16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A9457C" w:rsidRPr="005D77F5">
        <w:rPr>
          <w:rFonts w:ascii="Book Antiqua" w:eastAsia="Book Antiqua" w:hAnsi="Book Antiqua" w:cs="Book Antiqua"/>
          <w:color w:val="000000"/>
        </w:rPr>
        <w:t xml:space="preserve">PMID: 31878810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77/1534734619892791]</w:t>
      </w:r>
    </w:p>
    <w:p w14:paraId="2B2AD6FA" w14:textId="421392C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angaswamy</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ub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san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sp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p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4-19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8203/2349-2902.isj20164428]</w:t>
      </w:r>
    </w:p>
    <w:p w14:paraId="2585FF9A" w14:textId="34FF5C1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amue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haj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ka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emi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ub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i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ceb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di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di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887-389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3040/IJPSR.0975-8232.7(9).3887-92]</w:t>
      </w:r>
    </w:p>
    <w:p w14:paraId="20AB8C11" w14:textId="638F21C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UCH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GARA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RAB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OG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KAYA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WAMO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MAK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RAKA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HU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R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ica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FG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u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rmat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61-46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63833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684/ejd.2009.0750]</w:t>
      </w:r>
    </w:p>
    <w:p w14:paraId="702928D6" w14:textId="27A921A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eren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llo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n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o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b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ha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cent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p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7-S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97922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2968/jowc.2021.30.Sup5.S7]</w:t>
      </w:r>
    </w:p>
    <w:p w14:paraId="76109093" w14:textId="3463030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öndah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tz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lss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mmarl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yperba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ilit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3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998-100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42768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c09-1754]</w:t>
      </w:r>
    </w:p>
    <w:p w14:paraId="74875AE6" w14:textId="65928C2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4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rann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sh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w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hat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um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g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tab</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ynd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65-37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52464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dsx.2021.01.014]</w:t>
      </w:r>
    </w:p>
    <w:p w14:paraId="07B7215E" w14:textId="28E5719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14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Alamdar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N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hraneroo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holizade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einalpou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f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shar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ica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g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a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ventio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es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fec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v</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tri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1</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64–66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DC2F3F"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7/s13410-021-00941-9]</w:t>
      </w:r>
    </w:p>
    <w:p w14:paraId="1787D7B6" w14:textId="1AF9525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avian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jav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aie-Fashtam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te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hods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lam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ashe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rij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s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limina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o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hoto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as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9-1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121436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9/pho.2009.2680]</w:t>
      </w:r>
    </w:p>
    <w:p w14:paraId="516B1C4F" w14:textId="13C46CA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Salv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imi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lina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sten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ber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u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gh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ar-infra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ectrosco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Optic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03800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7/1.JBO.22.3.038001]</w:t>
      </w:r>
    </w:p>
    <w:p w14:paraId="1529EF93" w14:textId="129F615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Oma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T</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ghad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Wahhab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Ask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ica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ngle-blin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ra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6</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48-55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45189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diabres.2014.09.024]</w:t>
      </w:r>
    </w:p>
    <w:p w14:paraId="04D88AF6" w14:textId="3D09FC28"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Jeppese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derstrae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smuss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n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acorpore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ckw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spe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41-64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82728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2968/jowc.2016.25.11.641]</w:t>
      </w:r>
    </w:p>
    <w:p w14:paraId="0257A775" w14:textId="16E9D1E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ksimov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N</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rasheninniko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nomare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myt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nichenk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yundu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a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ssag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ologo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enchy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ro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eler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epithelializ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yto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48-155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898617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cyt.2017.08.017]</w:t>
      </w:r>
    </w:p>
    <w:p w14:paraId="77BFEDCC" w14:textId="221C447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Qi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o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l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mbil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r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senchy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ansplant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f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gioplas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xp</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ndocrin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2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97-50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21988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55/s-0042-103684]</w:t>
      </w:r>
    </w:p>
    <w:p w14:paraId="19129118" w14:textId="68A7857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Edmond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dansk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oul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J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dwi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Cos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ohns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enn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e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jbhandar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ren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ou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ewa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uck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cen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bserver-blin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lastRenderedPageBreak/>
        <w:t>nit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ener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9F0B6D" w:rsidRPr="005D77F5">
        <w:rPr>
          <w:rFonts w:ascii="Book Antiqua" w:eastAsia="Book Antiqua" w:hAnsi="Book Antiqua" w:cs="Book Antiqua"/>
          <w:color w:val="000000"/>
        </w:rPr>
        <w:t>-</w:t>
      </w:r>
      <w:r w:rsidRPr="005D77F5">
        <w:rPr>
          <w:rFonts w:ascii="Book Antiqua" w:eastAsia="Book Antiqua" w:hAnsi="Book Antiqua" w:cs="Book Antiqua"/>
          <w:color w:val="000000"/>
        </w:rPr>
        <w:t>ProNOx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pa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28-23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DC2F3F" w:rsidRPr="005D77F5">
        <w:rPr>
          <w:rFonts w:ascii="Book Antiqua" w:eastAsia="Book Antiqua" w:hAnsi="Book Antiqua" w:cs="Book Antiqua"/>
          <w:color w:val="000000"/>
        </w:rPr>
        <w:t xml:space="preserve">PMID: 29617058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wrr.12630]</w:t>
      </w:r>
    </w:p>
    <w:p w14:paraId="7854F200" w14:textId="1B2F374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ull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rdà</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onte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smiqu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lobe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emipar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ple-bli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cebo-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90-109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18331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j.1464-5491.2008.02527.x]</w:t>
      </w:r>
    </w:p>
    <w:p w14:paraId="6DD4D140" w14:textId="2872EF3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Imra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ssa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i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ney-Impregn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res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ol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ysician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a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21-72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DC2F3F"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454386</w:t>
      </w:r>
      <w:r w:rsidR="00DC2F3F"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DC2F3F" w:rsidRPr="005D77F5">
        <w:rPr>
          <w:rFonts w:ascii="Book Antiqua" w:eastAsia="Book Antiqua" w:hAnsi="Book Antiqua" w:cs="Book Antiqua"/>
          <w:color w:val="000000"/>
        </w:rPr>
        <w:t xml:space="preserve"> 10.2015/JCPSP.721725</w:t>
      </w:r>
      <w:r w:rsidRPr="005D77F5">
        <w:rPr>
          <w:rFonts w:ascii="Book Antiqua" w:eastAsia="Book Antiqua" w:hAnsi="Book Antiqua" w:cs="Book Antiqua"/>
          <w:color w:val="000000"/>
        </w:rPr>
        <w:t>]</w:t>
      </w:r>
    </w:p>
    <w:p w14:paraId="186C69C8" w14:textId="5A9DEC6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5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ullov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E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d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nt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Eneane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pha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n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ulticen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in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lu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mega-3–r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k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respons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69-1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5270/wnds/2021.169177]</w:t>
      </w:r>
    </w:p>
    <w:p w14:paraId="1222D5EE" w14:textId="59D3D60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De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ino-Sedeño</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ujillo-Martí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agón-Sánch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rrera-Ram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ruzubie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ragá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rrano-Agui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r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s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analy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pai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70-18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057521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wrr.12690]</w:t>
      </w:r>
    </w:p>
    <w:p w14:paraId="5D75CEBF" w14:textId="5D42878A"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Golledg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nigaiman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re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d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ear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xper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Op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Th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61-107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487397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80/14728222.2021.2014816]</w:t>
      </w:r>
    </w:p>
    <w:p w14:paraId="0B895393" w14:textId="0A02944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hdipou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E</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ahebk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mbin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tei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age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02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32051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273396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55/2020/6320514]</w:t>
      </w:r>
    </w:p>
    <w:p w14:paraId="2E57EE3E" w14:textId="201F4AD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rnande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rkpatri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uv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ord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v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ceb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floa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ndow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s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2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3-9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5855851]</w:t>
      </w:r>
    </w:p>
    <w:p w14:paraId="7E5B9111" w14:textId="16FB14A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Jaiswa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mbh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raw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ris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icac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ombin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m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tel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m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dia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ur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7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7-3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313320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07/s12262-010-0005-8]</w:t>
      </w:r>
    </w:p>
    <w:p w14:paraId="19D9437F" w14:textId="147BBF4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16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Y</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gr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eu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sp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Fro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ndocrin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Lausan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4486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472129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389/fendo.2021.744868]</w:t>
      </w:r>
    </w:p>
    <w:p w14:paraId="3EFF1E9A" w14:textId="663C7D4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Richar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rer-Richar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ur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ou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annerea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ring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di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aco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te-Bardonne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p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ron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uropath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l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uble-bli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cebo-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a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9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8</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4-6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69805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337/diacare.18.1.64]</w:t>
      </w:r>
    </w:p>
    <w:p w14:paraId="5C45CE03" w14:textId="4AF0EAB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X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u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3B69B9"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3B69B9"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riment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i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id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xp</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Th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5</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365-537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DC2F3F" w:rsidRPr="005D77F5">
        <w:rPr>
          <w:rFonts w:ascii="Book Antiqua" w:eastAsia="Book Antiqua" w:hAnsi="Book Antiqua" w:cs="Book Antiqua"/>
          <w:color w:val="000000"/>
        </w:rPr>
        <w:t xml:space="preserve">PMID: 29904416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00DC2F3F" w:rsidRPr="005D77F5">
        <w:rPr>
          <w:rFonts w:ascii="Book Antiqua" w:eastAsia="Book Antiqua" w:hAnsi="Book Antiqua" w:cs="Book Antiqua"/>
          <w:color w:val="000000"/>
        </w:rPr>
        <w:t>1</w:t>
      </w:r>
      <w:r w:rsidRPr="005D77F5">
        <w:rPr>
          <w:rFonts w:ascii="Book Antiqua" w:eastAsia="Book Antiqua" w:hAnsi="Book Antiqua" w:cs="Book Antiqua"/>
          <w:color w:val="000000"/>
        </w:rPr>
        <w:t>0.3892/etm.2018.6131]</w:t>
      </w:r>
    </w:p>
    <w:p w14:paraId="7CFD41A5" w14:textId="18178F0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Bory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ohendorf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rankfurt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iec-Wil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leck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g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ndrome-fro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lin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acti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Eu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Inve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1306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060054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eci.13067]</w:t>
      </w:r>
    </w:p>
    <w:p w14:paraId="1ACC611D" w14:textId="16901DF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6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00F54D57" w:rsidRPr="005D77F5">
        <w:rPr>
          <w:rFonts w:ascii="Book Antiqua" w:eastAsia="Book Antiqua" w:hAnsi="Book Antiqua" w:cs="Book Antiqua"/>
          <w:color w:val="000000"/>
        </w:rPr>
        <w:t xml:space="preserve"> </w:t>
      </w:r>
      <w:r w:rsidR="003B69B9" w:rsidRPr="005D77F5">
        <w:rPr>
          <w:rFonts w:ascii="Book Antiqua" w:eastAsia="Book Antiqua" w:hAnsi="Book Antiqua" w:cs="Book Antiqua"/>
          <w:color w:val="000000"/>
        </w:rPr>
        <w:t>He CZ, Cai YT, Xing QP, Guo YZ, Chen ZL, Su JL, Yang LP</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valu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gative-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tie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analy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Th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li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isk</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ana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533-54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DC2F3F" w:rsidRPr="005D77F5">
        <w:rPr>
          <w:rFonts w:ascii="Book Antiqua" w:eastAsia="Book Antiqua" w:hAnsi="Book Antiqua" w:cs="Book Antiqua"/>
          <w:color w:val="000000"/>
        </w:rPr>
        <w:t xml:space="preserve">PMID: 28458556 </w:t>
      </w:r>
      <w:r w:rsidRPr="005D77F5">
        <w:rPr>
          <w:rFonts w:ascii="Book Antiqua" w:eastAsia="Book Antiqua" w:hAnsi="Book Antiqua" w:cs="Book Antiqua"/>
          <w:color w:val="000000"/>
        </w:rPr>
        <w:t>DOI:</w:t>
      </w:r>
      <w:r w:rsidR="00DC2F3F"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2147/TCRM.S131193]</w:t>
      </w:r>
    </w:p>
    <w:p w14:paraId="2DB646EA" w14:textId="5A6D833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Li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Z</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umvil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nchliff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ullu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m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bb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ee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ineman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g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ess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op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llitu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ochrane</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atabase</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ys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Re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D0103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032861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00DC2F3F" w:rsidRPr="005D77F5">
        <w:rPr>
          <w:rFonts w:ascii="Book Antiqua" w:eastAsia="Book Antiqua" w:hAnsi="Book Antiqua" w:cs="Book Antiqua"/>
          <w:color w:val="000000"/>
        </w:rPr>
        <w:t>10.1002/14651858.CD010318.pub3</w:t>
      </w:r>
      <w:r w:rsidRPr="005D77F5">
        <w:rPr>
          <w:rFonts w:ascii="Book Antiqua" w:eastAsia="Book Antiqua" w:hAnsi="Book Antiqua" w:cs="Book Antiqua"/>
          <w:color w:val="000000"/>
        </w:rPr>
        <w:t>]</w:t>
      </w:r>
    </w:p>
    <w:p w14:paraId="44CB4D62" w14:textId="1CF799C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Hu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i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u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ow-lev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as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analy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s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763-77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61339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iwj.13577]</w:t>
      </w:r>
    </w:p>
    <w:p w14:paraId="4664824A" w14:textId="1FDEBE1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Hua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Q</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io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ua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h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acorpore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oc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rap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ul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yp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Analys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andomiz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oll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i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Can</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96-204.e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151515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jcjd.2019.05.006]</w:t>
      </w:r>
    </w:p>
    <w:p w14:paraId="18E73AFC" w14:textId="0462EB3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lastRenderedPageBreak/>
        <w:t>17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Y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iao</w:t>
      </w:r>
      <w:r w:rsidR="00F54D57" w:rsidRPr="005D77F5">
        <w:rPr>
          <w:rFonts w:ascii="Book Antiqua" w:eastAsia="Book Antiqua" w:hAnsi="Book Antiqua" w:cs="Book Antiqua"/>
          <w:color w:val="000000"/>
        </w:rPr>
        <w:t xml:space="preserve"> </w:t>
      </w:r>
      <w:r w:rsidR="003B69B9" w:rsidRPr="005D77F5">
        <w:rPr>
          <w:rFonts w:ascii="Book Antiqua" w:eastAsia="Book Antiqua" w:hAnsi="Book Antiqua" w:cs="Book Antiqua"/>
          <w:color w:val="000000"/>
        </w:rPr>
        <w:t>GH</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u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w:t>
      </w:r>
      <w:r w:rsidR="00F54D57" w:rsidRPr="005D77F5">
        <w:rPr>
          <w:rFonts w:ascii="Book Antiqua" w:eastAsia="Book Antiqua" w:hAnsi="Book Antiqua" w:cs="Book Antiqua"/>
          <w:color w:val="000000"/>
        </w:rPr>
        <w:t xml:space="preserve"> </w:t>
      </w:r>
      <w:r w:rsidR="003B69B9" w:rsidRPr="005D77F5">
        <w:rPr>
          <w:rFonts w:ascii="Book Antiqua" w:eastAsia="Book Antiqua" w:hAnsi="Book Antiqua" w:cs="Book Antiqua"/>
          <w:color w:val="000000"/>
        </w:rPr>
        <w:t>TL</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003B69B9" w:rsidRPr="005D77F5">
        <w:rPr>
          <w:rFonts w:ascii="Book Antiqua" w:eastAsia="Book Antiqua" w:hAnsi="Book Antiqua" w:cs="Book Antiqua"/>
          <w:color w:val="000000"/>
        </w:rPr>
        <w:t>Stem Cell-Based Therapy for Diabetic Foot Ulcer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Fro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el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Dev</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81226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t>
      </w:r>
      <w:r w:rsidR="00DC2F3F" w:rsidRPr="005D77F5">
        <w:rPr>
          <w:rFonts w:ascii="Book Antiqua" w:eastAsia="Book Antiqua" w:hAnsi="Book Antiqua" w:cs="Book Antiqua"/>
          <w:color w:val="000000"/>
        </w:rPr>
        <w:t xml:space="preserve">PMID: 35178389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389/fcell.2022.812262]</w:t>
      </w:r>
    </w:p>
    <w:p w14:paraId="79CE90D0" w14:textId="1EFD00C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Ahme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R</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gust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audh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kht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Zah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iq</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lahat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hma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as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itr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ide-releas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omateri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o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mpair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a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c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n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io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ac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49</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270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530356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biopha.2022.112707]</w:t>
      </w:r>
    </w:p>
    <w:p w14:paraId="04966F68" w14:textId="321E1C0D"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Ko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i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v</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X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inflammato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plicati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ss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arn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tu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mi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Biome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Pharmacoth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33</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097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3212375</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biopha.2020.110975]</w:t>
      </w:r>
    </w:p>
    <w:p w14:paraId="1A3C955E" w14:textId="65D4A34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Carvalho</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TB</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aújo-Filh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re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intans-Júni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inta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J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rre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pert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lavonoid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ystema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ighlight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chanis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Phytomedic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90</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5363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433334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phymed.2021.153636]</w:t>
      </w:r>
    </w:p>
    <w:p w14:paraId="213AED8C" w14:textId="01F92170"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7</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Oguntibeju</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OO</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dici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lan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ec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u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ealin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Ve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r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1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2</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653-663</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132790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4202/vetworld.2019.653-663]</w:t>
      </w:r>
    </w:p>
    <w:p w14:paraId="6CB7E8C0" w14:textId="4632F4E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Gallelli</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G</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o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rr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e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trar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car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iscegl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arole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si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allell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no-hydroge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mbed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uerce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le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ew</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rmul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reatm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il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tud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In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Wound</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J</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85-49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1876118</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111/iwj.13299]</w:t>
      </w:r>
    </w:p>
    <w:p w14:paraId="6669063C" w14:textId="76058461"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7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Majumda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t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astid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G,</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otohash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hiratak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chemic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oflavon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ain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Adv</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Tradit</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04;</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4</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61-26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3742/OPEM.2004.4.4.261]</w:t>
      </w:r>
    </w:p>
    <w:p w14:paraId="662108A2" w14:textId="2786EC55"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18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Thanganada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ppapalam</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u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ockiasam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anchamoorth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hytofabric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ilv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anoparticl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cov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tibac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arge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gain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abeti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oo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lc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ista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acter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olat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i/>
          <w:iCs/>
          <w:color w:val="000000"/>
        </w:rPr>
        <w:t>Mat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Sci</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Eng</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C</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Mater</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Biol</w:t>
      </w:r>
      <w:r w:rsidR="00F54D57" w:rsidRPr="005D77F5">
        <w:rPr>
          <w:rFonts w:ascii="Book Antiqua" w:eastAsia="Book Antiqua" w:hAnsi="Book Antiqua" w:cs="Book Antiqua"/>
          <w:i/>
          <w:iCs/>
          <w:color w:val="000000"/>
        </w:rPr>
        <w:t xml:space="preserve"> </w:t>
      </w:r>
      <w:r w:rsidRPr="005D77F5">
        <w:rPr>
          <w:rFonts w:ascii="Book Antiqua" w:eastAsia="Book Antiqua" w:hAnsi="Book Antiqua" w:cs="Book Antiqua"/>
          <w:i/>
          <w:iCs/>
          <w:color w:val="000000"/>
        </w:rPr>
        <w:t>App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117</w:t>
      </w:r>
      <w:r w:rsidRPr="005D77F5">
        <w:rPr>
          <w:rFonts w:ascii="Book Antiqua" w:eastAsia="Book Antiqua" w:hAnsi="Book Antiqua" w:cs="Book Antiqua"/>
          <w:color w:val="000000"/>
        </w:rPr>
        <w: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1125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M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32919626</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O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0.1016/j.msec.2020.111256]</w:t>
      </w:r>
    </w:p>
    <w:p w14:paraId="1C550AB7" w14:textId="77777777" w:rsidR="00A77B3E" w:rsidRPr="005D77F5" w:rsidRDefault="00A77B3E" w:rsidP="007E24FE">
      <w:pPr>
        <w:spacing w:line="360" w:lineRule="auto"/>
        <w:jc w:val="both"/>
        <w:rPr>
          <w:rFonts w:ascii="Book Antiqua" w:hAnsi="Book Antiqua"/>
        </w:rPr>
        <w:sectPr w:rsidR="00A77B3E" w:rsidRPr="005D77F5">
          <w:footerReference w:type="default" r:id="rId8"/>
          <w:pgSz w:w="12240" w:h="15840"/>
          <w:pgMar w:top="1440" w:right="1440" w:bottom="1440" w:left="1440" w:header="720" w:footer="720" w:gutter="0"/>
          <w:cols w:space="720"/>
          <w:docGrid w:linePitch="360"/>
        </w:sectPr>
      </w:pPr>
    </w:p>
    <w:p w14:paraId="0588DC7C" w14:textId="7777777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lastRenderedPageBreak/>
        <w:t>Footnotes</w:t>
      </w:r>
    </w:p>
    <w:p w14:paraId="6E7F37E4" w14:textId="2AD6364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Conflict-of-interes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statemen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Ther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flic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tere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ssoci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utho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ntribu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ffor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nuscript.</w:t>
      </w:r>
    </w:p>
    <w:p w14:paraId="21902489" w14:textId="77777777" w:rsidR="00A77B3E" w:rsidRPr="005D77F5" w:rsidRDefault="00A77B3E" w:rsidP="007E24FE">
      <w:pPr>
        <w:spacing w:line="360" w:lineRule="auto"/>
        <w:jc w:val="both"/>
        <w:rPr>
          <w:rFonts w:ascii="Book Antiqua" w:hAnsi="Book Antiqua"/>
        </w:rPr>
      </w:pPr>
    </w:p>
    <w:p w14:paraId="31D6553E" w14:textId="61D1CDF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Open-Acces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tic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pen-acces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tic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a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a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lec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o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di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u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er-review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er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tribu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ccordanc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i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re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ommon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ttribu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Commer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Y-N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4.0)</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cen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hi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rmit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ther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o</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stribu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m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dap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uil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p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r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commerci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licen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eriva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rk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iffer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erm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vid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rigin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ork</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per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i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h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u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on-commerc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e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https://creativecommons.org/Licenses/by-nc/4.0/</w:t>
      </w:r>
    </w:p>
    <w:p w14:paraId="0690EB37" w14:textId="77777777" w:rsidR="00A77B3E" w:rsidRPr="005D77F5" w:rsidRDefault="00A77B3E" w:rsidP="007E24FE">
      <w:pPr>
        <w:spacing w:line="360" w:lineRule="auto"/>
        <w:jc w:val="both"/>
        <w:rPr>
          <w:rFonts w:ascii="Book Antiqua" w:hAnsi="Book Antiqua"/>
        </w:rPr>
      </w:pPr>
    </w:p>
    <w:p w14:paraId="009C5F99" w14:textId="36292CB6"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Provenance</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and</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peer</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review:</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Invi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rtic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ernall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ee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viewed.</w:t>
      </w:r>
    </w:p>
    <w:p w14:paraId="0A0C100E" w14:textId="649BC56F"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Peer-review</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model:</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Singl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lind</w:t>
      </w:r>
    </w:p>
    <w:p w14:paraId="5EBC8A58" w14:textId="77777777" w:rsidR="00A77B3E" w:rsidRPr="005D77F5" w:rsidRDefault="00A77B3E" w:rsidP="007E24FE">
      <w:pPr>
        <w:spacing w:line="360" w:lineRule="auto"/>
        <w:jc w:val="both"/>
        <w:rPr>
          <w:rFonts w:ascii="Book Antiqua" w:hAnsi="Book Antiqua"/>
        </w:rPr>
      </w:pPr>
    </w:p>
    <w:p w14:paraId="02143DE8" w14:textId="5FE51AE2"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Peer-review</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started:</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1,</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2</w:t>
      </w:r>
    </w:p>
    <w:p w14:paraId="5D97A6AD" w14:textId="5016E32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First</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decision:</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Ma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9,</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022</w:t>
      </w:r>
    </w:p>
    <w:p w14:paraId="1DE219F0" w14:textId="5DF5AD5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Article</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in</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press:</w:t>
      </w:r>
      <w:r w:rsidR="00F54D57" w:rsidRPr="005D77F5">
        <w:rPr>
          <w:rFonts w:ascii="Book Antiqua" w:eastAsia="Book Antiqua" w:hAnsi="Book Antiqua" w:cs="Book Antiqua"/>
          <w:b/>
          <w:color w:val="000000"/>
        </w:rPr>
        <w:t xml:space="preserve"> </w:t>
      </w:r>
      <w:r w:rsidR="00232B40" w:rsidRPr="005D77F5">
        <w:rPr>
          <w:rFonts w:ascii="Book Antiqua" w:eastAsia="Book Antiqua" w:hAnsi="Book Antiqua" w:cs="Book Antiqua"/>
          <w:color w:val="000000"/>
        </w:rPr>
        <w:t>August 15, 2022</w:t>
      </w:r>
    </w:p>
    <w:p w14:paraId="0609C390" w14:textId="77777777" w:rsidR="00A77B3E" w:rsidRPr="005D77F5" w:rsidRDefault="00A77B3E" w:rsidP="007E24FE">
      <w:pPr>
        <w:spacing w:line="360" w:lineRule="auto"/>
        <w:jc w:val="both"/>
        <w:rPr>
          <w:rFonts w:ascii="Book Antiqua" w:hAnsi="Book Antiqua"/>
        </w:rPr>
      </w:pPr>
    </w:p>
    <w:p w14:paraId="3FA027B4" w14:textId="19A2058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Specialty</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type:</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Medicin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searc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n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perimental</w:t>
      </w:r>
    </w:p>
    <w:p w14:paraId="7E200DA9" w14:textId="60895D3E"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Country/Territory</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of</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origin:</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India</w:t>
      </w:r>
    </w:p>
    <w:p w14:paraId="2EB91477" w14:textId="38D54563"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color w:val="000000"/>
        </w:rPr>
        <w:t>Peer-review</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report’s</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scientific</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quality</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classification</w:t>
      </w:r>
    </w:p>
    <w:p w14:paraId="0D52EDAE" w14:textId="33C015A4"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G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A</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cellen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0</w:t>
      </w:r>
    </w:p>
    <w:p w14:paraId="4174D486" w14:textId="14F55C49"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G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Very</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B</w:t>
      </w:r>
    </w:p>
    <w:p w14:paraId="3A09E7E1" w14:textId="059B18D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G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oo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w:t>
      </w:r>
    </w:p>
    <w:p w14:paraId="29117C5B" w14:textId="4610423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G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i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0</w:t>
      </w:r>
    </w:p>
    <w:p w14:paraId="1EDC6BD4" w14:textId="633D179C"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color w:val="000000"/>
        </w:rPr>
        <w:t>Grad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o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0</w:t>
      </w:r>
    </w:p>
    <w:p w14:paraId="09216369" w14:textId="77777777" w:rsidR="00A77B3E" w:rsidRPr="005D77F5" w:rsidRDefault="00A77B3E" w:rsidP="007E24FE">
      <w:pPr>
        <w:spacing w:line="360" w:lineRule="auto"/>
        <w:jc w:val="both"/>
        <w:rPr>
          <w:rFonts w:ascii="Book Antiqua" w:hAnsi="Book Antiqua"/>
        </w:rPr>
      </w:pPr>
    </w:p>
    <w:p w14:paraId="60EF59E1" w14:textId="0A10F27A" w:rsidR="00A77B3E" w:rsidRPr="005D77F5" w:rsidRDefault="00433025" w:rsidP="007E24FE">
      <w:pPr>
        <w:spacing w:line="360" w:lineRule="auto"/>
        <w:jc w:val="both"/>
        <w:rPr>
          <w:rFonts w:ascii="Book Antiqua" w:hAnsi="Book Antiqua"/>
        </w:rPr>
        <w:sectPr w:rsidR="00A77B3E" w:rsidRPr="005D77F5">
          <w:pgSz w:w="12240" w:h="15840"/>
          <w:pgMar w:top="1440" w:right="1440" w:bottom="1440" w:left="1440" w:header="720" w:footer="720" w:gutter="0"/>
          <w:cols w:space="720"/>
          <w:docGrid w:linePitch="360"/>
        </w:sectPr>
      </w:pPr>
      <w:r w:rsidRPr="005D77F5">
        <w:rPr>
          <w:rFonts w:ascii="Book Antiqua" w:eastAsia="Book Antiqua" w:hAnsi="Book Antiqua" w:cs="Book Antiqua"/>
          <w:b/>
          <w:color w:val="000000"/>
        </w:rPr>
        <w:t>P-Reviewer:</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color w:val="000000"/>
        </w:rPr>
        <w:t>Samadi</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ra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Wu</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Q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hina</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S-Editor:</w:t>
      </w:r>
      <w:r w:rsidR="00F54D57" w:rsidRPr="005D77F5">
        <w:rPr>
          <w:rFonts w:ascii="Book Antiqua" w:eastAsia="Book Antiqua" w:hAnsi="Book Antiqua" w:cs="Book Antiqua"/>
          <w:b/>
          <w:color w:val="000000"/>
        </w:rPr>
        <w:t xml:space="preserve"> </w:t>
      </w:r>
      <w:r w:rsidR="003B69B9" w:rsidRPr="005D77F5">
        <w:rPr>
          <w:rFonts w:ascii="Book Antiqua" w:eastAsia="Book Antiqua" w:hAnsi="Book Antiqua" w:cs="Book Antiqua"/>
          <w:bCs/>
          <w:color w:val="000000"/>
        </w:rPr>
        <w:t>Chang KL</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L-Editor:</w:t>
      </w:r>
      <w:r w:rsidR="00F54D57" w:rsidRPr="005D77F5">
        <w:rPr>
          <w:rFonts w:ascii="Book Antiqua" w:eastAsia="Book Antiqua" w:hAnsi="Book Antiqua" w:cs="Book Antiqua"/>
          <w:b/>
          <w:color w:val="000000"/>
        </w:rPr>
        <w:t xml:space="preserve"> </w:t>
      </w:r>
      <w:r w:rsidR="00001810" w:rsidRPr="005D77F5">
        <w:rPr>
          <w:rFonts w:ascii="Book Antiqua" w:eastAsia="Book Antiqua" w:hAnsi="Book Antiqua" w:cs="Book Antiqua"/>
          <w:bCs/>
          <w:color w:val="000000"/>
        </w:rPr>
        <w:t>A</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P-Editor:</w:t>
      </w:r>
      <w:r w:rsidR="00F54D57" w:rsidRPr="005D77F5">
        <w:rPr>
          <w:rFonts w:ascii="Book Antiqua" w:eastAsia="Book Antiqua" w:hAnsi="Book Antiqua" w:cs="Book Antiqua"/>
          <w:b/>
          <w:color w:val="000000"/>
        </w:rPr>
        <w:t xml:space="preserve"> </w:t>
      </w:r>
      <w:r w:rsidR="00232B40" w:rsidRPr="005D77F5">
        <w:rPr>
          <w:rFonts w:ascii="Book Antiqua" w:eastAsia="Book Antiqua" w:hAnsi="Book Antiqua" w:cs="Book Antiqua"/>
          <w:bCs/>
          <w:color w:val="000000"/>
        </w:rPr>
        <w:t>Chang KL</w:t>
      </w:r>
    </w:p>
    <w:p w14:paraId="381D3744" w14:textId="4A7112C9" w:rsidR="00190DE1" w:rsidRPr="005D77F5" w:rsidRDefault="00433025" w:rsidP="007E24FE">
      <w:pPr>
        <w:spacing w:line="360" w:lineRule="auto"/>
        <w:jc w:val="both"/>
        <w:rPr>
          <w:rFonts w:ascii="Book Antiqua" w:eastAsia="Book Antiqua" w:hAnsi="Book Antiqua" w:cs="Book Antiqua"/>
          <w:b/>
          <w:color w:val="000000"/>
        </w:rPr>
      </w:pPr>
      <w:r w:rsidRPr="005D77F5">
        <w:rPr>
          <w:rFonts w:ascii="Book Antiqua" w:eastAsia="Book Antiqua" w:hAnsi="Book Antiqua" w:cs="Book Antiqua"/>
          <w:b/>
          <w:color w:val="000000"/>
        </w:rPr>
        <w:lastRenderedPageBreak/>
        <w:t>Figure</w:t>
      </w:r>
      <w:r w:rsidR="00F54D57" w:rsidRPr="005D77F5">
        <w:rPr>
          <w:rFonts w:ascii="Book Antiqua" w:eastAsia="Book Antiqua" w:hAnsi="Book Antiqua" w:cs="Book Antiqua"/>
          <w:b/>
          <w:color w:val="000000"/>
        </w:rPr>
        <w:t xml:space="preserve"> </w:t>
      </w:r>
      <w:r w:rsidRPr="005D77F5">
        <w:rPr>
          <w:rFonts w:ascii="Book Antiqua" w:eastAsia="Book Antiqua" w:hAnsi="Book Antiqua" w:cs="Book Antiqua"/>
          <w:b/>
          <w:color w:val="000000"/>
        </w:rPr>
        <w:t>Legends</w:t>
      </w:r>
    </w:p>
    <w:p w14:paraId="70AC4A5E" w14:textId="26581371" w:rsidR="007E24FE" w:rsidRPr="005D77F5" w:rsidRDefault="00792EFD" w:rsidP="007E24FE">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rPr>
        <w:drawing>
          <wp:inline distT="0" distB="0" distL="0" distR="0" wp14:anchorId="75394531" wp14:editId="59D34667">
            <wp:extent cx="5003800" cy="2997200"/>
            <wp:effectExtent l="0" t="0" r="0" b="0"/>
            <wp:docPr id="3" name="图片 3"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JD-13-696-g0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03800" cy="2997200"/>
                    </a:xfrm>
                    <a:prstGeom prst="rect">
                      <a:avLst/>
                    </a:prstGeom>
                  </pic:spPr>
                </pic:pic>
              </a:graphicData>
            </a:graphic>
          </wp:inline>
        </w:drawing>
      </w:r>
    </w:p>
    <w:p w14:paraId="216E314E" w14:textId="2231EF0B"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Figur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1</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Norma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roces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of</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woun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healin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n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effec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of</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iabete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ellitus</w:t>
      </w:r>
      <w:r w:rsidR="00190DE1" w:rsidRPr="005D77F5">
        <w:rPr>
          <w:rFonts w:ascii="Book Antiqua" w:eastAsia="Book Antiqua" w:hAnsi="Book Antiqua" w:cs="Book Antiqua"/>
          <w:b/>
          <w:bCs/>
          <w:color w:val="000000"/>
        </w:rPr>
        <w: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00F00EE1" w:rsidRPr="005D77F5">
        <w:rPr>
          <w:rFonts w:ascii="Book Antiqua" w:eastAsia="Book Antiqua" w:hAnsi="Book Antiqua" w:cs="Book Antiqua"/>
          <w:color w:val="000000"/>
        </w:rPr>
        <w:t>E</w:t>
      </w:r>
      <w:r w:rsidRPr="005D77F5">
        <w:rPr>
          <w:rFonts w:ascii="Book Antiqua" w:eastAsia="Book Antiqua" w:hAnsi="Book Antiqua" w:cs="Book Antiqua"/>
          <w:color w:val="000000"/>
        </w:rPr>
        <w:t>xtra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p>
    <w:p w14:paraId="15340357" w14:textId="77777777" w:rsidR="00F00EE1" w:rsidRPr="005D77F5" w:rsidRDefault="00F00EE1" w:rsidP="007E24FE">
      <w:pPr>
        <w:spacing w:line="360" w:lineRule="auto"/>
        <w:jc w:val="both"/>
        <w:rPr>
          <w:rFonts w:ascii="Book Antiqua" w:hAnsi="Book Antiqua"/>
        </w:rPr>
        <w:sectPr w:rsidR="00F00EE1" w:rsidRPr="005D77F5">
          <w:pgSz w:w="12240" w:h="15840"/>
          <w:pgMar w:top="1440" w:right="1440" w:bottom="1440" w:left="1440" w:header="720" w:footer="720" w:gutter="0"/>
          <w:cols w:space="720"/>
          <w:docGrid w:linePitch="360"/>
        </w:sectPr>
      </w:pPr>
    </w:p>
    <w:p w14:paraId="1B66323D" w14:textId="448D4A2F" w:rsidR="00A77B3E" w:rsidRPr="005D77F5" w:rsidRDefault="00792EFD" w:rsidP="007E24FE">
      <w:pPr>
        <w:spacing w:line="360" w:lineRule="auto"/>
        <w:jc w:val="both"/>
        <w:rPr>
          <w:rFonts w:ascii="Book Antiqua" w:hAnsi="Book Antiqua"/>
        </w:rPr>
      </w:pPr>
      <w:r>
        <w:rPr>
          <w:rFonts w:ascii="Book Antiqua" w:eastAsia="Book Antiqua" w:hAnsi="Book Antiqua" w:cs="Book Antiqua"/>
          <w:b/>
          <w:bCs/>
          <w:noProof/>
          <w:color w:val="000000"/>
        </w:rPr>
        <w:lastRenderedPageBreak/>
        <w:drawing>
          <wp:inline distT="0" distB="0" distL="0" distR="0" wp14:anchorId="7B63BCA5" wp14:editId="3C490266">
            <wp:extent cx="5003800" cy="2997200"/>
            <wp:effectExtent l="0" t="0" r="0" b="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JD-13-696-g00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03800" cy="2997200"/>
                    </a:xfrm>
                    <a:prstGeom prst="rect">
                      <a:avLst/>
                    </a:prstGeom>
                  </pic:spPr>
                </pic:pic>
              </a:graphicData>
            </a:graphic>
          </wp:inline>
        </w:drawing>
      </w:r>
    </w:p>
    <w:p w14:paraId="3AA20AC7" w14:textId="7247C077" w:rsidR="00A77B3E" w:rsidRPr="005D77F5" w:rsidRDefault="00433025" w:rsidP="007E24FE">
      <w:pPr>
        <w:spacing w:line="360" w:lineRule="auto"/>
        <w:jc w:val="both"/>
        <w:rPr>
          <w:rFonts w:ascii="Book Antiqua" w:hAnsi="Book Antiqua"/>
        </w:rPr>
      </w:pPr>
      <w:r w:rsidRPr="005D77F5">
        <w:rPr>
          <w:rFonts w:ascii="Book Antiqua" w:eastAsia="Book Antiqua" w:hAnsi="Book Antiqua" w:cs="Book Antiqua"/>
          <w:b/>
          <w:bCs/>
          <w:color w:val="000000"/>
        </w:rPr>
        <w:t>Figur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b/>
          <w:bCs/>
          <w:color w:val="000000"/>
        </w:rPr>
        <w:t>Altere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cellula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factor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an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biochemical</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mediator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involve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in</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h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evelopment</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of</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iabetic</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wound.</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color w:val="000000"/>
        </w:rPr>
        <w:t>Nrf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Nucle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rythroi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relat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2;</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O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Reactiv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xyge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species;</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PC:</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progeni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cel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M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lloprotein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MP:</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Tissu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inhibito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of</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etalloproteinase;</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CM:</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xtracell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matrix.</w:t>
      </w:r>
    </w:p>
    <w:p w14:paraId="3C47BBC9" w14:textId="77777777" w:rsidR="00F00EE1" w:rsidRPr="005D77F5" w:rsidRDefault="00F00EE1" w:rsidP="007E24FE">
      <w:pPr>
        <w:spacing w:line="360" w:lineRule="auto"/>
        <w:jc w:val="both"/>
        <w:rPr>
          <w:rFonts w:ascii="Book Antiqua" w:hAnsi="Book Antiqua"/>
        </w:rPr>
        <w:sectPr w:rsidR="00F00EE1" w:rsidRPr="005D77F5">
          <w:pgSz w:w="12240" w:h="15840"/>
          <w:pgMar w:top="1440" w:right="1440" w:bottom="1440" w:left="1440" w:header="720" w:footer="720" w:gutter="0"/>
          <w:cols w:space="720"/>
          <w:docGrid w:linePitch="360"/>
        </w:sectPr>
      </w:pPr>
    </w:p>
    <w:p w14:paraId="75844C1B" w14:textId="2D3242C5" w:rsidR="00A77B3E" w:rsidRPr="005D77F5" w:rsidRDefault="00792EFD" w:rsidP="007E24FE">
      <w:pPr>
        <w:spacing w:line="360" w:lineRule="auto"/>
        <w:jc w:val="both"/>
        <w:rPr>
          <w:rFonts w:ascii="Book Antiqua" w:hAnsi="Book Antiqua"/>
        </w:rPr>
      </w:pPr>
      <w:r>
        <w:rPr>
          <w:rFonts w:ascii="Book Antiqua" w:eastAsia="Book Antiqua" w:hAnsi="Book Antiqua" w:cs="Book Antiqua"/>
          <w:b/>
          <w:bCs/>
          <w:noProof/>
          <w:color w:val="000000"/>
        </w:rPr>
        <w:lastRenderedPageBreak/>
        <w:drawing>
          <wp:inline distT="0" distB="0" distL="0" distR="0" wp14:anchorId="7C38592D" wp14:editId="18C21CD8">
            <wp:extent cx="5651500" cy="5016500"/>
            <wp:effectExtent l="0" t="0" r="0" b="0"/>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JD-13-696-g00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1500" cy="5016500"/>
                    </a:xfrm>
                    <a:prstGeom prst="rect">
                      <a:avLst/>
                    </a:prstGeom>
                  </pic:spPr>
                </pic:pic>
              </a:graphicData>
            </a:graphic>
          </wp:inline>
        </w:drawing>
      </w:r>
    </w:p>
    <w:p w14:paraId="6F68A383" w14:textId="0B1E85A1" w:rsidR="00A77B3E" w:rsidRPr="005D77F5" w:rsidRDefault="00433025" w:rsidP="007E24FE">
      <w:pPr>
        <w:spacing w:line="360" w:lineRule="auto"/>
        <w:jc w:val="both"/>
        <w:rPr>
          <w:rFonts w:ascii="Book Antiqua" w:eastAsia="Book Antiqua" w:hAnsi="Book Antiqua" w:cs="Book Antiqua"/>
          <w:color w:val="000000"/>
          <w:shd w:val="clear" w:color="auto" w:fill="FFFFFF"/>
        </w:rPr>
      </w:pPr>
      <w:r w:rsidRPr="005D77F5">
        <w:rPr>
          <w:rFonts w:ascii="Book Antiqua" w:eastAsia="Book Antiqua" w:hAnsi="Book Antiqua" w:cs="Book Antiqua"/>
          <w:b/>
          <w:bCs/>
          <w:color w:val="000000"/>
        </w:rPr>
        <w:t>Figur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3.</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Plausible</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rug</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targets</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for</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diabetic</w:t>
      </w:r>
      <w:r w:rsidR="00F54D57" w:rsidRPr="005D77F5">
        <w:rPr>
          <w:rFonts w:ascii="Book Antiqua" w:eastAsia="Book Antiqua" w:hAnsi="Book Antiqua" w:cs="Book Antiqua"/>
          <w:b/>
          <w:bCs/>
          <w:color w:val="000000"/>
        </w:rPr>
        <w:t xml:space="preserve"> </w:t>
      </w:r>
      <w:r w:rsidRPr="005D77F5">
        <w:rPr>
          <w:rFonts w:ascii="Book Antiqua" w:eastAsia="Book Antiqua" w:hAnsi="Book Antiqua" w:cs="Book Antiqua"/>
          <w:b/>
          <w:bCs/>
          <w:color w:val="000000"/>
        </w:rPr>
        <w:t>wound.</w:t>
      </w:r>
      <w:r w:rsidR="00F54D57" w:rsidRPr="005D77F5">
        <w:rPr>
          <w:rFonts w:ascii="Book Antiqua" w:eastAsia="Book Antiqua" w:hAnsi="Book Antiqua" w:cs="Book Antiqua"/>
          <w:b/>
          <w:bCs/>
          <w:color w:val="000000"/>
        </w:rPr>
        <w:t xml:space="preserve"> </w:t>
      </w:r>
      <w:r w:rsidR="00F00EE1" w:rsidRPr="005D77F5">
        <w:rPr>
          <w:rFonts w:ascii="Book Antiqua" w:eastAsia="Book Antiqua" w:hAnsi="Book Antiqua" w:cs="Book Antiqua"/>
          <w:color w:val="000000"/>
        </w:rPr>
        <w:t xml:space="preserve">AGEs: </w:t>
      </w:r>
      <w:r w:rsidRPr="005D77F5">
        <w:rPr>
          <w:rFonts w:ascii="Book Antiqua" w:eastAsia="Book Antiqua" w:hAnsi="Book Antiqua" w:cs="Book Antiqua"/>
          <w:color w:val="000000"/>
        </w:rPr>
        <w:t>Advanc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lycation</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products;</w:t>
      </w:r>
      <w:r w:rsidR="00F54D57" w:rsidRPr="005D77F5">
        <w:rPr>
          <w:rFonts w:ascii="Book Antiqua" w:eastAsia="Book Antiqua" w:hAnsi="Book Antiqua" w:cs="Book Antiqua"/>
          <w:b/>
          <w:bCs/>
          <w:color w:val="000000"/>
        </w:rPr>
        <w:t xml:space="preserve"> </w:t>
      </w:r>
      <w:r w:rsidR="00F00EE1" w:rsidRPr="005D77F5">
        <w:rPr>
          <w:rFonts w:ascii="Book Antiqua" w:eastAsia="Book Antiqua" w:hAnsi="Book Antiqua" w:cs="Book Antiqua"/>
          <w:color w:val="000000"/>
        </w:rPr>
        <w:t>VEGF: V</w:t>
      </w:r>
      <w:r w:rsidRPr="005D77F5">
        <w:rPr>
          <w:rFonts w:ascii="Book Antiqua" w:eastAsia="Book Antiqua" w:hAnsi="Book Antiqua" w:cs="Book Antiqua"/>
          <w:color w:val="000000"/>
        </w:rPr>
        <w:t>ascular</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endotheli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00F00EE1" w:rsidRPr="005D77F5">
        <w:rPr>
          <w:rFonts w:ascii="Book Antiqua" w:eastAsia="Book Antiqua" w:hAnsi="Book Antiqua" w:cs="Book Antiqua"/>
          <w:color w:val="000000"/>
        </w:rPr>
        <w:t>PDGF: P</w:t>
      </w:r>
      <w:r w:rsidRPr="005D77F5">
        <w:rPr>
          <w:rFonts w:ascii="Book Antiqua" w:eastAsia="Book Antiqua" w:hAnsi="Book Antiqua" w:cs="Book Antiqua"/>
          <w:color w:val="000000"/>
        </w:rPr>
        <w:t>latelet-derived</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00F00EE1" w:rsidRPr="005D77F5">
        <w:rPr>
          <w:rFonts w:ascii="Book Antiqua" w:eastAsia="Book Antiqua" w:hAnsi="Book Antiqua" w:cs="Book Antiqua"/>
          <w:color w:val="000000"/>
        </w:rPr>
        <w:t>EGF: E</w:t>
      </w:r>
      <w:r w:rsidRPr="005D77F5">
        <w:rPr>
          <w:rFonts w:ascii="Book Antiqua" w:eastAsia="Book Antiqua" w:hAnsi="Book Antiqua" w:cs="Book Antiqua"/>
          <w:color w:val="000000"/>
        </w:rPr>
        <w:t>pidermal</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rPr>
        <w:t xml:space="preserve"> </w:t>
      </w:r>
      <w:r w:rsidR="00F00EE1" w:rsidRPr="005D77F5">
        <w:rPr>
          <w:rFonts w:ascii="Book Antiqua" w:eastAsia="Book Antiqua" w:hAnsi="Book Antiqua" w:cs="Book Antiqua"/>
          <w:color w:val="000000"/>
        </w:rPr>
        <w:t>FGF: F</w:t>
      </w:r>
      <w:r w:rsidRPr="005D77F5">
        <w:rPr>
          <w:rFonts w:ascii="Book Antiqua" w:eastAsia="Book Antiqua" w:hAnsi="Book Antiqua" w:cs="Book Antiqua"/>
          <w:color w:val="000000"/>
        </w:rPr>
        <w:t>ibroblast</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growth</w:t>
      </w:r>
      <w:r w:rsidR="00F54D57" w:rsidRPr="005D77F5">
        <w:rPr>
          <w:rFonts w:ascii="Book Antiqua" w:eastAsia="Book Antiqua" w:hAnsi="Book Antiqua" w:cs="Book Antiqua"/>
          <w:color w:val="000000"/>
        </w:rPr>
        <w:t xml:space="preserve"> </w:t>
      </w:r>
      <w:r w:rsidRPr="005D77F5">
        <w:rPr>
          <w:rFonts w:ascii="Book Antiqua" w:eastAsia="Book Antiqua" w:hAnsi="Book Antiqua" w:cs="Book Antiqua"/>
          <w:color w:val="000000"/>
        </w:rPr>
        <w:t>factor;</w:t>
      </w:r>
      <w:r w:rsidR="00F54D57" w:rsidRPr="005D77F5">
        <w:rPr>
          <w:rFonts w:ascii="Book Antiqua" w:eastAsia="Book Antiqua" w:hAnsi="Book Antiqua" w:cs="Book Antiqua"/>
          <w:color w:val="000000"/>
          <w:shd w:val="clear" w:color="auto" w:fill="FFFFFF"/>
        </w:rPr>
        <w:t xml:space="preserve"> </w:t>
      </w:r>
      <w:r w:rsidR="00F00EE1" w:rsidRPr="005D77F5">
        <w:rPr>
          <w:rFonts w:ascii="Book Antiqua" w:eastAsia="Book Antiqua" w:hAnsi="Book Antiqua" w:cs="Book Antiqua"/>
          <w:color w:val="000000"/>
        </w:rPr>
        <w:t>IGF:</w:t>
      </w:r>
      <w:r w:rsidR="00F00EE1" w:rsidRPr="005D77F5">
        <w:rPr>
          <w:rFonts w:ascii="Book Antiqua" w:eastAsia="Book Antiqua" w:hAnsi="Book Antiqua" w:cs="Book Antiqua"/>
          <w:color w:val="000000"/>
          <w:shd w:val="clear" w:color="auto" w:fill="FFFFFF"/>
        </w:rPr>
        <w:t xml:space="preserve"> I</w:t>
      </w:r>
      <w:r w:rsidRPr="005D77F5">
        <w:rPr>
          <w:rFonts w:ascii="Book Antiqua" w:eastAsia="Book Antiqua" w:hAnsi="Book Antiqua" w:cs="Book Antiqua"/>
          <w:color w:val="000000"/>
          <w:shd w:val="clear" w:color="auto" w:fill="FFFFFF"/>
        </w:rPr>
        <w:t>nsulin-like</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growth</w:t>
      </w:r>
      <w:r w:rsidR="00F54D57" w:rsidRPr="005D77F5">
        <w:rPr>
          <w:rFonts w:ascii="Book Antiqua" w:eastAsia="Book Antiqua" w:hAnsi="Book Antiqua" w:cs="Book Antiqua"/>
          <w:color w:val="000000"/>
          <w:shd w:val="clear" w:color="auto" w:fill="FFFFFF"/>
        </w:rPr>
        <w:t xml:space="preserve"> </w:t>
      </w:r>
      <w:r w:rsidRPr="005D77F5">
        <w:rPr>
          <w:rFonts w:ascii="Book Antiqua" w:eastAsia="Book Antiqua" w:hAnsi="Book Antiqua" w:cs="Book Antiqua"/>
          <w:color w:val="000000"/>
          <w:shd w:val="clear" w:color="auto" w:fill="FFFFFF"/>
        </w:rPr>
        <w:t>factor</w:t>
      </w:r>
      <w:r w:rsidR="00F00EE1" w:rsidRPr="005D77F5">
        <w:rPr>
          <w:rFonts w:ascii="Book Antiqua" w:eastAsia="Book Antiqua" w:hAnsi="Book Antiqua" w:cs="Book Antiqua"/>
          <w:color w:val="000000"/>
          <w:shd w:val="clear" w:color="auto" w:fill="FFFFFF"/>
        </w:rPr>
        <w:t>.</w:t>
      </w:r>
    </w:p>
    <w:p w14:paraId="6CCE5931" w14:textId="277AF75F" w:rsidR="001461F5" w:rsidRPr="005D77F5" w:rsidRDefault="0044076C" w:rsidP="007E24FE">
      <w:pPr>
        <w:spacing w:line="360" w:lineRule="auto"/>
        <w:jc w:val="both"/>
        <w:rPr>
          <w:rFonts w:ascii="Book Antiqua" w:hAnsi="Book Antiqua"/>
        </w:rPr>
        <w:sectPr w:rsidR="001461F5" w:rsidRPr="005D77F5">
          <w:pgSz w:w="12240" w:h="15840"/>
          <w:pgMar w:top="1440" w:right="1440" w:bottom="1440" w:left="1440" w:header="720" w:footer="720" w:gutter="0"/>
          <w:cols w:space="720"/>
          <w:docGrid w:linePitch="360"/>
        </w:sectPr>
      </w:pPr>
      <w:r w:rsidRPr="005D77F5">
        <w:rPr>
          <w:rFonts w:ascii="Book Antiqua" w:hAnsi="Book Antiqua"/>
        </w:rPr>
        <w:t xml:space="preserve"> </w:t>
      </w:r>
    </w:p>
    <w:p w14:paraId="2CF9396C" w14:textId="1569D32C" w:rsidR="00F00EE1" w:rsidRPr="005D77F5" w:rsidRDefault="00A34E42" w:rsidP="007E24FE">
      <w:pPr>
        <w:spacing w:line="360" w:lineRule="auto"/>
        <w:jc w:val="both"/>
        <w:rPr>
          <w:rFonts w:ascii="Book Antiqua" w:hAnsi="Book Antiqua"/>
          <w:b/>
          <w:bCs/>
          <w:lang w:eastAsia="zh-CN"/>
        </w:rPr>
      </w:pPr>
      <w:r w:rsidRPr="005D77F5">
        <w:rPr>
          <w:rFonts w:ascii="Book Antiqua" w:hAnsi="Book Antiqua"/>
          <w:b/>
          <w:bCs/>
        </w:rPr>
        <w:lastRenderedPageBreak/>
        <w:t>Table 1 Clinical trial of few therapeutic agents/approaches in the management of diabetic wound</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
        <w:gridCol w:w="1781"/>
        <w:gridCol w:w="2732"/>
        <w:gridCol w:w="2188"/>
        <w:gridCol w:w="1739"/>
        <w:gridCol w:w="4782"/>
      </w:tblGrid>
      <w:tr w:rsidR="00137037" w:rsidRPr="005D77F5" w14:paraId="7998A8B6" w14:textId="77777777" w:rsidTr="00137037">
        <w:trPr>
          <w:trHeight w:val="20"/>
        </w:trPr>
        <w:tc>
          <w:tcPr>
            <w:tcW w:w="0" w:type="auto"/>
            <w:tcBorders>
              <w:top w:val="single" w:sz="8" w:space="0" w:color="auto"/>
              <w:bottom w:val="single" w:sz="8" w:space="0" w:color="auto"/>
            </w:tcBorders>
          </w:tcPr>
          <w:p w14:paraId="7B819A87" w14:textId="77777777" w:rsidR="00137037" w:rsidRPr="005D77F5" w:rsidRDefault="00137037" w:rsidP="007E24FE">
            <w:pPr>
              <w:snapToGrid w:val="0"/>
              <w:spacing w:line="360" w:lineRule="auto"/>
              <w:jc w:val="both"/>
              <w:rPr>
                <w:rFonts w:ascii="Book Antiqua" w:hAnsi="Book Antiqua"/>
                <w:b/>
                <w:bCs/>
              </w:rPr>
            </w:pPr>
            <w:r w:rsidRPr="005D77F5">
              <w:rPr>
                <w:rFonts w:ascii="Book Antiqua" w:hAnsi="Book Antiqua"/>
                <w:b/>
                <w:bCs/>
              </w:rPr>
              <w:t>Ref.</w:t>
            </w:r>
          </w:p>
        </w:tc>
        <w:tc>
          <w:tcPr>
            <w:tcW w:w="0" w:type="auto"/>
            <w:tcBorders>
              <w:top w:val="single" w:sz="8" w:space="0" w:color="auto"/>
              <w:bottom w:val="single" w:sz="8" w:space="0" w:color="auto"/>
            </w:tcBorders>
          </w:tcPr>
          <w:p w14:paraId="36121AD0" w14:textId="77777777" w:rsidR="00137037" w:rsidRPr="005D77F5" w:rsidRDefault="00137037" w:rsidP="007E24FE">
            <w:pPr>
              <w:snapToGrid w:val="0"/>
              <w:spacing w:line="360" w:lineRule="auto"/>
              <w:jc w:val="both"/>
              <w:rPr>
                <w:rFonts w:ascii="Book Antiqua" w:hAnsi="Book Antiqua"/>
                <w:b/>
                <w:bCs/>
              </w:rPr>
            </w:pPr>
            <w:r w:rsidRPr="005D77F5">
              <w:rPr>
                <w:rFonts w:ascii="Book Antiqua" w:hAnsi="Book Antiqua"/>
                <w:b/>
                <w:bCs/>
              </w:rPr>
              <w:t xml:space="preserve">Type </w:t>
            </w:r>
          </w:p>
        </w:tc>
        <w:tc>
          <w:tcPr>
            <w:tcW w:w="0" w:type="auto"/>
            <w:tcBorders>
              <w:top w:val="single" w:sz="8" w:space="0" w:color="auto"/>
              <w:bottom w:val="single" w:sz="8" w:space="0" w:color="auto"/>
            </w:tcBorders>
          </w:tcPr>
          <w:p w14:paraId="6F9B7B72" w14:textId="77777777" w:rsidR="00137037" w:rsidRPr="005D77F5" w:rsidRDefault="00137037" w:rsidP="007E24FE">
            <w:pPr>
              <w:snapToGrid w:val="0"/>
              <w:spacing w:line="360" w:lineRule="auto"/>
              <w:jc w:val="both"/>
              <w:rPr>
                <w:rFonts w:ascii="Book Antiqua" w:hAnsi="Book Antiqua"/>
                <w:b/>
                <w:bCs/>
              </w:rPr>
            </w:pPr>
            <w:r w:rsidRPr="005D77F5">
              <w:rPr>
                <w:rFonts w:ascii="Book Antiqua" w:hAnsi="Book Antiqua"/>
                <w:b/>
                <w:bCs/>
              </w:rPr>
              <w:t xml:space="preserve">Drug/ product /approach investigated </w:t>
            </w:r>
          </w:p>
        </w:tc>
        <w:tc>
          <w:tcPr>
            <w:tcW w:w="0" w:type="auto"/>
            <w:tcBorders>
              <w:top w:val="single" w:sz="8" w:space="0" w:color="auto"/>
              <w:bottom w:val="single" w:sz="8" w:space="0" w:color="auto"/>
            </w:tcBorders>
          </w:tcPr>
          <w:p w14:paraId="3ADBB51B" w14:textId="77777777" w:rsidR="00137037" w:rsidRPr="005D77F5" w:rsidRDefault="00137037" w:rsidP="007E24FE">
            <w:pPr>
              <w:snapToGrid w:val="0"/>
              <w:spacing w:line="360" w:lineRule="auto"/>
              <w:jc w:val="both"/>
              <w:rPr>
                <w:rFonts w:ascii="Book Antiqua" w:hAnsi="Book Antiqua"/>
                <w:b/>
                <w:bCs/>
              </w:rPr>
            </w:pPr>
            <w:r w:rsidRPr="005D77F5">
              <w:rPr>
                <w:rFonts w:ascii="Book Antiqua" w:hAnsi="Book Antiqua"/>
                <w:b/>
                <w:bCs/>
              </w:rPr>
              <w:t>Type and number of participants</w:t>
            </w:r>
          </w:p>
        </w:tc>
        <w:tc>
          <w:tcPr>
            <w:tcW w:w="0" w:type="auto"/>
            <w:tcBorders>
              <w:top w:val="single" w:sz="8" w:space="0" w:color="auto"/>
              <w:bottom w:val="single" w:sz="8" w:space="0" w:color="auto"/>
            </w:tcBorders>
          </w:tcPr>
          <w:p w14:paraId="19BFADD8" w14:textId="77777777" w:rsidR="00137037" w:rsidRPr="005D77F5" w:rsidRDefault="00137037" w:rsidP="007E24FE">
            <w:pPr>
              <w:snapToGrid w:val="0"/>
              <w:spacing w:line="360" w:lineRule="auto"/>
              <w:jc w:val="both"/>
              <w:rPr>
                <w:rFonts w:ascii="Book Antiqua" w:hAnsi="Book Antiqua"/>
                <w:b/>
                <w:bCs/>
              </w:rPr>
            </w:pPr>
            <w:r w:rsidRPr="005D77F5">
              <w:rPr>
                <w:rFonts w:ascii="Book Antiqua" w:hAnsi="Book Antiqua"/>
                <w:b/>
                <w:bCs/>
              </w:rPr>
              <w:t>Type of wound</w:t>
            </w:r>
          </w:p>
        </w:tc>
        <w:tc>
          <w:tcPr>
            <w:tcW w:w="0" w:type="auto"/>
            <w:tcBorders>
              <w:top w:val="single" w:sz="8" w:space="0" w:color="auto"/>
              <w:bottom w:val="single" w:sz="8" w:space="0" w:color="auto"/>
            </w:tcBorders>
          </w:tcPr>
          <w:p w14:paraId="697CF38F" w14:textId="77777777" w:rsidR="00137037" w:rsidRPr="005D77F5" w:rsidRDefault="00137037" w:rsidP="007E24FE">
            <w:pPr>
              <w:snapToGrid w:val="0"/>
              <w:spacing w:line="360" w:lineRule="auto"/>
              <w:jc w:val="both"/>
              <w:rPr>
                <w:rFonts w:ascii="Book Antiqua" w:hAnsi="Book Antiqua"/>
                <w:b/>
                <w:bCs/>
              </w:rPr>
            </w:pPr>
            <w:r w:rsidRPr="005D77F5">
              <w:rPr>
                <w:rFonts w:ascii="Book Antiqua" w:hAnsi="Book Antiqua"/>
                <w:b/>
                <w:bCs/>
              </w:rPr>
              <w:t>Observation</w:t>
            </w:r>
          </w:p>
        </w:tc>
      </w:tr>
      <w:tr w:rsidR="00137037" w:rsidRPr="005D77F5" w14:paraId="23A6D8AF" w14:textId="77777777" w:rsidTr="00137037">
        <w:trPr>
          <w:trHeight w:val="20"/>
        </w:trPr>
        <w:tc>
          <w:tcPr>
            <w:tcW w:w="0" w:type="auto"/>
            <w:tcBorders>
              <w:top w:val="single" w:sz="8" w:space="0" w:color="auto"/>
            </w:tcBorders>
          </w:tcPr>
          <w:p w14:paraId="708D404E"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32]</w:t>
            </w:r>
          </w:p>
        </w:tc>
        <w:tc>
          <w:tcPr>
            <w:tcW w:w="0" w:type="auto"/>
            <w:vMerge w:val="restart"/>
            <w:tcBorders>
              <w:top w:val="single" w:sz="8" w:space="0" w:color="auto"/>
            </w:tcBorders>
          </w:tcPr>
          <w:p w14:paraId="75E8E9A4"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Homeopathic medicine</w:t>
            </w:r>
          </w:p>
        </w:tc>
        <w:tc>
          <w:tcPr>
            <w:tcW w:w="0" w:type="auto"/>
            <w:tcBorders>
              <w:top w:val="single" w:sz="8" w:space="0" w:color="auto"/>
            </w:tcBorders>
          </w:tcPr>
          <w:p w14:paraId="03583BC8"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Silicea, Sulphur, Lycopodium, Arsenic album, Phosphorus</w:t>
            </w:r>
          </w:p>
        </w:tc>
        <w:tc>
          <w:tcPr>
            <w:tcW w:w="0" w:type="auto"/>
            <w:tcBorders>
              <w:top w:val="single" w:sz="8" w:space="0" w:color="auto"/>
            </w:tcBorders>
          </w:tcPr>
          <w:p w14:paraId="6AFA1D3A"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Observational study, 156 patients</w:t>
            </w:r>
          </w:p>
        </w:tc>
        <w:tc>
          <w:tcPr>
            <w:tcW w:w="0" w:type="auto"/>
            <w:tcBorders>
              <w:top w:val="single" w:sz="8" w:space="0" w:color="auto"/>
            </w:tcBorders>
          </w:tcPr>
          <w:p w14:paraId="18403568"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shd w:val="clear" w:color="auto" w:fill="FFFFFF"/>
              </w:rPr>
              <w:t>DFU</w:t>
            </w:r>
          </w:p>
        </w:tc>
        <w:tc>
          <w:tcPr>
            <w:tcW w:w="0" w:type="auto"/>
            <w:tcBorders>
              <w:top w:val="single" w:sz="8" w:space="0" w:color="auto"/>
            </w:tcBorders>
          </w:tcPr>
          <w:p w14:paraId="724D89A8"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Ulcer assessment score reduced significantly (</w:t>
            </w:r>
            <w:r w:rsidRPr="005D77F5">
              <w:rPr>
                <w:rFonts w:ascii="Book Antiqua" w:hAnsi="Book Antiqua"/>
                <w:i/>
                <w:iCs/>
              </w:rPr>
              <w:t>P</w:t>
            </w:r>
            <w:r w:rsidRPr="005D77F5">
              <w:rPr>
                <w:rFonts w:ascii="Book Antiqua" w:hAnsi="Book Antiqua"/>
              </w:rPr>
              <w:t xml:space="preserve"> &lt; 0.05) after treatment. Silicea, sulphur (</w:t>
            </w:r>
            <w:r w:rsidRPr="005D77F5">
              <w:rPr>
                <w:rFonts w:ascii="Book Antiqua" w:hAnsi="Book Antiqua"/>
                <w:i/>
                <w:iCs/>
              </w:rPr>
              <w:t>n</w:t>
            </w:r>
            <w:r w:rsidRPr="005D77F5">
              <w:rPr>
                <w:rFonts w:ascii="Book Antiqua" w:hAnsi="Book Antiqua"/>
              </w:rPr>
              <w:t xml:space="preserve"> = 11), lycopodium, arsenic album, phosphorus were found more effective. Although, the effect of homeopathic therapy alone is difficult to establish</w:t>
            </w:r>
          </w:p>
        </w:tc>
      </w:tr>
      <w:tr w:rsidR="00137037" w:rsidRPr="005D77F5" w14:paraId="7FAABA01" w14:textId="77777777" w:rsidTr="00137037">
        <w:trPr>
          <w:trHeight w:val="20"/>
        </w:trPr>
        <w:tc>
          <w:tcPr>
            <w:tcW w:w="0" w:type="auto"/>
          </w:tcPr>
          <w:p w14:paraId="52D385B8"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33]</w:t>
            </w:r>
          </w:p>
        </w:tc>
        <w:tc>
          <w:tcPr>
            <w:tcW w:w="0" w:type="auto"/>
            <w:vMerge/>
          </w:tcPr>
          <w:p w14:paraId="17BDBD03" w14:textId="77777777" w:rsidR="00137037" w:rsidRPr="005D77F5" w:rsidRDefault="00137037" w:rsidP="007E24FE">
            <w:pPr>
              <w:snapToGrid w:val="0"/>
              <w:spacing w:line="360" w:lineRule="auto"/>
              <w:jc w:val="both"/>
              <w:rPr>
                <w:rFonts w:ascii="Book Antiqua" w:hAnsi="Book Antiqua"/>
                <w:shd w:val="clear" w:color="auto" w:fill="FFFFFF"/>
              </w:rPr>
            </w:pPr>
          </w:p>
        </w:tc>
        <w:tc>
          <w:tcPr>
            <w:tcW w:w="0" w:type="auto"/>
          </w:tcPr>
          <w:p w14:paraId="6508D568"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shd w:val="clear" w:color="auto" w:fill="FFFFFF"/>
              </w:rPr>
              <w:t>Silicea</w:t>
            </w:r>
          </w:p>
        </w:tc>
        <w:tc>
          <w:tcPr>
            <w:tcW w:w="0" w:type="auto"/>
          </w:tcPr>
          <w:p w14:paraId="1EEFF543"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Observational study, 22 patients</w:t>
            </w:r>
          </w:p>
        </w:tc>
        <w:tc>
          <w:tcPr>
            <w:tcW w:w="0" w:type="auto"/>
          </w:tcPr>
          <w:p w14:paraId="76A0D631"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13460140"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Positive and encouraging result of silicea in ulcer healing was reported. DFU assessment score was measured, and mean symptom scores at the end of the treatment were found to reduce significantly (</w:t>
            </w:r>
            <w:r w:rsidRPr="005D77F5">
              <w:rPr>
                <w:rFonts w:ascii="Book Antiqua" w:hAnsi="Book Antiqua"/>
                <w:i/>
                <w:iCs/>
              </w:rPr>
              <w:t>P</w:t>
            </w:r>
            <w:r w:rsidRPr="005D77F5">
              <w:rPr>
                <w:rFonts w:ascii="Book Antiqua" w:hAnsi="Book Antiqua"/>
              </w:rPr>
              <w:t xml:space="preserve"> &lt; 0.05)</w:t>
            </w:r>
          </w:p>
        </w:tc>
      </w:tr>
      <w:tr w:rsidR="00137037" w:rsidRPr="005D77F5" w14:paraId="460E0CDC" w14:textId="77777777" w:rsidTr="00137037">
        <w:trPr>
          <w:trHeight w:val="20"/>
        </w:trPr>
        <w:tc>
          <w:tcPr>
            <w:tcW w:w="0" w:type="auto"/>
          </w:tcPr>
          <w:p w14:paraId="53AEBCB0"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34]</w:t>
            </w:r>
          </w:p>
        </w:tc>
        <w:tc>
          <w:tcPr>
            <w:tcW w:w="0" w:type="auto"/>
            <w:vMerge w:val="restart"/>
          </w:tcPr>
          <w:p w14:paraId="71897D62"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Herbal Products</w:t>
            </w:r>
          </w:p>
        </w:tc>
        <w:tc>
          <w:tcPr>
            <w:tcW w:w="0" w:type="auto"/>
          </w:tcPr>
          <w:p w14:paraId="429C0373"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 xml:space="preserve">ON101 cream (contain extract of </w:t>
            </w:r>
            <w:r w:rsidRPr="005D77F5">
              <w:rPr>
                <w:rFonts w:ascii="Book Antiqua" w:hAnsi="Book Antiqua"/>
                <w:i/>
                <w:iCs/>
              </w:rPr>
              <w:t>Plectranthus amboinicus</w:t>
            </w:r>
            <w:r w:rsidRPr="005D77F5">
              <w:rPr>
                <w:rFonts w:ascii="Book Antiqua" w:hAnsi="Book Antiqua"/>
              </w:rPr>
              <w:t xml:space="preserve"> and </w:t>
            </w:r>
            <w:r w:rsidRPr="005D77F5">
              <w:rPr>
                <w:rFonts w:ascii="Book Antiqua" w:hAnsi="Book Antiqua"/>
                <w:i/>
                <w:iCs/>
              </w:rPr>
              <w:t>Centella asiatica</w:t>
            </w:r>
            <w:r w:rsidRPr="005D77F5">
              <w:rPr>
                <w:rFonts w:ascii="Book Antiqua" w:hAnsi="Book Antiqua"/>
              </w:rPr>
              <w:t>)</w:t>
            </w:r>
          </w:p>
        </w:tc>
        <w:tc>
          <w:tcPr>
            <w:tcW w:w="0" w:type="auto"/>
          </w:tcPr>
          <w:p w14:paraId="763D2D83"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Phase 3 RCT, 236 participants</w:t>
            </w:r>
          </w:p>
        </w:tc>
        <w:tc>
          <w:tcPr>
            <w:tcW w:w="0" w:type="auto"/>
          </w:tcPr>
          <w:p w14:paraId="2407F985"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shd w:val="clear" w:color="auto" w:fill="FFFFFF"/>
              </w:rPr>
              <w:t>DFU</w:t>
            </w:r>
          </w:p>
        </w:tc>
        <w:tc>
          <w:tcPr>
            <w:tcW w:w="0" w:type="auto"/>
          </w:tcPr>
          <w:p w14:paraId="60FC31C4"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 xml:space="preserve">Incidence of complete healing in ON101 and comparator group was 60.7% and 35.1% respectively. Although, the number of adverse events in the ON101 group was 7 </w:t>
            </w:r>
            <w:r w:rsidRPr="005D77F5">
              <w:rPr>
                <w:rFonts w:ascii="Book Antiqua" w:hAnsi="Book Antiqua"/>
                <w:i/>
                <w:iCs/>
              </w:rPr>
              <w:t>vs</w:t>
            </w:r>
            <w:r w:rsidRPr="005D77F5">
              <w:rPr>
                <w:rFonts w:ascii="Book Antiqua" w:hAnsi="Book Antiqua"/>
              </w:rPr>
              <w:t xml:space="preserve"> 5 in the comparator group. ON101 produced a better healing effect compared to absorbent dressing alone</w:t>
            </w:r>
          </w:p>
        </w:tc>
      </w:tr>
      <w:tr w:rsidR="00137037" w:rsidRPr="005D77F5" w14:paraId="6406894F" w14:textId="77777777" w:rsidTr="00137037">
        <w:trPr>
          <w:trHeight w:val="20"/>
        </w:trPr>
        <w:tc>
          <w:tcPr>
            <w:tcW w:w="0" w:type="auto"/>
          </w:tcPr>
          <w:p w14:paraId="241039E7"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35]</w:t>
            </w:r>
          </w:p>
        </w:tc>
        <w:tc>
          <w:tcPr>
            <w:tcW w:w="0" w:type="auto"/>
            <w:vMerge/>
          </w:tcPr>
          <w:p w14:paraId="1D8A0E90" w14:textId="77777777" w:rsidR="00137037" w:rsidRPr="005D77F5" w:rsidRDefault="00137037" w:rsidP="007E24FE">
            <w:pPr>
              <w:snapToGrid w:val="0"/>
              <w:spacing w:line="360" w:lineRule="auto"/>
              <w:jc w:val="both"/>
              <w:rPr>
                <w:rFonts w:ascii="Book Antiqua" w:hAnsi="Book Antiqua"/>
              </w:rPr>
            </w:pPr>
          </w:p>
        </w:tc>
        <w:tc>
          <w:tcPr>
            <w:tcW w:w="0" w:type="auto"/>
          </w:tcPr>
          <w:p w14:paraId="545D7444"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Intravenous Semelil (a naive herbal extract)</w:t>
            </w:r>
          </w:p>
        </w:tc>
        <w:tc>
          <w:tcPr>
            <w:tcW w:w="0" w:type="auto"/>
          </w:tcPr>
          <w:p w14:paraId="20423942"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RCT, 25 participants</w:t>
            </w:r>
          </w:p>
        </w:tc>
        <w:tc>
          <w:tcPr>
            <w:tcW w:w="0" w:type="auto"/>
          </w:tcPr>
          <w:p w14:paraId="279B69AD"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shd w:val="clear" w:color="auto" w:fill="FFFFFF"/>
              </w:rPr>
              <w:t>DFU</w:t>
            </w:r>
          </w:p>
        </w:tc>
        <w:tc>
          <w:tcPr>
            <w:tcW w:w="0" w:type="auto"/>
          </w:tcPr>
          <w:p w14:paraId="1031DD61"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 xml:space="preserve">Mean foot ulcer surface area reduced significantly in semelil (i.v. route) group and the average wound closure in semelil group was significantly more than control group (64% </w:t>
            </w:r>
            <w:r w:rsidRPr="005D77F5">
              <w:rPr>
                <w:rFonts w:ascii="Book Antiqua" w:hAnsi="Book Antiqua"/>
                <w:i/>
                <w:iCs/>
              </w:rPr>
              <w:t>vs</w:t>
            </w:r>
            <w:r w:rsidRPr="005D77F5">
              <w:rPr>
                <w:rFonts w:ascii="Book Antiqua" w:hAnsi="Book Antiqua"/>
              </w:rPr>
              <w:t xml:space="preserve"> 25%, </w:t>
            </w:r>
            <w:r w:rsidRPr="005D77F5">
              <w:rPr>
                <w:rFonts w:ascii="Book Antiqua" w:hAnsi="Book Antiqua"/>
                <w:i/>
                <w:iCs/>
              </w:rPr>
              <w:t>P</w:t>
            </w:r>
            <w:r w:rsidRPr="005D77F5">
              <w:rPr>
                <w:rFonts w:ascii="Book Antiqua" w:hAnsi="Book Antiqua"/>
              </w:rPr>
              <w:t xml:space="preserve"> = 0.015). Semelil in combination with conventional therapy showed better effect than conventional therapy</w:t>
            </w:r>
          </w:p>
        </w:tc>
      </w:tr>
      <w:tr w:rsidR="00137037" w:rsidRPr="005D77F5" w14:paraId="4F2D0ABA" w14:textId="77777777" w:rsidTr="00137037">
        <w:trPr>
          <w:trHeight w:val="20"/>
        </w:trPr>
        <w:tc>
          <w:tcPr>
            <w:tcW w:w="0" w:type="auto"/>
          </w:tcPr>
          <w:p w14:paraId="69CE88F1"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36]</w:t>
            </w:r>
          </w:p>
        </w:tc>
        <w:tc>
          <w:tcPr>
            <w:tcW w:w="0" w:type="auto"/>
            <w:vMerge/>
          </w:tcPr>
          <w:p w14:paraId="33687F4F" w14:textId="77777777" w:rsidR="00137037" w:rsidRPr="005D77F5" w:rsidRDefault="00137037" w:rsidP="007E24FE">
            <w:pPr>
              <w:snapToGrid w:val="0"/>
              <w:spacing w:line="360" w:lineRule="auto"/>
              <w:jc w:val="both"/>
              <w:rPr>
                <w:rFonts w:ascii="Book Antiqua" w:hAnsi="Book Antiqua"/>
              </w:rPr>
            </w:pPr>
          </w:p>
        </w:tc>
        <w:tc>
          <w:tcPr>
            <w:tcW w:w="0" w:type="auto"/>
          </w:tcPr>
          <w:p w14:paraId="4AE8D9E8"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Olive oil</w:t>
            </w:r>
          </w:p>
        </w:tc>
        <w:tc>
          <w:tcPr>
            <w:tcW w:w="0" w:type="auto"/>
          </w:tcPr>
          <w:p w14:paraId="61FC7BCF"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Double blind RCT, 34 participants</w:t>
            </w:r>
          </w:p>
        </w:tc>
        <w:tc>
          <w:tcPr>
            <w:tcW w:w="0" w:type="auto"/>
          </w:tcPr>
          <w:p w14:paraId="2E26AEEF"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1D11CE88"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 xml:space="preserve">Degree of ulcer, color, surrounding tissues, the status of ulcer and ulcer drainages were evaluated after topical application of olive oil. Complete ulcer healing in the treatment group was significantly better than the control group (73.3% </w:t>
            </w:r>
            <w:r w:rsidRPr="005D77F5">
              <w:rPr>
                <w:rFonts w:ascii="Book Antiqua" w:hAnsi="Book Antiqua"/>
                <w:i/>
                <w:iCs/>
              </w:rPr>
              <w:t>vs</w:t>
            </w:r>
            <w:r w:rsidRPr="005D77F5">
              <w:rPr>
                <w:rFonts w:ascii="Book Antiqua" w:hAnsi="Book Antiqua"/>
              </w:rPr>
              <w:t xml:space="preserve"> 13.3%, </w:t>
            </w:r>
            <w:r w:rsidRPr="005D77F5">
              <w:rPr>
                <w:rFonts w:ascii="Book Antiqua" w:hAnsi="Book Antiqua"/>
                <w:i/>
                <w:iCs/>
              </w:rPr>
              <w:t>P</w:t>
            </w:r>
            <w:r w:rsidRPr="005D77F5">
              <w:rPr>
                <w:rFonts w:ascii="MS Mincho" w:eastAsia="MS Mincho" w:hAnsi="MS Mincho" w:cs="MS Mincho" w:hint="eastAsia"/>
              </w:rPr>
              <w:t> </w:t>
            </w:r>
            <w:r w:rsidRPr="005D77F5">
              <w:rPr>
                <w:rFonts w:ascii="Book Antiqua" w:hAnsi="Book Antiqua"/>
              </w:rPr>
              <w:t>=</w:t>
            </w:r>
            <w:r w:rsidRPr="005D77F5">
              <w:rPr>
                <w:rFonts w:ascii="MS Mincho" w:eastAsia="MS Mincho" w:hAnsi="MS Mincho" w:cs="MS Mincho" w:hint="eastAsia"/>
              </w:rPr>
              <w:t> </w:t>
            </w:r>
            <w:r w:rsidRPr="005D77F5">
              <w:rPr>
                <w:rFonts w:ascii="Book Antiqua" w:hAnsi="Book Antiqua"/>
              </w:rPr>
              <w:t>0.003). Olive oil treatment significantly reduced ulcer area and ulcer depth. Olive oil in combination with routine care was better than routine care alone</w:t>
            </w:r>
          </w:p>
        </w:tc>
      </w:tr>
      <w:tr w:rsidR="00137037" w:rsidRPr="005D77F5" w14:paraId="75214443" w14:textId="77777777" w:rsidTr="00137037">
        <w:trPr>
          <w:trHeight w:val="20"/>
        </w:trPr>
        <w:tc>
          <w:tcPr>
            <w:tcW w:w="0" w:type="auto"/>
          </w:tcPr>
          <w:p w14:paraId="0E015AD0"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37]</w:t>
            </w:r>
          </w:p>
        </w:tc>
        <w:tc>
          <w:tcPr>
            <w:tcW w:w="0" w:type="auto"/>
            <w:vMerge/>
          </w:tcPr>
          <w:p w14:paraId="65059DD9" w14:textId="77777777" w:rsidR="00137037" w:rsidRPr="005D77F5" w:rsidRDefault="00137037" w:rsidP="007E24FE">
            <w:pPr>
              <w:snapToGrid w:val="0"/>
              <w:spacing w:line="360" w:lineRule="auto"/>
              <w:jc w:val="both"/>
              <w:rPr>
                <w:rFonts w:ascii="Book Antiqua" w:hAnsi="Book Antiqua"/>
              </w:rPr>
            </w:pPr>
          </w:p>
        </w:tc>
        <w:tc>
          <w:tcPr>
            <w:tcW w:w="0" w:type="auto"/>
          </w:tcPr>
          <w:p w14:paraId="23858831" w14:textId="77777777" w:rsidR="00137037" w:rsidRPr="005D77F5" w:rsidRDefault="00137037" w:rsidP="007E24FE">
            <w:pPr>
              <w:snapToGrid w:val="0"/>
              <w:spacing w:line="360" w:lineRule="auto"/>
              <w:jc w:val="both"/>
              <w:rPr>
                <w:rFonts w:ascii="Book Antiqua" w:hAnsi="Book Antiqua"/>
                <w:i/>
                <w:iCs/>
              </w:rPr>
            </w:pPr>
            <w:r w:rsidRPr="005D77F5">
              <w:rPr>
                <w:rStyle w:val="af3"/>
                <w:rFonts w:ascii="Book Antiqua" w:hAnsi="Book Antiqua"/>
                <w:shd w:val="clear" w:color="auto" w:fill="FFFFFF"/>
              </w:rPr>
              <w:t xml:space="preserve">Polyherbal formulation </w:t>
            </w:r>
            <w:r w:rsidRPr="005D77F5">
              <w:rPr>
                <w:rStyle w:val="af3"/>
                <w:rFonts w:ascii="Book Antiqua" w:hAnsi="Book Antiqua"/>
              </w:rPr>
              <w:t>(contain</w:t>
            </w:r>
            <w:r w:rsidRPr="005D77F5">
              <w:rPr>
                <w:rStyle w:val="10"/>
                <w:rFonts w:ascii="Book Antiqua" w:eastAsiaTheme="minorHAnsi" w:hAnsi="Book Antiqua"/>
                <w:shd w:val="clear" w:color="auto" w:fill="FFFFFF"/>
              </w:rPr>
              <w:t xml:space="preserve"> </w:t>
            </w:r>
            <w:r w:rsidRPr="005D77F5">
              <w:rPr>
                <w:rStyle w:val="af3"/>
                <w:rFonts w:ascii="Book Antiqua" w:hAnsi="Book Antiqua"/>
                <w:shd w:val="clear" w:color="auto" w:fill="FFFFFF"/>
              </w:rPr>
              <w:t>G. glabra,</w:t>
            </w:r>
            <w:r w:rsidRPr="005D77F5">
              <w:rPr>
                <w:rStyle w:val="af3"/>
                <w:rFonts w:ascii="Book Antiqua" w:hAnsi="Book Antiqua"/>
              </w:rPr>
              <w:t xml:space="preserve"> </w:t>
            </w:r>
            <w:r w:rsidRPr="005D77F5">
              <w:rPr>
                <w:rStyle w:val="af3"/>
                <w:rFonts w:ascii="Book Antiqua" w:hAnsi="Book Antiqua"/>
                <w:shd w:val="clear" w:color="auto" w:fill="FFFFFF"/>
              </w:rPr>
              <w:t>M. paradisiaca,</w:t>
            </w:r>
            <w:r w:rsidRPr="005D77F5">
              <w:rPr>
                <w:rStyle w:val="af3"/>
                <w:rFonts w:ascii="Book Antiqua" w:hAnsi="Book Antiqua"/>
              </w:rPr>
              <w:t xml:space="preserve"> </w:t>
            </w:r>
            <w:r w:rsidRPr="005D77F5">
              <w:rPr>
                <w:rStyle w:val="af3"/>
                <w:rFonts w:ascii="Book Antiqua" w:hAnsi="Book Antiqua"/>
                <w:shd w:val="clear" w:color="auto" w:fill="FFFFFF"/>
              </w:rPr>
              <w:t>C. longa,</w:t>
            </w:r>
            <w:r w:rsidRPr="005D77F5">
              <w:rPr>
                <w:rStyle w:val="af3"/>
                <w:rFonts w:ascii="Book Antiqua" w:hAnsi="Book Antiqua"/>
              </w:rPr>
              <w:t xml:space="preserve"> </w:t>
            </w:r>
            <w:r w:rsidRPr="005D77F5">
              <w:rPr>
                <w:rStyle w:val="af3"/>
                <w:rFonts w:ascii="Book Antiqua" w:hAnsi="Book Antiqua"/>
                <w:shd w:val="clear" w:color="auto" w:fill="FFFFFF"/>
              </w:rPr>
              <w:t>P. odaratissimus,</w:t>
            </w:r>
            <w:r w:rsidRPr="005D77F5">
              <w:rPr>
                <w:rStyle w:val="af3"/>
                <w:rFonts w:ascii="Book Antiqua" w:hAnsi="Book Antiqua"/>
              </w:rPr>
              <w:t xml:space="preserve"> </w:t>
            </w:r>
            <w:r w:rsidRPr="005D77F5">
              <w:rPr>
                <w:rFonts w:ascii="Book Antiqua" w:hAnsi="Book Antiqua"/>
                <w:i/>
                <w:iCs/>
                <w:shd w:val="clear" w:color="auto" w:fill="FFFFFF"/>
              </w:rPr>
              <w:t>A.e vera</w:t>
            </w:r>
            <w:r w:rsidRPr="005D77F5">
              <w:rPr>
                <w:rFonts w:ascii="Book Antiqua" w:hAnsi="Book Antiqua"/>
                <w:shd w:val="clear" w:color="auto" w:fill="FFFFFF"/>
              </w:rPr>
              <w:t xml:space="preserve">, </w:t>
            </w:r>
            <w:r w:rsidRPr="005D77F5">
              <w:rPr>
                <w:rStyle w:val="af3"/>
                <w:rFonts w:ascii="Book Antiqua" w:hAnsi="Book Antiqua"/>
                <w:shd w:val="clear" w:color="auto" w:fill="FFFFFF"/>
              </w:rPr>
              <w:t>C. nucifera oil</w:t>
            </w:r>
            <w:r w:rsidRPr="005D77F5">
              <w:rPr>
                <w:rStyle w:val="af3"/>
                <w:rFonts w:ascii="Book Antiqua" w:hAnsi="Book Antiqua"/>
              </w:rPr>
              <w:t>)</w:t>
            </w:r>
          </w:p>
        </w:tc>
        <w:tc>
          <w:tcPr>
            <w:tcW w:w="0" w:type="auto"/>
          </w:tcPr>
          <w:p w14:paraId="54C68B07"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shd w:val="clear" w:color="auto" w:fill="FFFFFF"/>
              </w:rPr>
              <w:t xml:space="preserve">Open label, phase III, comparative study, 40 </w:t>
            </w:r>
            <w:r w:rsidRPr="005D77F5">
              <w:rPr>
                <w:rFonts w:ascii="Book Antiqua" w:hAnsi="Book Antiqua"/>
              </w:rPr>
              <w:t>participants</w:t>
            </w:r>
          </w:p>
        </w:tc>
        <w:tc>
          <w:tcPr>
            <w:tcW w:w="0" w:type="auto"/>
          </w:tcPr>
          <w:p w14:paraId="5FD07378"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5AEA99F5"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 xml:space="preserve">Polyherbal formulation was found effective similar to that of </w:t>
            </w:r>
            <w:r w:rsidRPr="005D77F5">
              <w:rPr>
                <w:rFonts w:ascii="Book Antiqua" w:hAnsi="Book Antiqua"/>
                <w:shd w:val="clear" w:color="auto" w:fill="FFFFFF"/>
              </w:rPr>
              <w:t>standard silver sulphadiazine cream</w:t>
            </w:r>
          </w:p>
        </w:tc>
      </w:tr>
      <w:tr w:rsidR="00137037" w:rsidRPr="005D77F5" w14:paraId="3F323A68" w14:textId="77777777" w:rsidTr="00137037">
        <w:trPr>
          <w:trHeight w:val="20"/>
        </w:trPr>
        <w:tc>
          <w:tcPr>
            <w:tcW w:w="0" w:type="auto"/>
          </w:tcPr>
          <w:p w14:paraId="1844ACA3"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lastRenderedPageBreak/>
              <w:t>[138]</w:t>
            </w:r>
          </w:p>
        </w:tc>
        <w:tc>
          <w:tcPr>
            <w:tcW w:w="0" w:type="auto"/>
            <w:vMerge/>
          </w:tcPr>
          <w:p w14:paraId="1D9FAB14" w14:textId="77777777" w:rsidR="00137037" w:rsidRPr="005D77F5" w:rsidRDefault="00137037" w:rsidP="007E24FE">
            <w:pPr>
              <w:snapToGrid w:val="0"/>
              <w:spacing w:line="360" w:lineRule="auto"/>
              <w:jc w:val="both"/>
              <w:rPr>
                <w:rFonts w:ascii="Book Antiqua" w:hAnsi="Book Antiqua"/>
              </w:rPr>
            </w:pPr>
          </w:p>
        </w:tc>
        <w:tc>
          <w:tcPr>
            <w:tcW w:w="0" w:type="auto"/>
          </w:tcPr>
          <w:p w14:paraId="1172EB25" w14:textId="37C18320" w:rsidR="00137037" w:rsidRPr="005D77F5" w:rsidRDefault="00137037" w:rsidP="007E24FE">
            <w:pPr>
              <w:snapToGrid w:val="0"/>
              <w:spacing w:line="360" w:lineRule="auto"/>
              <w:jc w:val="both"/>
              <w:rPr>
                <w:rFonts w:ascii="Book Antiqua" w:hAnsi="Book Antiqua"/>
              </w:rPr>
            </w:pPr>
            <w:r w:rsidRPr="005D77F5">
              <w:rPr>
                <w:rFonts w:ascii="Book Antiqua" w:hAnsi="Book Antiqua"/>
                <w:shd w:val="clear" w:color="auto" w:fill="FFFFFF"/>
              </w:rPr>
              <w:t xml:space="preserve">Semelil (ANGIPARS™, contain </w:t>
            </w:r>
            <w:r w:rsidRPr="005D77F5">
              <w:rPr>
                <w:rStyle w:val="af3"/>
                <w:rFonts w:ascii="Book Antiqua" w:hAnsi="Book Antiqua"/>
                <w:shd w:val="clear" w:color="auto" w:fill="FFFFFF"/>
              </w:rPr>
              <w:t>Melilotus officinalis</w:t>
            </w:r>
            <w:r w:rsidRPr="005D77F5">
              <w:rPr>
                <w:rFonts w:ascii="Book Antiqua" w:hAnsi="Book Antiqua"/>
              </w:rPr>
              <w:t>)</w:t>
            </w:r>
          </w:p>
        </w:tc>
        <w:tc>
          <w:tcPr>
            <w:tcW w:w="0" w:type="auto"/>
          </w:tcPr>
          <w:p w14:paraId="00B3ABDC"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Clinical study, 1</w:t>
            </w:r>
            <w:r w:rsidRPr="005D77F5">
              <w:rPr>
                <w:rFonts w:ascii="Book Antiqua" w:hAnsi="Book Antiqua"/>
                <w:shd w:val="clear" w:color="auto" w:fill="FFFFFF"/>
              </w:rPr>
              <w:t xml:space="preserve">0 </w:t>
            </w:r>
            <w:r w:rsidRPr="005D77F5">
              <w:rPr>
                <w:rFonts w:ascii="Book Antiqua" w:hAnsi="Book Antiqua"/>
              </w:rPr>
              <w:t>participants</w:t>
            </w:r>
          </w:p>
        </w:tc>
        <w:tc>
          <w:tcPr>
            <w:tcW w:w="0" w:type="auto"/>
          </w:tcPr>
          <w:p w14:paraId="07D4B9FE"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06EFF90E"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shd w:val="clear" w:color="auto" w:fill="FFFFFF"/>
              </w:rPr>
              <w:t xml:space="preserve">ANGIPARS™ was found effective in reduction of </w:t>
            </w:r>
            <w:r w:rsidRPr="005D77F5">
              <w:rPr>
                <w:rFonts w:ascii="Book Antiqua" w:hAnsi="Book Antiqua"/>
              </w:rPr>
              <w:t>wound size by at least 50% during 8 wk period</w:t>
            </w:r>
          </w:p>
        </w:tc>
      </w:tr>
      <w:tr w:rsidR="00137037" w:rsidRPr="005D77F5" w14:paraId="47251D84" w14:textId="77777777" w:rsidTr="00137037">
        <w:trPr>
          <w:trHeight w:val="20"/>
        </w:trPr>
        <w:tc>
          <w:tcPr>
            <w:tcW w:w="0" w:type="auto"/>
          </w:tcPr>
          <w:p w14:paraId="04F77F57"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39]</w:t>
            </w:r>
          </w:p>
        </w:tc>
        <w:tc>
          <w:tcPr>
            <w:tcW w:w="0" w:type="auto"/>
            <w:vMerge w:val="restart"/>
          </w:tcPr>
          <w:p w14:paraId="25DCD66B"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shd w:val="clear" w:color="auto" w:fill="FFFFFF"/>
              </w:rPr>
              <w:t>PRP</w:t>
            </w:r>
          </w:p>
        </w:tc>
        <w:tc>
          <w:tcPr>
            <w:tcW w:w="0" w:type="auto"/>
          </w:tcPr>
          <w:p w14:paraId="241A87FC"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PRP gel</w:t>
            </w:r>
          </w:p>
        </w:tc>
        <w:tc>
          <w:tcPr>
            <w:tcW w:w="0" w:type="auto"/>
          </w:tcPr>
          <w:p w14:paraId="28DFA278"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Single-arm clinical trial, 100 participants</w:t>
            </w:r>
          </w:p>
        </w:tc>
        <w:tc>
          <w:tcPr>
            <w:tcW w:w="0" w:type="auto"/>
          </w:tcPr>
          <w:p w14:paraId="266899DB"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15E32C3F"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Segoe UI"/>
                <w:shd w:val="clear" w:color="auto" w:fill="FFFFFF"/>
              </w:rPr>
              <w:t>PRP therapy (2 mL/cm</w:t>
            </w:r>
            <w:r w:rsidRPr="005D77F5">
              <w:rPr>
                <w:rFonts w:ascii="Book Antiqua" w:hAnsi="Book Antiqua" w:cs="Segoe UI"/>
                <w:shd w:val="clear" w:color="auto" w:fill="FFFFFF"/>
                <w:vertAlign w:val="superscript"/>
              </w:rPr>
              <w:t>2</w:t>
            </w:r>
            <w:r w:rsidRPr="005D77F5">
              <w:rPr>
                <w:rFonts w:ascii="Book Antiqua" w:hAnsi="Book Antiqua" w:cs="Segoe UI"/>
                <w:shd w:val="clear" w:color="auto" w:fill="FFFFFF"/>
              </w:rPr>
              <w:t xml:space="preserve"> of ulcers)</w:t>
            </w:r>
            <w:r w:rsidRPr="005D77F5">
              <w:rPr>
                <w:rFonts w:ascii="Book Antiqua" w:hAnsi="Book Antiqua"/>
              </w:rPr>
              <w:t xml:space="preserve"> was found highly effective in the treatment and healing of non-healing chronic DFUs</w:t>
            </w:r>
          </w:p>
        </w:tc>
      </w:tr>
      <w:tr w:rsidR="00137037" w:rsidRPr="005D77F5" w14:paraId="1AC5B454" w14:textId="77777777" w:rsidTr="00137037">
        <w:trPr>
          <w:trHeight w:val="20"/>
        </w:trPr>
        <w:tc>
          <w:tcPr>
            <w:tcW w:w="0" w:type="auto"/>
          </w:tcPr>
          <w:p w14:paraId="75EA265E"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0]</w:t>
            </w:r>
          </w:p>
        </w:tc>
        <w:tc>
          <w:tcPr>
            <w:tcW w:w="0" w:type="auto"/>
            <w:vMerge/>
          </w:tcPr>
          <w:p w14:paraId="32CEE70D"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46829DC9"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PRP</w:t>
            </w:r>
          </w:p>
        </w:tc>
        <w:tc>
          <w:tcPr>
            <w:tcW w:w="0" w:type="auto"/>
          </w:tcPr>
          <w:p w14:paraId="1BEC0D7A"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Prospective RCT, 20 participants</w:t>
            </w:r>
          </w:p>
        </w:tc>
        <w:tc>
          <w:tcPr>
            <w:tcW w:w="0" w:type="auto"/>
          </w:tcPr>
          <w:p w14:paraId="49CDB28C"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73478BA8"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shd w:val="clear" w:color="auto" w:fill="FFFFFF"/>
              </w:rPr>
              <w:t>Wound healing time was estimated as 8 wk which is superior to the control group. P</w:t>
            </w:r>
            <w:r w:rsidRPr="005D77F5">
              <w:rPr>
                <w:rFonts w:ascii="Book Antiqua" w:hAnsi="Book Antiqua"/>
              </w:rPr>
              <w:t>eople treated with PRP it found more effective in wound healing</w:t>
            </w:r>
          </w:p>
        </w:tc>
      </w:tr>
      <w:tr w:rsidR="00137037" w:rsidRPr="005D77F5" w14:paraId="6F4BD661" w14:textId="77777777" w:rsidTr="00137037">
        <w:trPr>
          <w:trHeight w:val="20"/>
        </w:trPr>
        <w:tc>
          <w:tcPr>
            <w:tcW w:w="0" w:type="auto"/>
          </w:tcPr>
          <w:p w14:paraId="2DA3BD94"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1]</w:t>
            </w:r>
          </w:p>
        </w:tc>
        <w:tc>
          <w:tcPr>
            <w:tcW w:w="0" w:type="auto"/>
            <w:vMerge w:val="restart"/>
          </w:tcPr>
          <w:p w14:paraId="7DACA00B"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shd w:val="clear" w:color="auto" w:fill="FFFFFF"/>
              </w:rPr>
              <w:t>Human EGF (hEGF)</w:t>
            </w:r>
          </w:p>
        </w:tc>
        <w:tc>
          <w:tcPr>
            <w:tcW w:w="0" w:type="auto"/>
          </w:tcPr>
          <w:p w14:paraId="6284B88F"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shd w:val="clear" w:color="auto" w:fill="FFFFFF"/>
              </w:rPr>
            </w:pPr>
            <w:r w:rsidRPr="005D77F5">
              <w:rPr>
                <w:rFonts w:ascii="Book Antiqua" w:hAnsi="Book Antiqua"/>
                <w:b w:val="0"/>
                <w:bCs w:val="0"/>
                <w:shd w:val="clear" w:color="auto" w:fill="FFFFFF"/>
              </w:rPr>
              <w:t>Recombinant hEGF</w:t>
            </w:r>
          </w:p>
        </w:tc>
        <w:tc>
          <w:tcPr>
            <w:tcW w:w="0" w:type="auto"/>
          </w:tcPr>
          <w:p w14:paraId="18A93BD0"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Prospective, open-label trial, crossover study, 89 participants</w:t>
            </w:r>
          </w:p>
        </w:tc>
        <w:tc>
          <w:tcPr>
            <w:tcW w:w="0" w:type="auto"/>
          </w:tcPr>
          <w:p w14:paraId="2F6869B0"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53AB5795"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Segoe UI"/>
                <w:shd w:val="clear" w:color="auto" w:fill="FFFFFF"/>
              </w:rPr>
              <w:t xml:space="preserve">Wound healing was noted within an average of 46 d in patients who were treated with 0.005% EGF twice a day. </w:t>
            </w:r>
            <w:r w:rsidRPr="005D77F5">
              <w:rPr>
                <w:rFonts w:ascii="Book Antiqua" w:hAnsi="Book Antiqua"/>
              </w:rPr>
              <w:t>Topical application of hEGF combined with hydrocolloid dressing showed promoting healing effect in chronic DFU</w:t>
            </w:r>
          </w:p>
        </w:tc>
      </w:tr>
      <w:tr w:rsidR="00137037" w:rsidRPr="005D77F5" w14:paraId="56885DE4" w14:textId="77777777" w:rsidTr="00137037">
        <w:trPr>
          <w:trHeight w:val="20"/>
        </w:trPr>
        <w:tc>
          <w:tcPr>
            <w:tcW w:w="0" w:type="auto"/>
          </w:tcPr>
          <w:p w14:paraId="4B6C2C9E"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2]</w:t>
            </w:r>
          </w:p>
        </w:tc>
        <w:tc>
          <w:tcPr>
            <w:tcW w:w="0" w:type="auto"/>
            <w:vMerge/>
          </w:tcPr>
          <w:p w14:paraId="0FF87A19"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4A70DC9C" w14:textId="78D458C4"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Arial"/>
                <w:b w:val="0"/>
                <w:bCs w:val="0"/>
                <w:shd w:val="clear" w:color="auto" w:fill="FFFFFF"/>
              </w:rPr>
              <w:t>Regen-D 150 (hEG</w:t>
            </w:r>
            <w:r w:rsidR="00CA4312" w:rsidRPr="005D77F5">
              <w:rPr>
                <w:rFonts w:ascii="Book Antiqua" w:hAnsi="Book Antiqua" w:cs="Arial"/>
                <w:b w:val="0"/>
                <w:bCs w:val="0"/>
                <w:shd w:val="clear" w:color="auto" w:fill="FFFFFF"/>
              </w:rPr>
              <w:t>F</w:t>
            </w:r>
            <w:r w:rsidRPr="005D77F5">
              <w:rPr>
                <w:rFonts w:ascii="Book Antiqua" w:hAnsi="Book Antiqua" w:cs="Arial"/>
                <w:b w:val="0"/>
                <w:bCs w:val="0"/>
                <w:shd w:val="clear" w:color="auto" w:fill="FFFFFF"/>
              </w:rPr>
              <w:t xml:space="preserve"> gel-based product)</w:t>
            </w:r>
          </w:p>
        </w:tc>
        <w:tc>
          <w:tcPr>
            <w:tcW w:w="0" w:type="auto"/>
          </w:tcPr>
          <w:p w14:paraId="66CC2A1B"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cs="Arial"/>
                <w:b w:val="0"/>
                <w:bCs w:val="0"/>
              </w:rPr>
            </w:pPr>
            <w:r w:rsidRPr="005D77F5">
              <w:rPr>
                <w:rFonts w:ascii="Book Antiqua" w:hAnsi="Book Antiqua" w:cs="Arial"/>
                <w:b w:val="0"/>
                <w:bCs w:val="0"/>
              </w:rPr>
              <w:t xml:space="preserve">RCT, </w:t>
            </w:r>
            <w:r w:rsidRPr="005D77F5">
              <w:rPr>
                <w:rFonts w:ascii="Book Antiqua" w:hAnsi="Book Antiqua"/>
                <w:b w:val="0"/>
                <w:bCs w:val="0"/>
              </w:rPr>
              <w:t>50 participants</w:t>
            </w:r>
          </w:p>
        </w:tc>
        <w:tc>
          <w:tcPr>
            <w:tcW w:w="0" w:type="auto"/>
          </w:tcPr>
          <w:p w14:paraId="41783B0E"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3C7E5B7B" w14:textId="0C6663E6"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Segoe UI"/>
                <w:shd w:val="clear" w:color="auto" w:fill="FFFFFF"/>
              </w:rPr>
              <w:t xml:space="preserve">Complete ulcer healing was detected in 78% population against 52% population in the placebo group. Collagen and fibroblasts were significantly developed in the treated group. </w:t>
            </w:r>
            <w:r w:rsidRPr="005D77F5">
              <w:rPr>
                <w:rFonts w:ascii="Book Antiqua" w:hAnsi="Book Antiqua" w:cs="Arial"/>
                <w:shd w:val="clear" w:color="auto" w:fill="FFFFFF"/>
              </w:rPr>
              <w:t>The application of hEG</w:t>
            </w:r>
            <w:r w:rsidR="00CA4312" w:rsidRPr="005D77F5">
              <w:rPr>
                <w:rFonts w:ascii="Book Antiqua" w:hAnsi="Book Antiqua" w:cs="Arial"/>
                <w:shd w:val="clear" w:color="auto" w:fill="FFFFFF"/>
              </w:rPr>
              <w:t>F</w:t>
            </w:r>
            <w:r w:rsidRPr="005D77F5">
              <w:rPr>
                <w:rFonts w:ascii="Book Antiqua" w:hAnsi="Book Antiqua" w:cs="Arial"/>
                <w:shd w:val="clear" w:color="auto" w:fill="FFFFFF"/>
              </w:rPr>
              <w:t xml:space="preserve"> can be helpful to promote wound healing and in preventing leg amputations</w:t>
            </w:r>
          </w:p>
        </w:tc>
      </w:tr>
      <w:tr w:rsidR="00137037" w:rsidRPr="005D77F5" w14:paraId="2EA27011" w14:textId="77777777" w:rsidTr="00137037">
        <w:trPr>
          <w:trHeight w:val="20"/>
        </w:trPr>
        <w:tc>
          <w:tcPr>
            <w:tcW w:w="0" w:type="auto"/>
          </w:tcPr>
          <w:p w14:paraId="4886D65C"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3]</w:t>
            </w:r>
          </w:p>
        </w:tc>
        <w:tc>
          <w:tcPr>
            <w:tcW w:w="0" w:type="auto"/>
            <w:vMerge w:val="restart"/>
          </w:tcPr>
          <w:p w14:paraId="77DA5BCA"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Arial"/>
                <w:b w:val="0"/>
                <w:bCs w:val="0"/>
                <w:shd w:val="clear" w:color="auto" w:fill="FFFFFF"/>
              </w:rPr>
              <w:t>PDGF</w:t>
            </w:r>
          </w:p>
        </w:tc>
        <w:tc>
          <w:tcPr>
            <w:tcW w:w="0" w:type="auto"/>
          </w:tcPr>
          <w:p w14:paraId="0F004275" w14:textId="4A651B78"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Arial"/>
                <w:b w:val="0"/>
                <w:bCs w:val="0"/>
                <w:shd w:val="clear" w:color="auto" w:fill="FFFFFF"/>
              </w:rPr>
              <w:t>rhPDGF</w:t>
            </w:r>
          </w:p>
        </w:tc>
        <w:tc>
          <w:tcPr>
            <w:tcW w:w="0" w:type="auto"/>
          </w:tcPr>
          <w:p w14:paraId="18022F8A"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RCT</w:t>
            </w:r>
            <w:r w:rsidRPr="005D77F5">
              <w:rPr>
                <w:rFonts w:ascii="Book Antiqua" w:hAnsi="Book Antiqua" w:cs="Arial"/>
                <w:b w:val="0"/>
                <w:bCs w:val="0"/>
              </w:rPr>
              <w:t xml:space="preserve">, </w:t>
            </w:r>
            <w:r w:rsidRPr="005D77F5">
              <w:rPr>
                <w:rFonts w:ascii="Book Antiqua" w:hAnsi="Book Antiqua"/>
                <w:b w:val="0"/>
                <w:bCs w:val="0"/>
              </w:rPr>
              <w:t>50 participants</w:t>
            </w:r>
          </w:p>
        </w:tc>
        <w:tc>
          <w:tcPr>
            <w:tcW w:w="0" w:type="auto"/>
          </w:tcPr>
          <w:p w14:paraId="26E67AFB"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7308AB59"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rPr>
              <w:t xml:space="preserve">Wounds </w:t>
            </w:r>
            <w:r w:rsidRPr="005D77F5">
              <w:rPr>
                <w:rFonts w:ascii="Book Antiqua" w:hAnsi="Book Antiqua"/>
                <w:shd w:val="clear" w:color="auto" w:fill="FFFFFF"/>
              </w:rPr>
              <w:t xml:space="preserve">contracted more in </w:t>
            </w:r>
            <w:r w:rsidRPr="005D77F5">
              <w:rPr>
                <w:rFonts w:ascii="Book Antiqua" w:hAnsi="Book Antiqua"/>
              </w:rPr>
              <w:t>rhPDGF</w:t>
            </w:r>
            <w:r w:rsidRPr="005D77F5">
              <w:rPr>
                <w:rFonts w:ascii="Book Antiqua" w:hAnsi="Book Antiqua"/>
                <w:shd w:val="clear" w:color="auto" w:fill="FFFFFF"/>
              </w:rPr>
              <w:t xml:space="preserve">-treated group compared to the control group (38.55% </w:t>
            </w:r>
            <w:r w:rsidRPr="005D77F5">
              <w:rPr>
                <w:rFonts w:ascii="Book Antiqua" w:hAnsi="Book Antiqua"/>
                <w:i/>
                <w:iCs/>
                <w:shd w:val="clear" w:color="auto" w:fill="FFFFFF"/>
              </w:rPr>
              <w:t>vs</w:t>
            </w:r>
            <w:r w:rsidRPr="005D77F5">
              <w:rPr>
                <w:rFonts w:ascii="Book Antiqua" w:hAnsi="Book Antiqua"/>
                <w:shd w:val="clear" w:color="auto" w:fill="FFFFFF"/>
              </w:rPr>
              <w:t xml:space="preserve"> 12.79%; </w:t>
            </w:r>
            <w:r w:rsidRPr="005D77F5">
              <w:rPr>
                <w:rFonts w:ascii="Book Antiqua" w:hAnsi="Book Antiqua"/>
                <w:i/>
                <w:iCs/>
                <w:shd w:val="clear" w:color="auto" w:fill="FFFFFF"/>
              </w:rPr>
              <w:t>P</w:t>
            </w:r>
            <w:r w:rsidRPr="005D77F5">
              <w:rPr>
                <w:rFonts w:ascii="Book Antiqua" w:hAnsi="Book Antiqua"/>
                <w:shd w:val="clear" w:color="auto" w:fill="FFFFFF"/>
              </w:rPr>
              <w:t xml:space="preserve"> ≤ 0.001).</w:t>
            </w:r>
            <w:r w:rsidRPr="005D77F5">
              <w:rPr>
                <w:rFonts w:ascii="Book Antiqua" w:hAnsi="Book Antiqua"/>
              </w:rPr>
              <w:t xml:space="preserve"> Dressing with rhPDGF was found more effective and promoted safe wound healing</w:t>
            </w:r>
          </w:p>
        </w:tc>
      </w:tr>
      <w:tr w:rsidR="00137037" w:rsidRPr="005D77F5" w14:paraId="13BA551C" w14:textId="77777777" w:rsidTr="00137037">
        <w:trPr>
          <w:trHeight w:val="20"/>
        </w:trPr>
        <w:tc>
          <w:tcPr>
            <w:tcW w:w="0" w:type="auto"/>
          </w:tcPr>
          <w:p w14:paraId="28B20409"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4]</w:t>
            </w:r>
          </w:p>
        </w:tc>
        <w:tc>
          <w:tcPr>
            <w:tcW w:w="0" w:type="auto"/>
            <w:vMerge/>
          </w:tcPr>
          <w:p w14:paraId="5051882A"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62E18441"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Arial"/>
                <w:b w:val="0"/>
                <w:bCs w:val="0"/>
                <w:shd w:val="clear" w:color="auto" w:fill="FFFFFF"/>
              </w:rPr>
              <w:t>PDGF</w:t>
            </w:r>
            <w:r w:rsidRPr="005D77F5">
              <w:rPr>
                <w:rFonts w:ascii="Book Antiqua" w:hAnsi="Book Antiqua"/>
                <w:b w:val="0"/>
                <w:bCs w:val="0"/>
              </w:rPr>
              <w:t xml:space="preserve"> gel</w:t>
            </w:r>
          </w:p>
        </w:tc>
        <w:tc>
          <w:tcPr>
            <w:tcW w:w="0" w:type="auto"/>
          </w:tcPr>
          <w:p w14:paraId="009B9905"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RCT,</w:t>
            </w:r>
            <w:r w:rsidRPr="005D77F5">
              <w:rPr>
                <w:rFonts w:ascii="Book Antiqua" w:hAnsi="Book Antiqua" w:cs="Arial"/>
                <w:b w:val="0"/>
                <w:bCs w:val="0"/>
              </w:rPr>
              <w:t xml:space="preserve"> </w:t>
            </w:r>
            <w:r w:rsidRPr="005D77F5">
              <w:rPr>
                <w:rFonts w:ascii="Book Antiqua" w:hAnsi="Book Antiqua"/>
                <w:b w:val="0"/>
                <w:bCs w:val="0"/>
              </w:rPr>
              <w:t>29 participants</w:t>
            </w:r>
          </w:p>
        </w:tc>
        <w:tc>
          <w:tcPr>
            <w:tcW w:w="0" w:type="auto"/>
          </w:tcPr>
          <w:p w14:paraId="6C49FB67"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Open Sans"/>
                <w:b w:val="0"/>
                <w:bCs w:val="0"/>
                <w:shd w:val="clear" w:color="auto" w:fill="FFFFFF"/>
              </w:rPr>
              <w:t>Diabetic lower extremity ulcer</w:t>
            </w:r>
          </w:p>
        </w:tc>
        <w:tc>
          <w:tcPr>
            <w:tcW w:w="0" w:type="auto"/>
          </w:tcPr>
          <w:p w14:paraId="6D3E8D29"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Open Sans"/>
                <w:shd w:val="clear" w:color="auto" w:fill="FFFFFF"/>
              </w:rPr>
              <w:t>100% of ulcers were healed in subjects who received PDGF compared to 76.4% of wound healing in placebo group</w:t>
            </w:r>
            <w:r w:rsidRPr="005D77F5">
              <w:rPr>
                <w:rFonts w:ascii="Book Antiqua" w:hAnsi="Book Antiqua"/>
              </w:rPr>
              <w:t xml:space="preserve">. The study confirms the effectiveness of </w:t>
            </w:r>
            <w:r w:rsidRPr="005D77F5">
              <w:rPr>
                <w:rFonts w:ascii="Book Antiqua" w:hAnsi="Book Antiqua" w:cs="Arial"/>
                <w:shd w:val="clear" w:color="auto" w:fill="FFFFFF"/>
              </w:rPr>
              <w:t>PDGF</w:t>
            </w:r>
            <w:r w:rsidRPr="005D77F5">
              <w:rPr>
                <w:rFonts w:ascii="Book Antiqua" w:hAnsi="Book Antiqua"/>
              </w:rPr>
              <w:t xml:space="preserve"> gel</w:t>
            </w:r>
          </w:p>
        </w:tc>
      </w:tr>
      <w:tr w:rsidR="00137037" w:rsidRPr="005D77F5" w14:paraId="5353B6AB" w14:textId="77777777" w:rsidTr="00137037">
        <w:trPr>
          <w:trHeight w:val="20"/>
        </w:trPr>
        <w:tc>
          <w:tcPr>
            <w:tcW w:w="0" w:type="auto"/>
          </w:tcPr>
          <w:p w14:paraId="6E5FC658"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5]</w:t>
            </w:r>
          </w:p>
        </w:tc>
        <w:tc>
          <w:tcPr>
            <w:tcW w:w="0" w:type="auto"/>
          </w:tcPr>
          <w:p w14:paraId="6B49207E"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FGF</w:t>
            </w:r>
          </w:p>
        </w:tc>
        <w:tc>
          <w:tcPr>
            <w:tcW w:w="0" w:type="auto"/>
          </w:tcPr>
          <w:p w14:paraId="6F706BCB" w14:textId="2F7CB8A6"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bFGF</w:t>
            </w:r>
          </w:p>
        </w:tc>
        <w:tc>
          <w:tcPr>
            <w:tcW w:w="0" w:type="auto"/>
          </w:tcPr>
          <w:p w14:paraId="46E44BD9"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Double-blind RCT, 150 participants</w:t>
            </w:r>
          </w:p>
        </w:tc>
        <w:tc>
          <w:tcPr>
            <w:tcW w:w="0" w:type="auto"/>
          </w:tcPr>
          <w:p w14:paraId="3F3E9C79"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rPr>
              <w:t>Non-ischaemic diabetic ulcer</w:t>
            </w:r>
          </w:p>
        </w:tc>
        <w:tc>
          <w:tcPr>
            <w:tcW w:w="0" w:type="auto"/>
          </w:tcPr>
          <w:p w14:paraId="6005A339"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Segoe UI"/>
                <w:shd w:val="clear" w:color="auto" w:fill="FFFFFF"/>
              </w:rPr>
              <w:t xml:space="preserve">Wound cure rate in 0.001% bFGF, 0.01% bFGF and control group was 57.4%, 66.7% and 46.8%. The area of the ulcer was also significantly decreased in </w:t>
            </w:r>
            <w:r w:rsidRPr="005D77F5">
              <w:rPr>
                <w:rFonts w:ascii="Book Antiqua" w:hAnsi="Book Antiqua"/>
              </w:rPr>
              <w:t>bFGF treated groups. bFGF accelerates wound healing in diabetic people</w:t>
            </w:r>
          </w:p>
        </w:tc>
      </w:tr>
      <w:tr w:rsidR="00137037" w:rsidRPr="005D77F5" w14:paraId="52F6C10E" w14:textId="77777777" w:rsidTr="00137037">
        <w:trPr>
          <w:trHeight w:val="20"/>
        </w:trPr>
        <w:tc>
          <w:tcPr>
            <w:tcW w:w="0" w:type="auto"/>
          </w:tcPr>
          <w:p w14:paraId="4D93ACB7"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6]</w:t>
            </w:r>
          </w:p>
        </w:tc>
        <w:tc>
          <w:tcPr>
            <w:tcW w:w="0" w:type="auto"/>
            <w:vMerge w:val="restart"/>
          </w:tcPr>
          <w:p w14:paraId="3555C637"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Oxygen therapy</w:t>
            </w:r>
          </w:p>
        </w:tc>
        <w:tc>
          <w:tcPr>
            <w:tcW w:w="0" w:type="auto"/>
          </w:tcPr>
          <w:p w14:paraId="36A20EBD"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Topical oxygen therapy</w:t>
            </w:r>
          </w:p>
        </w:tc>
        <w:tc>
          <w:tcPr>
            <w:tcW w:w="0" w:type="auto"/>
          </w:tcPr>
          <w:p w14:paraId="021C2B93"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Segoe UI"/>
                <w:b w:val="0"/>
                <w:bCs w:val="0"/>
                <w:shd w:val="clear" w:color="auto" w:fill="FFFFFF"/>
              </w:rPr>
              <w:t xml:space="preserve">RCT, </w:t>
            </w:r>
            <w:r w:rsidRPr="005D77F5">
              <w:rPr>
                <w:rFonts w:ascii="Book Antiqua" w:hAnsi="Book Antiqua"/>
                <w:b w:val="0"/>
                <w:bCs w:val="0"/>
              </w:rPr>
              <w:t>145 participants</w:t>
            </w:r>
          </w:p>
        </w:tc>
        <w:tc>
          <w:tcPr>
            <w:tcW w:w="0" w:type="auto"/>
          </w:tcPr>
          <w:p w14:paraId="0DC061C0"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2872B0D6"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Segoe UI"/>
                <w:shd w:val="clear" w:color="auto" w:fill="FFFFFF"/>
              </w:rPr>
              <w:t>A significant decrease in wound area was reported in the topical oxygen therapy + standard care group (70%) compare to the standard care group (40%) Addition of t</w:t>
            </w:r>
            <w:r w:rsidRPr="005D77F5">
              <w:rPr>
                <w:rFonts w:ascii="Book Antiqua" w:hAnsi="Book Antiqua"/>
              </w:rPr>
              <w:t xml:space="preserve">opical oxygen therapy with </w:t>
            </w:r>
            <w:r w:rsidRPr="005D77F5">
              <w:rPr>
                <w:rFonts w:ascii="Book Antiqua" w:hAnsi="Book Antiqua" w:cs="Segoe UI"/>
                <w:shd w:val="clear" w:color="auto" w:fill="FFFFFF"/>
              </w:rPr>
              <w:t>standard care facilitates wound closure in a better way</w:t>
            </w:r>
          </w:p>
        </w:tc>
      </w:tr>
      <w:tr w:rsidR="00137037" w:rsidRPr="005D77F5" w14:paraId="385EAD55" w14:textId="77777777" w:rsidTr="00137037">
        <w:trPr>
          <w:trHeight w:val="20"/>
        </w:trPr>
        <w:tc>
          <w:tcPr>
            <w:tcW w:w="0" w:type="auto"/>
          </w:tcPr>
          <w:p w14:paraId="5F592295"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7]</w:t>
            </w:r>
          </w:p>
        </w:tc>
        <w:tc>
          <w:tcPr>
            <w:tcW w:w="0" w:type="auto"/>
            <w:vMerge/>
          </w:tcPr>
          <w:p w14:paraId="79908890"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38D405BB"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Hyperbaric oxygen therapy</w:t>
            </w:r>
          </w:p>
        </w:tc>
        <w:tc>
          <w:tcPr>
            <w:tcW w:w="0" w:type="auto"/>
          </w:tcPr>
          <w:p w14:paraId="38ECB5DE"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Segoe UI"/>
                <w:b w:val="0"/>
                <w:bCs w:val="0"/>
                <w:shd w:val="clear" w:color="auto" w:fill="FFFFFF"/>
              </w:rPr>
              <w:t xml:space="preserve">RCT, </w:t>
            </w:r>
            <w:r w:rsidRPr="005D77F5">
              <w:rPr>
                <w:rFonts w:ascii="Book Antiqua" w:hAnsi="Book Antiqua"/>
                <w:b w:val="0"/>
                <w:bCs w:val="0"/>
              </w:rPr>
              <w:t>75 participants</w:t>
            </w:r>
          </w:p>
        </w:tc>
        <w:tc>
          <w:tcPr>
            <w:tcW w:w="0" w:type="auto"/>
          </w:tcPr>
          <w:p w14:paraId="6C09E4CE"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cs="Segoe UI"/>
                <w:shd w:val="clear" w:color="auto" w:fill="FFFFFF"/>
              </w:rPr>
              <w:t>Chronic DFU</w:t>
            </w:r>
          </w:p>
        </w:tc>
        <w:tc>
          <w:tcPr>
            <w:tcW w:w="0" w:type="auto"/>
          </w:tcPr>
          <w:p w14:paraId="529BA6E6"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Segoe UI"/>
                <w:shd w:val="clear" w:color="auto" w:fill="FFFFFF"/>
              </w:rPr>
              <w:t>Complete healing of ulcer index was reported in 52% of participants who received h</w:t>
            </w:r>
            <w:r w:rsidRPr="005D77F5">
              <w:rPr>
                <w:rFonts w:ascii="Book Antiqua" w:hAnsi="Book Antiqua"/>
              </w:rPr>
              <w:t>yperbaric oxygen therapy</w:t>
            </w:r>
            <w:r w:rsidRPr="005D77F5">
              <w:rPr>
                <w:rFonts w:ascii="Book Antiqua" w:hAnsi="Book Antiqua" w:cs="Segoe UI"/>
                <w:shd w:val="clear" w:color="auto" w:fill="FFFFFF"/>
              </w:rPr>
              <w:t xml:space="preserve"> after 1 year, which was 29% in the placebo. </w:t>
            </w:r>
            <w:r w:rsidRPr="005D77F5">
              <w:rPr>
                <w:rFonts w:ascii="Book Antiqua" w:hAnsi="Book Antiqua" w:cs="Segoe UI"/>
                <w:shd w:val="clear" w:color="auto" w:fill="FFFFFF"/>
              </w:rPr>
              <w:lastRenderedPageBreak/>
              <w:t>Adjunctive treatment with h</w:t>
            </w:r>
            <w:r w:rsidRPr="005D77F5">
              <w:rPr>
                <w:rFonts w:ascii="Book Antiqua" w:hAnsi="Book Antiqua"/>
              </w:rPr>
              <w:t>yperbaric oxygen therapy</w:t>
            </w:r>
            <w:r w:rsidRPr="005D77F5">
              <w:rPr>
                <w:rFonts w:ascii="Book Antiqua" w:hAnsi="Book Antiqua" w:cs="Segoe UI"/>
                <w:shd w:val="clear" w:color="auto" w:fill="FFFFFF"/>
              </w:rPr>
              <w:t xml:space="preserve"> may facilitate the healing of foot ulcers</w:t>
            </w:r>
          </w:p>
        </w:tc>
      </w:tr>
      <w:tr w:rsidR="00137037" w:rsidRPr="005D77F5" w14:paraId="1C5FAFCC" w14:textId="77777777" w:rsidTr="00137037">
        <w:trPr>
          <w:trHeight w:val="20"/>
        </w:trPr>
        <w:tc>
          <w:tcPr>
            <w:tcW w:w="0" w:type="auto"/>
          </w:tcPr>
          <w:p w14:paraId="232C5F50"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lastRenderedPageBreak/>
              <w:t>[148]</w:t>
            </w:r>
          </w:p>
        </w:tc>
        <w:tc>
          <w:tcPr>
            <w:tcW w:w="0" w:type="auto"/>
            <w:vMerge w:val="restart"/>
          </w:tcPr>
          <w:p w14:paraId="785133D6"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NPWT</w:t>
            </w:r>
          </w:p>
        </w:tc>
        <w:tc>
          <w:tcPr>
            <w:tcW w:w="0" w:type="auto"/>
          </w:tcPr>
          <w:p w14:paraId="5E3E8649" w14:textId="78733E59"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NPWT</w:t>
            </w:r>
          </w:p>
        </w:tc>
        <w:tc>
          <w:tcPr>
            <w:tcW w:w="0" w:type="auto"/>
          </w:tcPr>
          <w:p w14:paraId="1FB28DF1"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Prospective randomized study</w:t>
            </w:r>
            <w:r w:rsidRPr="005D77F5">
              <w:rPr>
                <w:rFonts w:ascii="Book Antiqua" w:hAnsi="Book Antiqua" w:cs="Segoe UI"/>
                <w:b w:val="0"/>
                <w:bCs w:val="0"/>
                <w:shd w:val="clear" w:color="auto" w:fill="FFFFFF"/>
              </w:rPr>
              <w:t xml:space="preserve">, </w:t>
            </w:r>
            <w:r w:rsidRPr="005D77F5">
              <w:rPr>
                <w:rFonts w:ascii="Book Antiqua" w:hAnsi="Book Antiqua"/>
                <w:b w:val="0"/>
                <w:bCs w:val="0"/>
              </w:rPr>
              <w:t>55 participants</w:t>
            </w:r>
          </w:p>
        </w:tc>
        <w:tc>
          <w:tcPr>
            <w:tcW w:w="0" w:type="auto"/>
          </w:tcPr>
          <w:p w14:paraId="1FFC0DDA"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23AC199F"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rPr>
              <w:t xml:space="preserve">Granulation tissue formation (91.14% </w:t>
            </w:r>
            <w:r w:rsidRPr="005D77F5">
              <w:rPr>
                <w:rFonts w:ascii="Book Antiqua" w:hAnsi="Book Antiqua"/>
                <w:i/>
                <w:iCs/>
              </w:rPr>
              <w:t>vs</w:t>
            </w:r>
            <w:r w:rsidRPr="005D77F5">
              <w:rPr>
                <w:rFonts w:ascii="Book Antiqua" w:hAnsi="Book Antiqua"/>
              </w:rPr>
              <w:t xml:space="preserve"> 52.61%, </w:t>
            </w:r>
            <w:r w:rsidRPr="005D77F5">
              <w:rPr>
                <w:rFonts w:ascii="Book Antiqua" w:hAnsi="Book Antiqua"/>
                <w:i/>
                <w:iCs/>
              </w:rPr>
              <w:t>P</w:t>
            </w:r>
            <w:r w:rsidRPr="005D77F5">
              <w:rPr>
                <w:rFonts w:ascii="Book Antiqua" w:hAnsi="Book Antiqua"/>
              </w:rPr>
              <w:t xml:space="preserve"> &lt; 0.001) and a decrease in the size of ulcer size (40.78% </w:t>
            </w:r>
            <w:r w:rsidRPr="005D77F5">
              <w:rPr>
                <w:rFonts w:ascii="Book Antiqua" w:hAnsi="Book Antiqua"/>
                <w:i/>
                <w:iCs/>
              </w:rPr>
              <w:t>vs</w:t>
            </w:r>
            <w:r w:rsidRPr="005D77F5">
              <w:rPr>
                <w:rFonts w:ascii="Book Antiqua" w:hAnsi="Book Antiqua"/>
              </w:rPr>
              <w:t xml:space="preserve"> 21.18%, </w:t>
            </w:r>
            <w:r w:rsidRPr="005D77F5">
              <w:rPr>
                <w:rFonts w:ascii="Book Antiqua" w:hAnsi="Book Antiqua"/>
                <w:i/>
                <w:iCs/>
              </w:rPr>
              <w:t>P</w:t>
            </w:r>
            <w:r w:rsidRPr="005D77F5">
              <w:rPr>
                <w:rFonts w:ascii="Book Antiqua" w:hAnsi="Book Antiqua"/>
              </w:rPr>
              <w:t xml:space="preserve"> = 0.008) were reported in the NPWT group after 14 d. Duration of hospital and time for complete coverage of the wound with granulation tissue was significantly less in the NPWT group. NPWT led to an early decrease in the size of the ulcer, formation of more granulation tissue, and wound healing</w:t>
            </w:r>
          </w:p>
        </w:tc>
      </w:tr>
      <w:tr w:rsidR="00137037" w:rsidRPr="005D77F5" w14:paraId="197A1E58" w14:textId="77777777" w:rsidTr="00137037">
        <w:trPr>
          <w:trHeight w:val="20"/>
        </w:trPr>
        <w:tc>
          <w:tcPr>
            <w:tcW w:w="0" w:type="auto"/>
          </w:tcPr>
          <w:p w14:paraId="1DE7E015"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49]</w:t>
            </w:r>
          </w:p>
        </w:tc>
        <w:tc>
          <w:tcPr>
            <w:tcW w:w="0" w:type="auto"/>
            <w:vMerge/>
          </w:tcPr>
          <w:p w14:paraId="638C373B"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152FB5B7"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NPWT</w:t>
            </w:r>
          </w:p>
        </w:tc>
        <w:tc>
          <w:tcPr>
            <w:tcW w:w="0" w:type="auto"/>
          </w:tcPr>
          <w:p w14:paraId="625AFACE"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RCT, 55 participants</w:t>
            </w:r>
          </w:p>
        </w:tc>
        <w:tc>
          <w:tcPr>
            <w:tcW w:w="0" w:type="auto"/>
          </w:tcPr>
          <w:p w14:paraId="57549C0F"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63F3C284"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shd w:val="clear" w:color="auto" w:fill="FCFCFC"/>
              </w:rPr>
              <w:t>The rate of ulcer healing was found higher in the NPWT group (</w:t>
            </w:r>
            <w:r w:rsidRPr="005D77F5">
              <w:rPr>
                <w:rFonts w:ascii="Book Antiqua" w:hAnsi="Book Antiqua"/>
                <w:i/>
                <w:iCs/>
                <w:shd w:val="clear" w:color="auto" w:fill="FCFCFC"/>
              </w:rPr>
              <w:t>P</w:t>
            </w:r>
            <w:r w:rsidRPr="005D77F5">
              <w:rPr>
                <w:rFonts w:ascii="Book Antiqua" w:hAnsi="Book Antiqua"/>
                <w:shd w:val="clear" w:color="auto" w:fill="FCFCFC"/>
              </w:rPr>
              <w:t xml:space="preserve">-value 0.01). </w:t>
            </w:r>
            <w:r w:rsidRPr="005D77F5">
              <w:rPr>
                <w:rFonts w:ascii="Book Antiqua" w:hAnsi="Book Antiqua"/>
              </w:rPr>
              <w:t>NPWT leads to a higher rate of healing, and causes a significant decrease in ulcer surface area, size, and depth of the wound, reducing the risk of amputations</w:t>
            </w:r>
          </w:p>
        </w:tc>
      </w:tr>
      <w:tr w:rsidR="00137037" w:rsidRPr="005D77F5" w14:paraId="06BDE8D1" w14:textId="77777777" w:rsidTr="00137037">
        <w:trPr>
          <w:trHeight w:val="20"/>
        </w:trPr>
        <w:tc>
          <w:tcPr>
            <w:tcW w:w="0" w:type="auto"/>
          </w:tcPr>
          <w:p w14:paraId="7CEAC804"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0]</w:t>
            </w:r>
          </w:p>
        </w:tc>
        <w:tc>
          <w:tcPr>
            <w:tcW w:w="0" w:type="auto"/>
            <w:vMerge w:val="restart"/>
          </w:tcPr>
          <w:p w14:paraId="56084E8B"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Phototherapy</w:t>
            </w:r>
          </w:p>
        </w:tc>
        <w:tc>
          <w:tcPr>
            <w:tcW w:w="0" w:type="auto"/>
          </w:tcPr>
          <w:p w14:paraId="17BA0589" w14:textId="14E7758D"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Segoe UI"/>
                <w:b w:val="0"/>
                <w:bCs w:val="0"/>
                <w:shd w:val="clear" w:color="auto" w:fill="FFFFFF"/>
              </w:rPr>
              <w:t>LLLT</w:t>
            </w:r>
          </w:p>
        </w:tc>
        <w:tc>
          <w:tcPr>
            <w:tcW w:w="0" w:type="auto"/>
          </w:tcPr>
          <w:p w14:paraId="567326D8"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RCT, 23 participants</w:t>
            </w:r>
          </w:p>
        </w:tc>
        <w:tc>
          <w:tcPr>
            <w:tcW w:w="0" w:type="auto"/>
          </w:tcPr>
          <w:p w14:paraId="1AA610A7"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6FD98486"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cs="Segoe UI"/>
                <w:shd w:val="clear" w:color="auto" w:fill="FFFFFF"/>
              </w:rPr>
              <w:t>Ulcers size reduced significantly in 4</w:t>
            </w:r>
            <w:r w:rsidRPr="005D77F5">
              <w:rPr>
                <w:rFonts w:ascii="Book Antiqua" w:hAnsi="Book Antiqua" w:cs="Segoe UI"/>
                <w:shd w:val="clear" w:color="auto" w:fill="FFFFFF"/>
                <w:vertAlign w:val="superscript"/>
              </w:rPr>
              <w:t>th</w:t>
            </w:r>
            <w:r w:rsidRPr="005D77F5">
              <w:rPr>
                <w:rFonts w:ascii="Book Antiqua" w:hAnsi="Book Antiqua" w:cs="Segoe UI"/>
                <w:shd w:val="clear" w:color="auto" w:fill="FFFFFF"/>
              </w:rPr>
              <w:t xml:space="preserve"> week in LLLT group (</w:t>
            </w:r>
            <w:r w:rsidRPr="005D77F5">
              <w:rPr>
                <w:rFonts w:ascii="Book Antiqua" w:hAnsi="Book Antiqua" w:cs="Segoe UI"/>
                <w:i/>
                <w:iCs/>
                <w:shd w:val="clear" w:color="auto" w:fill="FFFFFF"/>
              </w:rPr>
              <w:t>P</w:t>
            </w:r>
            <w:r w:rsidRPr="005D77F5">
              <w:rPr>
                <w:rFonts w:ascii="Book Antiqua" w:hAnsi="Book Antiqua" w:cs="Segoe UI"/>
                <w:shd w:val="clear" w:color="auto" w:fill="FFFFFF"/>
              </w:rPr>
              <w:t xml:space="preserve"> = 0.04). More patients healed completely in LLLT group compared to the placebo group. Meantime of complete healing in patients treated with LLLT was 11 wk </w:t>
            </w:r>
            <w:r w:rsidRPr="005D77F5">
              <w:rPr>
                <w:rFonts w:ascii="Book Antiqua" w:hAnsi="Book Antiqua" w:cs="Segoe UI"/>
                <w:i/>
                <w:iCs/>
                <w:shd w:val="clear" w:color="auto" w:fill="FFFFFF"/>
              </w:rPr>
              <w:t>vs</w:t>
            </w:r>
            <w:r w:rsidRPr="005D77F5">
              <w:rPr>
                <w:rFonts w:ascii="Book Antiqua" w:hAnsi="Book Antiqua" w:cs="Segoe UI"/>
                <w:shd w:val="clear" w:color="auto" w:fill="FFFFFF"/>
              </w:rPr>
              <w:t xml:space="preserve"> 14 wk in placebo patients. LLLT promotes the healing process of chronic DFU, and reduces the time required for wound healing</w:t>
            </w:r>
          </w:p>
        </w:tc>
      </w:tr>
      <w:tr w:rsidR="00137037" w:rsidRPr="005D77F5" w14:paraId="2C244B03" w14:textId="77777777" w:rsidTr="00137037">
        <w:trPr>
          <w:trHeight w:val="20"/>
        </w:trPr>
        <w:tc>
          <w:tcPr>
            <w:tcW w:w="0" w:type="auto"/>
          </w:tcPr>
          <w:p w14:paraId="3E994F33"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1]</w:t>
            </w:r>
          </w:p>
        </w:tc>
        <w:tc>
          <w:tcPr>
            <w:tcW w:w="0" w:type="auto"/>
            <w:vMerge/>
          </w:tcPr>
          <w:p w14:paraId="1A8036FD"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43CA4B1F" w14:textId="3D3856AE" w:rsidR="00137037" w:rsidRPr="005D77F5" w:rsidRDefault="00137037" w:rsidP="007E24FE">
            <w:pPr>
              <w:pStyle w:val="3"/>
              <w:shd w:val="clear" w:color="auto" w:fill="FFFFFF"/>
              <w:snapToGrid w:val="0"/>
              <w:spacing w:before="0" w:line="360" w:lineRule="auto"/>
              <w:jc w:val="both"/>
              <w:rPr>
                <w:rFonts w:ascii="Book Antiqua" w:hAnsi="Book Antiqua"/>
                <w:color w:val="auto"/>
              </w:rPr>
            </w:pPr>
            <w:r w:rsidRPr="005D77F5">
              <w:rPr>
                <w:rFonts w:ascii="Book Antiqua" w:hAnsi="Book Antiqua"/>
                <w:color w:val="auto"/>
              </w:rPr>
              <w:t>L</w:t>
            </w:r>
            <w:r w:rsidR="00AE18D4" w:rsidRPr="005D77F5">
              <w:rPr>
                <w:rFonts w:ascii="Book Antiqua" w:hAnsi="Book Antiqua"/>
                <w:color w:val="auto"/>
              </w:rPr>
              <w:t>L</w:t>
            </w:r>
            <w:r w:rsidRPr="005D77F5">
              <w:rPr>
                <w:rFonts w:ascii="Book Antiqua" w:hAnsi="Book Antiqua"/>
                <w:color w:val="auto"/>
              </w:rPr>
              <w:t>LT</w:t>
            </w:r>
          </w:p>
        </w:tc>
        <w:tc>
          <w:tcPr>
            <w:tcW w:w="0" w:type="auto"/>
          </w:tcPr>
          <w:p w14:paraId="42B0BB7A"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RCT, 56 participants</w:t>
            </w:r>
          </w:p>
        </w:tc>
        <w:tc>
          <w:tcPr>
            <w:tcW w:w="0" w:type="auto"/>
          </w:tcPr>
          <w:p w14:paraId="111521A6"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72B8871D"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rPr>
              <w:t>Increment in total hemoglobin was more using the highest intensity configuration compare to the lower intensity setup in patients with DFU. A decrease in the very-low frequency/low frequency ratio, slightly more than the highest intensity in DFU people was observed. LLLT was found to increase blood flow and regulation of the autonomic nervous system in patients with DFU</w:t>
            </w:r>
          </w:p>
        </w:tc>
      </w:tr>
      <w:tr w:rsidR="00137037" w:rsidRPr="005D77F5" w14:paraId="10138671" w14:textId="77777777" w:rsidTr="00137037">
        <w:trPr>
          <w:trHeight w:val="20"/>
        </w:trPr>
        <w:tc>
          <w:tcPr>
            <w:tcW w:w="0" w:type="auto"/>
          </w:tcPr>
          <w:p w14:paraId="075E8617"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2]</w:t>
            </w:r>
          </w:p>
        </w:tc>
        <w:tc>
          <w:tcPr>
            <w:tcW w:w="0" w:type="auto"/>
            <w:vMerge w:val="restart"/>
          </w:tcPr>
          <w:p w14:paraId="504AC538"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Open Sans"/>
                <w:b w:val="0"/>
                <w:bCs w:val="0"/>
                <w:shd w:val="clear" w:color="auto" w:fill="FFFFFF"/>
              </w:rPr>
              <w:t>ESWT</w:t>
            </w:r>
          </w:p>
        </w:tc>
        <w:tc>
          <w:tcPr>
            <w:tcW w:w="0" w:type="auto"/>
          </w:tcPr>
          <w:p w14:paraId="5F7CDD45" w14:textId="11C6488C"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Open Sans"/>
                <w:b w:val="0"/>
                <w:bCs w:val="0"/>
                <w:shd w:val="clear" w:color="auto" w:fill="FFFFFF"/>
              </w:rPr>
              <w:t>ESWT</w:t>
            </w:r>
          </w:p>
        </w:tc>
        <w:tc>
          <w:tcPr>
            <w:tcW w:w="0" w:type="auto"/>
          </w:tcPr>
          <w:p w14:paraId="5441776F" w14:textId="77777777" w:rsidR="00137037" w:rsidRPr="005D77F5" w:rsidRDefault="00137037" w:rsidP="007E24FE">
            <w:pPr>
              <w:pStyle w:val="1"/>
              <w:shd w:val="clear" w:color="auto" w:fill="FFFFFF"/>
              <w:snapToGrid w:val="0"/>
              <w:spacing w:before="0" w:line="360" w:lineRule="auto"/>
              <w:ind w:left="0"/>
              <w:jc w:val="both"/>
              <w:textAlignment w:val="baseline"/>
              <w:rPr>
                <w:rFonts w:ascii="Book Antiqua" w:hAnsi="Book Antiqua" w:cs="Open Sans"/>
                <w:b w:val="0"/>
                <w:bCs w:val="0"/>
              </w:rPr>
            </w:pPr>
            <w:r w:rsidRPr="005D77F5">
              <w:rPr>
                <w:rFonts w:ascii="Book Antiqua" w:hAnsi="Book Antiqua" w:cs="Open Sans"/>
                <w:b w:val="0"/>
                <w:bCs w:val="0"/>
              </w:rPr>
              <w:t xml:space="preserve">Single-blinded RCT, 38 </w:t>
            </w:r>
            <w:r w:rsidRPr="005D77F5">
              <w:rPr>
                <w:rFonts w:ascii="Book Antiqua" w:hAnsi="Book Antiqua"/>
                <w:b w:val="0"/>
                <w:bCs w:val="0"/>
              </w:rPr>
              <w:t>participants</w:t>
            </w:r>
          </w:p>
        </w:tc>
        <w:tc>
          <w:tcPr>
            <w:tcW w:w="0" w:type="auto"/>
          </w:tcPr>
          <w:p w14:paraId="6E8FAF38"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1941E5A4" w14:textId="77777777" w:rsidR="00137037" w:rsidRPr="005D77F5" w:rsidRDefault="00137037" w:rsidP="007E24FE">
            <w:pPr>
              <w:snapToGrid w:val="0"/>
              <w:spacing w:line="360" w:lineRule="auto"/>
              <w:jc w:val="both"/>
              <w:rPr>
                <w:rFonts w:ascii="Book Antiqua" w:hAnsi="Book Antiqua" w:cs="Open Sans"/>
                <w:shd w:val="clear" w:color="auto" w:fill="FFFFFF"/>
              </w:rPr>
            </w:pPr>
            <w:r w:rsidRPr="005D77F5">
              <w:rPr>
                <w:rFonts w:ascii="Book Antiqua" w:hAnsi="Book Antiqua" w:cs="Open Sans"/>
                <w:shd w:val="clear" w:color="auto" w:fill="FFFFFF"/>
              </w:rPr>
              <w:t xml:space="preserve">Patients received shock wave therapy 2/week for a total of 8 treatments. Average healing time was lower in ESWT-group when compared with the control group (64.5 </w:t>
            </w:r>
            <w:r w:rsidRPr="005D77F5">
              <w:rPr>
                <w:rFonts w:ascii="Book Antiqua" w:hAnsi="Book Antiqua" w:cs="Open Sans"/>
                <w:i/>
                <w:iCs/>
                <w:shd w:val="clear" w:color="auto" w:fill="FFFFFF"/>
              </w:rPr>
              <w:t>vs</w:t>
            </w:r>
            <w:r w:rsidRPr="005D77F5">
              <w:rPr>
                <w:rFonts w:ascii="Book Antiqua" w:hAnsi="Book Antiqua" w:cs="Open Sans"/>
                <w:shd w:val="clear" w:color="auto" w:fill="FFFFFF"/>
              </w:rPr>
              <w:t xml:space="preserve"> 81.17 d, </w:t>
            </w:r>
            <w:r w:rsidRPr="005D77F5">
              <w:rPr>
                <w:rFonts w:ascii="Book Antiqua" w:hAnsi="Book Antiqua" w:cs="Open Sans"/>
                <w:i/>
                <w:iCs/>
                <w:shd w:val="clear" w:color="auto" w:fill="FFFFFF"/>
              </w:rPr>
              <w:t>P</w:t>
            </w:r>
            <w:r w:rsidRPr="005D77F5">
              <w:rPr>
                <w:rFonts w:ascii="Book Antiqua" w:hAnsi="Book Antiqua" w:cs="Open Sans"/>
                <w:shd w:val="clear" w:color="auto" w:fill="FFFFFF"/>
              </w:rPr>
              <w:t xml:space="preserve"> &lt; 0.05). AT 20 wk, 54% of ulcer healed completely in ESWT-groups compared to 28.5% in the control group</w:t>
            </w:r>
          </w:p>
        </w:tc>
      </w:tr>
      <w:tr w:rsidR="00137037" w:rsidRPr="005D77F5" w14:paraId="2C9D73D5" w14:textId="77777777" w:rsidTr="00137037">
        <w:trPr>
          <w:trHeight w:val="20"/>
        </w:trPr>
        <w:tc>
          <w:tcPr>
            <w:tcW w:w="0" w:type="auto"/>
          </w:tcPr>
          <w:p w14:paraId="581969ED"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3]</w:t>
            </w:r>
          </w:p>
        </w:tc>
        <w:tc>
          <w:tcPr>
            <w:tcW w:w="0" w:type="auto"/>
            <w:vMerge/>
          </w:tcPr>
          <w:p w14:paraId="620190DF"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711FAACD"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Open Sans"/>
                <w:b w:val="0"/>
                <w:bCs w:val="0"/>
                <w:shd w:val="clear" w:color="auto" w:fill="FFFFFF"/>
              </w:rPr>
              <w:t>ESWT</w:t>
            </w:r>
          </w:p>
        </w:tc>
        <w:tc>
          <w:tcPr>
            <w:tcW w:w="0" w:type="auto"/>
          </w:tcPr>
          <w:p w14:paraId="66E87AF9"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 xml:space="preserve">Prospective RCT, 23 participants </w:t>
            </w:r>
          </w:p>
        </w:tc>
        <w:tc>
          <w:tcPr>
            <w:tcW w:w="0" w:type="auto"/>
          </w:tcPr>
          <w:p w14:paraId="7FC29013"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661E1F23"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rPr>
              <w:t xml:space="preserve">At 7 wk, the mean reduction in ulcer area was 34.5% (CI, 0.7-68.3) in the ESWT group </w:t>
            </w:r>
            <w:r w:rsidRPr="005D77F5">
              <w:rPr>
                <w:rFonts w:ascii="Book Antiqua" w:hAnsi="Book Antiqua"/>
              </w:rPr>
              <w:lastRenderedPageBreak/>
              <w:t>and 5.6% (CI, -42.1-53.3) in the control group. ESWT also enhances tissue oxygenation</w:t>
            </w:r>
          </w:p>
        </w:tc>
      </w:tr>
      <w:tr w:rsidR="00137037" w:rsidRPr="005D77F5" w14:paraId="0536C709" w14:textId="77777777" w:rsidTr="00137037">
        <w:trPr>
          <w:trHeight w:val="20"/>
        </w:trPr>
        <w:tc>
          <w:tcPr>
            <w:tcW w:w="0" w:type="auto"/>
          </w:tcPr>
          <w:p w14:paraId="2F717E5C"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lastRenderedPageBreak/>
              <w:t>[154]</w:t>
            </w:r>
          </w:p>
        </w:tc>
        <w:tc>
          <w:tcPr>
            <w:tcW w:w="0" w:type="auto"/>
            <w:vMerge w:val="restart"/>
          </w:tcPr>
          <w:p w14:paraId="300949F1"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Stem cell therapy</w:t>
            </w:r>
          </w:p>
        </w:tc>
        <w:tc>
          <w:tcPr>
            <w:tcW w:w="0" w:type="auto"/>
          </w:tcPr>
          <w:p w14:paraId="6F667711" w14:textId="39623631" w:rsidR="00137037" w:rsidRPr="005D77F5" w:rsidRDefault="00137037" w:rsidP="007E24FE">
            <w:pPr>
              <w:pStyle w:val="1"/>
              <w:shd w:val="clear" w:color="auto" w:fill="FFFFFF"/>
              <w:snapToGrid w:val="0"/>
              <w:spacing w:before="0" w:line="360" w:lineRule="auto"/>
              <w:ind w:left="0"/>
              <w:jc w:val="both"/>
              <w:rPr>
                <w:rFonts w:ascii="Book Antiqua" w:hAnsi="Book Antiqua" w:cs="Open Sans"/>
                <w:b w:val="0"/>
                <w:bCs w:val="0"/>
                <w:shd w:val="clear" w:color="auto" w:fill="FFFFFF"/>
              </w:rPr>
            </w:pPr>
            <w:r w:rsidRPr="005D77F5">
              <w:rPr>
                <w:rFonts w:ascii="Book Antiqua" w:hAnsi="Book Antiqua"/>
                <w:b w:val="0"/>
                <w:bCs w:val="0"/>
              </w:rPr>
              <w:t>Topical application of MSC</w:t>
            </w:r>
          </w:p>
        </w:tc>
        <w:tc>
          <w:tcPr>
            <w:tcW w:w="0" w:type="auto"/>
          </w:tcPr>
          <w:p w14:paraId="48F2C32F"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Clinical case study of three patients</w:t>
            </w:r>
          </w:p>
        </w:tc>
        <w:tc>
          <w:tcPr>
            <w:tcW w:w="0" w:type="auto"/>
          </w:tcPr>
          <w:p w14:paraId="2436AD3B"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rPr>
              <w:t>Neuropathic DFU</w:t>
            </w:r>
          </w:p>
        </w:tc>
        <w:tc>
          <w:tcPr>
            <w:tcW w:w="0" w:type="auto"/>
          </w:tcPr>
          <w:p w14:paraId="60A06B07"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MSCs at low doses enhance the re-epithelialization of DFU. MSCs may start early to reduce overall wound closure time</w:t>
            </w:r>
          </w:p>
        </w:tc>
      </w:tr>
      <w:tr w:rsidR="00137037" w:rsidRPr="005D77F5" w14:paraId="04B078C2" w14:textId="77777777" w:rsidTr="00137037">
        <w:trPr>
          <w:trHeight w:val="20"/>
        </w:trPr>
        <w:tc>
          <w:tcPr>
            <w:tcW w:w="0" w:type="auto"/>
          </w:tcPr>
          <w:p w14:paraId="217E4F6E"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5]</w:t>
            </w:r>
          </w:p>
        </w:tc>
        <w:tc>
          <w:tcPr>
            <w:tcW w:w="0" w:type="auto"/>
            <w:vMerge/>
          </w:tcPr>
          <w:p w14:paraId="05B9FA6B"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4AC88AFA" w14:textId="4737E0BB" w:rsidR="00137037" w:rsidRPr="005D77F5" w:rsidRDefault="00137037" w:rsidP="007E24FE">
            <w:pPr>
              <w:pStyle w:val="1"/>
              <w:shd w:val="clear" w:color="auto" w:fill="FFFFFF"/>
              <w:snapToGrid w:val="0"/>
              <w:spacing w:before="0" w:line="360" w:lineRule="auto"/>
              <w:ind w:left="0"/>
              <w:jc w:val="both"/>
              <w:rPr>
                <w:rFonts w:ascii="Book Antiqua" w:hAnsi="Book Antiqua" w:cs="Open Sans"/>
                <w:b w:val="0"/>
                <w:bCs w:val="0"/>
                <w:shd w:val="clear" w:color="auto" w:fill="FFFFFF"/>
              </w:rPr>
            </w:pPr>
            <w:r w:rsidRPr="005D77F5">
              <w:rPr>
                <w:rFonts w:ascii="Book Antiqua" w:hAnsi="Book Antiqua" w:cs="Segoe UI"/>
                <w:b w:val="0"/>
                <w:bCs w:val="0"/>
                <w:shd w:val="clear" w:color="auto" w:fill="FFFFFF"/>
              </w:rPr>
              <w:t>HUCMSCs</w:t>
            </w:r>
          </w:p>
        </w:tc>
        <w:tc>
          <w:tcPr>
            <w:tcW w:w="0" w:type="auto"/>
          </w:tcPr>
          <w:p w14:paraId="0A8863D4"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RCT, 56 participants</w:t>
            </w:r>
          </w:p>
        </w:tc>
        <w:tc>
          <w:tcPr>
            <w:tcW w:w="0" w:type="auto"/>
          </w:tcPr>
          <w:p w14:paraId="2D6A68AD"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663E7236"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cs="Segoe UI"/>
                <w:shd w:val="clear" w:color="auto" w:fill="FFFFFF"/>
              </w:rPr>
              <w:t>Patients in HUCMSCs (endovascular infusion and injection around the foot ulcer) experienced greater and betterment in skin temperature, transcutaneous oxygen tension, ankle-brachial pressure index, and claudication distance. Three months after treatment significant enhancement in neovessels, and complete or gradual ulcer healing was observed in the experimental group</w:t>
            </w:r>
          </w:p>
        </w:tc>
      </w:tr>
      <w:tr w:rsidR="00137037" w:rsidRPr="005D77F5" w14:paraId="7F53FD0F" w14:textId="77777777" w:rsidTr="00137037">
        <w:trPr>
          <w:trHeight w:val="20"/>
        </w:trPr>
        <w:tc>
          <w:tcPr>
            <w:tcW w:w="0" w:type="auto"/>
          </w:tcPr>
          <w:p w14:paraId="0115569D"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6]</w:t>
            </w:r>
          </w:p>
        </w:tc>
        <w:tc>
          <w:tcPr>
            <w:tcW w:w="0" w:type="auto"/>
          </w:tcPr>
          <w:p w14:paraId="2AA877FD"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NO generating approach</w:t>
            </w:r>
          </w:p>
        </w:tc>
        <w:tc>
          <w:tcPr>
            <w:tcW w:w="0" w:type="auto"/>
          </w:tcPr>
          <w:p w14:paraId="1C0FEC2C"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cs="Open Sans"/>
                <w:b w:val="0"/>
                <w:bCs w:val="0"/>
                <w:shd w:val="clear" w:color="auto" w:fill="FFFFFF"/>
              </w:rPr>
            </w:pPr>
            <w:r w:rsidRPr="005D77F5">
              <w:rPr>
                <w:rFonts w:ascii="Book Antiqua" w:hAnsi="Book Antiqua"/>
                <w:b w:val="0"/>
                <w:bCs w:val="0"/>
              </w:rPr>
              <w:t>EDX110 (nitric oxide generating medical device)</w:t>
            </w:r>
          </w:p>
        </w:tc>
        <w:tc>
          <w:tcPr>
            <w:tcW w:w="0" w:type="auto"/>
          </w:tcPr>
          <w:p w14:paraId="29E408FF"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RCT, 135 participants</w:t>
            </w:r>
          </w:p>
        </w:tc>
        <w:tc>
          <w:tcPr>
            <w:tcW w:w="0" w:type="auto"/>
          </w:tcPr>
          <w:p w14:paraId="2C39F8E4"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470E0148"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At 12 wk, EDX110 use resulted in 88.6% reduction in median wound area compared to 46.9% for the control group (</w:t>
            </w:r>
            <w:r w:rsidRPr="005D77F5">
              <w:rPr>
                <w:rFonts w:ascii="Book Antiqua" w:hAnsi="Book Antiqua"/>
                <w:i/>
                <w:iCs/>
              </w:rPr>
              <w:t>P</w:t>
            </w:r>
            <w:r w:rsidRPr="005D77F5">
              <w:rPr>
                <w:rFonts w:ascii="Book Antiqua" w:hAnsi="Book Antiqua"/>
              </w:rPr>
              <w:t xml:space="preserve"> = 0.016). EDX110 was found to improve foot wound healing in diabetic people significantly by reducing the ulcer area</w:t>
            </w:r>
          </w:p>
        </w:tc>
      </w:tr>
      <w:tr w:rsidR="00137037" w:rsidRPr="005D77F5" w14:paraId="2E0EFD58" w14:textId="77777777" w:rsidTr="00137037">
        <w:trPr>
          <w:trHeight w:val="20"/>
        </w:trPr>
        <w:tc>
          <w:tcPr>
            <w:tcW w:w="0" w:type="auto"/>
          </w:tcPr>
          <w:p w14:paraId="54201F22"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7]</w:t>
            </w:r>
          </w:p>
        </w:tc>
        <w:tc>
          <w:tcPr>
            <w:tcW w:w="0" w:type="auto"/>
            <w:vMerge w:val="restart"/>
          </w:tcPr>
          <w:p w14:paraId="6F5750C3"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Other Approaches</w:t>
            </w:r>
          </w:p>
        </w:tc>
        <w:tc>
          <w:tcPr>
            <w:tcW w:w="0" w:type="auto"/>
          </w:tcPr>
          <w:p w14:paraId="03C23AE2"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Bemiparin (</w:t>
            </w:r>
            <w:r w:rsidRPr="005D77F5">
              <w:rPr>
                <w:rFonts w:ascii="Book Antiqua" w:hAnsi="Book Antiqua" w:cs="Arial"/>
                <w:b w:val="0"/>
                <w:bCs w:val="0"/>
                <w:shd w:val="clear" w:color="auto" w:fill="FFFFFF"/>
              </w:rPr>
              <w:t>low MW heparin</w:t>
            </w:r>
            <w:r w:rsidRPr="005D77F5">
              <w:rPr>
                <w:rFonts w:ascii="Book Antiqua" w:hAnsi="Book Antiqua"/>
                <w:b w:val="0"/>
                <w:bCs w:val="0"/>
              </w:rPr>
              <w:t>)</w:t>
            </w:r>
          </w:p>
        </w:tc>
        <w:tc>
          <w:tcPr>
            <w:tcW w:w="0" w:type="auto"/>
          </w:tcPr>
          <w:p w14:paraId="4D59B543"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RCT, 70 participants</w:t>
            </w:r>
          </w:p>
        </w:tc>
        <w:tc>
          <w:tcPr>
            <w:tcW w:w="0" w:type="auto"/>
          </w:tcPr>
          <w:p w14:paraId="058B97EC"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574FDE46" w14:textId="77777777"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Segoe UI"/>
                <w:shd w:val="clear" w:color="auto" w:fill="FFFFFF"/>
              </w:rPr>
              <w:t xml:space="preserve">In bemiparin group, the ulcer improvement rate was 70.3% compared to 45.5% in the placebo group. Though, complete healing rates found similar in both groups at 3 mo were, as were the number of adverse events. Bemiparin is better than a placebo in the management of </w:t>
            </w:r>
            <w:r w:rsidRPr="005D77F5">
              <w:rPr>
                <w:rFonts w:ascii="Book Antiqua" w:hAnsi="Book Antiqua"/>
                <w:shd w:val="clear" w:color="auto" w:fill="FFFFFF"/>
              </w:rPr>
              <w:t>DFU</w:t>
            </w:r>
            <w:r w:rsidRPr="005D77F5">
              <w:rPr>
                <w:rFonts w:ascii="Book Antiqua" w:hAnsi="Book Antiqua" w:cs="Segoe UI"/>
                <w:shd w:val="clear" w:color="auto" w:fill="FFFFFF"/>
              </w:rPr>
              <w:t xml:space="preserve"> and has few side effects</w:t>
            </w:r>
          </w:p>
        </w:tc>
      </w:tr>
      <w:tr w:rsidR="00137037" w:rsidRPr="005D77F5" w14:paraId="3BE2EC24" w14:textId="77777777" w:rsidTr="00137037">
        <w:trPr>
          <w:trHeight w:val="20"/>
        </w:trPr>
        <w:tc>
          <w:tcPr>
            <w:tcW w:w="0" w:type="auto"/>
          </w:tcPr>
          <w:p w14:paraId="1019F19D"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8]</w:t>
            </w:r>
          </w:p>
        </w:tc>
        <w:tc>
          <w:tcPr>
            <w:tcW w:w="0" w:type="auto"/>
            <w:vMerge/>
          </w:tcPr>
          <w:p w14:paraId="4E56C2F1"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Pr>
          <w:p w14:paraId="71816626"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b w:val="0"/>
                <w:bCs w:val="0"/>
              </w:rPr>
              <w:t>Honey dressing</w:t>
            </w:r>
          </w:p>
        </w:tc>
        <w:tc>
          <w:tcPr>
            <w:tcW w:w="0" w:type="auto"/>
          </w:tcPr>
          <w:p w14:paraId="0C38AE67"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r w:rsidRPr="005D77F5">
              <w:rPr>
                <w:rFonts w:ascii="Book Antiqua" w:hAnsi="Book Antiqua" w:cs="Segoe UI"/>
                <w:b w:val="0"/>
                <w:bCs w:val="0"/>
                <w:shd w:val="clear" w:color="auto" w:fill="FFFFFF"/>
              </w:rPr>
              <w:t>RCT, 348 participants</w:t>
            </w:r>
          </w:p>
        </w:tc>
        <w:tc>
          <w:tcPr>
            <w:tcW w:w="0" w:type="auto"/>
          </w:tcPr>
          <w:p w14:paraId="75875CC9"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Pr>
          <w:p w14:paraId="64FF9423" w14:textId="220B4E9E" w:rsidR="00137037" w:rsidRPr="005D77F5" w:rsidRDefault="00137037" w:rsidP="007E24FE">
            <w:pPr>
              <w:snapToGrid w:val="0"/>
              <w:spacing w:line="360" w:lineRule="auto"/>
              <w:jc w:val="both"/>
              <w:rPr>
                <w:rFonts w:ascii="Book Antiqua" w:hAnsi="Book Antiqua" w:cs="Segoe UI"/>
                <w:shd w:val="clear" w:color="auto" w:fill="FFFFFF"/>
              </w:rPr>
            </w:pPr>
            <w:r w:rsidRPr="005D77F5">
              <w:rPr>
                <w:rFonts w:ascii="Book Antiqua" w:hAnsi="Book Antiqua" w:cs="Segoe UI"/>
                <w:shd w:val="clear" w:color="auto" w:fill="FFFFFF"/>
              </w:rPr>
              <w:t xml:space="preserve">In 75.97% of cases wound healed completely after honey dressing </w:t>
            </w:r>
            <w:r w:rsidRPr="005D77F5">
              <w:rPr>
                <w:rFonts w:ascii="Book Antiqua" w:hAnsi="Book Antiqua" w:cs="Segoe UI"/>
              </w:rPr>
              <w:t>in comparision</w:t>
            </w:r>
            <w:r w:rsidRPr="005D77F5">
              <w:rPr>
                <w:rFonts w:ascii="Book Antiqua" w:hAnsi="Book Antiqua" w:cs="Segoe UI"/>
                <w:shd w:val="clear" w:color="auto" w:fill="FFFFFF"/>
              </w:rPr>
              <w:t xml:space="preserve"> to 57.39% of case in the saline dressing group. The homey dressing also reduced the median wound healing time (18.00 d) compare to the control group (29.00 d). Honey is an effective dressing substance compared to conventional dressings</w:t>
            </w:r>
          </w:p>
        </w:tc>
      </w:tr>
      <w:tr w:rsidR="00137037" w:rsidRPr="005D77F5" w14:paraId="4758970F" w14:textId="77777777" w:rsidTr="00137037">
        <w:trPr>
          <w:trHeight w:val="20"/>
        </w:trPr>
        <w:tc>
          <w:tcPr>
            <w:tcW w:w="0" w:type="auto"/>
            <w:tcBorders>
              <w:bottom w:val="single" w:sz="8" w:space="0" w:color="auto"/>
            </w:tcBorders>
          </w:tcPr>
          <w:p w14:paraId="0B89EA5D"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159]</w:t>
            </w:r>
          </w:p>
        </w:tc>
        <w:tc>
          <w:tcPr>
            <w:tcW w:w="0" w:type="auto"/>
            <w:vMerge/>
            <w:tcBorders>
              <w:bottom w:val="single" w:sz="8" w:space="0" w:color="auto"/>
            </w:tcBorders>
          </w:tcPr>
          <w:p w14:paraId="44F097A0"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b w:val="0"/>
                <w:bCs w:val="0"/>
              </w:rPr>
            </w:pPr>
          </w:p>
        </w:tc>
        <w:tc>
          <w:tcPr>
            <w:tcW w:w="0" w:type="auto"/>
            <w:tcBorders>
              <w:bottom w:val="single" w:sz="8" w:space="0" w:color="auto"/>
            </w:tcBorders>
          </w:tcPr>
          <w:p w14:paraId="5CF5A48C"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Omega-3–rich fish skin grafts</w:t>
            </w:r>
          </w:p>
        </w:tc>
        <w:tc>
          <w:tcPr>
            <w:tcW w:w="0" w:type="auto"/>
            <w:tcBorders>
              <w:bottom w:val="single" w:sz="8" w:space="0" w:color="auto"/>
            </w:tcBorders>
          </w:tcPr>
          <w:p w14:paraId="56B67D61" w14:textId="77777777" w:rsidR="00137037" w:rsidRPr="005D77F5" w:rsidRDefault="00137037" w:rsidP="007E24FE">
            <w:pPr>
              <w:pStyle w:val="1"/>
              <w:shd w:val="clear" w:color="auto" w:fill="FFFFFF"/>
              <w:snapToGrid w:val="0"/>
              <w:spacing w:before="0" w:line="360" w:lineRule="auto"/>
              <w:ind w:left="0"/>
              <w:jc w:val="both"/>
              <w:rPr>
                <w:rFonts w:ascii="Book Antiqua" w:hAnsi="Book Antiqua" w:cs="Segoe UI"/>
                <w:b w:val="0"/>
                <w:bCs w:val="0"/>
                <w:shd w:val="clear" w:color="auto" w:fill="FFFFFF"/>
              </w:rPr>
            </w:pPr>
            <w:r w:rsidRPr="005D77F5">
              <w:rPr>
                <w:rFonts w:ascii="Book Antiqua" w:hAnsi="Book Antiqua" w:cs="Segoe UI"/>
                <w:b w:val="0"/>
                <w:bCs w:val="0"/>
                <w:shd w:val="clear" w:color="auto" w:fill="FFFFFF"/>
              </w:rPr>
              <w:t>RCT, 49 participants</w:t>
            </w:r>
          </w:p>
        </w:tc>
        <w:tc>
          <w:tcPr>
            <w:tcW w:w="0" w:type="auto"/>
            <w:tcBorders>
              <w:bottom w:val="single" w:sz="8" w:space="0" w:color="auto"/>
            </w:tcBorders>
          </w:tcPr>
          <w:p w14:paraId="31F4C902" w14:textId="77777777" w:rsidR="00137037" w:rsidRPr="005D77F5" w:rsidRDefault="00137037" w:rsidP="007E24FE">
            <w:pPr>
              <w:snapToGrid w:val="0"/>
              <w:spacing w:line="360" w:lineRule="auto"/>
              <w:jc w:val="both"/>
              <w:rPr>
                <w:rFonts w:ascii="Book Antiqua" w:hAnsi="Book Antiqua"/>
                <w:shd w:val="clear" w:color="auto" w:fill="FFFFFF"/>
              </w:rPr>
            </w:pPr>
            <w:r w:rsidRPr="005D77F5">
              <w:rPr>
                <w:rFonts w:ascii="Book Antiqua" w:hAnsi="Book Antiqua"/>
                <w:shd w:val="clear" w:color="auto" w:fill="FFFFFF"/>
              </w:rPr>
              <w:t>DFU</w:t>
            </w:r>
          </w:p>
        </w:tc>
        <w:tc>
          <w:tcPr>
            <w:tcW w:w="0" w:type="auto"/>
            <w:tcBorders>
              <w:bottom w:val="single" w:sz="8" w:space="0" w:color="auto"/>
            </w:tcBorders>
          </w:tcPr>
          <w:p w14:paraId="16D0123E" w14:textId="77777777" w:rsidR="00137037" w:rsidRPr="005D77F5" w:rsidRDefault="00137037" w:rsidP="007E24FE">
            <w:pPr>
              <w:snapToGrid w:val="0"/>
              <w:spacing w:line="360" w:lineRule="auto"/>
              <w:jc w:val="both"/>
              <w:rPr>
                <w:rFonts w:ascii="Book Antiqua" w:hAnsi="Book Antiqua"/>
              </w:rPr>
            </w:pPr>
            <w:r w:rsidRPr="005D77F5">
              <w:rPr>
                <w:rFonts w:ascii="Book Antiqua" w:hAnsi="Book Antiqua"/>
              </w:rPr>
              <w:t>At 12 wk, 67% of foot wounds were completely closed compared with 32% in the standard care group. Study findings indicated that fish skin graft is useful in the treatment of chronic DFUs that do not heal with standard treatment</w:t>
            </w:r>
          </w:p>
        </w:tc>
      </w:tr>
    </w:tbl>
    <w:p w14:paraId="2C75B52A" w14:textId="77777777" w:rsidR="00DB6B8F" w:rsidRDefault="008F4112" w:rsidP="007E24FE">
      <w:pPr>
        <w:spacing w:line="360" w:lineRule="auto"/>
        <w:rPr>
          <w:rFonts w:ascii="Book Antiqua" w:hAnsi="Book Antiqua" w:cs="Segoe UI"/>
          <w:shd w:val="clear" w:color="auto" w:fill="FFFFFF"/>
        </w:rPr>
        <w:sectPr w:rsidR="00DB6B8F" w:rsidSect="00A34E42">
          <w:pgSz w:w="16838" w:h="23811" w:code="8"/>
          <w:pgMar w:top="1440" w:right="1440" w:bottom="1440" w:left="1440" w:header="720" w:footer="720" w:gutter="0"/>
          <w:cols w:space="720"/>
          <w:docGrid w:linePitch="360"/>
        </w:sectPr>
      </w:pPr>
      <w:r w:rsidRPr="005D77F5">
        <w:rPr>
          <w:rFonts w:ascii="Book Antiqua" w:hAnsi="Book Antiqua"/>
        </w:rPr>
        <w:t xml:space="preserve">DFU: </w:t>
      </w:r>
      <w:r w:rsidRPr="005D77F5">
        <w:rPr>
          <w:rFonts w:ascii="Book Antiqua" w:eastAsia="Book Antiqua" w:hAnsi="Book Antiqua" w:cs="Book Antiqua"/>
          <w:color w:val="000000"/>
        </w:rPr>
        <w:t>diabetic foot ulcers; RCT: randomized controlled trials; PRP: platelet-rich plasma</w:t>
      </w:r>
      <w:r w:rsidR="00B86ED9" w:rsidRPr="005D77F5">
        <w:rPr>
          <w:rFonts w:ascii="Book Antiqua" w:eastAsia="Book Antiqua" w:hAnsi="Book Antiqua" w:cs="Book Antiqua"/>
          <w:color w:val="000000"/>
        </w:rPr>
        <w:t xml:space="preserve">; </w:t>
      </w:r>
      <w:r w:rsidR="00AE18D4" w:rsidRPr="005D77F5">
        <w:rPr>
          <w:rFonts w:ascii="Book Antiqua" w:eastAsia="Book Antiqua" w:hAnsi="Book Antiqua" w:cs="Book Antiqua"/>
          <w:color w:val="000000"/>
        </w:rPr>
        <w:t xml:space="preserve">hEGF: </w:t>
      </w:r>
      <w:r w:rsidR="00B86ED9" w:rsidRPr="005D77F5">
        <w:rPr>
          <w:rFonts w:ascii="Book Antiqua" w:hAnsi="Book Antiqua"/>
          <w:shd w:val="clear" w:color="auto" w:fill="FFFFFF"/>
        </w:rPr>
        <w:t xml:space="preserve">Human </w:t>
      </w:r>
      <w:r w:rsidR="00AE18D4" w:rsidRPr="005D77F5">
        <w:rPr>
          <w:rFonts w:ascii="Book Antiqua" w:eastAsia="Book Antiqua" w:hAnsi="Book Antiqua" w:cs="Book Antiqua"/>
          <w:color w:val="000000"/>
        </w:rPr>
        <w:t>endothelial growth factor</w:t>
      </w:r>
      <w:r w:rsidR="00B86ED9" w:rsidRPr="005D77F5">
        <w:rPr>
          <w:rFonts w:ascii="Book Antiqua" w:hAnsi="Book Antiqua"/>
          <w:shd w:val="clear" w:color="auto" w:fill="FFFFFF"/>
        </w:rPr>
        <w:t xml:space="preserve">; </w:t>
      </w:r>
      <w:r w:rsidR="00AE18D4" w:rsidRPr="005D77F5">
        <w:rPr>
          <w:rFonts w:ascii="Book Antiqua" w:hAnsi="Book Antiqua"/>
          <w:shd w:val="clear" w:color="auto" w:fill="FFFFFF"/>
        </w:rPr>
        <w:t xml:space="preserve">rhPDGF: </w:t>
      </w:r>
      <w:r w:rsidR="00CA4312" w:rsidRPr="005D77F5">
        <w:rPr>
          <w:rFonts w:ascii="Book Antiqua" w:hAnsi="Book Antiqua"/>
        </w:rPr>
        <w:t>Recombinant human platelet-derived growth factor</w:t>
      </w:r>
      <w:r w:rsidR="00CA4312" w:rsidRPr="005D77F5">
        <w:rPr>
          <w:rFonts w:ascii="Book Antiqua" w:hAnsi="Book Antiqua" w:cs="Arial"/>
          <w:shd w:val="clear" w:color="auto" w:fill="FFFFFF"/>
        </w:rPr>
        <w:t xml:space="preserve">; </w:t>
      </w:r>
      <w:r w:rsidR="00AE18D4" w:rsidRPr="005D77F5">
        <w:rPr>
          <w:rFonts w:ascii="Book Antiqua" w:hAnsi="Book Antiqua" w:cs="Arial"/>
          <w:shd w:val="clear" w:color="auto" w:fill="FFFFFF"/>
        </w:rPr>
        <w:t xml:space="preserve">PDGF: </w:t>
      </w:r>
      <w:r w:rsidR="00CA4312" w:rsidRPr="005D77F5">
        <w:rPr>
          <w:rFonts w:ascii="Book Antiqua" w:hAnsi="Book Antiqua"/>
        </w:rPr>
        <w:t>platelet-derived growth factor</w:t>
      </w:r>
      <w:r w:rsidR="00CA4312" w:rsidRPr="005D77F5">
        <w:rPr>
          <w:rFonts w:ascii="Book Antiqua" w:hAnsi="Book Antiqua" w:cs="Arial"/>
          <w:shd w:val="clear" w:color="auto" w:fill="FFFFFF"/>
        </w:rPr>
        <w:t>;</w:t>
      </w:r>
      <w:r w:rsidR="00AE18D4" w:rsidRPr="005D77F5">
        <w:rPr>
          <w:rFonts w:ascii="Book Antiqua" w:hAnsi="Book Antiqua" w:cs="Arial"/>
          <w:shd w:val="clear" w:color="auto" w:fill="FFFFFF"/>
        </w:rPr>
        <w:t xml:space="preserve"> bFGF:</w:t>
      </w:r>
      <w:r w:rsidR="00CA4312" w:rsidRPr="005D77F5">
        <w:rPr>
          <w:rFonts w:ascii="Book Antiqua" w:hAnsi="Book Antiqua" w:cs="Arial"/>
          <w:shd w:val="clear" w:color="auto" w:fill="FFFFFF"/>
        </w:rPr>
        <w:t xml:space="preserve"> </w:t>
      </w:r>
      <w:r w:rsidR="00CA4312" w:rsidRPr="005D77F5">
        <w:rPr>
          <w:rFonts w:ascii="Book Antiqua" w:hAnsi="Book Antiqua"/>
        </w:rPr>
        <w:t xml:space="preserve">Basic fibroblast growth </w:t>
      </w:r>
      <w:r w:rsidR="00CA4312" w:rsidRPr="005D77F5">
        <w:rPr>
          <w:rFonts w:ascii="Book Antiqua" w:hAnsi="Book Antiqua"/>
        </w:rPr>
        <w:lastRenderedPageBreak/>
        <w:t>factor;</w:t>
      </w:r>
      <w:r w:rsidR="00AE18D4" w:rsidRPr="005D77F5">
        <w:rPr>
          <w:rFonts w:ascii="Book Antiqua" w:hAnsi="Book Antiqua"/>
        </w:rPr>
        <w:t xml:space="preserve"> NPWT: </w:t>
      </w:r>
      <w:r w:rsidR="00CA4312" w:rsidRPr="005D77F5">
        <w:rPr>
          <w:rFonts w:ascii="Book Antiqua" w:hAnsi="Book Antiqua"/>
        </w:rPr>
        <w:t xml:space="preserve"> Negative pressure wound therapy;</w:t>
      </w:r>
      <w:r w:rsidR="00AE18D4" w:rsidRPr="005D77F5">
        <w:rPr>
          <w:rFonts w:ascii="Book Antiqua" w:hAnsi="Book Antiqua"/>
        </w:rPr>
        <w:t xml:space="preserve"> LLLT:</w:t>
      </w:r>
      <w:r w:rsidR="00CA4312" w:rsidRPr="005D77F5">
        <w:rPr>
          <w:rFonts w:ascii="Book Antiqua" w:hAnsi="Book Antiqua"/>
        </w:rPr>
        <w:t xml:space="preserve"> </w:t>
      </w:r>
      <w:r w:rsidR="00CA4312" w:rsidRPr="005D77F5">
        <w:rPr>
          <w:rFonts w:ascii="Book Antiqua" w:hAnsi="Book Antiqua" w:cs="Segoe UI"/>
          <w:shd w:val="clear" w:color="auto" w:fill="FFFFFF"/>
        </w:rPr>
        <w:t>Low-level laser therapy</w:t>
      </w:r>
      <w:r w:rsidR="002B6F00" w:rsidRPr="005D77F5">
        <w:rPr>
          <w:rFonts w:ascii="Book Antiqua" w:hAnsi="Book Antiqua" w:cs="Segoe UI"/>
          <w:shd w:val="clear" w:color="auto" w:fill="FFFFFF"/>
        </w:rPr>
        <w:t xml:space="preserve">; ESWT: </w:t>
      </w:r>
      <w:r w:rsidR="00AE18D4" w:rsidRPr="005D77F5">
        <w:rPr>
          <w:rFonts w:ascii="Book Antiqua" w:hAnsi="Book Antiqua" w:cs="Open Sans"/>
          <w:shd w:val="clear" w:color="auto" w:fill="FFFFFF"/>
        </w:rPr>
        <w:t xml:space="preserve">Extracorporeal shock wave therapy; </w:t>
      </w:r>
      <w:r w:rsidR="002B6F00" w:rsidRPr="005D77F5">
        <w:rPr>
          <w:rFonts w:ascii="Book Antiqua" w:hAnsi="Book Antiqua" w:cs="Open Sans"/>
          <w:shd w:val="clear" w:color="auto" w:fill="FFFFFF"/>
        </w:rPr>
        <w:t xml:space="preserve">MSC: </w:t>
      </w:r>
      <w:r w:rsidR="00AE18D4" w:rsidRPr="005D77F5">
        <w:rPr>
          <w:rFonts w:ascii="Book Antiqua" w:hAnsi="Book Antiqua"/>
        </w:rPr>
        <w:t>Mesenchymal stromal cell;</w:t>
      </w:r>
      <w:r w:rsidR="002B6F00" w:rsidRPr="005D77F5">
        <w:rPr>
          <w:rFonts w:ascii="Book Antiqua" w:hAnsi="Book Antiqua"/>
        </w:rPr>
        <w:t xml:space="preserve"> HUCMSCs:</w:t>
      </w:r>
      <w:r w:rsidR="00AE18D4" w:rsidRPr="005D77F5">
        <w:rPr>
          <w:rFonts w:ascii="Book Antiqua" w:hAnsi="Book Antiqua"/>
        </w:rPr>
        <w:t xml:space="preserve"> </w:t>
      </w:r>
      <w:r w:rsidR="00AE18D4" w:rsidRPr="005D77F5">
        <w:rPr>
          <w:rFonts w:ascii="Book Antiqua" w:hAnsi="Book Antiqua" w:cs="Segoe UI"/>
          <w:shd w:val="clear" w:color="auto" w:fill="FFFFFF"/>
        </w:rPr>
        <w:t>Human umbilical cord mesenchymal stem cells</w:t>
      </w:r>
      <w:r w:rsidR="00F332A2" w:rsidRPr="005D77F5">
        <w:rPr>
          <w:rFonts w:ascii="Book Antiqua" w:hAnsi="Book Antiqua" w:cs="Segoe UI"/>
          <w:shd w:val="clear" w:color="auto" w:fill="FFFFFF"/>
        </w:rPr>
        <w:t>; NO: nitric oxide</w:t>
      </w:r>
      <w:r w:rsidR="007E24FE" w:rsidRPr="005D77F5">
        <w:rPr>
          <w:rFonts w:ascii="Book Antiqua" w:hAnsi="Book Antiqua" w:cs="Segoe UI"/>
          <w:shd w:val="clear" w:color="auto" w:fill="FFFFFF"/>
        </w:rPr>
        <w:t>.</w:t>
      </w:r>
    </w:p>
    <w:p w14:paraId="0E05B4A3" w14:textId="77777777" w:rsidR="00DB6B8F" w:rsidRDefault="00DB6B8F" w:rsidP="00DB6B8F">
      <w:pPr>
        <w:snapToGrid w:val="0"/>
        <w:ind w:leftChars="100" w:left="240"/>
        <w:jc w:val="center"/>
        <w:rPr>
          <w:rFonts w:ascii="Book Antiqua" w:hAnsi="Book Antiqua"/>
        </w:rPr>
      </w:pPr>
    </w:p>
    <w:p w14:paraId="0BEF8D03" w14:textId="77777777" w:rsidR="00DB6B8F" w:rsidRDefault="00DB6B8F" w:rsidP="00DB6B8F">
      <w:pPr>
        <w:snapToGrid w:val="0"/>
        <w:ind w:leftChars="100" w:left="240"/>
        <w:jc w:val="center"/>
        <w:rPr>
          <w:rFonts w:ascii="Book Antiqua" w:hAnsi="Book Antiqua"/>
        </w:rPr>
      </w:pPr>
    </w:p>
    <w:p w14:paraId="00015D9F" w14:textId="77777777" w:rsidR="00DB6B8F" w:rsidRDefault="00DB6B8F" w:rsidP="00DB6B8F">
      <w:pPr>
        <w:snapToGrid w:val="0"/>
        <w:ind w:leftChars="100" w:left="240"/>
        <w:jc w:val="center"/>
        <w:rPr>
          <w:rFonts w:ascii="Book Antiqua" w:hAnsi="Book Antiqua"/>
        </w:rPr>
      </w:pPr>
    </w:p>
    <w:p w14:paraId="4F7152B6" w14:textId="77777777" w:rsidR="00DB6B8F" w:rsidRDefault="00DB6B8F" w:rsidP="00DB6B8F">
      <w:pPr>
        <w:snapToGrid w:val="0"/>
        <w:ind w:leftChars="100" w:left="240"/>
        <w:jc w:val="center"/>
        <w:rPr>
          <w:rFonts w:ascii="Book Antiqua" w:hAnsi="Book Antiqua"/>
        </w:rPr>
      </w:pPr>
    </w:p>
    <w:p w14:paraId="497EE191" w14:textId="77777777" w:rsidR="00DB6B8F" w:rsidRDefault="00DB6B8F" w:rsidP="00DB6B8F">
      <w:pPr>
        <w:snapToGrid w:val="0"/>
        <w:ind w:leftChars="100" w:left="240"/>
        <w:jc w:val="center"/>
        <w:rPr>
          <w:rFonts w:ascii="Book Antiqua" w:hAnsi="Book Antiqua"/>
        </w:rPr>
      </w:pPr>
      <w:r>
        <w:rPr>
          <w:rFonts w:ascii="Book Antiqua" w:hAnsi="Book Antiqua"/>
          <w:noProof/>
        </w:rPr>
        <w:drawing>
          <wp:inline distT="0" distB="0" distL="0" distR="0" wp14:anchorId="79F9E300" wp14:editId="02867376">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3A04A06" w14:textId="77777777" w:rsidR="00DB6B8F" w:rsidRDefault="00DB6B8F" w:rsidP="00DB6B8F">
      <w:pPr>
        <w:snapToGrid w:val="0"/>
        <w:ind w:leftChars="100" w:left="240"/>
        <w:jc w:val="center"/>
        <w:rPr>
          <w:rFonts w:ascii="Book Antiqua" w:hAnsi="Book Antiqua"/>
        </w:rPr>
      </w:pPr>
    </w:p>
    <w:p w14:paraId="5744938E" w14:textId="77777777" w:rsidR="00DB6B8F" w:rsidRDefault="00DB6B8F" w:rsidP="00DB6B8F">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CDDA472" w14:textId="77777777" w:rsidR="00DB6B8F" w:rsidRDefault="00DB6B8F" w:rsidP="00DB6B8F">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DFA9EE6" w14:textId="77777777" w:rsidR="00DB6B8F" w:rsidRDefault="00DB6B8F" w:rsidP="00DB6B8F">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2AED690" w14:textId="77777777" w:rsidR="00DB6B8F" w:rsidRDefault="00DB6B8F" w:rsidP="00DB6B8F">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86A3991" w14:textId="77777777" w:rsidR="00DB6B8F" w:rsidRDefault="00DB6B8F" w:rsidP="00DB6B8F">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E2F2ED7" w14:textId="77777777" w:rsidR="00DB6B8F" w:rsidRDefault="00DB6B8F" w:rsidP="00DB6B8F">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324CCAA" w14:textId="77777777" w:rsidR="00DB6B8F" w:rsidRDefault="00DB6B8F" w:rsidP="00DB6B8F">
      <w:pPr>
        <w:snapToGrid w:val="0"/>
        <w:ind w:leftChars="100" w:left="240"/>
        <w:jc w:val="center"/>
        <w:rPr>
          <w:rFonts w:ascii="Book Antiqua" w:hAnsi="Book Antiqua"/>
        </w:rPr>
      </w:pPr>
    </w:p>
    <w:p w14:paraId="45CC7870" w14:textId="77777777" w:rsidR="00DB6B8F" w:rsidRDefault="00DB6B8F" w:rsidP="00DB6B8F">
      <w:pPr>
        <w:snapToGrid w:val="0"/>
        <w:ind w:leftChars="100" w:left="240"/>
        <w:jc w:val="center"/>
        <w:rPr>
          <w:rFonts w:ascii="Book Antiqua" w:hAnsi="Book Antiqua"/>
        </w:rPr>
      </w:pPr>
    </w:p>
    <w:p w14:paraId="503542FE" w14:textId="77777777" w:rsidR="00DB6B8F" w:rsidRDefault="00DB6B8F" w:rsidP="00DB6B8F">
      <w:pPr>
        <w:snapToGrid w:val="0"/>
        <w:ind w:leftChars="100" w:left="240"/>
        <w:jc w:val="center"/>
        <w:rPr>
          <w:rFonts w:ascii="Book Antiqua" w:hAnsi="Book Antiqua"/>
        </w:rPr>
      </w:pPr>
    </w:p>
    <w:p w14:paraId="2657F01A" w14:textId="77777777" w:rsidR="00DB6B8F" w:rsidRDefault="00DB6B8F" w:rsidP="00DB6B8F">
      <w:pPr>
        <w:snapToGrid w:val="0"/>
        <w:ind w:leftChars="100" w:left="240"/>
        <w:jc w:val="center"/>
        <w:rPr>
          <w:rFonts w:ascii="Book Antiqua" w:hAnsi="Book Antiqua"/>
        </w:rPr>
      </w:pPr>
      <w:r>
        <w:rPr>
          <w:rFonts w:ascii="Book Antiqua" w:hAnsi="Book Antiqua"/>
          <w:noProof/>
        </w:rPr>
        <w:drawing>
          <wp:inline distT="0" distB="0" distL="0" distR="0" wp14:anchorId="7B081E1A" wp14:editId="0177BA0C">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6A2E985" w14:textId="77777777" w:rsidR="00DB6B8F" w:rsidRDefault="00DB6B8F" w:rsidP="00DB6B8F">
      <w:pPr>
        <w:snapToGrid w:val="0"/>
        <w:ind w:leftChars="100" w:left="240"/>
        <w:jc w:val="center"/>
        <w:rPr>
          <w:rFonts w:ascii="Book Antiqua" w:hAnsi="Book Antiqua"/>
        </w:rPr>
      </w:pPr>
    </w:p>
    <w:p w14:paraId="02E53F27" w14:textId="77777777" w:rsidR="00DB6B8F" w:rsidRDefault="00DB6B8F" w:rsidP="00DB6B8F">
      <w:pPr>
        <w:snapToGrid w:val="0"/>
        <w:ind w:leftChars="100" w:left="240"/>
        <w:jc w:val="center"/>
        <w:rPr>
          <w:rFonts w:ascii="Book Antiqua" w:hAnsi="Book Antiqua"/>
        </w:rPr>
      </w:pPr>
    </w:p>
    <w:p w14:paraId="2FB4789C" w14:textId="77777777" w:rsidR="00DB6B8F" w:rsidRDefault="00DB6B8F" w:rsidP="00DB6B8F">
      <w:pPr>
        <w:snapToGrid w:val="0"/>
        <w:ind w:leftChars="100" w:left="240"/>
        <w:jc w:val="center"/>
        <w:rPr>
          <w:rFonts w:ascii="Book Antiqua" w:hAnsi="Book Antiqua"/>
        </w:rPr>
      </w:pPr>
    </w:p>
    <w:p w14:paraId="3983D06A" w14:textId="77777777" w:rsidR="00DB6B8F" w:rsidRDefault="00DB6B8F" w:rsidP="00DB6B8F">
      <w:pPr>
        <w:snapToGrid w:val="0"/>
        <w:ind w:leftChars="100" w:left="240"/>
        <w:jc w:val="center"/>
        <w:rPr>
          <w:rFonts w:ascii="Book Antiqua" w:hAnsi="Book Antiqua"/>
        </w:rPr>
      </w:pPr>
    </w:p>
    <w:p w14:paraId="10DF57E4" w14:textId="77777777" w:rsidR="00DB6B8F" w:rsidRDefault="00DB6B8F" w:rsidP="00DB6B8F">
      <w:pPr>
        <w:snapToGrid w:val="0"/>
        <w:ind w:leftChars="100" w:left="240"/>
        <w:jc w:val="center"/>
        <w:rPr>
          <w:rFonts w:ascii="Book Antiqua" w:hAnsi="Book Antiqua"/>
        </w:rPr>
      </w:pPr>
    </w:p>
    <w:p w14:paraId="633B7016" w14:textId="77777777" w:rsidR="00DB6B8F" w:rsidRDefault="00DB6B8F" w:rsidP="00DB6B8F">
      <w:pPr>
        <w:snapToGrid w:val="0"/>
        <w:ind w:leftChars="100" w:left="240"/>
        <w:jc w:val="center"/>
        <w:rPr>
          <w:rFonts w:ascii="Book Antiqua" w:hAnsi="Book Antiqua"/>
        </w:rPr>
      </w:pPr>
    </w:p>
    <w:p w14:paraId="7A47E6E9" w14:textId="77777777" w:rsidR="00DB6B8F" w:rsidRDefault="00DB6B8F" w:rsidP="00DB6B8F">
      <w:pPr>
        <w:snapToGrid w:val="0"/>
        <w:ind w:leftChars="100" w:left="240"/>
        <w:jc w:val="center"/>
        <w:rPr>
          <w:rFonts w:ascii="Book Antiqua" w:hAnsi="Book Antiqua"/>
        </w:rPr>
      </w:pPr>
    </w:p>
    <w:p w14:paraId="33728091" w14:textId="77777777" w:rsidR="00DB6B8F" w:rsidRDefault="00DB6B8F" w:rsidP="00DB6B8F">
      <w:pPr>
        <w:snapToGrid w:val="0"/>
        <w:ind w:leftChars="100" w:left="240"/>
        <w:jc w:val="center"/>
        <w:rPr>
          <w:rFonts w:ascii="Book Antiqua" w:hAnsi="Book Antiqua"/>
        </w:rPr>
      </w:pPr>
    </w:p>
    <w:p w14:paraId="4ABB0155" w14:textId="77777777" w:rsidR="00DB6B8F" w:rsidRDefault="00DB6B8F" w:rsidP="00DB6B8F">
      <w:pPr>
        <w:snapToGrid w:val="0"/>
        <w:ind w:leftChars="100" w:left="240"/>
        <w:jc w:val="center"/>
        <w:rPr>
          <w:rFonts w:ascii="Book Antiqua" w:hAnsi="Book Antiqua"/>
        </w:rPr>
      </w:pPr>
    </w:p>
    <w:p w14:paraId="032EFEBD" w14:textId="77777777" w:rsidR="00DB6B8F" w:rsidRDefault="00DB6B8F" w:rsidP="00DB6B8F">
      <w:pPr>
        <w:snapToGrid w:val="0"/>
        <w:ind w:leftChars="100" w:left="240"/>
        <w:jc w:val="right"/>
        <w:rPr>
          <w:rFonts w:ascii="Book Antiqua" w:hAnsi="Book Antiqua"/>
          <w:color w:val="000000" w:themeColor="text1"/>
        </w:rPr>
      </w:pPr>
    </w:p>
    <w:p w14:paraId="3CEF3881" w14:textId="77777777" w:rsidR="00DB6B8F" w:rsidRDefault="00DB6B8F" w:rsidP="00DB6B8F">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p w14:paraId="40578E46" w14:textId="77777777" w:rsidR="00DB6B8F" w:rsidRDefault="00DB6B8F" w:rsidP="00DB6B8F">
      <w:pPr>
        <w:rPr>
          <w:rFonts w:ascii="Book Antiqua" w:hAnsi="Book Antiqua" w:cs="Book Antiqua"/>
          <w:b/>
          <w:bCs/>
          <w:color w:val="000000"/>
        </w:rPr>
      </w:pPr>
    </w:p>
    <w:p w14:paraId="17D705B9" w14:textId="6A03BCFA" w:rsidR="00A34E42" w:rsidRPr="007E24FE" w:rsidRDefault="00A34E42" w:rsidP="007E24FE">
      <w:pPr>
        <w:spacing w:line="360" w:lineRule="auto"/>
        <w:rPr>
          <w:rFonts w:ascii="Book Antiqua" w:hAnsi="Book Antiqua"/>
        </w:rPr>
      </w:pPr>
    </w:p>
    <w:sectPr w:rsidR="00A34E42" w:rsidRPr="007E24F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92E89" w14:textId="77777777" w:rsidR="000F37B1" w:rsidRDefault="000F37B1" w:rsidP="000D6470">
      <w:r>
        <w:separator/>
      </w:r>
    </w:p>
  </w:endnote>
  <w:endnote w:type="continuationSeparator" w:id="0">
    <w:p w14:paraId="1D6ED919" w14:textId="77777777" w:rsidR="000F37B1" w:rsidRDefault="000F37B1" w:rsidP="000D6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Open Sans">
    <w:panose1 w:val="020B0604020202020204"/>
    <w:charset w:val="00"/>
    <w:family w:val="swiss"/>
    <w:pitch w:val="variable"/>
    <w:sig w:usb0="E00002EF" w:usb1="4000205B" w:usb2="00000028" w:usb3="00000000" w:csb0="000001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E77E4" w14:textId="24885408" w:rsidR="00433025" w:rsidRPr="00B05040" w:rsidRDefault="00433025" w:rsidP="00B05040">
    <w:pPr>
      <w:pStyle w:val="a5"/>
      <w:jc w:val="right"/>
      <w:rPr>
        <w:rFonts w:ascii="Book Antiqua" w:hAnsi="Book Antiqua"/>
        <w:sz w:val="24"/>
        <w:szCs w:val="24"/>
      </w:rPr>
    </w:pPr>
    <w:r>
      <w:rPr>
        <w:rFonts w:ascii="Book Antiqua" w:hAnsi="Book Antiqua"/>
        <w:sz w:val="24"/>
        <w:szCs w:val="24"/>
        <w:lang w:val="zh-CN" w:eastAsia="zh-CN"/>
      </w:rPr>
      <w:t xml:space="preserve"> </w:t>
    </w:r>
    <w:r w:rsidRPr="00B05040">
      <w:rPr>
        <w:rFonts w:ascii="Book Antiqua" w:hAnsi="Book Antiqua"/>
        <w:sz w:val="24"/>
        <w:szCs w:val="24"/>
      </w:rPr>
      <w:fldChar w:fldCharType="begin"/>
    </w:r>
    <w:r w:rsidRPr="00B05040">
      <w:rPr>
        <w:rFonts w:ascii="Book Antiqua" w:hAnsi="Book Antiqua"/>
        <w:sz w:val="24"/>
        <w:szCs w:val="24"/>
      </w:rPr>
      <w:instrText>PAGE  \* Arabic  \* MERGEFORMAT</w:instrText>
    </w:r>
    <w:r w:rsidRPr="00B05040">
      <w:rPr>
        <w:rFonts w:ascii="Book Antiqua" w:hAnsi="Book Antiqua"/>
        <w:sz w:val="24"/>
        <w:szCs w:val="24"/>
      </w:rPr>
      <w:fldChar w:fldCharType="separate"/>
    </w:r>
    <w:r w:rsidR="004612E9" w:rsidRPr="004612E9">
      <w:rPr>
        <w:rFonts w:ascii="Book Antiqua" w:hAnsi="Book Antiqua"/>
        <w:noProof/>
        <w:sz w:val="24"/>
        <w:szCs w:val="24"/>
        <w:lang w:val="zh-CN" w:eastAsia="zh-CN"/>
      </w:rPr>
      <w:t>31</w:t>
    </w:r>
    <w:r w:rsidRPr="00B05040">
      <w:rPr>
        <w:rFonts w:ascii="Book Antiqua" w:hAnsi="Book Antiqua"/>
        <w:sz w:val="24"/>
        <w:szCs w:val="24"/>
      </w:rPr>
      <w:fldChar w:fldCharType="end"/>
    </w:r>
    <w:r>
      <w:rPr>
        <w:rFonts w:ascii="Book Antiqua" w:hAnsi="Book Antiqua"/>
        <w:sz w:val="24"/>
        <w:szCs w:val="24"/>
        <w:lang w:val="zh-CN" w:eastAsia="zh-CN"/>
      </w:rPr>
      <w:t xml:space="preserve"> </w:t>
    </w:r>
    <w:r w:rsidRPr="00B05040">
      <w:rPr>
        <w:rFonts w:ascii="Book Antiqua" w:hAnsi="Book Antiqua"/>
        <w:sz w:val="24"/>
        <w:szCs w:val="24"/>
        <w:lang w:val="zh-CN" w:eastAsia="zh-CN"/>
      </w:rPr>
      <w:t>/</w:t>
    </w:r>
    <w:r>
      <w:rPr>
        <w:rFonts w:ascii="Book Antiqua" w:hAnsi="Book Antiqua"/>
        <w:sz w:val="24"/>
        <w:szCs w:val="24"/>
        <w:lang w:val="zh-CN" w:eastAsia="zh-CN"/>
      </w:rPr>
      <w:t xml:space="preserve"> </w:t>
    </w:r>
    <w:r w:rsidRPr="00B05040">
      <w:rPr>
        <w:rFonts w:ascii="Book Antiqua" w:hAnsi="Book Antiqua"/>
        <w:sz w:val="24"/>
        <w:szCs w:val="24"/>
      </w:rPr>
      <w:fldChar w:fldCharType="begin"/>
    </w:r>
    <w:r w:rsidRPr="00B05040">
      <w:rPr>
        <w:rFonts w:ascii="Book Antiqua" w:hAnsi="Book Antiqua"/>
        <w:sz w:val="24"/>
        <w:szCs w:val="24"/>
      </w:rPr>
      <w:instrText>NUMPAGES  \* Arabic  \* MERGEFORMAT</w:instrText>
    </w:r>
    <w:r w:rsidRPr="00B05040">
      <w:rPr>
        <w:rFonts w:ascii="Book Antiqua" w:hAnsi="Book Antiqua"/>
        <w:sz w:val="24"/>
        <w:szCs w:val="24"/>
      </w:rPr>
      <w:fldChar w:fldCharType="separate"/>
    </w:r>
    <w:r w:rsidR="004612E9" w:rsidRPr="004612E9">
      <w:rPr>
        <w:rFonts w:ascii="Book Antiqua" w:hAnsi="Book Antiqua"/>
        <w:noProof/>
        <w:sz w:val="24"/>
        <w:szCs w:val="24"/>
        <w:lang w:val="zh-CN" w:eastAsia="zh-CN"/>
      </w:rPr>
      <w:t>55</w:t>
    </w:r>
    <w:r w:rsidRPr="00B05040">
      <w:rPr>
        <w:rFonts w:ascii="Book Antiqua" w:hAnsi="Book Antiqua"/>
        <w:sz w:val="24"/>
        <w:szCs w:val="24"/>
      </w:rPr>
      <w:fldChar w:fldCharType="end"/>
    </w:r>
  </w:p>
  <w:p w14:paraId="0533AF5D" w14:textId="77777777" w:rsidR="00433025" w:rsidRDefault="0043302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D5D34" w14:textId="77777777" w:rsidR="000F37B1" w:rsidRDefault="000F37B1" w:rsidP="000D6470">
      <w:r>
        <w:separator/>
      </w:r>
    </w:p>
  </w:footnote>
  <w:footnote w:type="continuationSeparator" w:id="0">
    <w:p w14:paraId="2C208C99" w14:textId="77777777" w:rsidR="000F37B1" w:rsidRDefault="000F37B1" w:rsidP="000D64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2376E"/>
    <w:multiLevelType w:val="hybridMultilevel"/>
    <w:tmpl w:val="4B6E4DE2"/>
    <w:lvl w:ilvl="0" w:tplc="45289678">
      <w:start w:val="1"/>
      <w:numFmt w:val="decimal"/>
      <w:lvlText w:val="%1"/>
      <w:lvlJc w:val="left"/>
      <w:pPr>
        <w:ind w:left="220" w:hanging="284"/>
      </w:pPr>
      <w:rPr>
        <w:rFonts w:ascii="Cambria" w:eastAsia="Cambria" w:hAnsi="Cambria" w:cs="Cambria" w:hint="default"/>
        <w:w w:val="90"/>
        <w:sz w:val="24"/>
        <w:szCs w:val="24"/>
        <w:lang w:val="en-US" w:eastAsia="en-US" w:bidi="ar-SA"/>
      </w:rPr>
    </w:lvl>
    <w:lvl w:ilvl="1" w:tplc="03623E6C">
      <w:numFmt w:val="bullet"/>
      <w:lvlText w:val="•"/>
      <w:lvlJc w:val="left"/>
      <w:pPr>
        <w:ind w:left="1106" w:hanging="284"/>
      </w:pPr>
      <w:rPr>
        <w:rFonts w:hint="default"/>
        <w:lang w:val="en-US" w:eastAsia="en-US" w:bidi="ar-SA"/>
      </w:rPr>
    </w:lvl>
    <w:lvl w:ilvl="2" w:tplc="30325D20">
      <w:numFmt w:val="bullet"/>
      <w:lvlText w:val="•"/>
      <w:lvlJc w:val="left"/>
      <w:pPr>
        <w:ind w:left="1992" w:hanging="284"/>
      </w:pPr>
      <w:rPr>
        <w:rFonts w:hint="default"/>
        <w:lang w:val="en-US" w:eastAsia="en-US" w:bidi="ar-SA"/>
      </w:rPr>
    </w:lvl>
    <w:lvl w:ilvl="3" w:tplc="0DEC6E00">
      <w:numFmt w:val="bullet"/>
      <w:lvlText w:val="•"/>
      <w:lvlJc w:val="left"/>
      <w:pPr>
        <w:ind w:left="2878" w:hanging="284"/>
      </w:pPr>
      <w:rPr>
        <w:rFonts w:hint="default"/>
        <w:lang w:val="en-US" w:eastAsia="en-US" w:bidi="ar-SA"/>
      </w:rPr>
    </w:lvl>
    <w:lvl w:ilvl="4" w:tplc="6BDA1CA2">
      <w:numFmt w:val="bullet"/>
      <w:lvlText w:val="•"/>
      <w:lvlJc w:val="left"/>
      <w:pPr>
        <w:ind w:left="3764" w:hanging="284"/>
      </w:pPr>
      <w:rPr>
        <w:rFonts w:hint="default"/>
        <w:lang w:val="en-US" w:eastAsia="en-US" w:bidi="ar-SA"/>
      </w:rPr>
    </w:lvl>
    <w:lvl w:ilvl="5" w:tplc="C8B4230E">
      <w:numFmt w:val="bullet"/>
      <w:lvlText w:val="•"/>
      <w:lvlJc w:val="left"/>
      <w:pPr>
        <w:ind w:left="4650" w:hanging="284"/>
      </w:pPr>
      <w:rPr>
        <w:rFonts w:hint="default"/>
        <w:lang w:val="en-US" w:eastAsia="en-US" w:bidi="ar-SA"/>
      </w:rPr>
    </w:lvl>
    <w:lvl w:ilvl="6" w:tplc="16EA8150">
      <w:numFmt w:val="bullet"/>
      <w:lvlText w:val="•"/>
      <w:lvlJc w:val="left"/>
      <w:pPr>
        <w:ind w:left="5536" w:hanging="284"/>
      </w:pPr>
      <w:rPr>
        <w:rFonts w:hint="default"/>
        <w:lang w:val="en-US" w:eastAsia="en-US" w:bidi="ar-SA"/>
      </w:rPr>
    </w:lvl>
    <w:lvl w:ilvl="7" w:tplc="7BC234C2">
      <w:numFmt w:val="bullet"/>
      <w:lvlText w:val="•"/>
      <w:lvlJc w:val="left"/>
      <w:pPr>
        <w:ind w:left="6422" w:hanging="284"/>
      </w:pPr>
      <w:rPr>
        <w:rFonts w:hint="default"/>
        <w:lang w:val="en-US" w:eastAsia="en-US" w:bidi="ar-SA"/>
      </w:rPr>
    </w:lvl>
    <w:lvl w:ilvl="8" w:tplc="7F5A3DDC">
      <w:numFmt w:val="bullet"/>
      <w:lvlText w:val="•"/>
      <w:lvlJc w:val="left"/>
      <w:pPr>
        <w:ind w:left="7308" w:hanging="284"/>
      </w:pPr>
      <w:rPr>
        <w:rFonts w:hint="default"/>
        <w:lang w:val="en-US" w:eastAsia="en-US" w:bidi="ar-SA"/>
      </w:rPr>
    </w:lvl>
  </w:abstractNum>
  <w:abstractNum w:abstractNumId="1" w15:restartNumberingAfterBreak="0">
    <w:nsid w:val="262E5B46"/>
    <w:multiLevelType w:val="hybridMultilevel"/>
    <w:tmpl w:val="783E4C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F091C3D"/>
    <w:multiLevelType w:val="hybridMultilevel"/>
    <w:tmpl w:val="0AF0D2C2"/>
    <w:lvl w:ilvl="0" w:tplc="0F520F9A">
      <w:start w:val="1"/>
      <w:numFmt w:val="decimal"/>
      <w:lvlText w:val="F%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E4193F"/>
    <w:multiLevelType w:val="hybridMultilevel"/>
    <w:tmpl w:val="8B98C49E"/>
    <w:lvl w:ilvl="0" w:tplc="6F0EDE38">
      <w:start w:val="1"/>
      <w:numFmt w:val="decimal"/>
      <w:lvlText w:val="P%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54840CF"/>
    <w:multiLevelType w:val="hybridMultilevel"/>
    <w:tmpl w:val="783E4C28"/>
    <w:lvl w:ilvl="0" w:tplc="0A6C21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D733FB2"/>
    <w:multiLevelType w:val="multilevel"/>
    <w:tmpl w:val="89BA15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192DE0"/>
    <w:multiLevelType w:val="hybridMultilevel"/>
    <w:tmpl w:val="70260080"/>
    <w:lvl w:ilvl="0" w:tplc="AEBC02DC">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9A20A5B"/>
    <w:multiLevelType w:val="hybridMultilevel"/>
    <w:tmpl w:val="F8EE77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1"/>
  </w:num>
  <w:num w:numId="5">
    <w:abstractNumId w:val="7"/>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DQ3NjayMDIwtTRQ0lEKTi0uzszPAykwqgUAJe9YzCwAAAA="/>
  </w:docVars>
  <w:rsids>
    <w:rsidRoot w:val="00A77B3E"/>
    <w:rsid w:val="00001810"/>
    <w:rsid w:val="00006045"/>
    <w:rsid w:val="000079EA"/>
    <w:rsid w:val="000153E0"/>
    <w:rsid w:val="00024EA7"/>
    <w:rsid w:val="0003409A"/>
    <w:rsid w:val="00073729"/>
    <w:rsid w:val="0008032C"/>
    <w:rsid w:val="000903D6"/>
    <w:rsid w:val="000D6470"/>
    <w:rsid w:val="000F37B1"/>
    <w:rsid w:val="000F52CF"/>
    <w:rsid w:val="000F5E78"/>
    <w:rsid w:val="00126DF7"/>
    <w:rsid w:val="00137037"/>
    <w:rsid w:val="001461F5"/>
    <w:rsid w:val="00190DE1"/>
    <w:rsid w:val="001B1744"/>
    <w:rsid w:val="001B1A72"/>
    <w:rsid w:val="001D521C"/>
    <w:rsid w:val="00232B40"/>
    <w:rsid w:val="00242DB7"/>
    <w:rsid w:val="002461D5"/>
    <w:rsid w:val="00270B33"/>
    <w:rsid w:val="002B6F00"/>
    <w:rsid w:val="003030A9"/>
    <w:rsid w:val="0035553D"/>
    <w:rsid w:val="00377A66"/>
    <w:rsid w:val="0039324F"/>
    <w:rsid w:val="003B69B9"/>
    <w:rsid w:val="003D48A1"/>
    <w:rsid w:val="003E30BF"/>
    <w:rsid w:val="00433025"/>
    <w:rsid w:val="0044076C"/>
    <w:rsid w:val="00442019"/>
    <w:rsid w:val="004612E9"/>
    <w:rsid w:val="00470760"/>
    <w:rsid w:val="004F0B9E"/>
    <w:rsid w:val="00500556"/>
    <w:rsid w:val="00530724"/>
    <w:rsid w:val="005446BF"/>
    <w:rsid w:val="0055296A"/>
    <w:rsid w:val="00573684"/>
    <w:rsid w:val="005752ED"/>
    <w:rsid w:val="005D4FFA"/>
    <w:rsid w:val="005D77F5"/>
    <w:rsid w:val="005E0B14"/>
    <w:rsid w:val="00623038"/>
    <w:rsid w:val="006722C5"/>
    <w:rsid w:val="006C56FE"/>
    <w:rsid w:val="007505EE"/>
    <w:rsid w:val="007527C2"/>
    <w:rsid w:val="00753DB1"/>
    <w:rsid w:val="00792EFD"/>
    <w:rsid w:val="007C133F"/>
    <w:rsid w:val="007E24FE"/>
    <w:rsid w:val="0081793B"/>
    <w:rsid w:val="00822BCC"/>
    <w:rsid w:val="00832943"/>
    <w:rsid w:val="00853488"/>
    <w:rsid w:val="00873259"/>
    <w:rsid w:val="00880F05"/>
    <w:rsid w:val="00894767"/>
    <w:rsid w:val="008D1162"/>
    <w:rsid w:val="008E55BF"/>
    <w:rsid w:val="008F4112"/>
    <w:rsid w:val="0097023D"/>
    <w:rsid w:val="009B4DED"/>
    <w:rsid w:val="009B77A4"/>
    <w:rsid w:val="009D6E48"/>
    <w:rsid w:val="009F0B6D"/>
    <w:rsid w:val="00A1611D"/>
    <w:rsid w:val="00A34E42"/>
    <w:rsid w:val="00A529F4"/>
    <w:rsid w:val="00A77B3E"/>
    <w:rsid w:val="00A9457C"/>
    <w:rsid w:val="00A96791"/>
    <w:rsid w:val="00AD33E8"/>
    <w:rsid w:val="00AE18D4"/>
    <w:rsid w:val="00B05040"/>
    <w:rsid w:val="00B13A0C"/>
    <w:rsid w:val="00B14119"/>
    <w:rsid w:val="00B86ED9"/>
    <w:rsid w:val="00BC59D9"/>
    <w:rsid w:val="00BE2B7F"/>
    <w:rsid w:val="00C01787"/>
    <w:rsid w:val="00C75BF0"/>
    <w:rsid w:val="00C76BC9"/>
    <w:rsid w:val="00CA2A55"/>
    <w:rsid w:val="00CA4312"/>
    <w:rsid w:val="00CD09DD"/>
    <w:rsid w:val="00CE5730"/>
    <w:rsid w:val="00CF0B40"/>
    <w:rsid w:val="00D04E73"/>
    <w:rsid w:val="00D12D48"/>
    <w:rsid w:val="00DB6B8F"/>
    <w:rsid w:val="00DC2F3F"/>
    <w:rsid w:val="00E057B4"/>
    <w:rsid w:val="00E33651"/>
    <w:rsid w:val="00E617B9"/>
    <w:rsid w:val="00EB6BED"/>
    <w:rsid w:val="00EE0F24"/>
    <w:rsid w:val="00EF1147"/>
    <w:rsid w:val="00F00EE1"/>
    <w:rsid w:val="00F332A2"/>
    <w:rsid w:val="00F34AB3"/>
    <w:rsid w:val="00F54D57"/>
    <w:rsid w:val="00F559A5"/>
    <w:rsid w:val="00F56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0A51F"/>
  <w15:docId w15:val="{DAEBC4BF-D805-4F1E-AC50-D70FD900C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link w:val="10"/>
    <w:uiPriority w:val="9"/>
    <w:qFormat/>
    <w:rsid w:val="00137037"/>
    <w:pPr>
      <w:widowControl w:val="0"/>
      <w:autoSpaceDE w:val="0"/>
      <w:autoSpaceDN w:val="0"/>
      <w:spacing w:before="53"/>
      <w:ind w:left="220"/>
      <w:outlineLvl w:val="0"/>
    </w:pPr>
    <w:rPr>
      <w:rFonts w:ascii="Palatino Linotype" w:eastAsia="Palatino Linotype" w:hAnsi="Palatino Linotype" w:cs="Palatino Linotype"/>
      <w:b/>
      <w:bCs/>
    </w:rPr>
  </w:style>
  <w:style w:type="paragraph" w:styleId="2">
    <w:name w:val="heading 2"/>
    <w:basedOn w:val="a"/>
    <w:link w:val="20"/>
    <w:uiPriority w:val="9"/>
    <w:unhideWhenUsed/>
    <w:qFormat/>
    <w:rsid w:val="00137037"/>
    <w:pPr>
      <w:widowControl w:val="0"/>
      <w:autoSpaceDE w:val="0"/>
      <w:autoSpaceDN w:val="0"/>
      <w:spacing w:before="1"/>
      <w:ind w:left="220"/>
      <w:jc w:val="both"/>
      <w:outlineLvl w:val="1"/>
    </w:pPr>
    <w:rPr>
      <w:rFonts w:ascii="Palatino Linotype" w:eastAsia="Palatino Linotype" w:hAnsi="Palatino Linotype" w:cs="Palatino Linotype"/>
      <w:b/>
      <w:bCs/>
      <w:i/>
      <w:iCs/>
    </w:rPr>
  </w:style>
  <w:style w:type="paragraph" w:styleId="3">
    <w:name w:val="heading 3"/>
    <w:basedOn w:val="a"/>
    <w:next w:val="a"/>
    <w:link w:val="30"/>
    <w:uiPriority w:val="9"/>
    <w:unhideWhenUsed/>
    <w:qFormat/>
    <w:rsid w:val="00137037"/>
    <w:pPr>
      <w:keepNext/>
      <w:keepLines/>
      <w:spacing w:before="40" w:line="259" w:lineRule="auto"/>
      <w:outlineLvl w:val="2"/>
    </w:pPr>
    <w:rPr>
      <w:rFonts w:asciiTheme="majorHAnsi" w:eastAsiaTheme="majorEastAsia" w:hAnsiTheme="majorHAnsi" w:cstheme="majorBidi"/>
      <w:color w:val="243F60" w:themeColor="accent1" w:themeShade="7F"/>
      <w:lang w:val="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D647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D6470"/>
    <w:rPr>
      <w:sz w:val="18"/>
      <w:szCs w:val="18"/>
    </w:rPr>
  </w:style>
  <w:style w:type="paragraph" w:styleId="a5">
    <w:name w:val="footer"/>
    <w:basedOn w:val="a"/>
    <w:link w:val="a6"/>
    <w:uiPriority w:val="99"/>
    <w:unhideWhenUsed/>
    <w:rsid w:val="000D6470"/>
    <w:pPr>
      <w:tabs>
        <w:tab w:val="center" w:pos="4153"/>
        <w:tab w:val="right" w:pos="8306"/>
      </w:tabs>
      <w:snapToGrid w:val="0"/>
    </w:pPr>
    <w:rPr>
      <w:sz w:val="18"/>
      <w:szCs w:val="18"/>
    </w:rPr>
  </w:style>
  <w:style w:type="character" w:customStyle="1" w:styleId="a6">
    <w:name w:val="页脚 字符"/>
    <w:basedOn w:val="a0"/>
    <w:link w:val="a5"/>
    <w:uiPriority w:val="99"/>
    <w:rsid w:val="000D6470"/>
    <w:rPr>
      <w:sz w:val="18"/>
      <w:szCs w:val="18"/>
    </w:rPr>
  </w:style>
  <w:style w:type="character" w:styleId="a7">
    <w:name w:val="annotation reference"/>
    <w:basedOn w:val="a0"/>
    <w:uiPriority w:val="99"/>
    <w:semiHidden/>
    <w:unhideWhenUsed/>
    <w:rsid w:val="00822BCC"/>
    <w:rPr>
      <w:sz w:val="21"/>
      <w:szCs w:val="21"/>
    </w:rPr>
  </w:style>
  <w:style w:type="paragraph" w:styleId="a8">
    <w:name w:val="annotation text"/>
    <w:basedOn w:val="a"/>
    <w:link w:val="a9"/>
    <w:uiPriority w:val="99"/>
    <w:unhideWhenUsed/>
    <w:rsid w:val="00822BCC"/>
  </w:style>
  <w:style w:type="character" w:customStyle="1" w:styleId="a9">
    <w:name w:val="批注文字 字符"/>
    <w:basedOn w:val="a0"/>
    <w:link w:val="a8"/>
    <w:uiPriority w:val="99"/>
    <w:rsid w:val="00822BCC"/>
    <w:rPr>
      <w:sz w:val="24"/>
      <w:szCs w:val="24"/>
    </w:rPr>
  </w:style>
  <w:style w:type="paragraph" w:styleId="aa">
    <w:name w:val="annotation subject"/>
    <w:basedOn w:val="a8"/>
    <w:next w:val="a8"/>
    <w:link w:val="ab"/>
    <w:uiPriority w:val="99"/>
    <w:semiHidden/>
    <w:unhideWhenUsed/>
    <w:rsid w:val="00822BCC"/>
    <w:rPr>
      <w:b/>
      <w:bCs/>
    </w:rPr>
  </w:style>
  <w:style w:type="character" w:customStyle="1" w:styleId="ab">
    <w:name w:val="批注主题 字符"/>
    <w:basedOn w:val="a9"/>
    <w:link w:val="aa"/>
    <w:uiPriority w:val="99"/>
    <w:semiHidden/>
    <w:rsid w:val="00822BCC"/>
    <w:rPr>
      <w:b/>
      <w:bCs/>
      <w:sz w:val="24"/>
      <w:szCs w:val="24"/>
    </w:rPr>
  </w:style>
  <w:style w:type="table" w:styleId="ac">
    <w:name w:val="Table Grid"/>
    <w:basedOn w:val="a1"/>
    <w:uiPriority w:val="39"/>
    <w:rsid w:val="00A34E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137037"/>
    <w:rPr>
      <w:rFonts w:ascii="Palatino Linotype" w:eastAsia="Palatino Linotype" w:hAnsi="Palatino Linotype" w:cs="Palatino Linotype"/>
      <w:b/>
      <w:bCs/>
      <w:sz w:val="24"/>
      <w:szCs w:val="24"/>
    </w:rPr>
  </w:style>
  <w:style w:type="character" w:customStyle="1" w:styleId="20">
    <w:name w:val="标题 2 字符"/>
    <w:basedOn w:val="a0"/>
    <w:link w:val="2"/>
    <w:uiPriority w:val="9"/>
    <w:rsid w:val="00137037"/>
    <w:rPr>
      <w:rFonts w:ascii="Palatino Linotype" w:eastAsia="Palatino Linotype" w:hAnsi="Palatino Linotype" w:cs="Palatino Linotype"/>
      <w:b/>
      <w:bCs/>
      <w:i/>
      <w:iCs/>
      <w:sz w:val="24"/>
      <w:szCs w:val="24"/>
    </w:rPr>
  </w:style>
  <w:style w:type="character" w:customStyle="1" w:styleId="30">
    <w:name w:val="标题 3 字符"/>
    <w:basedOn w:val="a0"/>
    <w:link w:val="3"/>
    <w:uiPriority w:val="9"/>
    <w:rsid w:val="00137037"/>
    <w:rPr>
      <w:rFonts w:asciiTheme="majorHAnsi" w:eastAsiaTheme="majorEastAsia" w:hAnsiTheme="majorHAnsi" w:cstheme="majorBidi"/>
      <w:color w:val="243F60" w:themeColor="accent1" w:themeShade="7F"/>
      <w:sz w:val="24"/>
      <w:szCs w:val="24"/>
      <w:lang w:val="en-IN"/>
    </w:rPr>
  </w:style>
  <w:style w:type="paragraph" w:styleId="ad">
    <w:name w:val="Body Text"/>
    <w:basedOn w:val="a"/>
    <w:link w:val="ae"/>
    <w:uiPriority w:val="1"/>
    <w:qFormat/>
    <w:rsid w:val="00137037"/>
    <w:pPr>
      <w:widowControl w:val="0"/>
      <w:autoSpaceDE w:val="0"/>
      <w:autoSpaceDN w:val="0"/>
      <w:ind w:left="220"/>
      <w:jc w:val="both"/>
    </w:pPr>
    <w:rPr>
      <w:rFonts w:ascii="Cambria" w:eastAsia="Cambria" w:hAnsi="Cambria" w:cs="Cambria"/>
    </w:rPr>
  </w:style>
  <w:style w:type="character" w:customStyle="1" w:styleId="ae">
    <w:name w:val="正文文本 字符"/>
    <w:basedOn w:val="a0"/>
    <w:link w:val="ad"/>
    <w:uiPriority w:val="1"/>
    <w:rsid w:val="00137037"/>
    <w:rPr>
      <w:rFonts w:ascii="Cambria" w:eastAsia="Cambria" w:hAnsi="Cambria" w:cs="Cambria"/>
      <w:sz w:val="24"/>
      <w:szCs w:val="24"/>
    </w:rPr>
  </w:style>
  <w:style w:type="paragraph" w:styleId="af">
    <w:name w:val="Title"/>
    <w:basedOn w:val="a"/>
    <w:link w:val="af0"/>
    <w:uiPriority w:val="10"/>
    <w:qFormat/>
    <w:rsid w:val="00137037"/>
    <w:pPr>
      <w:widowControl w:val="0"/>
      <w:autoSpaceDE w:val="0"/>
      <w:autoSpaceDN w:val="0"/>
      <w:spacing w:before="39"/>
      <w:ind w:left="220"/>
    </w:pPr>
    <w:rPr>
      <w:rFonts w:ascii="Palatino Linotype" w:eastAsia="Palatino Linotype" w:hAnsi="Palatino Linotype" w:cs="Palatino Linotype"/>
      <w:b/>
      <w:bCs/>
      <w:sz w:val="36"/>
      <w:szCs w:val="36"/>
    </w:rPr>
  </w:style>
  <w:style w:type="character" w:customStyle="1" w:styleId="af0">
    <w:name w:val="标题 字符"/>
    <w:basedOn w:val="a0"/>
    <w:link w:val="af"/>
    <w:uiPriority w:val="10"/>
    <w:rsid w:val="00137037"/>
    <w:rPr>
      <w:rFonts w:ascii="Palatino Linotype" w:eastAsia="Palatino Linotype" w:hAnsi="Palatino Linotype" w:cs="Palatino Linotype"/>
      <w:b/>
      <w:bCs/>
      <w:sz w:val="36"/>
      <w:szCs w:val="36"/>
    </w:rPr>
  </w:style>
  <w:style w:type="paragraph" w:styleId="af1">
    <w:name w:val="List Paragraph"/>
    <w:basedOn w:val="a"/>
    <w:uiPriority w:val="34"/>
    <w:qFormat/>
    <w:rsid w:val="00137037"/>
    <w:pPr>
      <w:widowControl w:val="0"/>
      <w:autoSpaceDE w:val="0"/>
      <w:autoSpaceDN w:val="0"/>
      <w:ind w:left="220" w:right="216"/>
      <w:jc w:val="both"/>
    </w:pPr>
    <w:rPr>
      <w:rFonts w:ascii="Cambria" w:eastAsia="Cambria" w:hAnsi="Cambria" w:cs="Cambria"/>
      <w:sz w:val="22"/>
      <w:szCs w:val="22"/>
    </w:rPr>
  </w:style>
  <w:style w:type="paragraph" w:customStyle="1" w:styleId="TableParagraph">
    <w:name w:val="Table Paragraph"/>
    <w:basedOn w:val="a"/>
    <w:uiPriority w:val="1"/>
    <w:qFormat/>
    <w:rsid w:val="00137037"/>
    <w:pPr>
      <w:widowControl w:val="0"/>
      <w:autoSpaceDE w:val="0"/>
      <w:autoSpaceDN w:val="0"/>
      <w:spacing w:before="72"/>
      <w:ind w:left="115"/>
    </w:pPr>
    <w:rPr>
      <w:rFonts w:ascii="Cambria" w:eastAsia="Cambria" w:hAnsi="Cambria" w:cs="Cambria"/>
      <w:sz w:val="22"/>
      <w:szCs w:val="22"/>
    </w:rPr>
  </w:style>
  <w:style w:type="character" w:styleId="af2">
    <w:name w:val="Hyperlink"/>
    <w:basedOn w:val="a0"/>
    <w:uiPriority w:val="99"/>
    <w:unhideWhenUsed/>
    <w:rsid w:val="00137037"/>
    <w:rPr>
      <w:color w:val="0000FF" w:themeColor="hyperlink"/>
      <w:u w:val="single"/>
    </w:rPr>
  </w:style>
  <w:style w:type="character" w:customStyle="1" w:styleId="UnresolvedMention1">
    <w:name w:val="Unresolved Mention1"/>
    <w:basedOn w:val="a0"/>
    <w:uiPriority w:val="99"/>
    <w:semiHidden/>
    <w:unhideWhenUsed/>
    <w:rsid w:val="00137037"/>
    <w:rPr>
      <w:color w:val="605E5C"/>
      <w:shd w:val="clear" w:color="auto" w:fill="E1DFDD"/>
    </w:rPr>
  </w:style>
  <w:style w:type="character" w:customStyle="1" w:styleId="fontstyle01">
    <w:name w:val="fontstyle01"/>
    <w:basedOn w:val="a0"/>
    <w:rsid w:val="00137037"/>
    <w:rPr>
      <w:rFonts w:ascii="Calibri" w:hAnsi="Calibri" w:hint="default"/>
      <w:b w:val="0"/>
      <w:bCs w:val="0"/>
      <w:i w:val="0"/>
      <w:iCs w:val="0"/>
      <w:color w:val="000000"/>
      <w:sz w:val="22"/>
      <w:szCs w:val="22"/>
    </w:rPr>
  </w:style>
  <w:style w:type="character" w:styleId="af3">
    <w:name w:val="Emphasis"/>
    <w:basedOn w:val="a0"/>
    <w:uiPriority w:val="20"/>
    <w:qFormat/>
    <w:rsid w:val="00137037"/>
    <w:rPr>
      <w:i/>
      <w:iCs/>
    </w:rPr>
  </w:style>
  <w:style w:type="character" w:customStyle="1" w:styleId="id-label">
    <w:name w:val="id-label"/>
    <w:basedOn w:val="a0"/>
    <w:rsid w:val="00137037"/>
  </w:style>
  <w:style w:type="character" w:styleId="af4">
    <w:name w:val="Strong"/>
    <w:basedOn w:val="a0"/>
    <w:uiPriority w:val="22"/>
    <w:qFormat/>
    <w:rsid w:val="00137037"/>
    <w:rPr>
      <w:b/>
      <w:bCs/>
    </w:rPr>
  </w:style>
  <w:style w:type="paragraph" w:styleId="af5">
    <w:name w:val="Bibliography"/>
    <w:basedOn w:val="a"/>
    <w:next w:val="a"/>
    <w:uiPriority w:val="37"/>
    <w:semiHidden/>
    <w:unhideWhenUsed/>
    <w:rsid w:val="00137037"/>
    <w:pPr>
      <w:spacing w:after="160" w:line="259" w:lineRule="auto"/>
    </w:pPr>
    <w:rPr>
      <w:rFonts w:asciiTheme="minorHAnsi" w:eastAsiaTheme="minorHAnsi" w:hAnsiTheme="minorHAnsi" w:cstheme="minorBidi"/>
      <w:sz w:val="22"/>
      <w:szCs w:val="22"/>
      <w:lang w:val="en-IN"/>
    </w:rPr>
  </w:style>
  <w:style w:type="paragraph" w:styleId="af6">
    <w:name w:val="Balloon Text"/>
    <w:basedOn w:val="a"/>
    <w:link w:val="af7"/>
    <w:uiPriority w:val="99"/>
    <w:unhideWhenUsed/>
    <w:rsid w:val="00137037"/>
    <w:pPr>
      <w:jc w:val="both"/>
    </w:pPr>
    <w:rPr>
      <w:rFonts w:ascii="Segoe UI" w:eastAsiaTheme="minorHAnsi" w:hAnsi="Segoe UI" w:cs="Segoe UI"/>
      <w:color w:val="000000" w:themeColor="text1"/>
      <w:sz w:val="18"/>
      <w:szCs w:val="18"/>
      <w:lang w:val="en-GB"/>
    </w:rPr>
  </w:style>
  <w:style w:type="character" w:customStyle="1" w:styleId="af7">
    <w:name w:val="批注框文本 字符"/>
    <w:basedOn w:val="a0"/>
    <w:link w:val="af6"/>
    <w:uiPriority w:val="99"/>
    <w:rsid w:val="00137037"/>
    <w:rPr>
      <w:rFonts w:ascii="Segoe UI" w:eastAsiaTheme="minorHAnsi" w:hAnsi="Segoe UI" w:cs="Segoe UI"/>
      <w:color w:val="000000" w:themeColor="text1"/>
      <w:sz w:val="18"/>
      <w:szCs w:val="18"/>
      <w:lang w:val="en-GB"/>
    </w:rPr>
  </w:style>
  <w:style w:type="character" w:styleId="af8">
    <w:name w:val="FollowedHyperlink"/>
    <w:basedOn w:val="a0"/>
    <w:uiPriority w:val="99"/>
    <w:semiHidden/>
    <w:unhideWhenUsed/>
    <w:rsid w:val="00137037"/>
    <w:rPr>
      <w:color w:val="800080" w:themeColor="followedHyperlink"/>
      <w:u w:val="single"/>
    </w:rPr>
  </w:style>
  <w:style w:type="paragraph" w:styleId="af9">
    <w:name w:val="Revision"/>
    <w:hidden/>
    <w:uiPriority w:val="99"/>
    <w:semiHidden/>
    <w:rsid w:val="00D04E73"/>
    <w:rPr>
      <w:sz w:val="24"/>
      <w:szCs w:val="24"/>
    </w:rPr>
  </w:style>
  <w:style w:type="character" w:styleId="afa">
    <w:name w:val="Unresolved Mention"/>
    <w:basedOn w:val="a0"/>
    <w:uiPriority w:val="99"/>
    <w:semiHidden/>
    <w:unhideWhenUsed/>
    <w:rsid w:val="00EE0F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69315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42F29-9DD2-477D-8D5B-80957AB24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3</Pages>
  <Words>16078</Words>
  <Characters>91646</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n-Sheng Ma</dc:creator>
  <cp:lastModifiedBy>office user</cp:lastModifiedBy>
  <cp:revision>16</cp:revision>
  <dcterms:created xsi:type="dcterms:W3CDTF">2022-08-15T07:29:00Z</dcterms:created>
  <dcterms:modified xsi:type="dcterms:W3CDTF">2022-09-09T11:04:00Z</dcterms:modified>
</cp:coreProperties>
</file>